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5FAD9" w14:textId="61C510EA" w:rsidR="001A0E24" w:rsidRPr="005109FF" w:rsidRDefault="00405146" w:rsidP="001A0E24">
      <w:pPr>
        <w:rPr>
          <w:lang w:val="en-US"/>
        </w:rPr>
      </w:pPr>
      <w:r>
        <mc:AlternateContent>
          <mc:Choice Requires="wpg">
            <w:drawing>
              <wp:anchor distT="0" distB="0" distL="114300" distR="114300" simplePos="0" relativeHeight="251664386" behindDoc="1" locked="0" layoutInCell="1" allowOverlap="1" wp14:anchorId="56192CEF" wp14:editId="06607939">
                <wp:simplePos x="0" y="0"/>
                <wp:positionH relativeFrom="column">
                  <wp:posOffset>-203835</wp:posOffset>
                </wp:positionH>
                <wp:positionV relativeFrom="paragraph">
                  <wp:posOffset>-142875</wp:posOffset>
                </wp:positionV>
                <wp:extent cx="6337300" cy="9677400"/>
                <wp:effectExtent l="0" t="0" r="0" b="0"/>
                <wp:wrapNone/>
                <wp:docPr id="130754966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7300" cy="9677400"/>
                          <a:chOff x="1985" y="1418"/>
                          <a:chExt cx="8820" cy="14097"/>
                        </a:xfrm>
                      </wpg:grpSpPr>
                      <wpg:grpSp>
                        <wpg:cNvPr id="34" name="Group 3"/>
                        <wpg:cNvGrpSpPr>
                          <a:grpSpLocks/>
                        </wpg:cNvGrpSpPr>
                        <wpg:grpSpPr bwMode="auto">
                          <a:xfrm>
                            <a:off x="1985" y="1418"/>
                            <a:ext cx="1905" cy="1920"/>
                            <a:chOff x="1985" y="1418"/>
                            <a:chExt cx="1905" cy="1920"/>
                          </a:xfrm>
                        </wpg:grpSpPr>
                        <pic:pic xmlns:pic="http://schemas.openxmlformats.org/drawingml/2006/picture">
                          <pic:nvPicPr>
                            <pic:cNvPr id="35" name="Picture 4" descr="CRNRC057"/>
                            <pic:cNvPicPr>
                              <a:picLocks noChangeAspect="1" noChangeArrowheads="1"/>
                            </pic:cNvPicPr>
                          </pic:nvPicPr>
                          <pic:blipFill>
                            <a:blip r:embed="rId8"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36" name="Picture 5"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pic:pic xmlns:pic="http://schemas.openxmlformats.org/drawingml/2006/picture">
                        <pic:nvPicPr>
                          <pic:cNvPr id="37" name="Picture 6" descr="J0105250"/>
                          <pic:cNvPicPr>
                            <a:picLocks noChangeAspect="1" noChangeArrowheads="1"/>
                          </pic:cNvPicPr>
                        </pic:nvPicPr>
                        <pic:blipFill>
                          <a:blip r:embed="rId10"/>
                          <a:srcRect/>
                          <a:stretch>
                            <a:fillRect/>
                          </a:stretch>
                        </pic:blipFill>
                        <pic:spPr bwMode="auto">
                          <a:xfrm>
                            <a:off x="3865" y="1544"/>
                            <a:ext cx="4860" cy="194"/>
                          </a:xfrm>
                          <a:prstGeom prst="rect">
                            <a:avLst/>
                          </a:prstGeom>
                          <a:noFill/>
                        </pic:spPr>
                      </pic:pic>
                      <wpg:grpSp>
                        <wpg:cNvPr id="38" name="Group 7"/>
                        <wpg:cNvGrpSpPr>
                          <a:grpSpLocks/>
                        </wpg:cNvGrpSpPr>
                        <wpg:grpSpPr bwMode="auto">
                          <a:xfrm rot="-16200000">
                            <a:off x="8892" y="1418"/>
                            <a:ext cx="1905" cy="1920"/>
                            <a:chOff x="1985" y="1418"/>
                            <a:chExt cx="1905" cy="1920"/>
                          </a:xfrm>
                        </wpg:grpSpPr>
                        <pic:pic xmlns:pic="http://schemas.openxmlformats.org/drawingml/2006/picture">
                          <pic:nvPicPr>
                            <pic:cNvPr id="39" name="Picture 8" descr="CRNRC057"/>
                            <pic:cNvPicPr>
                              <a:picLocks noChangeAspect="1" noChangeArrowheads="1"/>
                            </pic:cNvPicPr>
                          </pic:nvPicPr>
                          <pic:blipFill>
                            <a:blip r:embed="rId11"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40" name="Picture 9"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wpg:grpSp>
                        <wpg:cNvPr id="41" name="Group 10"/>
                        <wpg:cNvGrpSpPr>
                          <a:grpSpLocks/>
                        </wpg:cNvGrpSpPr>
                        <wpg:grpSpPr bwMode="auto">
                          <a:xfrm rot="-5400000">
                            <a:off x="1992" y="13595"/>
                            <a:ext cx="1905" cy="1920"/>
                            <a:chOff x="1985" y="1418"/>
                            <a:chExt cx="1905" cy="1920"/>
                          </a:xfrm>
                        </wpg:grpSpPr>
                        <pic:pic xmlns:pic="http://schemas.openxmlformats.org/drawingml/2006/picture">
                          <pic:nvPicPr>
                            <pic:cNvPr id="42" name="Picture 11" descr="CRNRC057"/>
                            <pic:cNvPicPr>
                              <a:picLocks noChangeAspect="1" noChangeArrowheads="1"/>
                            </pic:cNvPicPr>
                          </pic:nvPicPr>
                          <pic:blipFill>
                            <a:blip r:embed="rId11"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43" name="Picture 12"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wpg:grpSp>
                        <wpg:cNvPr id="44" name="Group 13"/>
                        <wpg:cNvGrpSpPr>
                          <a:grpSpLocks/>
                        </wpg:cNvGrpSpPr>
                        <wpg:grpSpPr bwMode="auto">
                          <a:xfrm rot="-32400000">
                            <a:off x="8899" y="13595"/>
                            <a:ext cx="1905" cy="1920"/>
                            <a:chOff x="1985" y="1418"/>
                            <a:chExt cx="1905" cy="1920"/>
                          </a:xfrm>
                        </wpg:grpSpPr>
                        <pic:pic xmlns:pic="http://schemas.openxmlformats.org/drawingml/2006/picture">
                          <pic:nvPicPr>
                            <pic:cNvPr id="45" name="Picture 14" descr="CRNRC057"/>
                            <pic:cNvPicPr>
                              <a:picLocks noChangeAspect="1" noChangeArrowheads="1"/>
                            </pic:cNvPicPr>
                          </pic:nvPicPr>
                          <pic:blipFill>
                            <a:blip r:embed="rId8"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46" name="Picture 15"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pic:pic xmlns:pic="http://schemas.openxmlformats.org/drawingml/2006/picture">
                        <pic:nvPicPr>
                          <pic:cNvPr id="47" name="Picture 16" descr="BDRSC012"/>
                          <pic:cNvPicPr>
                            <a:picLocks noChangeAspect="1" noChangeArrowheads="1"/>
                          </pic:cNvPicPr>
                        </pic:nvPicPr>
                        <pic:blipFill>
                          <a:blip r:embed="rId12">
                            <a:lum bright="6000" contrast="48000"/>
                          </a:blip>
                          <a:srcRect/>
                          <a:stretch>
                            <a:fillRect/>
                          </a:stretch>
                        </pic:blipFill>
                        <pic:spPr bwMode="auto">
                          <a:xfrm>
                            <a:off x="10525" y="3323"/>
                            <a:ext cx="140" cy="10339"/>
                          </a:xfrm>
                          <a:prstGeom prst="rect">
                            <a:avLst/>
                          </a:prstGeom>
                          <a:noFill/>
                        </pic:spPr>
                      </pic:pic>
                      <pic:pic xmlns:pic="http://schemas.openxmlformats.org/drawingml/2006/picture">
                        <pic:nvPicPr>
                          <pic:cNvPr id="48" name="Picture 17" descr="BDRSC012"/>
                          <pic:cNvPicPr>
                            <a:picLocks noChangeAspect="1" noChangeArrowheads="1"/>
                          </pic:cNvPicPr>
                        </pic:nvPicPr>
                        <pic:blipFill>
                          <a:blip r:embed="rId12"/>
                          <a:srcRect/>
                          <a:stretch>
                            <a:fillRect/>
                          </a:stretch>
                        </pic:blipFill>
                        <pic:spPr bwMode="auto">
                          <a:xfrm>
                            <a:off x="2125" y="3323"/>
                            <a:ext cx="140" cy="10339"/>
                          </a:xfrm>
                          <a:prstGeom prst="rect">
                            <a:avLst/>
                          </a:prstGeom>
                          <a:solidFill>
                            <a:srgbClr val="33CCCC"/>
                          </a:solidFill>
                        </pic:spPr>
                      </pic:pic>
                      <pic:pic xmlns:pic="http://schemas.openxmlformats.org/drawingml/2006/picture">
                        <pic:nvPicPr>
                          <pic:cNvPr id="49" name="Picture 18" descr="J0105250"/>
                          <pic:cNvPicPr>
                            <a:picLocks noChangeAspect="1" noChangeArrowheads="1"/>
                          </pic:cNvPicPr>
                        </pic:nvPicPr>
                        <pic:blipFill>
                          <a:blip r:embed="rId10"/>
                          <a:srcRect/>
                          <a:stretch>
                            <a:fillRect/>
                          </a:stretch>
                        </pic:blipFill>
                        <pic:spPr bwMode="auto">
                          <a:xfrm>
                            <a:off x="3940" y="15149"/>
                            <a:ext cx="4860" cy="194"/>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3A6CF3AA" id="Group 2" o:spid="_x0000_s1026" style="position:absolute;margin-left:-16.05pt;margin-top:-11.25pt;width:499pt;height:762pt;z-index:-251652094" coordorigin="1985,1418" coordsize="8820,14097"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10;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">
                <v:group id="Group 3" o:spid="_x0000_s1027" style="position:absolute;left:1985;top:1418;width:1905;height:192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">
                    <v:imagedata r:id="rId13" o:title="CRNRC057"/>
                  </v:shape>
                  <v:shape id="Picture 5" o:spid="_x0000_s1029"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">
                    <v:imagedata r:id="rId14" o:title="CRNRC047"/>
                  </v:shape>
                </v:group>
                <v:shape id="Picture 6" o:spid="_x0000_s1030" type="#_x0000_t75" alt="J0105250" style="position:absolute;left:3865;top:1544;width:4860;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">
                  <v:imagedata r:id="rId15" o:title="J0105250"/>
                </v:shape>
                <v:group id="Group 7" o:spid="_x0000_s1031" style="position:absolute;left:8892;top:1418;width:1905;height:1920;rotation:9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">
                  <v:shape id="Picture 8" o:spid="_x0000_s1032"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">
                    <v:imagedata r:id="rId16" o:title="CRNRC057"/>
                  </v:shape>
                  <v:shape id="Picture 9" o:spid="_x0000_s1033"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">
                    <v:imagedata r:id="rId14" o:title="CRNRC047"/>
                  </v:shape>
                </v:group>
                <v:group id="Group 10" o:spid="_x0000_s1034" style="position:absolute;left:1992;top:13595;width:1905;height:1920;rotation:-9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">
                  <v:shape id="Picture 11" o:spid="_x0000_s1035"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">
                    <v:imagedata r:id="rId16" o:title="CRNRC057"/>
                  </v:shape>
                  <v:shape id="Picture 12" o:spid="_x0000_s1036"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">
                    <v:imagedata r:id="rId14" o:title="CRNRC047"/>
                  </v:shape>
                </v:group>
                <v:group id="Group 13" o:spid="_x0000_s1037" style="position:absolute;left:8899;top:13595;width:1905;height:1920;rotation:18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">
                  <v:shape id="Picture 14" o:spid="_x0000_s1038"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">
                    <v:imagedata r:id="rId13" o:title="CRNRC057"/>
                  </v:shape>
                  <v:shape id="Picture 15" o:spid="_x0000_s1039"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">
                    <v:imagedata r:id="rId14" o:title="CRNRC047"/>
                  </v:shape>
                </v:group>
                <v:shape id="Picture 16" o:spid="_x0000_s1040" type="#_x0000_t75" alt="BDRSC012" style="position:absolute;left:10525;top:3323;width:140;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">
                  <v:imagedata r:id="rId17" o:title="BDRSC012" gain="126031f" blacklevel="1966f"/>
                </v:shape>
                <v:shape id="Picture 17" o:spid="_x0000_s1041" type="#_x0000_t75" alt="BDRSC012" style="position:absolute;left:2125;top:3323;width:140;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" filled="t" fillcolor="#3cc">
                  <v:imagedata r:id="rId17" o:title="BDRSC012"/>
                </v:shape>
                <v:shape id="Picture 18" o:spid="_x0000_s1042" type="#_x0000_t75" alt="J0105250" style="position:absolute;left:3940;top:15149;width:4860;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">
                  <v:imagedata r:id="rId15" o:title="J0105250"/>
                </v:shape>
              </v:group>
            </w:pict>
          </mc:Fallback>
        </mc:AlternateContent>
      </w:r>
      <w:r w:rsidR="005109FF">
        <w:rPr>
          <w:lang w:val="en-US"/>
        </w:rPr>
        <w:t>q</w:t>
      </w:r>
    </w:p>
    <w:p w14:paraId="1E751CD1" w14:textId="77777777" w:rsidR="001A0E24" w:rsidRPr="001D0856" w:rsidRDefault="001A0E24" w:rsidP="001A0E24">
      <w:pPr>
        <w:spacing w:before="120" w:line="288" w:lineRule="auto"/>
        <w:jc w:val="center"/>
        <w:rPr>
          <w:sz w:val="28"/>
          <w:szCs w:val="28"/>
          <w:lang w:val="nl-NL"/>
        </w:rPr>
      </w:pPr>
      <w:bookmarkStart w:id="0" w:name="_Toc359177740"/>
      <w:r w:rsidRPr="001D0856">
        <w:rPr>
          <w:sz w:val="28"/>
          <w:szCs w:val="28"/>
          <w:lang w:val="nl-NL"/>
        </w:rPr>
        <w:t>ĐẠI HỌC HUẾ</w:t>
      </w:r>
    </w:p>
    <w:p w14:paraId="0DDF4A6E" w14:textId="77777777" w:rsidR="001A0E24" w:rsidRPr="001D0856" w:rsidRDefault="001A0E24" w:rsidP="001A0E24">
      <w:pPr>
        <w:pStyle w:val="Heading1"/>
        <w:spacing w:before="0" w:after="0" w:line="288" w:lineRule="auto"/>
        <w:rPr>
          <w:lang w:val="nl-NL"/>
        </w:rPr>
      </w:pPr>
      <w:bookmarkStart w:id="1" w:name="_Toc135350304"/>
      <w:r w:rsidRPr="001D0856">
        <w:rPr>
          <w:sz w:val="28"/>
          <w:szCs w:val="28"/>
          <w:lang w:val="nl-NL"/>
        </w:rPr>
        <w:t>KHOA KỸ THUẬT VÀ CÔNG NGHỆ</w:t>
      </w:r>
      <w:bookmarkEnd w:id="1"/>
    </w:p>
    <w:p w14:paraId="4A3722E5" w14:textId="77777777" w:rsidR="001A0E24" w:rsidRDefault="001A0E24" w:rsidP="001A0E24">
      <w:pPr>
        <w:jc w:val="center"/>
        <w:rPr>
          <w:sz w:val="22"/>
          <w:szCs w:val="22"/>
          <w:lang w:val="nl-NL"/>
        </w:rPr>
      </w:pPr>
      <w:r>
        <w:rPr>
          <w:lang w:val="nl-NL"/>
        </w:rPr>
        <w:sym w:font="Wingdings" w:char="F097"/>
      </w:r>
      <w:r>
        <w:rPr>
          <w:lang w:val="nl-NL"/>
        </w:rPr>
        <w:sym w:font="Wingdings" w:char="F09D"/>
      </w:r>
      <w:r>
        <w:rPr>
          <w:lang w:val="nl-NL"/>
        </w:rPr>
        <w:sym w:font="Wingdings" w:char="F026"/>
      </w:r>
      <w:r>
        <w:rPr>
          <w:lang w:val="nl-NL"/>
        </w:rPr>
        <w:sym w:font="Wingdings" w:char="F09C"/>
      </w:r>
      <w:r>
        <w:rPr>
          <w:lang w:val="nl-NL"/>
        </w:rPr>
        <w:sym w:font="Wingdings" w:char="F096"/>
      </w:r>
    </w:p>
    <w:p w14:paraId="4042893A" w14:textId="77777777" w:rsidR="001A0E24" w:rsidRDefault="001A0E24" w:rsidP="001A0E24">
      <w:pPr>
        <w:spacing w:line="360" w:lineRule="auto"/>
        <w:jc w:val="center"/>
        <w:rPr>
          <w:lang w:val="nl-NL"/>
        </w:rPr>
      </w:pPr>
    </w:p>
    <w:p w14:paraId="53974E56" w14:textId="77777777" w:rsidR="001A0E24" w:rsidRDefault="001A0E24" w:rsidP="001A0E24">
      <w:pPr>
        <w:spacing w:line="360" w:lineRule="auto"/>
        <w:jc w:val="center"/>
        <w:rPr>
          <w:lang w:val="nl-NL"/>
        </w:rPr>
      </w:pPr>
    </w:p>
    <w:p w14:paraId="6EA51208" w14:textId="77777777" w:rsidR="001A0E24" w:rsidRDefault="001A0E24" w:rsidP="001A0E24">
      <w:pPr>
        <w:spacing w:line="360" w:lineRule="auto"/>
        <w:jc w:val="center"/>
        <w:rPr>
          <w:b/>
          <w:sz w:val="56"/>
          <w:szCs w:val="32"/>
        </w:rPr>
      </w:pPr>
      <w:r>
        <w:rPr>
          <w:b/>
          <w:sz w:val="56"/>
          <w:szCs w:val="32"/>
          <w:lang w:val="en-US" w:eastAsia="en-US"/>
        </w:rPr>
        <w:drawing>
          <wp:inline distT="0" distB="0" distL="0" distR="0" wp14:anchorId="053DC3E7" wp14:editId="2D911583">
            <wp:extent cx="2520950" cy="17462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0950" cy="1746250"/>
                    </a:xfrm>
                    <a:prstGeom prst="rect">
                      <a:avLst/>
                    </a:prstGeom>
                    <a:noFill/>
                    <a:ln>
                      <a:noFill/>
                    </a:ln>
                  </pic:spPr>
                </pic:pic>
              </a:graphicData>
            </a:graphic>
          </wp:inline>
        </w:drawing>
      </w:r>
    </w:p>
    <w:p w14:paraId="4DB1A01C" w14:textId="77777777" w:rsidR="001A0E24" w:rsidRDefault="001A0E24" w:rsidP="001A0E24">
      <w:pPr>
        <w:spacing w:line="360" w:lineRule="auto"/>
        <w:jc w:val="center"/>
        <w:rPr>
          <w:b/>
          <w:sz w:val="56"/>
          <w:szCs w:val="32"/>
        </w:rPr>
      </w:pPr>
    </w:p>
    <w:p w14:paraId="32583EE5" w14:textId="77777777" w:rsidR="001A0E24" w:rsidRDefault="001A0E24" w:rsidP="001A0E24">
      <w:pPr>
        <w:jc w:val="center"/>
        <w:rPr>
          <w:b/>
          <w:sz w:val="50"/>
          <w:szCs w:val="50"/>
          <w:lang w:val="nl-NL"/>
        </w:rPr>
      </w:pPr>
      <w:r w:rsidRPr="00324A9D">
        <w:rPr>
          <w:b/>
          <w:sz w:val="52"/>
          <w:szCs w:val="52"/>
        </w:rPr>
        <w:t>BÁO CÁO</w:t>
      </w:r>
      <w:r>
        <w:rPr>
          <w:b/>
          <w:sz w:val="52"/>
          <w:szCs w:val="52"/>
        </w:rPr>
        <w:t xml:space="preserve"> </w:t>
      </w:r>
      <w:r w:rsidRPr="00954BE7">
        <w:rPr>
          <w:b/>
          <w:sz w:val="52"/>
          <w:szCs w:val="52"/>
          <w:lang w:val="nl-NL"/>
        </w:rPr>
        <w:t>ĐỒ ÁN</w:t>
      </w:r>
      <w:r>
        <w:rPr>
          <w:b/>
          <w:sz w:val="50"/>
          <w:szCs w:val="50"/>
          <w:lang w:val="nl-NL"/>
        </w:rPr>
        <w:t xml:space="preserve"> </w:t>
      </w:r>
    </w:p>
    <w:p w14:paraId="7E71A02B" w14:textId="77777777" w:rsidR="001A0E24" w:rsidRPr="00B87C24" w:rsidRDefault="001A0E24" w:rsidP="001A0E24">
      <w:pPr>
        <w:jc w:val="center"/>
        <w:rPr>
          <w:b/>
          <w:sz w:val="50"/>
          <w:szCs w:val="50"/>
        </w:rPr>
      </w:pPr>
      <w:r>
        <w:rPr>
          <w:b/>
          <w:sz w:val="50"/>
          <w:szCs w:val="50"/>
          <w:lang w:val="nl-NL"/>
        </w:rPr>
        <w:t xml:space="preserve">(hoặc </w:t>
      </w:r>
      <w:r w:rsidRPr="00B87C24">
        <w:rPr>
          <w:b/>
          <w:sz w:val="50"/>
          <w:szCs w:val="50"/>
          <w:lang w:val="nl-NL"/>
        </w:rPr>
        <w:t>TIỂU LUẬN, BÀI TẬP LỚN)</w:t>
      </w:r>
    </w:p>
    <w:p w14:paraId="681A8EAD" w14:textId="3888E403" w:rsidR="001A0E24" w:rsidRPr="00324A9D" w:rsidRDefault="001A0E24" w:rsidP="001A0E24">
      <w:pPr>
        <w:spacing w:line="360" w:lineRule="auto"/>
        <w:ind w:left="180"/>
        <w:jc w:val="center"/>
        <w:rPr>
          <w:b/>
          <w:sz w:val="52"/>
          <w:szCs w:val="52"/>
        </w:rPr>
      </w:pPr>
      <w:r w:rsidRPr="00B87C24">
        <w:rPr>
          <w:b/>
          <w:sz w:val="50"/>
          <w:szCs w:val="50"/>
        </w:rPr>
        <w:t>Học kỳ I</w:t>
      </w:r>
      <w:r>
        <w:rPr>
          <w:b/>
          <w:sz w:val="50"/>
          <w:szCs w:val="50"/>
        </w:rPr>
        <w:t>I</w:t>
      </w:r>
      <w:r w:rsidR="003771F2">
        <w:rPr>
          <w:b/>
          <w:sz w:val="50"/>
          <w:szCs w:val="50"/>
        </w:rPr>
        <w:t>, năm học 2022</w:t>
      </w:r>
      <w:r w:rsidRPr="00B87C24">
        <w:rPr>
          <w:b/>
          <w:sz w:val="50"/>
          <w:szCs w:val="50"/>
        </w:rPr>
        <w:t xml:space="preserve"> - 202</w:t>
      </w:r>
      <w:r w:rsidR="003771F2">
        <w:rPr>
          <w:b/>
          <w:sz w:val="50"/>
          <w:szCs w:val="50"/>
        </w:rPr>
        <w:t>3</w:t>
      </w:r>
    </w:p>
    <w:p w14:paraId="5DE062D4" w14:textId="77777777" w:rsidR="001A0E24" w:rsidRPr="00B87C24" w:rsidRDefault="001A0E24" w:rsidP="001A0E24">
      <w:pPr>
        <w:spacing w:line="312" w:lineRule="auto"/>
        <w:jc w:val="center"/>
        <w:rPr>
          <w:b/>
          <w:sz w:val="50"/>
          <w:szCs w:val="50"/>
          <w:lang w:val="nl-NL"/>
        </w:rPr>
      </w:pPr>
      <w:r w:rsidRPr="00B87C24">
        <w:rPr>
          <w:b/>
          <w:sz w:val="50"/>
          <w:szCs w:val="50"/>
          <w:lang w:val="nl-NL"/>
        </w:rPr>
        <w:t>Học phần:</w:t>
      </w:r>
    </w:p>
    <w:p w14:paraId="277A3BAB" w14:textId="671B5051" w:rsidR="001A0E24" w:rsidRPr="00AF15A0" w:rsidRDefault="00595E84" w:rsidP="00AF15A0">
      <w:pPr>
        <w:spacing w:line="360" w:lineRule="auto"/>
        <w:jc w:val="center"/>
        <w:rPr>
          <w:b/>
          <w:bCs/>
          <w:sz w:val="50"/>
          <w:szCs w:val="50"/>
          <w:lang w:val="nl-NL"/>
        </w:rPr>
      </w:pPr>
      <w:r>
        <w:rPr>
          <w:b/>
          <w:bCs/>
          <w:sz w:val="50"/>
          <w:szCs w:val="50"/>
          <w:lang w:val="nl-NL"/>
        </w:rPr>
        <w:t>Phân tích kinh doanh hỗ trợ ra quyết định</w:t>
      </w:r>
    </w:p>
    <w:p w14:paraId="4867247F" w14:textId="77777777" w:rsidR="00872CB7" w:rsidRDefault="00872CB7" w:rsidP="001A0E24">
      <w:pPr>
        <w:spacing w:line="360" w:lineRule="auto"/>
        <w:ind w:left="1701"/>
        <w:rPr>
          <w:b/>
          <w:sz w:val="50"/>
          <w:szCs w:val="50"/>
          <w:lang w:val="nl-NL"/>
        </w:rPr>
      </w:pPr>
    </w:p>
    <w:p w14:paraId="0BB689C1" w14:textId="77777777" w:rsidR="00872CB7" w:rsidRPr="00B87C24" w:rsidRDefault="00872CB7" w:rsidP="001A0E24">
      <w:pPr>
        <w:spacing w:line="360" w:lineRule="auto"/>
        <w:ind w:left="1701"/>
        <w:rPr>
          <w:b/>
          <w:sz w:val="36"/>
          <w:szCs w:val="3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1"/>
      </w:tblGrid>
      <w:tr w:rsidR="001A0E24" w:rsidRPr="00081303" w14:paraId="1D4B2AB0" w14:textId="77777777" w:rsidTr="00386839">
        <w:trPr>
          <w:trHeight w:val="989"/>
          <w:jc w:val="center"/>
        </w:trPr>
        <w:tc>
          <w:tcPr>
            <w:tcW w:w="3471" w:type="dxa"/>
            <w:shd w:val="clear" w:color="auto" w:fill="auto"/>
          </w:tcPr>
          <w:p w14:paraId="174FC6A5" w14:textId="77777777" w:rsidR="001A0E24" w:rsidRPr="00C94EF8" w:rsidRDefault="001A0E24" w:rsidP="00386839">
            <w:pPr>
              <w:jc w:val="center"/>
              <w:rPr>
                <w:b/>
                <w:sz w:val="28"/>
                <w:szCs w:val="28"/>
              </w:rPr>
            </w:pPr>
            <w:r w:rsidRPr="00C94EF8">
              <w:rPr>
                <w:b/>
                <w:sz w:val="28"/>
                <w:szCs w:val="28"/>
              </w:rPr>
              <w:t xml:space="preserve">Số phách </w:t>
            </w:r>
          </w:p>
          <w:p w14:paraId="6A847245" w14:textId="77777777" w:rsidR="001A0E24" w:rsidRPr="00F3569F" w:rsidRDefault="001A0E24" w:rsidP="00386839">
            <w:pPr>
              <w:jc w:val="center"/>
              <w:rPr>
                <w:i/>
                <w:sz w:val="28"/>
                <w:szCs w:val="28"/>
              </w:rPr>
            </w:pPr>
            <w:r w:rsidRPr="00F3569F">
              <w:rPr>
                <w:i/>
                <w:sz w:val="28"/>
                <w:szCs w:val="28"/>
              </w:rPr>
              <w:t>(Do hội đồng chấm thi ghi)</w:t>
            </w:r>
          </w:p>
          <w:p w14:paraId="5CF77B89" w14:textId="77777777" w:rsidR="001A0E24" w:rsidRPr="00081303" w:rsidRDefault="001A0E24" w:rsidP="000C55A1">
            <w:pPr>
              <w:spacing w:line="360" w:lineRule="auto"/>
              <w:rPr>
                <w:sz w:val="32"/>
                <w:szCs w:val="40"/>
              </w:rPr>
            </w:pPr>
          </w:p>
        </w:tc>
      </w:tr>
    </w:tbl>
    <w:p w14:paraId="67B15556" w14:textId="77777777" w:rsidR="001A0E24" w:rsidRDefault="001A0E24" w:rsidP="001A0E24">
      <w:pPr>
        <w:spacing w:line="360" w:lineRule="auto"/>
        <w:jc w:val="center"/>
        <w:rPr>
          <w:sz w:val="28"/>
          <w:szCs w:val="40"/>
        </w:rPr>
      </w:pPr>
    </w:p>
    <w:p w14:paraId="1923B550" w14:textId="77777777" w:rsidR="001A0E24" w:rsidRDefault="001A0E24" w:rsidP="001A0E24">
      <w:pPr>
        <w:spacing w:line="360" w:lineRule="auto"/>
        <w:jc w:val="center"/>
        <w:rPr>
          <w:sz w:val="28"/>
          <w:szCs w:val="40"/>
        </w:rPr>
      </w:pPr>
    </w:p>
    <w:p w14:paraId="09EF7537" w14:textId="77777777" w:rsidR="001A0E24" w:rsidRDefault="001A0E24" w:rsidP="001A0E24">
      <w:pPr>
        <w:spacing w:line="360" w:lineRule="auto"/>
        <w:jc w:val="center"/>
        <w:rPr>
          <w:sz w:val="28"/>
          <w:szCs w:val="40"/>
        </w:rPr>
      </w:pPr>
    </w:p>
    <w:p w14:paraId="42706678" w14:textId="765BAFF8" w:rsidR="001A0E24" w:rsidRPr="001903E1" w:rsidRDefault="001A0E24" w:rsidP="001A0E24">
      <w:pPr>
        <w:spacing w:line="360" w:lineRule="auto"/>
        <w:jc w:val="center"/>
        <w:rPr>
          <w:b/>
          <w:sz w:val="28"/>
          <w:szCs w:val="40"/>
          <w:lang w:val="en-US"/>
        </w:rPr>
      </w:pPr>
      <w:r>
        <w:rPr>
          <w:b/>
          <w:sz w:val="28"/>
          <w:szCs w:val="40"/>
          <w:lang w:val="nl-NL"/>
        </w:rPr>
        <w:t>Thừa Thiên Huế</w:t>
      </w:r>
      <w:r w:rsidRPr="003B490E">
        <w:rPr>
          <w:b/>
          <w:sz w:val="28"/>
          <w:szCs w:val="40"/>
          <w:lang w:val="nl-NL"/>
        </w:rPr>
        <w:t xml:space="preserve">, </w:t>
      </w:r>
      <w:r w:rsidR="00B85DB1">
        <w:rPr>
          <w:b/>
          <w:sz w:val="28"/>
          <w:szCs w:val="40"/>
          <w:lang w:val="nl-NL"/>
        </w:rPr>
        <w:t xml:space="preserve">18 </w:t>
      </w:r>
      <w:r>
        <w:rPr>
          <w:b/>
          <w:sz w:val="28"/>
          <w:szCs w:val="40"/>
          <w:lang w:val="nl-NL"/>
        </w:rPr>
        <w:t>t</w:t>
      </w:r>
      <w:r>
        <w:rPr>
          <w:b/>
          <w:sz w:val="28"/>
          <w:szCs w:val="40"/>
        </w:rPr>
        <w:t>háng</w:t>
      </w:r>
      <w:r w:rsidR="00B85DB1">
        <w:rPr>
          <w:b/>
          <w:sz w:val="28"/>
          <w:szCs w:val="40"/>
          <w:lang w:val="en-US"/>
        </w:rPr>
        <w:t xml:space="preserve"> 5 </w:t>
      </w:r>
      <w:r>
        <w:rPr>
          <w:b/>
          <w:sz w:val="28"/>
          <w:szCs w:val="40"/>
        </w:rPr>
        <w:t>năm 202</w:t>
      </w:r>
      <w:r w:rsidR="001903E1">
        <w:rPr>
          <w:b/>
          <w:sz w:val="28"/>
          <w:szCs w:val="40"/>
          <w:lang w:val="en-US"/>
        </w:rPr>
        <w:t>3</w:t>
      </w:r>
    </w:p>
    <w:bookmarkEnd w:id="0"/>
    <w:p w14:paraId="6D17D8DE" w14:textId="023DCC59" w:rsidR="001A0E24" w:rsidRDefault="00405146" w:rsidP="001A0E24">
      <w:pPr>
        <w:spacing w:before="120"/>
        <w:jc w:val="center"/>
        <w:rPr>
          <w:sz w:val="28"/>
          <w:szCs w:val="28"/>
          <w:lang w:val="nl-NL"/>
        </w:rPr>
      </w:pPr>
      <w:r>
        <w:lastRenderedPageBreak/>
        <mc:AlternateContent>
          <mc:Choice Requires="wpg">
            <w:drawing>
              <wp:anchor distT="0" distB="0" distL="114300" distR="114300" simplePos="0" relativeHeight="251665410" behindDoc="1" locked="0" layoutInCell="1" allowOverlap="1" wp14:anchorId="414F8B75" wp14:editId="2EB8CA83">
                <wp:simplePos x="0" y="0"/>
                <wp:positionH relativeFrom="column">
                  <wp:posOffset>-217170</wp:posOffset>
                </wp:positionH>
                <wp:positionV relativeFrom="paragraph">
                  <wp:posOffset>-3175</wp:posOffset>
                </wp:positionV>
                <wp:extent cx="6362700" cy="9310370"/>
                <wp:effectExtent l="0" t="0" r="0" b="0"/>
                <wp:wrapNone/>
                <wp:docPr id="133829289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62700" cy="9310370"/>
                          <a:chOff x="1985" y="1418"/>
                          <a:chExt cx="8820" cy="14097"/>
                        </a:xfrm>
                      </wpg:grpSpPr>
                      <wpg:grpSp>
                        <wpg:cNvPr id="17" name="Group 20"/>
                        <wpg:cNvGrpSpPr>
                          <a:grpSpLocks/>
                        </wpg:cNvGrpSpPr>
                        <wpg:grpSpPr bwMode="auto">
                          <a:xfrm>
                            <a:off x="1985" y="1418"/>
                            <a:ext cx="1905" cy="1920"/>
                            <a:chOff x="1985" y="1418"/>
                            <a:chExt cx="1905" cy="1920"/>
                          </a:xfrm>
                        </wpg:grpSpPr>
                        <pic:pic xmlns:pic="http://schemas.openxmlformats.org/drawingml/2006/picture">
                          <pic:nvPicPr>
                            <pic:cNvPr id="18" name="Picture 21" descr="CRNRC057"/>
                            <pic:cNvPicPr>
                              <a:picLocks noChangeAspect="1" noChangeArrowheads="1"/>
                            </pic:cNvPicPr>
                          </pic:nvPicPr>
                          <pic:blipFill>
                            <a:blip r:embed="rId19"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19" name="Picture 22"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pic:pic xmlns:pic="http://schemas.openxmlformats.org/drawingml/2006/picture">
                        <pic:nvPicPr>
                          <pic:cNvPr id="20" name="Picture 23" descr="J0105250"/>
                          <pic:cNvPicPr>
                            <a:picLocks noChangeAspect="1" noChangeArrowheads="1"/>
                          </pic:cNvPicPr>
                        </pic:nvPicPr>
                        <pic:blipFill>
                          <a:blip r:embed="rId10"/>
                          <a:srcRect/>
                          <a:stretch>
                            <a:fillRect/>
                          </a:stretch>
                        </pic:blipFill>
                        <pic:spPr bwMode="auto">
                          <a:xfrm>
                            <a:off x="3865" y="1544"/>
                            <a:ext cx="4860" cy="194"/>
                          </a:xfrm>
                          <a:prstGeom prst="rect">
                            <a:avLst/>
                          </a:prstGeom>
                          <a:noFill/>
                        </pic:spPr>
                      </pic:pic>
                      <wpg:grpSp>
                        <wpg:cNvPr id="21" name="Group 24"/>
                        <wpg:cNvGrpSpPr>
                          <a:grpSpLocks/>
                        </wpg:cNvGrpSpPr>
                        <wpg:grpSpPr bwMode="auto">
                          <a:xfrm rot="-16200000">
                            <a:off x="8892" y="1418"/>
                            <a:ext cx="1905" cy="1920"/>
                            <a:chOff x="1985" y="1418"/>
                            <a:chExt cx="1905" cy="1920"/>
                          </a:xfrm>
                        </wpg:grpSpPr>
                        <pic:pic xmlns:pic="http://schemas.openxmlformats.org/drawingml/2006/picture">
                          <pic:nvPicPr>
                            <pic:cNvPr id="22" name="Picture 25" descr="CRNRC057"/>
                            <pic:cNvPicPr>
                              <a:picLocks noChangeAspect="1" noChangeArrowheads="1"/>
                            </pic:cNvPicPr>
                          </pic:nvPicPr>
                          <pic:blipFill>
                            <a:blip r:embed="rId20"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23" name="Picture 26"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wpg:grpSp>
                        <wpg:cNvPr id="24" name="Group 27"/>
                        <wpg:cNvGrpSpPr>
                          <a:grpSpLocks/>
                        </wpg:cNvGrpSpPr>
                        <wpg:grpSpPr bwMode="auto">
                          <a:xfrm rot="-5400000">
                            <a:off x="1992" y="13595"/>
                            <a:ext cx="1905" cy="1920"/>
                            <a:chOff x="1985" y="1418"/>
                            <a:chExt cx="1905" cy="1920"/>
                          </a:xfrm>
                        </wpg:grpSpPr>
                        <pic:pic xmlns:pic="http://schemas.openxmlformats.org/drawingml/2006/picture">
                          <pic:nvPicPr>
                            <pic:cNvPr id="25" name="Picture 28" descr="CRNRC057"/>
                            <pic:cNvPicPr>
                              <a:picLocks noChangeAspect="1" noChangeArrowheads="1"/>
                            </pic:cNvPicPr>
                          </pic:nvPicPr>
                          <pic:blipFill>
                            <a:blip r:embed="rId20"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26" name="Picture 29"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wpg:grpSp>
                        <wpg:cNvPr id="27" name="Group 30"/>
                        <wpg:cNvGrpSpPr>
                          <a:grpSpLocks/>
                        </wpg:cNvGrpSpPr>
                        <wpg:grpSpPr bwMode="auto">
                          <a:xfrm rot="-32400000">
                            <a:off x="8899" y="13595"/>
                            <a:ext cx="1905" cy="1920"/>
                            <a:chOff x="1985" y="1418"/>
                            <a:chExt cx="1905" cy="1920"/>
                          </a:xfrm>
                        </wpg:grpSpPr>
                        <pic:pic xmlns:pic="http://schemas.openxmlformats.org/drawingml/2006/picture">
                          <pic:nvPicPr>
                            <pic:cNvPr id="28" name="Picture 31" descr="CRNRC057"/>
                            <pic:cNvPicPr>
                              <a:picLocks noChangeAspect="1" noChangeArrowheads="1"/>
                            </pic:cNvPicPr>
                          </pic:nvPicPr>
                          <pic:blipFill>
                            <a:blip r:embed="rId19" cstate="print"/>
                            <a:srcRect/>
                            <a:stretch>
                              <a:fillRect/>
                            </a:stretch>
                          </pic:blipFill>
                          <pic:spPr bwMode="auto">
                            <a:xfrm rot="-27000000">
                              <a:off x="1978" y="1425"/>
                              <a:ext cx="1920" cy="1905"/>
                            </a:xfrm>
                            <a:prstGeom prst="rect">
                              <a:avLst/>
                            </a:prstGeom>
                            <a:noFill/>
                          </pic:spPr>
                        </pic:pic>
                        <pic:pic xmlns:pic="http://schemas.openxmlformats.org/drawingml/2006/picture">
                          <pic:nvPicPr>
                            <pic:cNvPr id="29" name="Picture 32" descr="CRNRC047"/>
                            <pic:cNvPicPr>
                              <a:picLocks noChangeAspect="1" noChangeArrowheads="1"/>
                            </pic:cNvPicPr>
                          </pic:nvPicPr>
                          <pic:blipFill>
                            <a:blip r:embed="rId9"/>
                            <a:srcRect/>
                            <a:stretch>
                              <a:fillRect/>
                            </a:stretch>
                          </pic:blipFill>
                          <pic:spPr bwMode="auto">
                            <a:xfrm rot="-27000000">
                              <a:off x="2373" y="1872"/>
                              <a:ext cx="870" cy="855"/>
                            </a:xfrm>
                            <a:prstGeom prst="rect">
                              <a:avLst/>
                            </a:prstGeom>
                            <a:noFill/>
                          </pic:spPr>
                        </pic:pic>
                      </wpg:grpSp>
                      <pic:pic xmlns:pic="http://schemas.openxmlformats.org/drawingml/2006/picture">
                        <pic:nvPicPr>
                          <pic:cNvPr id="30" name="Picture 33" descr="BDRSC012"/>
                          <pic:cNvPicPr>
                            <a:picLocks noChangeAspect="1" noChangeArrowheads="1"/>
                          </pic:cNvPicPr>
                        </pic:nvPicPr>
                        <pic:blipFill>
                          <a:blip r:embed="rId12">
                            <a:lum bright="6000" contrast="48000"/>
                          </a:blip>
                          <a:srcRect/>
                          <a:stretch>
                            <a:fillRect/>
                          </a:stretch>
                        </pic:blipFill>
                        <pic:spPr bwMode="auto">
                          <a:xfrm>
                            <a:off x="10525" y="3323"/>
                            <a:ext cx="140" cy="10339"/>
                          </a:xfrm>
                          <a:prstGeom prst="rect">
                            <a:avLst/>
                          </a:prstGeom>
                          <a:noFill/>
                        </pic:spPr>
                      </pic:pic>
                      <pic:pic xmlns:pic="http://schemas.openxmlformats.org/drawingml/2006/picture">
                        <pic:nvPicPr>
                          <pic:cNvPr id="31" name="Picture 34" descr="BDRSC012"/>
                          <pic:cNvPicPr>
                            <a:picLocks noChangeAspect="1" noChangeArrowheads="1"/>
                          </pic:cNvPicPr>
                        </pic:nvPicPr>
                        <pic:blipFill>
                          <a:blip r:embed="rId12"/>
                          <a:srcRect/>
                          <a:stretch>
                            <a:fillRect/>
                          </a:stretch>
                        </pic:blipFill>
                        <pic:spPr bwMode="auto">
                          <a:xfrm>
                            <a:off x="2125" y="3323"/>
                            <a:ext cx="140" cy="10339"/>
                          </a:xfrm>
                          <a:prstGeom prst="rect">
                            <a:avLst/>
                          </a:prstGeom>
                          <a:solidFill>
                            <a:srgbClr val="33CCCC"/>
                          </a:solidFill>
                        </pic:spPr>
                      </pic:pic>
                      <pic:pic xmlns:pic="http://schemas.openxmlformats.org/drawingml/2006/picture">
                        <pic:nvPicPr>
                          <pic:cNvPr id="32" name="Picture 35" descr="J0105250"/>
                          <pic:cNvPicPr>
                            <a:picLocks noChangeAspect="1" noChangeArrowheads="1"/>
                          </pic:cNvPicPr>
                        </pic:nvPicPr>
                        <pic:blipFill>
                          <a:blip r:embed="rId10"/>
                          <a:srcRect/>
                          <a:stretch>
                            <a:fillRect/>
                          </a:stretch>
                        </pic:blipFill>
                        <pic:spPr bwMode="auto">
                          <a:xfrm>
                            <a:off x="3940" y="15149"/>
                            <a:ext cx="4860" cy="194"/>
                          </a:xfrm>
                          <a:prstGeom prst="rect">
                            <a:avLst/>
                          </a:prstGeom>
                          <a:noFill/>
                        </pic:spPr>
                      </pic:pic>
                    </wpg:wgp>
                  </a:graphicData>
                </a:graphic>
                <wp14:sizeRelH relativeFrom="page">
                  <wp14:pctWidth>0</wp14:pctWidth>
                </wp14:sizeRelH>
                <wp14:sizeRelV relativeFrom="page">
                  <wp14:pctHeight>0</wp14:pctHeight>
                </wp14:sizeRelV>
              </wp:anchor>
            </w:drawing>
          </mc:Choice>
          <mc:Fallback>
            <w:pict>
              <v:group w14:anchorId="24A7761C" id="Group 1" o:spid="_x0000_s1026" style="position:absolute;margin-left:-17.1pt;margin-top:-.25pt;width:501pt;height:733.1pt;z-index:-251651070" coordorigin="1985,1418" coordsize="8820,14097" o:gfxdata="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">
                <v:group id="Group 20" o:spid="_x0000_s1027" style="position:absolute;left:1985;top:1418;width:1905;height:192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21" o:spid="_x0000_s1028"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">
                    <v:imagedata r:id="rId21" o:title="CRNRC057"/>
                  </v:shape>
                  <v:shape id="Picture 22" o:spid="_x0000_s1029"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">
                    <v:imagedata r:id="rId22" o:title="CRNRC047"/>
                  </v:shape>
                </v:group>
                <v:shape id="Picture 23" o:spid="_x0000_s1030" type="#_x0000_t75" alt="J0105250" style="position:absolute;left:3865;top:1544;width:4860;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">
                  <v:imagedata r:id="rId23" o:title="J0105250"/>
                </v:shape>
                <v:group id="Group 24" o:spid="_x0000_s1031" style="position:absolute;left:8892;top:1418;width:1905;height:1920;rotation:9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">
                  <v:shape id="Picture 25" o:spid="_x0000_s1032"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">
                    <v:imagedata r:id="rId24" o:title="CRNRC057"/>
                  </v:shape>
                  <v:shape id="Picture 26" o:spid="_x0000_s1033"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">
                    <v:imagedata r:id="rId22" o:title="CRNRC047"/>
                  </v:shape>
                </v:group>
                <v:group id="Group 27" o:spid="_x0000_s1034" style="position:absolute;left:1992;top:13595;width:1905;height:1920;rotation:-9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">
                  <v:shape id="Picture 28" o:spid="_x0000_s1035"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">
                    <v:imagedata r:id="rId24" o:title="CRNRC057"/>
                  </v:shape>
                  <v:shape id="Picture 29" o:spid="_x0000_s1036"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">
                    <v:imagedata r:id="rId22" o:title="CRNRC047"/>
                  </v:shape>
                </v:group>
                <v:group id="Group 30" o:spid="_x0000_s1037" style="position:absolute;left:8899;top:13595;width:1905;height:1920;rotation:180" coordorigin="1985,1418" coordsize="1905,1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">
                  <v:shape id="Picture 31" o:spid="_x0000_s1038" type="#_x0000_t75" alt="CRNRC057" style="position:absolute;left:1978;top:1425;width:1920;height:190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">
                    <v:imagedata r:id="rId21" o:title="CRNRC057"/>
                  </v:shape>
                  <v:shape id="Picture 32" o:spid="_x0000_s1039" type="#_x0000_t75" alt="CRNRC047" style="position:absolute;left:2373;top:1872;width:870;height:855;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">
                    <v:imagedata r:id="rId22" o:title="CRNRC047"/>
                  </v:shape>
                </v:group>
                <v:shape id="Picture 33" o:spid="_x0000_s1040" type="#_x0000_t75" alt="BDRSC012" style="position:absolute;left:10525;top:3323;width:140;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">
                  <v:imagedata r:id="rId25" o:title="BDRSC012" gain="126031f" blacklevel="1966f"/>
                </v:shape>
                <v:shape id="Picture 34" o:spid="_x0000_s1041" type="#_x0000_t75" alt="BDRSC012" style="position:absolute;left:2125;top:3323;width:140;height:1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" filled="t" fillcolor="#3cc">
                  <v:imagedata r:id="rId25" o:title="BDRSC012"/>
                </v:shape>
                <v:shape id="Picture 35" o:spid="_x0000_s1042" type="#_x0000_t75" alt="J0105250" style="position:absolute;left:3940;top:15149;width:4860;height: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">
                  <v:imagedata r:id="rId23" o:title="J0105250"/>
                </v:shape>
              </v:group>
            </w:pict>
          </mc:Fallback>
        </mc:AlternateContent>
      </w:r>
    </w:p>
    <w:p w14:paraId="3E87BF85" w14:textId="77777777" w:rsidR="001A0E24" w:rsidRPr="001D0856" w:rsidRDefault="001A0E24" w:rsidP="001A0E24">
      <w:pPr>
        <w:spacing w:before="240" w:line="312" w:lineRule="auto"/>
        <w:jc w:val="center"/>
        <w:rPr>
          <w:sz w:val="28"/>
          <w:szCs w:val="28"/>
          <w:lang w:val="nl-NL"/>
        </w:rPr>
      </w:pPr>
      <w:r w:rsidRPr="001D0856">
        <w:rPr>
          <w:sz w:val="28"/>
          <w:szCs w:val="28"/>
          <w:lang w:val="nl-NL"/>
        </w:rPr>
        <w:t>ĐẠI HỌC HUẾ</w:t>
      </w:r>
    </w:p>
    <w:p w14:paraId="78CB180C" w14:textId="77777777" w:rsidR="001A0E24" w:rsidRPr="001D0856" w:rsidRDefault="001A0E24" w:rsidP="001A0E24">
      <w:pPr>
        <w:pStyle w:val="Heading1"/>
        <w:spacing w:before="0" w:after="0" w:line="312" w:lineRule="auto"/>
        <w:rPr>
          <w:lang w:val="nl-NL"/>
        </w:rPr>
      </w:pPr>
      <w:bookmarkStart w:id="2" w:name="_Toc135350305"/>
      <w:r w:rsidRPr="001D0856">
        <w:rPr>
          <w:sz w:val="28"/>
          <w:szCs w:val="28"/>
          <w:lang w:val="nl-NL"/>
        </w:rPr>
        <w:t>KHOA KỸ THUẬT VÀ CÔNG NGHỆ</w:t>
      </w:r>
      <w:bookmarkEnd w:id="2"/>
    </w:p>
    <w:p w14:paraId="2266702F" w14:textId="77777777" w:rsidR="001A0E24" w:rsidRDefault="001A0E24" w:rsidP="001A0E24">
      <w:pPr>
        <w:jc w:val="center"/>
        <w:rPr>
          <w:sz w:val="22"/>
          <w:szCs w:val="22"/>
          <w:lang w:val="nl-NL"/>
        </w:rPr>
      </w:pPr>
      <w:r>
        <w:rPr>
          <w:lang w:val="nl-NL"/>
        </w:rPr>
        <w:sym w:font="Wingdings" w:char="F097"/>
      </w:r>
      <w:r>
        <w:rPr>
          <w:lang w:val="nl-NL"/>
        </w:rPr>
        <w:sym w:font="Wingdings" w:char="F09D"/>
      </w:r>
      <w:r>
        <w:rPr>
          <w:lang w:val="nl-NL"/>
        </w:rPr>
        <w:sym w:font="Wingdings" w:char="F026"/>
      </w:r>
      <w:r>
        <w:rPr>
          <w:lang w:val="nl-NL"/>
        </w:rPr>
        <w:sym w:font="Wingdings" w:char="F09C"/>
      </w:r>
      <w:r>
        <w:rPr>
          <w:lang w:val="nl-NL"/>
        </w:rPr>
        <w:sym w:font="Wingdings" w:char="F096"/>
      </w:r>
    </w:p>
    <w:p w14:paraId="4EEA7D3C" w14:textId="77777777" w:rsidR="001A0E24" w:rsidRDefault="001A0E24" w:rsidP="001A0E24">
      <w:pPr>
        <w:spacing w:line="360" w:lineRule="auto"/>
        <w:jc w:val="center"/>
        <w:rPr>
          <w:lang w:val="nl-NL"/>
        </w:rPr>
      </w:pPr>
    </w:p>
    <w:p w14:paraId="14D34F8D" w14:textId="77777777" w:rsidR="001A0E24" w:rsidRDefault="001A0E24" w:rsidP="001A0E24">
      <w:pPr>
        <w:spacing w:line="360" w:lineRule="auto"/>
        <w:jc w:val="center"/>
        <w:rPr>
          <w:b/>
          <w:sz w:val="56"/>
          <w:szCs w:val="32"/>
        </w:rPr>
      </w:pPr>
      <w:r>
        <w:rPr>
          <w:b/>
          <w:sz w:val="56"/>
          <w:szCs w:val="32"/>
          <w:lang w:val="en-US" w:eastAsia="en-US"/>
        </w:rPr>
        <w:drawing>
          <wp:inline distT="0" distB="0" distL="0" distR="0" wp14:anchorId="69B1FA79" wp14:editId="6BE2EB2A">
            <wp:extent cx="2520950" cy="17462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0950" cy="1746250"/>
                    </a:xfrm>
                    <a:prstGeom prst="rect">
                      <a:avLst/>
                    </a:prstGeom>
                    <a:noFill/>
                    <a:ln>
                      <a:noFill/>
                    </a:ln>
                  </pic:spPr>
                </pic:pic>
              </a:graphicData>
            </a:graphic>
          </wp:inline>
        </w:drawing>
      </w:r>
    </w:p>
    <w:p w14:paraId="099F8528" w14:textId="77777777" w:rsidR="001A0E24" w:rsidRDefault="001A0E24" w:rsidP="001A0E24">
      <w:pPr>
        <w:jc w:val="center"/>
        <w:rPr>
          <w:b/>
          <w:sz w:val="52"/>
          <w:szCs w:val="52"/>
        </w:rPr>
      </w:pPr>
      <w:r w:rsidRPr="00C94EF8">
        <w:rPr>
          <w:b/>
          <w:sz w:val="40"/>
          <w:szCs w:val="52"/>
        </w:rPr>
        <w:t>(Bìa phụ 2)</w:t>
      </w:r>
    </w:p>
    <w:p w14:paraId="47C3F419" w14:textId="77777777" w:rsidR="001A0E24" w:rsidRDefault="001A0E24" w:rsidP="001A0E24">
      <w:pPr>
        <w:jc w:val="center"/>
        <w:rPr>
          <w:b/>
          <w:sz w:val="46"/>
          <w:szCs w:val="46"/>
          <w:lang w:val="nl-NL"/>
        </w:rPr>
      </w:pPr>
      <w:r w:rsidRPr="00324A9D">
        <w:rPr>
          <w:b/>
          <w:sz w:val="52"/>
          <w:szCs w:val="52"/>
        </w:rPr>
        <w:t>BÁO CÁO</w:t>
      </w:r>
      <w:r>
        <w:rPr>
          <w:b/>
          <w:sz w:val="52"/>
          <w:szCs w:val="52"/>
        </w:rPr>
        <w:t xml:space="preserve"> </w:t>
      </w:r>
      <w:r w:rsidRPr="00954BE7">
        <w:rPr>
          <w:b/>
          <w:sz w:val="52"/>
          <w:szCs w:val="52"/>
          <w:lang w:val="nl-NL"/>
        </w:rPr>
        <w:t>ĐỒ ÁN</w:t>
      </w:r>
      <w:r w:rsidRPr="00C94EF8">
        <w:rPr>
          <w:b/>
          <w:sz w:val="46"/>
          <w:szCs w:val="46"/>
          <w:lang w:val="nl-NL"/>
        </w:rPr>
        <w:t xml:space="preserve"> </w:t>
      </w:r>
    </w:p>
    <w:p w14:paraId="43782F22" w14:textId="77777777" w:rsidR="001A0E24" w:rsidRPr="00C94EF8" w:rsidRDefault="001A0E24" w:rsidP="001A0E24">
      <w:pPr>
        <w:jc w:val="center"/>
        <w:rPr>
          <w:b/>
          <w:sz w:val="46"/>
          <w:szCs w:val="46"/>
        </w:rPr>
      </w:pPr>
      <w:r w:rsidRPr="00C94EF8">
        <w:rPr>
          <w:b/>
          <w:sz w:val="46"/>
          <w:szCs w:val="46"/>
          <w:lang w:val="nl-NL"/>
        </w:rPr>
        <w:t>(</w:t>
      </w:r>
      <w:r>
        <w:rPr>
          <w:b/>
          <w:sz w:val="46"/>
          <w:szCs w:val="46"/>
          <w:lang w:val="nl-NL"/>
        </w:rPr>
        <w:t xml:space="preserve">hoặc </w:t>
      </w:r>
      <w:r w:rsidRPr="00C94EF8">
        <w:rPr>
          <w:b/>
          <w:sz w:val="46"/>
          <w:szCs w:val="46"/>
          <w:lang w:val="nl-NL"/>
        </w:rPr>
        <w:t>TIỂU LUẬN, BÀI TẬP LỚN)</w:t>
      </w:r>
    </w:p>
    <w:p w14:paraId="74B51333" w14:textId="44CD9667" w:rsidR="001A0E24" w:rsidRPr="001903E1" w:rsidRDefault="001A0E24" w:rsidP="001A0E24">
      <w:pPr>
        <w:spacing w:line="360" w:lineRule="auto"/>
        <w:ind w:left="180"/>
        <w:jc w:val="center"/>
        <w:rPr>
          <w:b/>
          <w:sz w:val="46"/>
          <w:szCs w:val="46"/>
          <w:lang w:val="en-US"/>
        </w:rPr>
      </w:pPr>
      <w:r w:rsidRPr="00C94EF8">
        <w:rPr>
          <w:b/>
          <w:sz w:val="46"/>
          <w:szCs w:val="46"/>
        </w:rPr>
        <w:t>Học kỳ I</w:t>
      </w:r>
      <w:r>
        <w:rPr>
          <w:b/>
          <w:sz w:val="46"/>
          <w:szCs w:val="46"/>
        </w:rPr>
        <w:t>I</w:t>
      </w:r>
      <w:r w:rsidRPr="00C94EF8">
        <w:rPr>
          <w:b/>
          <w:sz w:val="46"/>
          <w:szCs w:val="46"/>
        </w:rPr>
        <w:t>, năm học 202</w:t>
      </w:r>
      <w:r w:rsidR="001903E1">
        <w:rPr>
          <w:b/>
          <w:sz w:val="46"/>
          <w:szCs w:val="46"/>
          <w:lang w:val="en-US"/>
        </w:rPr>
        <w:t>2</w:t>
      </w:r>
      <w:r w:rsidRPr="00C94EF8">
        <w:rPr>
          <w:b/>
          <w:sz w:val="46"/>
          <w:szCs w:val="46"/>
        </w:rPr>
        <w:t xml:space="preserve"> - 202</w:t>
      </w:r>
      <w:r w:rsidR="001903E1">
        <w:rPr>
          <w:b/>
          <w:sz w:val="46"/>
          <w:szCs w:val="46"/>
          <w:lang w:val="en-US"/>
        </w:rPr>
        <w:t>3</w:t>
      </w:r>
    </w:p>
    <w:p w14:paraId="61AE8249" w14:textId="77777777" w:rsidR="001A0E24" w:rsidRPr="00C94EF8" w:rsidRDefault="001A0E24" w:rsidP="001A0E24">
      <w:pPr>
        <w:spacing w:line="312" w:lineRule="auto"/>
        <w:jc w:val="center"/>
        <w:rPr>
          <w:b/>
          <w:sz w:val="46"/>
          <w:szCs w:val="46"/>
          <w:lang w:val="nl-NL"/>
        </w:rPr>
      </w:pPr>
      <w:r w:rsidRPr="00C94EF8">
        <w:rPr>
          <w:b/>
          <w:sz w:val="46"/>
          <w:szCs w:val="46"/>
          <w:lang w:val="nl-NL"/>
        </w:rPr>
        <w:t>Học phần:</w:t>
      </w:r>
    </w:p>
    <w:p w14:paraId="59AEC879" w14:textId="322BB9F2" w:rsidR="00AF15A0" w:rsidRDefault="00FB34A2" w:rsidP="00744555">
      <w:pPr>
        <w:spacing w:line="360" w:lineRule="auto"/>
        <w:jc w:val="center"/>
        <w:rPr>
          <w:b/>
          <w:bCs/>
          <w:sz w:val="50"/>
          <w:szCs w:val="50"/>
          <w:lang w:val="nl-NL"/>
        </w:rPr>
      </w:pPr>
      <w:r>
        <w:rPr>
          <w:b/>
          <w:bCs/>
          <w:sz w:val="50"/>
          <w:szCs w:val="50"/>
          <w:lang w:val="nl-NL"/>
        </w:rPr>
        <w:t>Phân tích kinh doanh hỗ trợ ra quyết định</w:t>
      </w:r>
    </w:p>
    <w:p w14:paraId="40D6B400" w14:textId="1382E07F" w:rsidR="00744555" w:rsidRPr="00E03529" w:rsidRDefault="00744555" w:rsidP="00E03529">
      <w:pPr>
        <w:spacing w:line="360" w:lineRule="auto"/>
        <w:ind w:left="992" w:firstLine="709"/>
        <w:rPr>
          <w:b/>
          <w:bCs/>
          <w:sz w:val="40"/>
          <w:szCs w:val="40"/>
          <w:lang w:val="nl-NL"/>
        </w:rPr>
      </w:pPr>
      <w:r w:rsidRPr="00E03529">
        <w:rPr>
          <w:b/>
          <w:bCs/>
          <w:sz w:val="40"/>
          <w:szCs w:val="40"/>
          <w:lang w:val="nl-NL"/>
        </w:rPr>
        <w:t xml:space="preserve">Đề tài: Phân tích </w:t>
      </w:r>
      <w:r w:rsidR="00E03529">
        <w:rPr>
          <w:b/>
          <w:bCs/>
          <w:sz w:val="40"/>
          <w:szCs w:val="40"/>
          <w:lang w:val="nl-NL"/>
        </w:rPr>
        <w:t>k</w:t>
      </w:r>
      <w:r w:rsidRPr="00E03529">
        <w:rPr>
          <w:b/>
          <w:bCs/>
          <w:sz w:val="40"/>
          <w:szCs w:val="40"/>
          <w:lang w:val="nl-NL"/>
        </w:rPr>
        <w:t>inh doanh Adidas</w:t>
      </w:r>
    </w:p>
    <w:p w14:paraId="5997FE98" w14:textId="7A701E64" w:rsidR="001A0E24" w:rsidRPr="00E03529" w:rsidRDefault="001A0E24" w:rsidP="00E50F94">
      <w:pPr>
        <w:spacing w:line="360" w:lineRule="auto"/>
        <w:ind w:left="1701"/>
        <w:rPr>
          <w:b/>
          <w:sz w:val="28"/>
          <w:szCs w:val="28"/>
          <w:lang w:val="nl-NL"/>
        </w:rPr>
      </w:pPr>
      <w:r w:rsidRPr="00E03529">
        <w:rPr>
          <w:b/>
          <w:sz w:val="28"/>
          <w:szCs w:val="28"/>
          <w:lang w:val="nl-NL"/>
        </w:rPr>
        <w:t>Giảng viên</w:t>
      </w:r>
      <w:r w:rsidRPr="00E03529">
        <w:rPr>
          <w:b/>
          <w:sz w:val="28"/>
          <w:szCs w:val="28"/>
        </w:rPr>
        <w:t xml:space="preserve"> hướng dẫn</w:t>
      </w:r>
      <w:r w:rsidRPr="00E03529">
        <w:rPr>
          <w:b/>
          <w:sz w:val="28"/>
          <w:szCs w:val="28"/>
          <w:lang w:val="nl-NL"/>
        </w:rPr>
        <w:t>:</w:t>
      </w:r>
      <w:r w:rsidR="00AF15A0" w:rsidRPr="00E03529">
        <w:rPr>
          <w:b/>
          <w:sz w:val="28"/>
          <w:szCs w:val="28"/>
          <w:lang w:val="nl-NL"/>
        </w:rPr>
        <w:t xml:space="preserve"> </w:t>
      </w:r>
      <w:r w:rsidR="00D9241A" w:rsidRPr="00E03529">
        <w:rPr>
          <w:b/>
          <w:sz w:val="28"/>
          <w:szCs w:val="28"/>
          <w:lang w:val="nl-NL"/>
        </w:rPr>
        <w:t>Nguyễn Thị Hải Lê</w:t>
      </w:r>
    </w:p>
    <w:p w14:paraId="370EEF13" w14:textId="4366C1AF" w:rsidR="001A0E24" w:rsidRPr="00E03529" w:rsidRDefault="001A0E24" w:rsidP="00E50F94">
      <w:pPr>
        <w:spacing w:line="360" w:lineRule="auto"/>
        <w:ind w:left="1701"/>
        <w:rPr>
          <w:b/>
          <w:sz w:val="28"/>
          <w:szCs w:val="28"/>
          <w:lang w:val="en-US"/>
        </w:rPr>
      </w:pPr>
      <w:r w:rsidRPr="00E03529">
        <w:rPr>
          <w:b/>
          <w:sz w:val="28"/>
          <w:szCs w:val="28"/>
        </w:rPr>
        <w:t>Lớp:</w:t>
      </w:r>
      <w:r w:rsidR="00AF15A0" w:rsidRPr="00E03529">
        <w:rPr>
          <w:b/>
          <w:sz w:val="28"/>
          <w:szCs w:val="28"/>
          <w:lang w:val="en-US"/>
        </w:rPr>
        <w:t xml:space="preserve"> Khoa học dữ liệu &amp; Trí tuệ nhân tạo</w:t>
      </w:r>
    </w:p>
    <w:p w14:paraId="52F68E48" w14:textId="2FF880B4" w:rsidR="001A0E24" w:rsidRPr="00E03529" w:rsidRDefault="001A0E24" w:rsidP="00E50F94">
      <w:pPr>
        <w:spacing w:line="360" w:lineRule="auto"/>
        <w:ind w:left="1701"/>
        <w:rPr>
          <w:b/>
          <w:sz w:val="28"/>
          <w:szCs w:val="28"/>
          <w:lang w:val="nl-NL"/>
        </w:rPr>
      </w:pPr>
      <w:r w:rsidRPr="00E03529">
        <w:rPr>
          <w:b/>
          <w:sz w:val="28"/>
          <w:szCs w:val="28"/>
          <w:lang w:val="nl-NL"/>
        </w:rPr>
        <w:t>Sinh viên thực hiện:</w:t>
      </w:r>
      <w:r w:rsidR="00AF15A0" w:rsidRPr="00E03529">
        <w:rPr>
          <w:b/>
          <w:sz w:val="28"/>
          <w:szCs w:val="28"/>
          <w:lang w:val="nl-NL"/>
        </w:rPr>
        <w:t xml:space="preserve"> Nguyễn Trịnh Tấn Đạt</w:t>
      </w:r>
    </w:p>
    <w:p w14:paraId="692F23AE" w14:textId="73DDA594" w:rsidR="005109FF" w:rsidRPr="00E03529" w:rsidRDefault="005109FF" w:rsidP="0030765C">
      <w:pPr>
        <w:tabs>
          <w:tab w:val="left" w:pos="2250"/>
          <w:tab w:val="left" w:pos="3870"/>
        </w:tabs>
        <w:ind w:left="1620"/>
        <w:rPr>
          <w:b/>
          <w:sz w:val="28"/>
          <w:szCs w:val="28"/>
          <w:lang w:val="nl-NL"/>
        </w:rPr>
      </w:pPr>
      <w:r w:rsidRPr="00E03529">
        <w:rPr>
          <w:b/>
          <w:sz w:val="28"/>
          <w:szCs w:val="28"/>
          <w:lang w:val="nl-NL"/>
        </w:rPr>
        <w:tab/>
      </w:r>
      <w:r w:rsidRPr="00E03529">
        <w:rPr>
          <w:b/>
          <w:sz w:val="28"/>
          <w:szCs w:val="28"/>
          <w:lang w:val="nl-NL"/>
        </w:rPr>
        <w:tab/>
      </w:r>
      <w:r w:rsidR="00692ED6">
        <w:rPr>
          <w:b/>
          <w:sz w:val="28"/>
          <w:szCs w:val="28"/>
          <w:lang w:val="nl-NL"/>
        </w:rPr>
        <w:t xml:space="preserve">    </w:t>
      </w:r>
      <w:r w:rsidRPr="00E03529">
        <w:rPr>
          <w:b/>
          <w:sz w:val="28"/>
          <w:szCs w:val="28"/>
          <w:lang w:val="nl-NL"/>
        </w:rPr>
        <w:t>Mai Nhật Minh</w:t>
      </w:r>
    </w:p>
    <w:p w14:paraId="57BD4CF3" w14:textId="77777777" w:rsidR="001A0E24" w:rsidRPr="00030B96" w:rsidRDefault="001A0E24" w:rsidP="001A0E24">
      <w:pPr>
        <w:spacing w:line="360" w:lineRule="auto"/>
        <w:ind w:left="1701"/>
        <w:rPr>
          <w:i/>
          <w:sz w:val="32"/>
          <w:szCs w:val="40"/>
        </w:rPr>
      </w:pPr>
      <w:r w:rsidRPr="00030B96">
        <w:rPr>
          <w:i/>
          <w:sz w:val="32"/>
          <w:szCs w:val="40"/>
          <w:lang w:val="nl-NL"/>
        </w:rPr>
        <w:t>(ký tên và ghi rõ họ tê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71"/>
      </w:tblGrid>
      <w:tr w:rsidR="001A0E24" w:rsidRPr="00081303" w14:paraId="45840969" w14:textId="77777777" w:rsidTr="00386839">
        <w:trPr>
          <w:jc w:val="center"/>
        </w:trPr>
        <w:tc>
          <w:tcPr>
            <w:tcW w:w="3471" w:type="dxa"/>
            <w:shd w:val="clear" w:color="auto" w:fill="auto"/>
          </w:tcPr>
          <w:p w14:paraId="143DFC98" w14:textId="77777777" w:rsidR="001A0E24" w:rsidRPr="00C94EF8" w:rsidRDefault="001A0E24" w:rsidP="00386839">
            <w:pPr>
              <w:jc w:val="center"/>
              <w:rPr>
                <w:b/>
                <w:sz w:val="28"/>
                <w:szCs w:val="28"/>
              </w:rPr>
            </w:pPr>
            <w:r w:rsidRPr="00C94EF8">
              <w:rPr>
                <w:b/>
                <w:sz w:val="28"/>
                <w:szCs w:val="28"/>
              </w:rPr>
              <w:t xml:space="preserve">Số phách </w:t>
            </w:r>
          </w:p>
          <w:p w14:paraId="290FFF6E" w14:textId="77777777" w:rsidR="001A0E24" w:rsidRPr="00F3569F" w:rsidRDefault="001A0E24" w:rsidP="00386839">
            <w:pPr>
              <w:jc w:val="center"/>
              <w:rPr>
                <w:i/>
                <w:sz w:val="28"/>
                <w:szCs w:val="28"/>
              </w:rPr>
            </w:pPr>
            <w:r w:rsidRPr="00F3569F">
              <w:rPr>
                <w:i/>
                <w:sz w:val="28"/>
                <w:szCs w:val="28"/>
              </w:rPr>
              <w:t>(Do hội đồng chấm thi ghi)</w:t>
            </w:r>
          </w:p>
          <w:p w14:paraId="187B193D" w14:textId="77777777" w:rsidR="001A0E24" w:rsidRPr="00081303" w:rsidRDefault="001A0E24" w:rsidP="00386839">
            <w:pPr>
              <w:spacing w:line="360" w:lineRule="auto"/>
              <w:rPr>
                <w:sz w:val="32"/>
                <w:szCs w:val="40"/>
              </w:rPr>
            </w:pPr>
          </w:p>
        </w:tc>
      </w:tr>
    </w:tbl>
    <w:p w14:paraId="423C981E" w14:textId="77777777" w:rsidR="0030765C" w:rsidRDefault="0030765C" w:rsidP="001A0E24">
      <w:pPr>
        <w:spacing w:line="360" w:lineRule="auto"/>
        <w:jc w:val="center"/>
        <w:rPr>
          <w:b/>
          <w:sz w:val="28"/>
          <w:szCs w:val="40"/>
          <w:lang w:val="nl-NL"/>
        </w:rPr>
      </w:pPr>
    </w:p>
    <w:p w14:paraId="765985DE" w14:textId="23926515" w:rsidR="001A0E24" w:rsidRDefault="001A0E24" w:rsidP="001A0E24">
      <w:pPr>
        <w:spacing w:line="360" w:lineRule="auto"/>
        <w:jc w:val="center"/>
        <w:rPr>
          <w:i/>
          <w:color w:val="000000"/>
          <w:sz w:val="26"/>
          <w:szCs w:val="26"/>
          <w:lang w:val="nl-NL"/>
        </w:rPr>
      </w:pPr>
      <w:r>
        <w:rPr>
          <w:b/>
          <w:sz w:val="28"/>
          <w:szCs w:val="40"/>
          <w:lang w:val="nl-NL"/>
        </w:rPr>
        <w:t>Thừa Thiên Huế</w:t>
      </w:r>
      <w:r w:rsidRPr="003B490E">
        <w:rPr>
          <w:b/>
          <w:sz w:val="28"/>
          <w:szCs w:val="40"/>
          <w:lang w:val="nl-NL"/>
        </w:rPr>
        <w:t xml:space="preserve">, </w:t>
      </w:r>
      <w:r w:rsidR="00AF15A0">
        <w:rPr>
          <w:b/>
          <w:sz w:val="28"/>
          <w:szCs w:val="40"/>
          <w:lang w:val="nl-NL"/>
        </w:rPr>
        <w:t xml:space="preserve">18 </w:t>
      </w:r>
      <w:r>
        <w:rPr>
          <w:b/>
          <w:sz w:val="28"/>
          <w:szCs w:val="40"/>
        </w:rPr>
        <w:t>tháng</w:t>
      </w:r>
      <w:r w:rsidR="00AF15A0">
        <w:rPr>
          <w:b/>
          <w:sz w:val="28"/>
          <w:szCs w:val="40"/>
          <w:lang w:val="en-US"/>
        </w:rPr>
        <w:t xml:space="preserve"> 5 </w:t>
      </w:r>
      <w:r>
        <w:rPr>
          <w:b/>
          <w:sz w:val="28"/>
          <w:szCs w:val="40"/>
        </w:rPr>
        <w:t>năm 202</w:t>
      </w:r>
      <w:r w:rsidR="001903E1">
        <w:rPr>
          <w:b/>
          <w:sz w:val="28"/>
          <w:szCs w:val="40"/>
          <w:lang w:val="en-US"/>
        </w:rPr>
        <w:t>3</w:t>
      </w:r>
      <w:r w:rsidRPr="00C61816">
        <w:rPr>
          <w:i/>
          <w:color w:val="000000"/>
          <w:sz w:val="26"/>
          <w:szCs w:val="26"/>
          <w:lang w:val="nl-NL"/>
        </w:rPr>
        <w:t xml:space="preserve"> </w:t>
      </w:r>
    </w:p>
    <w:p w14:paraId="1F127E52" w14:textId="352E520C" w:rsidR="00B032C3" w:rsidRDefault="001A0E24" w:rsidP="00713F47">
      <w:pPr>
        <w:jc w:val="center"/>
        <w:rPr>
          <w:b/>
          <w:bCs/>
          <w:iCs/>
          <w:color w:val="FF0000"/>
          <w:sz w:val="36"/>
          <w:szCs w:val="36"/>
          <w:lang w:val="nl-NL"/>
        </w:rPr>
      </w:pPr>
      <w:r>
        <w:rPr>
          <w:i/>
          <w:color w:val="000000"/>
          <w:sz w:val="26"/>
          <w:szCs w:val="26"/>
          <w:lang w:val="nl-NL"/>
        </w:rPr>
        <w:br w:type="page"/>
      </w:r>
      <w:r w:rsidR="00405146" w:rsidRPr="00405146">
        <w:rPr>
          <w:b/>
          <w:bCs/>
          <w:iCs/>
          <w:color w:val="FF0000"/>
          <w:sz w:val="36"/>
          <w:szCs w:val="36"/>
          <w:lang w:val="nl-NL"/>
        </w:rPr>
        <w:lastRenderedPageBreak/>
        <w:t>MỤC LỤC</w:t>
      </w:r>
    </w:p>
    <w:p w14:paraId="1651209B" w14:textId="0BAF22DB" w:rsidR="004B57AE" w:rsidRDefault="004B57AE">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r>
        <w:rPr>
          <w:b w:val="0"/>
          <w:bCs w:val="0"/>
          <w:color w:val="FF0000"/>
          <w:szCs w:val="28"/>
          <w:lang w:val="nl-NL"/>
        </w:rPr>
        <w:fldChar w:fldCharType="begin"/>
      </w:r>
      <w:r>
        <w:rPr>
          <w:b w:val="0"/>
          <w:bCs w:val="0"/>
          <w:color w:val="FF0000"/>
          <w:szCs w:val="28"/>
          <w:lang w:val="nl-NL"/>
        </w:rPr>
        <w:instrText xml:space="preserve"> TOC \h \z \u \t "A1,1,A2,2,A3,3" </w:instrText>
      </w:r>
      <w:r>
        <w:rPr>
          <w:b w:val="0"/>
          <w:bCs w:val="0"/>
          <w:color w:val="FF0000"/>
          <w:szCs w:val="28"/>
          <w:lang w:val="nl-NL"/>
        </w:rPr>
        <w:fldChar w:fldCharType="separate"/>
      </w:r>
      <w:hyperlink w:anchor="_Toc136353131" w:history="1">
        <w:r w:rsidRPr="0099292D">
          <w:rPr>
            <w:rStyle w:val="Hyperlink"/>
          </w:rPr>
          <w:t>CHƯƠNG I: GIỚI THIỆU VỀ HÃNG ADIDAS</w:t>
        </w:r>
        <w:r>
          <w:rPr>
            <w:webHidden/>
          </w:rPr>
          <w:tab/>
        </w:r>
        <w:r w:rsidR="008930E4">
          <w:rPr>
            <w:webHidden/>
          </w:rPr>
          <w:t>.................................................</w:t>
        </w:r>
        <w:r>
          <w:rPr>
            <w:webHidden/>
          </w:rPr>
          <w:fldChar w:fldCharType="begin"/>
        </w:r>
        <w:r>
          <w:rPr>
            <w:webHidden/>
          </w:rPr>
          <w:instrText xml:space="preserve"> PAGEREF _Toc136353131 \h </w:instrText>
        </w:r>
        <w:r>
          <w:rPr>
            <w:webHidden/>
          </w:rPr>
        </w:r>
        <w:r>
          <w:rPr>
            <w:webHidden/>
          </w:rPr>
          <w:fldChar w:fldCharType="separate"/>
        </w:r>
        <w:r>
          <w:rPr>
            <w:webHidden/>
          </w:rPr>
          <w:t>1</w:t>
        </w:r>
        <w:r>
          <w:rPr>
            <w:webHidden/>
          </w:rPr>
          <w:fldChar w:fldCharType="end"/>
        </w:r>
      </w:hyperlink>
    </w:p>
    <w:p w14:paraId="415C96ED" w14:textId="3C9112F1"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32" w:history="1">
        <w:r w:rsidRPr="0099292D">
          <w:rPr>
            <w:rStyle w:val="Hyperlink"/>
          </w:rPr>
          <w:t>1. Lịch sử và phát triển của Hãng Adidas</w:t>
        </w:r>
        <w:r>
          <w:rPr>
            <w:webHidden/>
          </w:rPr>
          <w:tab/>
        </w:r>
        <w:r>
          <w:rPr>
            <w:webHidden/>
          </w:rPr>
          <w:fldChar w:fldCharType="begin"/>
        </w:r>
        <w:r>
          <w:rPr>
            <w:webHidden/>
          </w:rPr>
          <w:instrText xml:space="preserve"> PAGEREF _Toc136353132 \h </w:instrText>
        </w:r>
        <w:r>
          <w:rPr>
            <w:webHidden/>
          </w:rPr>
        </w:r>
        <w:r>
          <w:rPr>
            <w:webHidden/>
          </w:rPr>
          <w:fldChar w:fldCharType="separate"/>
        </w:r>
        <w:r>
          <w:rPr>
            <w:webHidden/>
          </w:rPr>
          <w:t>1</w:t>
        </w:r>
        <w:r>
          <w:rPr>
            <w:webHidden/>
          </w:rPr>
          <w:fldChar w:fldCharType="end"/>
        </w:r>
      </w:hyperlink>
    </w:p>
    <w:p w14:paraId="1816D9EB" w14:textId="55ED3E34"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33" w:history="1">
        <w:r w:rsidRPr="0099292D">
          <w:rPr>
            <w:rStyle w:val="Hyperlink"/>
          </w:rPr>
          <w:t>2. Sản phẩm và dịch vụ của Hãng Adidas</w:t>
        </w:r>
        <w:r>
          <w:rPr>
            <w:webHidden/>
          </w:rPr>
          <w:tab/>
        </w:r>
        <w:r>
          <w:rPr>
            <w:webHidden/>
          </w:rPr>
          <w:fldChar w:fldCharType="begin"/>
        </w:r>
        <w:r>
          <w:rPr>
            <w:webHidden/>
          </w:rPr>
          <w:instrText xml:space="preserve"> PAGEREF _Toc136353133 \h </w:instrText>
        </w:r>
        <w:r>
          <w:rPr>
            <w:webHidden/>
          </w:rPr>
        </w:r>
        <w:r>
          <w:rPr>
            <w:webHidden/>
          </w:rPr>
          <w:fldChar w:fldCharType="separate"/>
        </w:r>
        <w:r>
          <w:rPr>
            <w:webHidden/>
          </w:rPr>
          <w:t>2</w:t>
        </w:r>
        <w:r>
          <w:rPr>
            <w:webHidden/>
          </w:rPr>
          <w:fldChar w:fldCharType="end"/>
        </w:r>
      </w:hyperlink>
    </w:p>
    <w:p w14:paraId="3FB2BB5A" w14:textId="541E68B6"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34" w:history="1">
        <w:r w:rsidRPr="0099292D">
          <w:rPr>
            <w:rStyle w:val="Hyperlink"/>
          </w:rPr>
          <w:t>3. Vị trí và tầm nhìn chiến lược của Hãng Adidas</w:t>
        </w:r>
        <w:r>
          <w:rPr>
            <w:webHidden/>
          </w:rPr>
          <w:tab/>
        </w:r>
        <w:r>
          <w:rPr>
            <w:webHidden/>
          </w:rPr>
          <w:fldChar w:fldCharType="begin"/>
        </w:r>
        <w:r>
          <w:rPr>
            <w:webHidden/>
          </w:rPr>
          <w:instrText xml:space="preserve"> PAGEREF _Toc136353134 \h </w:instrText>
        </w:r>
        <w:r>
          <w:rPr>
            <w:webHidden/>
          </w:rPr>
        </w:r>
        <w:r>
          <w:rPr>
            <w:webHidden/>
          </w:rPr>
          <w:fldChar w:fldCharType="separate"/>
        </w:r>
        <w:r>
          <w:rPr>
            <w:webHidden/>
          </w:rPr>
          <w:t>2</w:t>
        </w:r>
        <w:r>
          <w:rPr>
            <w:webHidden/>
          </w:rPr>
          <w:fldChar w:fldCharType="end"/>
        </w:r>
      </w:hyperlink>
    </w:p>
    <w:p w14:paraId="46CA4143" w14:textId="1B907539" w:rsidR="004B57AE" w:rsidRDefault="004B57AE">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6353135" w:history="1">
        <w:r w:rsidRPr="0099292D">
          <w:rPr>
            <w:rStyle w:val="Hyperlink"/>
          </w:rPr>
          <w:t>CHƯƠNG II: THƯƠNG MẠI ĐIỆN TỬ</w:t>
        </w:r>
        <w:r>
          <w:rPr>
            <w:webHidden/>
          </w:rPr>
          <w:tab/>
        </w:r>
        <w:r w:rsidR="008930E4">
          <w:rPr>
            <w:webHidden/>
          </w:rPr>
          <w:t>.............................................................</w:t>
        </w:r>
        <w:r>
          <w:rPr>
            <w:webHidden/>
          </w:rPr>
          <w:fldChar w:fldCharType="begin"/>
        </w:r>
        <w:r>
          <w:rPr>
            <w:webHidden/>
          </w:rPr>
          <w:instrText xml:space="preserve"> PAGEREF _Toc136353135 \h </w:instrText>
        </w:r>
        <w:r>
          <w:rPr>
            <w:webHidden/>
          </w:rPr>
        </w:r>
        <w:r>
          <w:rPr>
            <w:webHidden/>
          </w:rPr>
          <w:fldChar w:fldCharType="separate"/>
        </w:r>
        <w:r>
          <w:rPr>
            <w:webHidden/>
          </w:rPr>
          <w:t>4</w:t>
        </w:r>
        <w:r>
          <w:rPr>
            <w:webHidden/>
          </w:rPr>
          <w:fldChar w:fldCharType="end"/>
        </w:r>
      </w:hyperlink>
    </w:p>
    <w:p w14:paraId="583691D0" w14:textId="0AB90D27"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36" w:history="1">
        <w:r w:rsidRPr="0099292D">
          <w:rPr>
            <w:rStyle w:val="Hyperlink"/>
          </w:rPr>
          <w:t>1. Khái niệm</w:t>
        </w:r>
        <w:r>
          <w:rPr>
            <w:webHidden/>
          </w:rPr>
          <w:tab/>
        </w:r>
        <w:r>
          <w:rPr>
            <w:webHidden/>
          </w:rPr>
          <w:fldChar w:fldCharType="begin"/>
        </w:r>
        <w:r>
          <w:rPr>
            <w:webHidden/>
          </w:rPr>
          <w:instrText xml:space="preserve"> PAGEREF _Toc136353136 \h </w:instrText>
        </w:r>
        <w:r>
          <w:rPr>
            <w:webHidden/>
          </w:rPr>
        </w:r>
        <w:r>
          <w:rPr>
            <w:webHidden/>
          </w:rPr>
          <w:fldChar w:fldCharType="separate"/>
        </w:r>
        <w:r>
          <w:rPr>
            <w:webHidden/>
          </w:rPr>
          <w:t>4</w:t>
        </w:r>
        <w:r>
          <w:rPr>
            <w:webHidden/>
          </w:rPr>
          <w:fldChar w:fldCharType="end"/>
        </w:r>
      </w:hyperlink>
    </w:p>
    <w:p w14:paraId="4084B6AC" w14:textId="72DA4246"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37" w:history="1">
        <w:r w:rsidRPr="0099292D">
          <w:rPr>
            <w:rStyle w:val="Hyperlink"/>
          </w:rPr>
          <w:t>2. Lịch sử phát triển</w:t>
        </w:r>
        <w:r>
          <w:rPr>
            <w:webHidden/>
          </w:rPr>
          <w:tab/>
        </w:r>
        <w:r>
          <w:rPr>
            <w:webHidden/>
          </w:rPr>
          <w:fldChar w:fldCharType="begin"/>
        </w:r>
        <w:r>
          <w:rPr>
            <w:webHidden/>
          </w:rPr>
          <w:instrText xml:space="preserve"> PAGEREF _Toc136353137 \h </w:instrText>
        </w:r>
        <w:r>
          <w:rPr>
            <w:webHidden/>
          </w:rPr>
        </w:r>
        <w:r>
          <w:rPr>
            <w:webHidden/>
          </w:rPr>
          <w:fldChar w:fldCharType="separate"/>
        </w:r>
        <w:r>
          <w:rPr>
            <w:webHidden/>
          </w:rPr>
          <w:t>4</w:t>
        </w:r>
        <w:r>
          <w:rPr>
            <w:webHidden/>
          </w:rPr>
          <w:fldChar w:fldCharType="end"/>
        </w:r>
      </w:hyperlink>
    </w:p>
    <w:p w14:paraId="3E60C3B8" w14:textId="5FE95B6D"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38" w:history="1">
        <w:r w:rsidRPr="0099292D">
          <w:rPr>
            <w:rStyle w:val="Hyperlink"/>
          </w:rPr>
          <w:t>3. Ưu điểm và nhược điểm của thương mại điện tử</w:t>
        </w:r>
        <w:r>
          <w:rPr>
            <w:webHidden/>
          </w:rPr>
          <w:tab/>
        </w:r>
        <w:r>
          <w:rPr>
            <w:webHidden/>
          </w:rPr>
          <w:fldChar w:fldCharType="begin"/>
        </w:r>
        <w:r>
          <w:rPr>
            <w:webHidden/>
          </w:rPr>
          <w:instrText xml:space="preserve"> PAGEREF _Toc136353138 \h </w:instrText>
        </w:r>
        <w:r>
          <w:rPr>
            <w:webHidden/>
          </w:rPr>
        </w:r>
        <w:r>
          <w:rPr>
            <w:webHidden/>
          </w:rPr>
          <w:fldChar w:fldCharType="separate"/>
        </w:r>
        <w:r>
          <w:rPr>
            <w:webHidden/>
          </w:rPr>
          <w:t>4</w:t>
        </w:r>
        <w:r>
          <w:rPr>
            <w:webHidden/>
          </w:rPr>
          <w:fldChar w:fldCharType="end"/>
        </w:r>
      </w:hyperlink>
    </w:p>
    <w:p w14:paraId="21413E84" w14:textId="65FC5A10"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39" w:history="1">
        <w:r w:rsidRPr="0099292D">
          <w:rPr>
            <w:rStyle w:val="Hyperlink"/>
          </w:rPr>
          <w:t>3.1. Ưu điểm của thương mại điện</w:t>
        </w:r>
        <w:r>
          <w:rPr>
            <w:webHidden/>
          </w:rPr>
          <w:tab/>
        </w:r>
        <w:r>
          <w:rPr>
            <w:webHidden/>
          </w:rPr>
          <w:fldChar w:fldCharType="begin"/>
        </w:r>
        <w:r>
          <w:rPr>
            <w:webHidden/>
          </w:rPr>
          <w:instrText xml:space="preserve"> PAGEREF _Toc136353139 \h </w:instrText>
        </w:r>
        <w:r>
          <w:rPr>
            <w:webHidden/>
          </w:rPr>
        </w:r>
        <w:r>
          <w:rPr>
            <w:webHidden/>
          </w:rPr>
          <w:fldChar w:fldCharType="separate"/>
        </w:r>
        <w:r>
          <w:rPr>
            <w:webHidden/>
          </w:rPr>
          <w:t>4</w:t>
        </w:r>
        <w:r>
          <w:rPr>
            <w:webHidden/>
          </w:rPr>
          <w:fldChar w:fldCharType="end"/>
        </w:r>
      </w:hyperlink>
    </w:p>
    <w:p w14:paraId="5F080B2B" w14:textId="7305EB34"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40" w:history="1">
        <w:r w:rsidRPr="0099292D">
          <w:rPr>
            <w:rStyle w:val="Hyperlink"/>
          </w:rPr>
          <w:t>3.2. Nhược điểm của thương mại điện tử</w:t>
        </w:r>
        <w:r>
          <w:rPr>
            <w:webHidden/>
          </w:rPr>
          <w:tab/>
        </w:r>
        <w:r>
          <w:rPr>
            <w:webHidden/>
          </w:rPr>
          <w:fldChar w:fldCharType="begin"/>
        </w:r>
        <w:r>
          <w:rPr>
            <w:webHidden/>
          </w:rPr>
          <w:instrText xml:space="preserve"> PAGEREF _Toc136353140 \h </w:instrText>
        </w:r>
        <w:r>
          <w:rPr>
            <w:webHidden/>
          </w:rPr>
        </w:r>
        <w:r>
          <w:rPr>
            <w:webHidden/>
          </w:rPr>
          <w:fldChar w:fldCharType="separate"/>
        </w:r>
        <w:r>
          <w:rPr>
            <w:webHidden/>
          </w:rPr>
          <w:t>5</w:t>
        </w:r>
        <w:r>
          <w:rPr>
            <w:webHidden/>
          </w:rPr>
          <w:fldChar w:fldCharType="end"/>
        </w:r>
      </w:hyperlink>
    </w:p>
    <w:p w14:paraId="52A159D2" w14:textId="3526F517" w:rsidR="004B57AE" w:rsidRDefault="004B57AE">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6353141" w:history="1">
        <w:r w:rsidRPr="0099292D">
          <w:rPr>
            <w:rStyle w:val="Hyperlink"/>
          </w:rPr>
          <w:t>CHƯƠNG III: PHÂN TÍCH THỊ TRƯỜNG VÀ CẠNH TRANH</w:t>
        </w:r>
        <w:r>
          <w:rPr>
            <w:webHidden/>
          </w:rPr>
          <w:tab/>
        </w:r>
        <w:r w:rsidR="008930E4">
          <w:rPr>
            <w:webHidden/>
          </w:rPr>
          <w:t>....................</w:t>
        </w:r>
        <w:r>
          <w:rPr>
            <w:webHidden/>
          </w:rPr>
          <w:fldChar w:fldCharType="begin"/>
        </w:r>
        <w:r>
          <w:rPr>
            <w:webHidden/>
          </w:rPr>
          <w:instrText xml:space="preserve"> PAGEREF _Toc136353141 \h </w:instrText>
        </w:r>
        <w:r>
          <w:rPr>
            <w:webHidden/>
          </w:rPr>
        </w:r>
        <w:r>
          <w:rPr>
            <w:webHidden/>
          </w:rPr>
          <w:fldChar w:fldCharType="separate"/>
        </w:r>
        <w:r>
          <w:rPr>
            <w:webHidden/>
          </w:rPr>
          <w:t>6</w:t>
        </w:r>
        <w:r>
          <w:rPr>
            <w:webHidden/>
          </w:rPr>
          <w:fldChar w:fldCharType="end"/>
        </w:r>
      </w:hyperlink>
    </w:p>
    <w:p w14:paraId="12FFA808" w14:textId="01966A4B"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42" w:history="1">
        <w:r w:rsidRPr="0099292D">
          <w:rPr>
            <w:rStyle w:val="Hyperlink"/>
          </w:rPr>
          <w:t>1. Phân tích thị trường giày dép và quần áo thể thao tại Hoa Kỳ</w:t>
        </w:r>
        <w:r>
          <w:rPr>
            <w:webHidden/>
          </w:rPr>
          <w:tab/>
        </w:r>
        <w:r>
          <w:rPr>
            <w:webHidden/>
          </w:rPr>
          <w:fldChar w:fldCharType="begin"/>
        </w:r>
        <w:r>
          <w:rPr>
            <w:webHidden/>
          </w:rPr>
          <w:instrText xml:space="preserve"> PAGEREF _Toc136353142 \h </w:instrText>
        </w:r>
        <w:r>
          <w:rPr>
            <w:webHidden/>
          </w:rPr>
        </w:r>
        <w:r>
          <w:rPr>
            <w:webHidden/>
          </w:rPr>
          <w:fldChar w:fldCharType="separate"/>
        </w:r>
        <w:r>
          <w:rPr>
            <w:webHidden/>
          </w:rPr>
          <w:t>6</w:t>
        </w:r>
        <w:r>
          <w:rPr>
            <w:webHidden/>
          </w:rPr>
          <w:fldChar w:fldCharType="end"/>
        </w:r>
      </w:hyperlink>
    </w:p>
    <w:p w14:paraId="74DDED1B" w14:textId="36FF80A4"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43" w:history="1">
        <w:r w:rsidRPr="0099292D">
          <w:rPr>
            <w:rStyle w:val="Hyperlink"/>
          </w:rPr>
          <w:t>2. Vị trí cạnh tranh của Hãng Adidas trong thị trường Mỹ</w:t>
        </w:r>
        <w:r>
          <w:rPr>
            <w:webHidden/>
          </w:rPr>
          <w:tab/>
        </w:r>
        <w:r>
          <w:rPr>
            <w:webHidden/>
          </w:rPr>
          <w:fldChar w:fldCharType="begin"/>
        </w:r>
        <w:r>
          <w:rPr>
            <w:webHidden/>
          </w:rPr>
          <w:instrText xml:space="preserve"> PAGEREF _Toc136353143 \h </w:instrText>
        </w:r>
        <w:r>
          <w:rPr>
            <w:webHidden/>
          </w:rPr>
        </w:r>
        <w:r>
          <w:rPr>
            <w:webHidden/>
          </w:rPr>
          <w:fldChar w:fldCharType="separate"/>
        </w:r>
        <w:r>
          <w:rPr>
            <w:webHidden/>
          </w:rPr>
          <w:t>6</w:t>
        </w:r>
        <w:r>
          <w:rPr>
            <w:webHidden/>
          </w:rPr>
          <w:fldChar w:fldCharType="end"/>
        </w:r>
      </w:hyperlink>
    </w:p>
    <w:p w14:paraId="00DE197A" w14:textId="7F7EA388" w:rsidR="004B57AE" w:rsidRDefault="004B57AE">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6353144" w:history="1">
        <w:r w:rsidRPr="0099292D">
          <w:rPr>
            <w:rStyle w:val="Hyperlink"/>
          </w:rPr>
          <w:t>CHƯƠNG IV: THU THẬP VÀ PHÂN TÍCH DỮ LIỆU DOANH THU</w:t>
        </w:r>
        <w:r>
          <w:rPr>
            <w:webHidden/>
          </w:rPr>
          <w:tab/>
        </w:r>
        <w:r w:rsidR="008930E4">
          <w:rPr>
            <w:webHidden/>
          </w:rPr>
          <w:t>...........</w:t>
        </w:r>
        <w:r>
          <w:rPr>
            <w:webHidden/>
          </w:rPr>
          <w:fldChar w:fldCharType="begin"/>
        </w:r>
        <w:r>
          <w:rPr>
            <w:webHidden/>
          </w:rPr>
          <w:instrText xml:space="preserve"> PAGEREF _Toc136353144 \h </w:instrText>
        </w:r>
        <w:r>
          <w:rPr>
            <w:webHidden/>
          </w:rPr>
        </w:r>
        <w:r>
          <w:rPr>
            <w:webHidden/>
          </w:rPr>
          <w:fldChar w:fldCharType="separate"/>
        </w:r>
        <w:r>
          <w:rPr>
            <w:webHidden/>
          </w:rPr>
          <w:t>8</w:t>
        </w:r>
        <w:r>
          <w:rPr>
            <w:webHidden/>
          </w:rPr>
          <w:fldChar w:fldCharType="end"/>
        </w:r>
      </w:hyperlink>
    </w:p>
    <w:p w14:paraId="638409C0" w14:textId="06E5BD37"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45" w:history="1">
        <w:r w:rsidRPr="0099292D">
          <w:rPr>
            <w:rStyle w:val="Hyperlink"/>
          </w:rPr>
          <w:t>1. Nguồn thông tin dữ liệu doanh thu của Hãng Adidas</w:t>
        </w:r>
        <w:r>
          <w:rPr>
            <w:webHidden/>
          </w:rPr>
          <w:tab/>
        </w:r>
        <w:r>
          <w:rPr>
            <w:webHidden/>
          </w:rPr>
          <w:fldChar w:fldCharType="begin"/>
        </w:r>
        <w:r>
          <w:rPr>
            <w:webHidden/>
          </w:rPr>
          <w:instrText xml:space="preserve"> PAGEREF _Toc136353145 \h </w:instrText>
        </w:r>
        <w:r>
          <w:rPr>
            <w:webHidden/>
          </w:rPr>
        </w:r>
        <w:r>
          <w:rPr>
            <w:webHidden/>
          </w:rPr>
          <w:fldChar w:fldCharType="separate"/>
        </w:r>
        <w:r>
          <w:rPr>
            <w:webHidden/>
          </w:rPr>
          <w:t>8</w:t>
        </w:r>
        <w:r>
          <w:rPr>
            <w:webHidden/>
          </w:rPr>
          <w:fldChar w:fldCharType="end"/>
        </w:r>
      </w:hyperlink>
    </w:p>
    <w:p w14:paraId="5B76FFF0" w14:textId="32F790DC"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46" w:history="1">
        <w:r w:rsidRPr="0099292D">
          <w:rPr>
            <w:rStyle w:val="Hyperlink"/>
          </w:rPr>
          <w:t>2. Mô tả dữ liệu phân tích</w:t>
        </w:r>
        <w:r>
          <w:rPr>
            <w:webHidden/>
          </w:rPr>
          <w:tab/>
        </w:r>
        <w:r>
          <w:rPr>
            <w:webHidden/>
          </w:rPr>
          <w:fldChar w:fldCharType="begin"/>
        </w:r>
        <w:r>
          <w:rPr>
            <w:webHidden/>
          </w:rPr>
          <w:instrText xml:space="preserve"> PAGEREF _Toc136353146 \h </w:instrText>
        </w:r>
        <w:r>
          <w:rPr>
            <w:webHidden/>
          </w:rPr>
        </w:r>
        <w:r>
          <w:rPr>
            <w:webHidden/>
          </w:rPr>
          <w:fldChar w:fldCharType="separate"/>
        </w:r>
        <w:r>
          <w:rPr>
            <w:webHidden/>
          </w:rPr>
          <w:t>8</w:t>
        </w:r>
        <w:r>
          <w:rPr>
            <w:webHidden/>
          </w:rPr>
          <w:fldChar w:fldCharType="end"/>
        </w:r>
      </w:hyperlink>
    </w:p>
    <w:p w14:paraId="7F4582C9" w14:textId="3AA7828C"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47" w:history="1">
        <w:r w:rsidRPr="0099292D">
          <w:rPr>
            <w:rStyle w:val="Hyperlink"/>
          </w:rPr>
          <w:t>3. Phân tích và biểu đồ hóa dữ liệu doanh thu của Hãng Adidas tại Mỹ</w:t>
        </w:r>
        <w:r>
          <w:rPr>
            <w:webHidden/>
          </w:rPr>
          <w:tab/>
        </w:r>
        <w:r>
          <w:rPr>
            <w:webHidden/>
          </w:rPr>
          <w:fldChar w:fldCharType="begin"/>
        </w:r>
        <w:r>
          <w:rPr>
            <w:webHidden/>
          </w:rPr>
          <w:instrText xml:space="preserve"> PAGEREF _Toc136353147 \h </w:instrText>
        </w:r>
        <w:r>
          <w:rPr>
            <w:webHidden/>
          </w:rPr>
        </w:r>
        <w:r>
          <w:rPr>
            <w:webHidden/>
          </w:rPr>
          <w:fldChar w:fldCharType="separate"/>
        </w:r>
        <w:r>
          <w:rPr>
            <w:webHidden/>
          </w:rPr>
          <w:t>9</w:t>
        </w:r>
        <w:r>
          <w:rPr>
            <w:webHidden/>
          </w:rPr>
          <w:fldChar w:fldCharType="end"/>
        </w:r>
      </w:hyperlink>
    </w:p>
    <w:p w14:paraId="28B748BD" w14:textId="07E1CB6A" w:rsidR="004B57AE" w:rsidRDefault="004B57AE">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6353148" w:history="1">
        <w:r w:rsidRPr="0099292D">
          <w:rPr>
            <w:rStyle w:val="Hyperlink"/>
          </w:rPr>
          <w:t>CHƯƠNG V: PHÂN TÍCH DOANH THU, ĐỐI THỦ CẠNH TRANH</w:t>
        </w:r>
        <w:r>
          <w:rPr>
            <w:webHidden/>
          </w:rPr>
          <w:tab/>
        </w:r>
        <w:r w:rsidR="008930E4">
          <w:rPr>
            <w:webHidden/>
          </w:rPr>
          <w:t>.........</w:t>
        </w:r>
        <w:r>
          <w:rPr>
            <w:webHidden/>
          </w:rPr>
          <w:fldChar w:fldCharType="begin"/>
        </w:r>
        <w:r>
          <w:rPr>
            <w:webHidden/>
          </w:rPr>
          <w:instrText xml:space="preserve"> PAGEREF _Toc136353148 \h </w:instrText>
        </w:r>
        <w:r>
          <w:rPr>
            <w:webHidden/>
          </w:rPr>
        </w:r>
        <w:r>
          <w:rPr>
            <w:webHidden/>
          </w:rPr>
          <w:fldChar w:fldCharType="separate"/>
        </w:r>
        <w:r>
          <w:rPr>
            <w:webHidden/>
          </w:rPr>
          <w:t>11</w:t>
        </w:r>
        <w:r>
          <w:rPr>
            <w:webHidden/>
          </w:rPr>
          <w:fldChar w:fldCharType="end"/>
        </w:r>
      </w:hyperlink>
    </w:p>
    <w:p w14:paraId="1A6E4DE8" w14:textId="39A2ED01"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49" w:history="1">
        <w:r w:rsidRPr="0099292D">
          <w:rPr>
            <w:rStyle w:val="Hyperlink"/>
          </w:rPr>
          <w:t>1. Tổng quan về kết quả doanh thu của Hãng Adidas tại Mỹ</w:t>
        </w:r>
        <w:r>
          <w:rPr>
            <w:webHidden/>
          </w:rPr>
          <w:tab/>
        </w:r>
        <w:r>
          <w:rPr>
            <w:webHidden/>
          </w:rPr>
          <w:fldChar w:fldCharType="begin"/>
        </w:r>
        <w:r>
          <w:rPr>
            <w:webHidden/>
          </w:rPr>
          <w:instrText xml:space="preserve"> PAGEREF _Toc136353149 \h </w:instrText>
        </w:r>
        <w:r>
          <w:rPr>
            <w:webHidden/>
          </w:rPr>
        </w:r>
        <w:r>
          <w:rPr>
            <w:webHidden/>
          </w:rPr>
          <w:fldChar w:fldCharType="separate"/>
        </w:r>
        <w:r>
          <w:rPr>
            <w:webHidden/>
          </w:rPr>
          <w:t>11</w:t>
        </w:r>
        <w:r>
          <w:rPr>
            <w:webHidden/>
          </w:rPr>
          <w:fldChar w:fldCharType="end"/>
        </w:r>
      </w:hyperlink>
    </w:p>
    <w:p w14:paraId="14AF8F8E" w14:textId="54F4D908"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0" w:history="1">
        <w:r w:rsidRPr="0099292D">
          <w:rPr>
            <w:rStyle w:val="Hyperlink"/>
          </w:rPr>
          <w:t>1.1. Doanh thu theo tháng</w:t>
        </w:r>
        <w:r>
          <w:rPr>
            <w:webHidden/>
          </w:rPr>
          <w:tab/>
        </w:r>
        <w:r>
          <w:rPr>
            <w:webHidden/>
          </w:rPr>
          <w:fldChar w:fldCharType="begin"/>
        </w:r>
        <w:r>
          <w:rPr>
            <w:webHidden/>
          </w:rPr>
          <w:instrText xml:space="preserve"> PAGEREF _Toc136353150 \h </w:instrText>
        </w:r>
        <w:r>
          <w:rPr>
            <w:webHidden/>
          </w:rPr>
        </w:r>
        <w:r>
          <w:rPr>
            <w:webHidden/>
          </w:rPr>
          <w:fldChar w:fldCharType="separate"/>
        </w:r>
        <w:r>
          <w:rPr>
            <w:webHidden/>
          </w:rPr>
          <w:t>11</w:t>
        </w:r>
        <w:r>
          <w:rPr>
            <w:webHidden/>
          </w:rPr>
          <w:fldChar w:fldCharType="end"/>
        </w:r>
      </w:hyperlink>
    </w:p>
    <w:p w14:paraId="2E22FEFF" w14:textId="20EE6986"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1" w:history="1">
        <w:r w:rsidRPr="0099292D">
          <w:rPr>
            <w:rStyle w:val="Hyperlink"/>
          </w:rPr>
          <w:t>1.2. Doanh thu chăm sóc khách hàng nam và nữ</w:t>
        </w:r>
        <w:r>
          <w:rPr>
            <w:webHidden/>
          </w:rPr>
          <w:tab/>
        </w:r>
        <w:r>
          <w:rPr>
            <w:webHidden/>
          </w:rPr>
          <w:fldChar w:fldCharType="begin"/>
        </w:r>
        <w:r>
          <w:rPr>
            <w:webHidden/>
          </w:rPr>
          <w:instrText xml:space="preserve"> PAGEREF _Toc136353151 \h </w:instrText>
        </w:r>
        <w:r>
          <w:rPr>
            <w:webHidden/>
          </w:rPr>
        </w:r>
        <w:r>
          <w:rPr>
            <w:webHidden/>
          </w:rPr>
          <w:fldChar w:fldCharType="separate"/>
        </w:r>
        <w:r>
          <w:rPr>
            <w:webHidden/>
          </w:rPr>
          <w:t>12</w:t>
        </w:r>
        <w:r>
          <w:rPr>
            <w:webHidden/>
          </w:rPr>
          <w:fldChar w:fldCharType="end"/>
        </w:r>
      </w:hyperlink>
    </w:p>
    <w:p w14:paraId="0F9D5043" w14:textId="35CBA1C3"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2" w:history="1">
        <w:r w:rsidRPr="0099292D">
          <w:rPr>
            <w:rStyle w:val="Hyperlink"/>
          </w:rPr>
          <w:t>1.3. Doanh thu theo nhà bán lẻ</w:t>
        </w:r>
        <w:r>
          <w:rPr>
            <w:webHidden/>
          </w:rPr>
          <w:tab/>
        </w:r>
        <w:r>
          <w:rPr>
            <w:webHidden/>
          </w:rPr>
          <w:fldChar w:fldCharType="begin"/>
        </w:r>
        <w:r>
          <w:rPr>
            <w:webHidden/>
          </w:rPr>
          <w:instrText xml:space="preserve"> PAGEREF _Toc136353152 \h </w:instrText>
        </w:r>
        <w:r>
          <w:rPr>
            <w:webHidden/>
          </w:rPr>
        </w:r>
        <w:r>
          <w:rPr>
            <w:webHidden/>
          </w:rPr>
          <w:fldChar w:fldCharType="separate"/>
        </w:r>
        <w:r>
          <w:rPr>
            <w:webHidden/>
          </w:rPr>
          <w:t>13</w:t>
        </w:r>
        <w:r>
          <w:rPr>
            <w:webHidden/>
          </w:rPr>
          <w:fldChar w:fldCharType="end"/>
        </w:r>
      </w:hyperlink>
    </w:p>
    <w:p w14:paraId="211CC2BA" w14:textId="0F3D76A7"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3" w:history="1">
        <w:r w:rsidRPr="0099292D">
          <w:rPr>
            <w:rStyle w:val="Hyperlink"/>
          </w:rPr>
          <w:t>1.4. Doanh thu hình thức kinh doanh</w:t>
        </w:r>
        <w:r>
          <w:rPr>
            <w:webHidden/>
          </w:rPr>
          <w:tab/>
        </w:r>
        <w:r>
          <w:rPr>
            <w:webHidden/>
          </w:rPr>
          <w:fldChar w:fldCharType="begin"/>
        </w:r>
        <w:r>
          <w:rPr>
            <w:webHidden/>
          </w:rPr>
          <w:instrText xml:space="preserve"> PAGEREF _Toc136353153 \h </w:instrText>
        </w:r>
        <w:r>
          <w:rPr>
            <w:webHidden/>
          </w:rPr>
        </w:r>
        <w:r>
          <w:rPr>
            <w:webHidden/>
          </w:rPr>
          <w:fldChar w:fldCharType="separate"/>
        </w:r>
        <w:r>
          <w:rPr>
            <w:webHidden/>
          </w:rPr>
          <w:t>16</w:t>
        </w:r>
        <w:r>
          <w:rPr>
            <w:webHidden/>
          </w:rPr>
          <w:fldChar w:fldCharType="end"/>
        </w:r>
      </w:hyperlink>
    </w:p>
    <w:p w14:paraId="67672FBC" w14:textId="6E948ABE"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4" w:history="1">
        <w:r w:rsidRPr="0099292D">
          <w:rPr>
            <w:rStyle w:val="Hyperlink"/>
          </w:rPr>
          <w:t>1.5. Doanh thu qua các năm</w:t>
        </w:r>
        <w:r>
          <w:rPr>
            <w:webHidden/>
          </w:rPr>
          <w:tab/>
        </w:r>
        <w:r>
          <w:rPr>
            <w:webHidden/>
          </w:rPr>
          <w:fldChar w:fldCharType="begin"/>
        </w:r>
        <w:r>
          <w:rPr>
            <w:webHidden/>
          </w:rPr>
          <w:instrText xml:space="preserve"> PAGEREF _Toc136353154 \h </w:instrText>
        </w:r>
        <w:r>
          <w:rPr>
            <w:webHidden/>
          </w:rPr>
        </w:r>
        <w:r>
          <w:rPr>
            <w:webHidden/>
          </w:rPr>
          <w:fldChar w:fldCharType="separate"/>
        </w:r>
        <w:r>
          <w:rPr>
            <w:webHidden/>
          </w:rPr>
          <w:t>18</w:t>
        </w:r>
        <w:r>
          <w:rPr>
            <w:webHidden/>
          </w:rPr>
          <w:fldChar w:fldCharType="end"/>
        </w:r>
      </w:hyperlink>
    </w:p>
    <w:p w14:paraId="7C9F3B26" w14:textId="226AF32D"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5" w:history="1">
        <w:r w:rsidRPr="0099292D">
          <w:rPr>
            <w:rStyle w:val="Hyperlink"/>
          </w:rPr>
          <w:t>1.6. Sự tăng trưởng và biến động doanh thu của Adidas</w:t>
        </w:r>
        <w:r>
          <w:rPr>
            <w:webHidden/>
          </w:rPr>
          <w:tab/>
        </w:r>
        <w:r>
          <w:rPr>
            <w:webHidden/>
          </w:rPr>
          <w:fldChar w:fldCharType="begin"/>
        </w:r>
        <w:r>
          <w:rPr>
            <w:webHidden/>
          </w:rPr>
          <w:instrText xml:space="preserve"> PAGEREF _Toc136353155 \h </w:instrText>
        </w:r>
        <w:r>
          <w:rPr>
            <w:webHidden/>
          </w:rPr>
        </w:r>
        <w:r>
          <w:rPr>
            <w:webHidden/>
          </w:rPr>
          <w:fldChar w:fldCharType="separate"/>
        </w:r>
        <w:r>
          <w:rPr>
            <w:webHidden/>
          </w:rPr>
          <w:t>19</w:t>
        </w:r>
        <w:r>
          <w:rPr>
            <w:webHidden/>
          </w:rPr>
          <w:fldChar w:fldCharType="end"/>
        </w:r>
      </w:hyperlink>
    </w:p>
    <w:p w14:paraId="03AD2AAD" w14:textId="6D7FA032"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6" w:history="1">
        <w:r w:rsidRPr="0099292D">
          <w:rPr>
            <w:rStyle w:val="Hyperlink"/>
          </w:rPr>
          <w:t>1.7. Dự đoán mức tăng trưởng</w:t>
        </w:r>
        <w:r>
          <w:rPr>
            <w:webHidden/>
          </w:rPr>
          <w:tab/>
        </w:r>
        <w:r>
          <w:rPr>
            <w:webHidden/>
          </w:rPr>
          <w:fldChar w:fldCharType="begin"/>
        </w:r>
        <w:r>
          <w:rPr>
            <w:webHidden/>
          </w:rPr>
          <w:instrText xml:space="preserve"> PAGEREF _Toc136353156 \h </w:instrText>
        </w:r>
        <w:r>
          <w:rPr>
            <w:webHidden/>
          </w:rPr>
        </w:r>
        <w:r>
          <w:rPr>
            <w:webHidden/>
          </w:rPr>
          <w:fldChar w:fldCharType="separate"/>
        </w:r>
        <w:r>
          <w:rPr>
            <w:webHidden/>
          </w:rPr>
          <w:t>21</w:t>
        </w:r>
        <w:r>
          <w:rPr>
            <w:webHidden/>
          </w:rPr>
          <w:fldChar w:fldCharType="end"/>
        </w:r>
      </w:hyperlink>
    </w:p>
    <w:p w14:paraId="254AEAB8" w14:textId="6DC73585"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57" w:history="1">
        <w:r w:rsidRPr="0099292D">
          <w:rPr>
            <w:rStyle w:val="Hyperlink"/>
          </w:rPr>
          <w:t>2. So sánh kết quả doanh thu với các đối thủ cạnh tranh</w:t>
        </w:r>
        <w:r>
          <w:rPr>
            <w:webHidden/>
          </w:rPr>
          <w:tab/>
        </w:r>
        <w:r>
          <w:rPr>
            <w:webHidden/>
          </w:rPr>
          <w:fldChar w:fldCharType="begin"/>
        </w:r>
        <w:r>
          <w:rPr>
            <w:webHidden/>
          </w:rPr>
          <w:instrText xml:space="preserve"> PAGEREF _Toc136353157 \h </w:instrText>
        </w:r>
        <w:r>
          <w:rPr>
            <w:webHidden/>
          </w:rPr>
        </w:r>
        <w:r>
          <w:rPr>
            <w:webHidden/>
          </w:rPr>
          <w:fldChar w:fldCharType="separate"/>
        </w:r>
        <w:r>
          <w:rPr>
            <w:webHidden/>
          </w:rPr>
          <w:t>22</w:t>
        </w:r>
        <w:r>
          <w:rPr>
            <w:webHidden/>
          </w:rPr>
          <w:fldChar w:fldCharType="end"/>
        </w:r>
      </w:hyperlink>
    </w:p>
    <w:p w14:paraId="461B4D57" w14:textId="39A8B7B2"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8" w:history="1">
        <w:r w:rsidRPr="0099292D">
          <w:rPr>
            <w:rStyle w:val="Hyperlink"/>
          </w:rPr>
          <w:t>2.1. Adidas</w:t>
        </w:r>
        <w:r>
          <w:rPr>
            <w:webHidden/>
          </w:rPr>
          <w:tab/>
        </w:r>
        <w:r>
          <w:rPr>
            <w:webHidden/>
          </w:rPr>
          <w:fldChar w:fldCharType="begin"/>
        </w:r>
        <w:r>
          <w:rPr>
            <w:webHidden/>
          </w:rPr>
          <w:instrText xml:space="preserve"> PAGEREF _Toc136353158 \h </w:instrText>
        </w:r>
        <w:r>
          <w:rPr>
            <w:webHidden/>
          </w:rPr>
        </w:r>
        <w:r>
          <w:rPr>
            <w:webHidden/>
          </w:rPr>
          <w:fldChar w:fldCharType="separate"/>
        </w:r>
        <w:r>
          <w:rPr>
            <w:webHidden/>
          </w:rPr>
          <w:t>23</w:t>
        </w:r>
        <w:r>
          <w:rPr>
            <w:webHidden/>
          </w:rPr>
          <w:fldChar w:fldCharType="end"/>
        </w:r>
      </w:hyperlink>
    </w:p>
    <w:p w14:paraId="2072DACC" w14:textId="6E439FC6"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59" w:history="1">
        <w:r w:rsidRPr="0099292D">
          <w:rPr>
            <w:rStyle w:val="Hyperlink"/>
          </w:rPr>
          <w:t>2.2. Nike</w:t>
        </w:r>
        <w:r>
          <w:rPr>
            <w:webHidden/>
          </w:rPr>
          <w:tab/>
        </w:r>
        <w:r>
          <w:rPr>
            <w:webHidden/>
          </w:rPr>
          <w:fldChar w:fldCharType="begin"/>
        </w:r>
        <w:r>
          <w:rPr>
            <w:webHidden/>
          </w:rPr>
          <w:instrText xml:space="preserve"> PAGEREF _Toc136353159 \h </w:instrText>
        </w:r>
        <w:r>
          <w:rPr>
            <w:webHidden/>
          </w:rPr>
        </w:r>
        <w:r>
          <w:rPr>
            <w:webHidden/>
          </w:rPr>
          <w:fldChar w:fldCharType="separate"/>
        </w:r>
        <w:r>
          <w:rPr>
            <w:webHidden/>
          </w:rPr>
          <w:t>23</w:t>
        </w:r>
        <w:r>
          <w:rPr>
            <w:webHidden/>
          </w:rPr>
          <w:fldChar w:fldCharType="end"/>
        </w:r>
      </w:hyperlink>
    </w:p>
    <w:p w14:paraId="714095EE" w14:textId="6749A1A3"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60" w:history="1">
        <w:r w:rsidRPr="0099292D">
          <w:rPr>
            <w:rStyle w:val="Hyperlink"/>
          </w:rPr>
          <w:t>2.3. Puma</w:t>
        </w:r>
        <w:r>
          <w:rPr>
            <w:webHidden/>
          </w:rPr>
          <w:tab/>
        </w:r>
        <w:r>
          <w:rPr>
            <w:webHidden/>
          </w:rPr>
          <w:fldChar w:fldCharType="begin"/>
        </w:r>
        <w:r>
          <w:rPr>
            <w:webHidden/>
          </w:rPr>
          <w:instrText xml:space="preserve"> PAGEREF _Toc136353160 \h </w:instrText>
        </w:r>
        <w:r>
          <w:rPr>
            <w:webHidden/>
          </w:rPr>
        </w:r>
        <w:r>
          <w:rPr>
            <w:webHidden/>
          </w:rPr>
          <w:fldChar w:fldCharType="separate"/>
        </w:r>
        <w:r>
          <w:rPr>
            <w:webHidden/>
          </w:rPr>
          <w:t>23</w:t>
        </w:r>
        <w:r>
          <w:rPr>
            <w:webHidden/>
          </w:rPr>
          <w:fldChar w:fldCharType="end"/>
        </w:r>
      </w:hyperlink>
    </w:p>
    <w:p w14:paraId="55C4B2C9" w14:textId="7C707E00"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61" w:history="1">
        <w:r w:rsidRPr="0099292D">
          <w:rPr>
            <w:rStyle w:val="Hyperlink"/>
          </w:rPr>
          <w:t>2.4. Lý do dẫn đến sự chênh lệch doanh thu các hãng</w:t>
        </w:r>
        <w:r>
          <w:rPr>
            <w:webHidden/>
          </w:rPr>
          <w:tab/>
        </w:r>
        <w:r>
          <w:rPr>
            <w:webHidden/>
          </w:rPr>
          <w:fldChar w:fldCharType="begin"/>
        </w:r>
        <w:r>
          <w:rPr>
            <w:webHidden/>
          </w:rPr>
          <w:instrText xml:space="preserve"> PAGEREF _Toc136353161 \h </w:instrText>
        </w:r>
        <w:r>
          <w:rPr>
            <w:webHidden/>
          </w:rPr>
        </w:r>
        <w:r>
          <w:rPr>
            <w:webHidden/>
          </w:rPr>
          <w:fldChar w:fldCharType="separate"/>
        </w:r>
        <w:r>
          <w:rPr>
            <w:webHidden/>
          </w:rPr>
          <w:t>23</w:t>
        </w:r>
        <w:r>
          <w:rPr>
            <w:webHidden/>
          </w:rPr>
          <w:fldChar w:fldCharType="end"/>
        </w:r>
      </w:hyperlink>
    </w:p>
    <w:p w14:paraId="760BB570" w14:textId="09977749"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62" w:history="1">
        <w:r w:rsidRPr="0099292D">
          <w:rPr>
            <w:rStyle w:val="Hyperlink"/>
          </w:rPr>
          <w:t>2.5. Các yếu tố ảnh hưởng doanh thu các hãng</w:t>
        </w:r>
        <w:r>
          <w:rPr>
            <w:webHidden/>
          </w:rPr>
          <w:tab/>
        </w:r>
        <w:r>
          <w:rPr>
            <w:webHidden/>
          </w:rPr>
          <w:fldChar w:fldCharType="begin"/>
        </w:r>
        <w:r>
          <w:rPr>
            <w:webHidden/>
          </w:rPr>
          <w:instrText xml:space="preserve"> PAGEREF _Toc136353162 \h </w:instrText>
        </w:r>
        <w:r>
          <w:rPr>
            <w:webHidden/>
          </w:rPr>
        </w:r>
        <w:r>
          <w:rPr>
            <w:webHidden/>
          </w:rPr>
          <w:fldChar w:fldCharType="separate"/>
        </w:r>
        <w:r>
          <w:rPr>
            <w:webHidden/>
          </w:rPr>
          <w:t>25</w:t>
        </w:r>
        <w:r>
          <w:rPr>
            <w:webHidden/>
          </w:rPr>
          <w:fldChar w:fldCharType="end"/>
        </w:r>
      </w:hyperlink>
    </w:p>
    <w:p w14:paraId="3A3C8386" w14:textId="21514B5A" w:rsidR="004B57AE" w:rsidRDefault="004B57AE">
      <w:pPr>
        <w:pStyle w:val="TOC3"/>
        <w:tabs>
          <w:tab w:val="right" w:leader="dot" w:pos="9345"/>
        </w:tabs>
        <w:rPr>
          <w:rFonts w:asciiTheme="minorHAnsi" w:eastAsiaTheme="minorEastAsia" w:hAnsiTheme="minorHAnsi" w:cstheme="minorBidi"/>
          <w:i w:val="0"/>
          <w:kern w:val="2"/>
          <w:sz w:val="22"/>
          <w:szCs w:val="22"/>
          <w:lang w:val="en-US" w:eastAsia="en-US"/>
          <w14:ligatures w14:val="standardContextual"/>
        </w:rPr>
      </w:pPr>
      <w:hyperlink w:anchor="_Toc136353163" w:history="1">
        <w:r w:rsidRPr="0099292D">
          <w:rPr>
            <w:rStyle w:val="Hyperlink"/>
          </w:rPr>
          <w:t>2.6. Tổng quan</w:t>
        </w:r>
        <w:r>
          <w:rPr>
            <w:webHidden/>
          </w:rPr>
          <w:tab/>
        </w:r>
        <w:r>
          <w:rPr>
            <w:webHidden/>
          </w:rPr>
          <w:fldChar w:fldCharType="begin"/>
        </w:r>
        <w:r>
          <w:rPr>
            <w:webHidden/>
          </w:rPr>
          <w:instrText xml:space="preserve"> PAGEREF _Toc136353163 \h </w:instrText>
        </w:r>
        <w:r>
          <w:rPr>
            <w:webHidden/>
          </w:rPr>
        </w:r>
        <w:r>
          <w:rPr>
            <w:webHidden/>
          </w:rPr>
          <w:fldChar w:fldCharType="separate"/>
        </w:r>
        <w:r>
          <w:rPr>
            <w:webHidden/>
          </w:rPr>
          <w:t>26</w:t>
        </w:r>
        <w:r>
          <w:rPr>
            <w:webHidden/>
          </w:rPr>
          <w:fldChar w:fldCharType="end"/>
        </w:r>
      </w:hyperlink>
    </w:p>
    <w:p w14:paraId="3E8E6CA5" w14:textId="64E851D6" w:rsidR="004B57AE" w:rsidRDefault="004B57AE">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6353164" w:history="1">
        <w:r w:rsidRPr="0099292D">
          <w:rPr>
            <w:rStyle w:val="Hyperlink"/>
          </w:rPr>
          <w:t>CHƯƠNG VI: ĐỀ XUẤT GIẢI PHÁP</w:t>
        </w:r>
        <w:r>
          <w:rPr>
            <w:webHidden/>
          </w:rPr>
          <w:tab/>
        </w:r>
        <w:r w:rsidR="008930E4">
          <w:rPr>
            <w:webHidden/>
          </w:rPr>
          <w:t>...............................................................</w:t>
        </w:r>
        <w:r>
          <w:rPr>
            <w:webHidden/>
          </w:rPr>
          <w:fldChar w:fldCharType="begin"/>
        </w:r>
        <w:r>
          <w:rPr>
            <w:webHidden/>
          </w:rPr>
          <w:instrText xml:space="preserve"> PAGEREF _Toc136353164 \h </w:instrText>
        </w:r>
        <w:r>
          <w:rPr>
            <w:webHidden/>
          </w:rPr>
        </w:r>
        <w:r>
          <w:rPr>
            <w:webHidden/>
          </w:rPr>
          <w:fldChar w:fldCharType="separate"/>
        </w:r>
        <w:r>
          <w:rPr>
            <w:webHidden/>
          </w:rPr>
          <w:t>27</w:t>
        </w:r>
        <w:r>
          <w:rPr>
            <w:webHidden/>
          </w:rPr>
          <w:fldChar w:fldCharType="end"/>
        </w:r>
      </w:hyperlink>
    </w:p>
    <w:p w14:paraId="78EABBEC" w14:textId="26097BF6" w:rsidR="004B57AE" w:rsidRDefault="004B57AE">
      <w:pPr>
        <w:pStyle w:val="TOC1"/>
        <w:rPr>
          <w:rFonts w:asciiTheme="minorHAnsi" w:eastAsiaTheme="minorEastAsia" w:hAnsiTheme="minorHAnsi" w:cstheme="minorBidi"/>
          <w:b w:val="0"/>
          <w:bCs w:val="0"/>
          <w:caps w:val="0"/>
          <w:color w:val="auto"/>
          <w:kern w:val="2"/>
          <w:sz w:val="22"/>
          <w:szCs w:val="22"/>
          <w:lang w:val="en-US" w:eastAsia="en-US"/>
          <w14:ligatures w14:val="standardContextual"/>
        </w:rPr>
      </w:pPr>
      <w:hyperlink w:anchor="_Toc136353165" w:history="1">
        <w:r w:rsidRPr="0099292D">
          <w:rPr>
            <w:rStyle w:val="Hyperlink"/>
          </w:rPr>
          <w:t>CHƯƠNG VII: KẾT LUẬN</w:t>
        </w:r>
        <w:r>
          <w:rPr>
            <w:webHidden/>
          </w:rPr>
          <w:tab/>
        </w:r>
        <w:r w:rsidR="008930E4">
          <w:rPr>
            <w:webHidden/>
          </w:rPr>
          <w:t>.................................................................................</w:t>
        </w:r>
        <w:r>
          <w:rPr>
            <w:webHidden/>
          </w:rPr>
          <w:fldChar w:fldCharType="begin"/>
        </w:r>
        <w:r>
          <w:rPr>
            <w:webHidden/>
          </w:rPr>
          <w:instrText xml:space="preserve"> PAGEREF _Toc136353165 \h </w:instrText>
        </w:r>
        <w:r>
          <w:rPr>
            <w:webHidden/>
          </w:rPr>
        </w:r>
        <w:r>
          <w:rPr>
            <w:webHidden/>
          </w:rPr>
          <w:fldChar w:fldCharType="separate"/>
        </w:r>
        <w:r>
          <w:rPr>
            <w:webHidden/>
          </w:rPr>
          <w:t>29</w:t>
        </w:r>
        <w:r>
          <w:rPr>
            <w:webHidden/>
          </w:rPr>
          <w:fldChar w:fldCharType="end"/>
        </w:r>
      </w:hyperlink>
    </w:p>
    <w:p w14:paraId="60383F99" w14:textId="272276D7"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66" w:history="1">
        <w:r w:rsidRPr="0099292D">
          <w:rPr>
            <w:rStyle w:val="Hyperlink"/>
          </w:rPr>
          <w:t>1. Tóm tắt kết quả phân tích kinh doanh của Hãng Adidas tại Mỹ</w:t>
        </w:r>
        <w:r>
          <w:rPr>
            <w:webHidden/>
          </w:rPr>
          <w:tab/>
        </w:r>
        <w:r>
          <w:rPr>
            <w:webHidden/>
          </w:rPr>
          <w:fldChar w:fldCharType="begin"/>
        </w:r>
        <w:r>
          <w:rPr>
            <w:webHidden/>
          </w:rPr>
          <w:instrText xml:space="preserve"> PAGEREF _Toc136353166 \h </w:instrText>
        </w:r>
        <w:r>
          <w:rPr>
            <w:webHidden/>
          </w:rPr>
        </w:r>
        <w:r>
          <w:rPr>
            <w:webHidden/>
          </w:rPr>
          <w:fldChar w:fldCharType="separate"/>
        </w:r>
        <w:r>
          <w:rPr>
            <w:webHidden/>
          </w:rPr>
          <w:t>29</w:t>
        </w:r>
        <w:r>
          <w:rPr>
            <w:webHidden/>
          </w:rPr>
          <w:fldChar w:fldCharType="end"/>
        </w:r>
      </w:hyperlink>
    </w:p>
    <w:p w14:paraId="68ECBBF4" w14:textId="54ADC147" w:rsidR="004B57AE" w:rsidRDefault="004B57AE">
      <w:pPr>
        <w:pStyle w:val="TOC2"/>
        <w:tabs>
          <w:tab w:val="right" w:leader="dot" w:pos="9345"/>
        </w:tabs>
        <w:rPr>
          <w:rFonts w:asciiTheme="minorHAnsi" w:eastAsiaTheme="minorEastAsia" w:hAnsiTheme="minorHAnsi" w:cstheme="minorBidi"/>
          <w:b w:val="0"/>
          <w:bCs w:val="0"/>
          <w:kern w:val="2"/>
          <w:sz w:val="22"/>
          <w:szCs w:val="22"/>
          <w:lang w:val="en-US" w:eastAsia="en-US"/>
          <w14:ligatures w14:val="standardContextual"/>
        </w:rPr>
      </w:pPr>
      <w:hyperlink w:anchor="_Toc136353167" w:history="1">
        <w:r w:rsidRPr="0099292D">
          <w:rPr>
            <w:rStyle w:val="Hyperlink"/>
          </w:rPr>
          <w:t>2. Những hạn chế và khía cạnh cần tiếp tục nghiên cứu</w:t>
        </w:r>
        <w:r>
          <w:rPr>
            <w:webHidden/>
          </w:rPr>
          <w:tab/>
        </w:r>
        <w:r>
          <w:rPr>
            <w:webHidden/>
          </w:rPr>
          <w:fldChar w:fldCharType="begin"/>
        </w:r>
        <w:r>
          <w:rPr>
            <w:webHidden/>
          </w:rPr>
          <w:instrText xml:space="preserve"> PAGEREF _Toc136353167 \h </w:instrText>
        </w:r>
        <w:r>
          <w:rPr>
            <w:webHidden/>
          </w:rPr>
        </w:r>
        <w:r>
          <w:rPr>
            <w:webHidden/>
          </w:rPr>
          <w:fldChar w:fldCharType="separate"/>
        </w:r>
        <w:r>
          <w:rPr>
            <w:webHidden/>
          </w:rPr>
          <w:t>30</w:t>
        </w:r>
        <w:r>
          <w:rPr>
            <w:webHidden/>
          </w:rPr>
          <w:fldChar w:fldCharType="end"/>
        </w:r>
      </w:hyperlink>
    </w:p>
    <w:p w14:paraId="68667E1E" w14:textId="5CF364A4" w:rsidR="00B032C3" w:rsidRPr="00196BD8" w:rsidRDefault="004B57AE" w:rsidP="00B032C3">
      <w:pPr>
        <w:rPr>
          <w:b/>
          <w:bCs/>
          <w:color w:val="FF0000"/>
          <w:sz w:val="28"/>
          <w:szCs w:val="28"/>
          <w:lang w:val="nl-NL"/>
        </w:rPr>
      </w:pPr>
      <w:r>
        <w:rPr>
          <w:b/>
          <w:bCs/>
          <w:color w:val="FF0000"/>
          <w:sz w:val="28"/>
          <w:szCs w:val="28"/>
          <w:lang w:val="nl-NL"/>
        </w:rPr>
        <w:fldChar w:fldCharType="end"/>
      </w:r>
    </w:p>
    <w:p w14:paraId="0AAB9916" w14:textId="39C3025A" w:rsidR="00000675" w:rsidRDefault="00196BD8" w:rsidP="00000675">
      <w:pPr>
        <w:jc w:val="center"/>
      </w:pPr>
      <w:r w:rsidRPr="00196BD8">
        <w:rPr>
          <w:b/>
          <w:bCs/>
          <w:color w:val="FF0000"/>
          <w:sz w:val="28"/>
          <w:szCs w:val="28"/>
          <w:lang w:val="nl-NL"/>
        </w:rPr>
        <w:br w:type="page"/>
      </w:r>
      <w:r w:rsidRPr="00810548">
        <w:rPr>
          <w:b/>
          <w:bCs/>
          <w:color w:val="FF0000"/>
          <w:sz w:val="36"/>
          <w:szCs w:val="36"/>
          <w:lang w:val="nl-NL"/>
        </w:rPr>
        <w:lastRenderedPageBreak/>
        <w:t>MỤC LỤC HÌNH ẢNH</w:t>
      </w:r>
      <w:r w:rsidR="00000675">
        <w:fldChar w:fldCharType="begin"/>
      </w:r>
      <w:r w:rsidR="00000675">
        <w:instrText xml:space="preserve"> TOC \h \z \c "Hình " </w:instrText>
      </w:r>
      <w:r w:rsidR="00000675">
        <w:fldChar w:fldCharType="separate"/>
      </w:r>
    </w:p>
    <w:p w14:paraId="741C8794" w14:textId="6307684F"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47" w:history="1">
        <w:r w:rsidR="00000675" w:rsidRPr="007F5A58">
          <w:rPr>
            <w:rStyle w:val="Hyperlink"/>
          </w:rPr>
          <w:t>Hình  1</w:t>
        </w:r>
        <w:r w:rsidR="00000675" w:rsidRPr="007F5A58">
          <w:rPr>
            <w:rStyle w:val="Hyperlink"/>
            <w:lang w:val="en-US"/>
          </w:rPr>
          <w:t>: Biểu đồ doanh thu từng sản phẩm</w:t>
        </w:r>
        <w:r w:rsidR="00000675">
          <w:rPr>
            <w:webHidden/>
          </w:rPr>
          <w:tab/>
        </w:r>
        <w:r w:rsidR="00000675">
          <w:rPr>
            <w:webHidden/>
          </w:rPr>
          <w:fldChar w:fldCharType="begin"/>
        </w:r>
        <w:r w:rsidR="00000675">
          <w:rPr>
            <w:webHidden/>
          </w:rPr>
          <w:instrText xml:space="preserve"> PAGEREF _Toc135951047 \h </w:instrText>
        </w:r>
        <w:r w:rsidR="00000675">
          <w:rPr>
            <w:webHidden/>
          </w:rPr>
        </w:r>
        <w:r w:rsidR="00000675">
          <w:rPr>
            <w:webHidden/>
          </w:rPr>
          <w:fldChar w:fldCharType="separate"/>
        </w:r>
        <w:r w:rsidR="00000675">
          <w:rPr>
            <w:webHidden/>
          </w:rPr>
          <w:t>13</w:t>
        </w:r>
        <w:r w:rsidR="00000675">
          <w:rPr>
            <w:webHidden/>
          </w:rPr>
          <w:fldChar w:fldCharType="end"/>
        </w:r>
      </w:hyperlink>
    </w:p>
    <w:p w14:paraId="058A2783" w14:textId="217FD0D2"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48" w:history="1">
        <w:r w:rsidR="00000675" w:rsidRPr="007F5A58">
          <w:rPr>
            <w:rStyle w:val="Hyperlink"/>
          </w:rPr>
          <w:t>Hình  2</w:t>
        </w:r>
        <w:r w:rsidR="00000675" w:rsidRPr="007F5A58">
          <w:rPr>
            <w:rStyle w:val="Hyperlink"/>
            <w:lang w:val="en-US"/>
          </w:rPr>
          <w:t>: Biểu đồ doanh thu theo nhà phân phối</w:t>
        </w:r>
        <w:r w:rsidR="00000675">
          <w:rPr>
            <w:webHidden/>
          </w:rPr>
          <w:tab/>
        </w:r>
        <w:r w:rsidR="00000675">
          <w:rPr>
            <w:webHidden/>
          </w:rPr>
          <w:fldChar w:fldCharType="begin"/>
        </w:r>
        <w:r w:rsidR="00000675">
          <w:rPr>
            <w:webHidden/>
          </w:rPr>
          <w:instrText xml:space="preserve"> PAGEREF _Toc135951048 \h </w:instrText>
        </w:r>
        <w:r w:rsidR="00000675">
          <w:rPr>
            <w:webHidden/>
          </w:rPr>
        </w:r>
        <w:r w:rsidR="00000675">
          <w:rPr>
            <w:webHidden/>
          </w:rPr>
          <w:fldChar w:fldCharType="separate"/>
        </w:r>
        <w:r w:rsidR="00000675">
          <w:rPr>
            <w:webHidden/>
          </w:rPr>
          <w:t>14</w:t>
        </w:r>
        <w:r w:rsidR="00000675">
          <w:rPr>
            <w:webHidden/>
          </w:rPr>
          <w:fldChar w:fldCharType="end"/>
        </w:r>
      </w:hyperlink>
    </w:p>
    <w:p w14:paraId="201A920D" w14:textId="5E73C063"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49" w:history="1">
        <w:r w:rsidR="00000675" w:rsidRPr="007F5A58">
          <w:rPr>
            <w:rStyle w:val="Hyperlink"/>
          </w:rPr>
          <w:t>Hình  3</w:t>
        </w:r>
        <w:r w:rsidR="00000675" w:rsidRPr="007F5A58">
          <w:rPr>
            <w:rStyle w:val="Hyperlink"/>
            <w:lang w:val="en-US"/>
          </w:rPr>
          <w:t>: Tổng doanh thu theo tháng</w:t>
        </w:r>
        <w:r w:rsidR="00000675">
          <w:rPr>
            <w:webHidden/>
          </w:rPr>
          <w:tab/>
        </w:r>
        <w:r w:rsidR="00000675">
          <w:rPr>
            <w:webHidden/>
          </w:rPr>
          <w:fldChar w:fldCharType="begin"/>
        </w:r>
        <w:r w:rsidR="00000675">
          <w:rPr>
            <w:webHidden/>
          </w:rPr>
          <w:instrText xml:space="preserve"> PAGEREF _Toc135951049 \h </w:instrText>
        </w:r>
        <w:r w:rsidR="00000675">
          <w:rPr>
            <w:webHidden/>
          </w:rPr>
        </w:r>
        <w:r w:rsidR="00000675">
          <w:rPr>
            <w:webHidden/>
          </w:rPr>
          <w:fldChar w:fldCharType="separate"/>
        </w:r>
        <w:r w:rsidR="00000675">
          <w:rPr>
            <w:webHidden/>
          </w:rPr>
          <w:t>15</w:t>
        </w:r>
        <w:r w:rsidR="00000675">
          <w:rPr>
            <w:webHidden/>
          </w:rPr>
          <w:fldChar w:fldCharType="end"/>
        </w:r>
      </w:hyperlink>
    </w:p>
    <w:p w14:paraId="3661BECF" w14:textId="5D8173B4"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50" w:history="1">
        <w:r w:rsidR="00000675" w:rsidRPr="007F5A58">
          <w:rPr>
            <w:rStyle w:val="Hyperlink"/>
          </w:rPr>
          <w:t>Hình  4</w:t>
        </w:r>
        <w:r w:rsidR="00000675" w:rsidRPr="007F5A58">
          <w:rPr>
            <w:rStyle w:val="Hyperlink"/>
            <w:lang w:val="en-US"/>
          </w:rPr>
          <w:t>: Doanh thu chăm sóc khách hàng</w:t>
        </w:r>
        <w:r w:rsidR="00000675">
          <w:rPr>
            <w:webHidden/>
          </w:rPr>
          <w:tab/>
        </w:r>
        <w:r w:rsidR="00000675">
          <w:rPr>
            <w:webHidden/>
          </w:rPr>
          <w:fldChar w:fldCharType="begin"/>
        </w:r>
        <w:r w:rsidR="00000675">
          <w:rPr>
            <w:webHidden/>
          </w:rPr>
          <w:instrText xml:space="preserve"> PAGEREF _Toc135951050 \h </w:instrText>
        </w:r>
        <w:r w:rsidR="00000675">
          <w:rPr>
            <w:webHidden/>
          </w:rPr>
        </w:r>
        <w:r w:rsidR="00000675">
          <w:rPr>
            <w:webHidden/>
          </w:rPr>
          <w:fldChar w:fldCharType="separate"/>
        </w:r>
        <w:r w:rsidR="00000675">
          <w:rPr>
            <w:webHidden/>
          </w:rPr>
          <w:t>16</w:t>
        </w:r>
        <w:r w:rsidR="00000675">
          <w:rPr>
            <w:webHidden/>
          </w:rPr>
          <w:fldChar w:fldCharType="end"/>
        </w:r>
      </w:hyperlink>
    </w:p>
    <w:p w14:paraId="5EE1ECFB" w14:textId="7FA38352"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51" w:history="1">
        <w:r w:rsidR="00000675" w:rsidRPr="007F5A58">
          <w:rPr>
            <w:rStyle w:val="Hyperlink"/>
          </w:rPr>
          <w:t>Hình  5</w:t>
        </w:r>
        <w:r w:rsidR="00000675" w:rsidRPr="007F5A58">
          <w:rPr>
            <w:rStyle w:val="Hyperlink"/>
            <w:lang w:val="en-US"/>
          </w:rPr>
          <w:t>: Doanh thu theo nhà bán lẻ</w:t>
        </w:r>
        <w:r w:rsidR="00000675">
          <w:rPr>
            <w:webHidden/>
          </w:rPr>
          <w:tab/>
        </w:r>
        <w:r w:rsidR="00000675">
          <w:rPr>
            <w:webHidden/>
          </w:rPr>
          <w:fldChar w:fldCharType="begin"/>
        </w:r>
        <w:r w:rsidR="00000675">
          <w:rPr>
            <w:webHidden/>
          </w:rPr>
          <w:instrText xml:space="preserve"> PAGEREF _Toc135951051 \h </w:instrText>
        </w:r>
        <w:r w:rsidR="00000675">
          <w:rPr>
            <w:webHidden/>
          </w:rPr>
        </w:r>
        <w:r w:rsidR="00000675">
          <w:rPr>
            <w:webHidden/>
          </w:rPr>
          <w:fldChar w:fldCharType="separate"/>
        </w:r>
        <w:r w:rsidR="00000675">
          <w:rPr>
            <w:webHidden/>
          </w:rPr>
          <w:t>17</w:t>
        </w:r>
        <w:r w:rsidR="00000675">
          <w:rPr>
            <w:webHidden/>
          </w:rPr>
          <w:fldChar w:fldCharType="end"/>
        </w:r>
      </w:hyperlink>
    </w:p>
    <w:p w14:paraId="1C4D3499" w14:textId="1EBA28E1"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52" w:history="1">
        <w:r w:rsidR="00000675" w:rsidRPr="007F5A58">
          <w:rPr>
            <w:rStyle w:val="Hyperlink"/>
          </w:rPr>
          <w:t>Hình  6</w:t>
        </w:r>
        <w:r w:rsidR="00000675" w:rsidRPr="007F5A58">
          <w:rPr>
            <w:rStyle w:val="Hyperlink"/>
            <w:lang w:val="en-US"/>
          </w:rPr>
          <w:t>: Doanh thu theo hình thức kinh doanh</w:t>
        </w:r>
        <w:r w:rsidR="00000675">
          <w:rPr>
            <w:webHidden/>
          </w:rPr>
          <w:tab/>
        </w:r>
        <w:r w:rsidR="00000675">
          <w:rPr>
            <w:webHidden/>
          </w:rPr>
          <w:fldChar w:fldCharType="begin"/>
        </w:r>
        <w:r w:rsidR="00000675">
          <w:rPr>
            <w:webHidden/>
          </w:rPr>
          <w:instrText xml:space="preserve"> PAGEREF _Toc135951052 \h </w:instrText>
        </w:r>
        <w:r w:rsidR="00000675">
          <w:rPr>
            <w:webHidden/>
          </w:rPr>
        </w:r>
        <w:r w:rsidR="00000675">
          <w:rPr>
            <w:webHidden/>
          </w:rPr>
          <w:fldChar w:fldCharType="separate"/>
        </w:r>
        <w:r w:rsidR="00000675">
          <w:rPr>
            <w:webHidden/>
          </w:rPr>
          <w:t>20</w:t>
        </w:r>
        <w:r w:rsidR="00000675">
          <w:rPr>
            <w:webHidden/>
          </w:rPr>
          <w:fldChar w:fldCharType="end"/>
        </w:r>
      </w:hyperlink>
    </w:p>
    <w:p w14:paraId="58E79C22" w14:textId="2937B9EA"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53" w:history="1">
        <w:r w:rsidR="00000675" w:rsidRPr="007F5A58">
          <w:rPr>
            <w:rStyle w:val="Hyperlink"/>
          </w:rPr>
          <w:t>Hình  7</w:t>
        </w:r>
        <w:r w:rsidR="00000675" w:rsidRPr="007F5A58">
          <w:rPr>
            <w:rStyle w:val="Hyperlink"/>
            <w:lang w:val="en-US"/>
          </w:rPr>
          <w:t>: Doanh thu qua các năm</w:t>
        </w:r>
        <w:r w:rsidR="00000675">
          <w:rPr>
            <w:webHidden/>
          </w:rPr>
          <w:tab/>
        </w:r>
        <w:r w:rsidR="00000675">
          <w:rPr>
            <w:webHidden/>
          </w:rPr>
          <w:fldChar w:fldCharType="begin"/>
        </w:r>
        <w:r w:rsidR="00000675">
          <w:rPr>
            <w:webHidden/>
          </w:rPr>
          <w:instrText xml:space="preserve"> PAGEREF _Toc135951053 \h </w:instrText>
        </w:r>
        <w:r w:rsidR="00000675">
          <w:rPr>
            <w:webHidden/>
          </w:rPr>
        </w:r>
        <w:r w:rsidR="00000675">
          <w:rPr>
            <w:webHidden/>
          </w:rPr>
          <w:fldChar w:fldCharType="separate"/>
        </w:r>
        <w:r w:rsidR="00000675">
          <w:rPr>
            <w:webHidden/>
          </w:rPr>
          <w:t>22</w:t>
        </w:r>
        <w:r w:rsidR="00000675">
          <w:rPr>
            <w:webHidden/>
          </w:rPr>
          <w:fldChar w:fldCharType="end"/>
        </w:r>
      </w:hyperlink>
    </w:p>
    <w:p w14:paraId="485DBA4A" w14:textId="2292596B"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54" w:history="1">
        <w:r w:rsidR="00000675" w:rsidRPr="007F5A58">
          <w:rPr>
            <w:rStyle w:val="Hyperlink"/>
          </w:rPr>
          <w:t>Hình  8</w:t>
        </w:r>
        <w:r w:rsidR="00000675" w:rsidRPr="007F5A58">
          <w:rPr>
            <w:rStyle w:val="Hyperlink"/>
            <w:lang w:val="en-US"/>
          </w:rPr>
          <w:t>: Biểu đồ tăng trưởng doanh thu</w:t>
        </w:r>
        <w:r w:rsidR="00000675">
          <w:rPr>
            <w:webHidden/>
          </w:rPr>
          <w:tab/>
        </w:r>
        <w:r w:rsidR="00000675">
          <w:rPr>
            <w:webHidden/>
          </w:rPr>
          <w:fldChar w:fldCharType="begin"/>
        </w:r>
        <w:r w:rsidR="00000675">
          <w:rPr>
            <w:webHidden/>
          </w:rPr>
          <w:instrText xml:space="preserve"> PAGEREF _Toc135951054 \h </w:instrText>
        </w:r>
        <w:r w:rsidR="00000675">
          <w:rPr>
            <w:webHidden/>
          </w:rPr>
        </w:r>
        <w:r w:rsidR="00000675">
          <w:rPr>
            <w:webHidden/>
          </w:rPr>
          <w:fldChar w:fldCharType="separate"/>
        </w:r>
        <w:r w:rsidR="00000675">
          <w:rPr>
            <w:webHidden/>
          </w:rPr>
          <w:t>24</w:t>
        </w:r>
        <w:r w:rsidR="00000675">
          <w:rPr>
            <w:webHidden/>
          </w:rPr>
          <w:fldChar w:fldCharType="end"/>
        </w:r>
      </w:hyperlink>
    </w:p>
    <w:p w14:paraId="4EC07EFA" w14:textId="5B270A93" w:rsidR="00000675" w:rsidRDefault="00000000">
      <w:pPr>
        <w:pStyle w:val="TableofFigures"/>
        <w:tabs>
          <w:tab w:val="right" w:leader="dot" w:pos="9345"/>
        </w:tabs>
        <w:rPr>
          <w:rFonts w:asciiTheme="minorHAnsi" w:eastAsiaTheme="minorEastAsia" w:hAnsiTheme="minorHAnsi" w:cstheme="minorBidi"/>
          <w:color w:val="auto"/>
          <w:kern w:val="2"/>
          <w:sz w:val="22"/>
          <w:szCs w:val="22"/>
          <w:lang w:val="en-US" w:eastAsia="en-US"/>
          <w14:ligatures w14:val="standardContextual"/>
        </w:rPr>
      </w:pPr>
      <w:hyperlink w:anchor="_Toc135951055" w:history="1">
        <w:r w:rsidR="00000675" w:rsidRPr="007F5A58">
          <w:rPr>
            <w:rStyle w:val="Hyperlink"/>
          </w:rPr>
          <w:t>Hình  9</w:t>
        </w:r>
        <w:r w:rsidR="00000675" w:rsidRPr="007F5A58">
          <w:rPr>
            <w:rStyle w:val="Hyperlink"/>
            <w:lang w:val="en-US"/>
          </w:rPr>
          <w:t>: Biểu đồ so sánh doanh thu các đối thủ cạnh tranh</w:t>
        </w:r>
        <w:r w:rsidR="00000675">
          <w:rPr>
            <w:webHidden/>
          </w:rPr>
          <w:tab/>
        </w:r>
        <w:r w:rsidR="00000675">
          <w:rPr>
            <w:webHidden/>
          </w:rPr>
          <w:fldChar w:fldCharType="begin"/>
        </w:r>
        <w:r w:rsidR="00000675">
          <w:rPr>
            <w:webHidden/>
          </w:rPr>
          <w:instrText xml:space="preserve"> PAGEREF _Toc135951055 \h </w:instrText>
        </w:r>
        <w:r w:rsidR="00000675">
          <w:rPr>
            <w:webHidden/>
          </w:rPr>
        </w:r>
        <w:r w:rsidR="00000675">
          <w:rPr>
            <w:webHidden/>
          </w:rPr>
          <w:fldChar w:fldCharType="separate"/>
        </w:r>
        <w:r w:rsidR="00000675">
          <w:rPr>
            <w:webHidden/>
          </w:rPr>
          <w:t>26</w:t>
        </w:r>
        <w:r w:rsidR="00000675">
          <w:rPr>
            <w:webHidden/>
          </w:rPr>
          <w:fldChar w:fldCharType="end"/>
        </w:r>
      </w:hyperlink>
    </w:p>
    <w:p w14:paraId="7628289E" w14:textId="7ABFCB8E" w:rsidR="00000675" w:rsidRDefault="00000675" w:rsidP="00000675">
      <w:pPr>
        <w:pStyle w:val="A-Text"/>
        <w:ind w:firstLine="0"/>
      </w:pPr>
      <w:r>
        <w:fldChar w:fldCharType="end"/>
      </w:r>
    </w:p>
    <w:p w14:paraId="2AF11002" w14:textId="77777777" w:rsidR="00000675" w:rsidRDefault="00000675">
      <w:pPr>
        <w:rPr>
          <w:rFonts w:eastAsiaTheme="minorHAnsi"/>
          <w:noProof w:val="0"/>
          <w:kern w:val="2"/>
          <w:sz w:val="26"/>
          <w:szCs w:val="26"/>
          <w:lang w:val="en-US" w:eastAsia="en-US"/>
        </w:rPr>
      </w:pPr>
      <w:r>
        <w:br w:type="page"/>
      </w:r>
    </w:p>
    <w:p w14:paraId="56EE5F56" w14:textId="77777777" w:rsidR="00F1530C" w:rsidRDefault="00F1530C" w:rsidP="005109FF">
      <w:pPr>
        <w:pStyle w:val="A1"/>
        <w:sectPr w:rsidR="00F1530C" w:rsidSect="00CA6C8E">
          <w:footerReference w:type="default" r:id="rId26"/>
          <w:headerReference w:type="first" r:id="rId27"/>
          <w:pgSz w:w="11907" w:h="16840" w:code="9"/>
          <w:pgMar w:top="1134" w:right="851" w:bottom="1134" w:left="1701" w:header="720" w:footer="274" w:gutter="0"/>
          <w:pgNumType w:start="1"/>
          <w:cols w:space="720"/>
          <w:titlePg/>
          <w:docGrid w:linePitch="360"/>
        </w:sectPr>
      </w:pPr>
      <w:bookmarkStart w:id="3" w:name="_Toc135948905"/>
    </w:p>
    <w:p w14:paraId="2C6BCA46" w14:textId="57158368" w:rsidR="005109FF" w:rsidRPr="000C406A" w:rsidRDefault="00622620" w:rsidP="005109FF">
      <w:pPr>
        <w:pStyle w:val="A1"/>
      </w:pPr>
      <w:bookmarkStart w:id="4" w:name="_Toc136353131"/>
      <w:r>
        <w:lastRenderedPageBreak/>
        <w:t>GIỚI THIỆU VỀ HÃNG ADIDAS</w:t>
      </w:r>
      <w:bookmarkEnd w:id="3"/>
      <w:bookmarkEnd w:id="4"/>
    </w:p>
    <w:p w14:paraId="3E3B9754" w14:textId="77777777" w:rsidR="005109FF" w:rsidRDefault="005109FF" w:rsidP="005109FF">
      <w:pPr>
        <w:pStyle w:val="A2"/>
      </w:pPr>
      <w:bookmarkStart w:id="5" w:name="_Toc135948906"/>
      <w:bookmarkStart w:id="6" w:name="_Toc136353132"/>
      <w:r w:rsidRPr="000C406A">
        <w:t>Lịch sử và phát triển của Hãng Adidas</w:t>
      </w:r>
      <w:bookmarkEnd w:id="5"/>
      <w:bookmarkEnd w:id="6"/>
    </w:p>
    <w:p w14:paraId="0F293853" w14:textId="77777777" w:rsidR="005109FF" w:rsidRDefault="005109FF" w:rsidP="00000675">
      <w:pPr>
        <w:pStyle w:val="A-Text"/>
      </w:pPr>
      <w:r>
        <w:t>Thập kỷ 1920: Adolf Dassler thành lập Adidas vào năm 1924 tại Herzogenaurach, Đức. Ban đầu, hãng tập trung vào sản xuất giày thể thao chất lượng cao.</w:t>
      </w:r>
    </w:p>
    <w:p w14:paraId="3B629494" w14:textId="77777777" w:rsidR="005109FF" w:rsidRDefault="005109FF" w:rsidP="00000675">
      <w:pPr>
        <w:pStyle w:val="A-Text"/>
      </w:pPr>
      <w:r>
        <w:t>Thập kỷ 1930: Adidas nhanh chóng trở nên nổi tiếng trong làng thể thao và được các vận động viên ưa chuộng. Jesse Owens, vận động viên Mỹ, đã giành 4 huy chương vàng trong những đôi giày Adidas tại Thế vận hội Berlin 1936, làm tăng sự nhận diện của thương hiệu.</w:t>
      </w:r>
    </w:p>
    <w:p w14:paraId="4FEAD618" w14:textId="77777777" w:rsidR="005109FF" w:rsidRDefault="005109FF" w:rsidP="00000675">
      <w:pPr>
        <w:pStyle w:val="A-Text"/>
      </w:pPr>
      <w:r>
        <w:t>Thập kỷ 1940-1950: Sau Thế chiến II, Adidas bắt đầu phát triển các công nghệ mới và mở rộng quy mô sản xuất. Hãng nhanh chóng trở thành một trong những thương hiệu hàng đầu trong ngành công nghiệp thể thao.</w:t>
      </w:r>
    </w:p>
    <w:p w14:paraId="7F2438DF" w14:textId="77777777" w:rsidR="005109FF" w:rsidRDefault="005109FF" w:rsidP="00000675">
      <w:pPr>
        <w:pStyle w:val="A-Text"/>
      </w:pPr>
      <w:r>
        <w:t>Thập kỷ 1960-1970: Adidas tiếp tục mở rộng dòng sản phẩm và hợp tác với các vận động viên nổi tiếng như Muhammad Ali và Pelé. Dòng giày Superstar và Stan Smith đã trở thành những biểu tượng trong ngành thể thao.</w:t>
      </w:r>
    </w:p>
    <w:p w14:paraId="2BA6C144" w14:textId="77777777" w:rsidR="005109FF" w:rsidRDefault="005109FF" w:rsidP="00000675">
      <w:pPr>
        <w:pStyle w:val="A-Text"/>
      </w:pPr>
      <w:r>
        <w:t>Thập kỷ 1980-1990: Adidas duy trì vị trí hàng đầu và tiếp tục đổi mới trong thiết kế và công nghệ. Họ phát triển các mẫu giày kinh điển như Gazelle và phát triển dòng sản phẩm quần áo thể thao.</w:t>
      </w:r>
    </w:p>
    <w:p w14:paraId="37512A17" w14:textId="77777777" w:rsidR="005109FF" w:rsidRDefault="005109FF" w:rsidP="00000675">
      <w:pPr>
        <w:pStyle w:val="A-Text"/>
      </w:pPr>
      <w:r>
        <w:t>Thập kỷ 2000: Adidas tập trung vào mở rộng và tăng cường mạng lưới phân phối của mình. Năm 2005, hãng mua lại Reebok, một công ty thể thao đến từ Mỹ, để tăng cường sự cạnh tranh với đối thủ chính, Nike.</w:t>
      </w:r>
    </w:p>
    <w:p w14:paraId="3FC88CC5" w14:textId="77777777" w:rsidR="005109FF" w:rsidRDefault="005109FF" w:rsidP="00000675">
      <w:pPr>
        <w:pStyle w:val="A-Text"/>
      </w:pPr>
      <w:r>
        <w:t>Phát triển trên thị trường sàn thương mại điện tử: Trong những năm gần đây, Adidas đã nhìn thấy tiềm năng của thị trường sàn thương mại điện tử và tập trung vào việc phát triển và mở rộng kênh bán hàng trực tuyến.</w:t>
      </w:r>
    </w:p>
    <w:p w14:paraId="0BCD484C" w14:textId="77777777" w:rsidR="005109FF" w:rsidRDefault="005109FF" w:rsidP="00000675">
      <w:pPr>
        <w:pStyle w:val="A-Text"/>
      </w:pPr>
      <w:r>
        <w:t>Năm 2011, Adidas khởi động cửa hàng trực tuyến chính thức của mình, mang đến cho khách hàng trải nghiệm mua sắm dễ dàng và thuận tiện.</w:t>
      </w:r>
    </w:p>
    <w:p w14:paraId="5D5B4035" w14:textId="77777777" w:rsidR="005109FF" w:rsidRDefault="005109FF" w:rsidP="00000675">
      <w:pPr>
        <w:pStyle w:val="A-Text"/>
      </w:pPr>
      <w:r>
        <w:t>Họ cũng đẩy mạnh việc hợp tác với các đối tác bán lẻ trực tuyến hàng đầu như Amazon và Zalando để đưa sản phẩm của mình đến tay người tiêu dùng trên toàn cầu.</w:t>
      </w:r>
    </w:p>
    <w:p w14:paraId="10BB1EBA" w14:textId="77777777" w:rsidR="005109FF" w:rsidRDefault="005109FF" w:rsidP="00000675">
      <w:pPr>
        <w:pStyle w:val="A-Text"/>
      </w:pPr>
    </w:p>
    <w:p w14:paraId="75968781" w14:textId="77777777" w:rsidR="005109FF" w:rsidRPr="000C406A" w:rsidRDefault="005109FF" w:rsidP="00000675">
      <w:pPr>
        <w:pStyle w:val="A-Text"/>
      </w:pPr>
      <w:r>
        <w:lastRenderedPageBreak/>
        <w:t>Ngoài ra, Adidas cũng tạo ra các ứng dụng di động và nền tảng mua sắm trực tuyến để khách hàng có thể mua sản phẩm của họ dễ dàng từ các thiết bị di động.</w:t>
      </w:r>
    </w:p>
    <w:p w14:paraId="2AD95A13" w14:textId="77777777" w:rsidR="005109FF" w:rsidRDefault="005109FF" w:rsidP="005109FF">
      <w:pPr>
        <w:pStyle w:val="A2"/>
      </w:pPr>
      <w:bookmarkStart w:id="7" w:name="_Toc135948907"/>
      <w:bookmarkStart w:id="8" w:name="_Toc136353133"/>
      <w:r w:rsidRPr="000C406A">
        <w:t>Sản phẩm và dịch vụ của Hãng Adidas</w:t>
      </w:r>
      <w:bookmarkEnd w:id="7"/>
      <w:bookmarkEnd w:id="8"/>
    </w:p>
    <w:p w14:paraId="6F614844" w14:textId="77777777" w:rsidR="005109FF" w:rsidRDefault="005109FF" w:rsidP="00000675">
      <w:pPr>
        <w:pStyle w:val="A-Text"/>
      </w:pPr>
      <w:r>
        <w:t>Giày thể thao: Adidas là một trong những nhà sản xuất giày thể thao hàng đầu trên thế giới. Họ cung cấp các dòng giày chuyên dụng cho nhiều môn thể thao như bóng đá, bóng rổ, tennis, chạy bộ, đường dài, và nhiều hơn nữa. Sản phẩm của Adidas nổi tiếng với chất lượng, thiết kế đẹp mắt và công nghệ tiên tiến.</w:t>
      </w:r>
    </w:p>
    <w:p w14:paraId="021E4FD8" w14:textId="77777777" w:rsidR="005109FF" w:rsidRDefault="005109FF" w:rsidP="00000675">
      <w:pPr>
        <w:pStyle w:val="A-Text"/>
      </w:pPr>
      <w:r>
        <w:t>Quần áo thể thao: Adidas cung cấp một loạt quần áo thể thao cho nam, nữ và trẻ em. Đó có thể là áo phông, áo khoác, quần legging, quần shorts, áo thun, áo hoodie và nhiều loại trang phục khác. Các sản phẩm quần áo Adidas thường kết hợp giữa thiết kế thời trang và tính năng thể thao, sử dụng chất liệu chất lượng và công nghệ tiên tiến như vải co giãn, kháng nước, và hút ẩm.</w:t>
      </w:r>
    </w:p>
    <w:p w14:paraId="5FE9BDC0" w14:textId="77777777" w:rsidR="005109FF" w:rsidRDefault="005109FF" w:rsidP="00000675">
      <w:pPr>
        <w:pStyle w:val="A-Text"/>
      </w:pPr>
      <w:r>
        <w:t>Phụ kiện thể thao: Ngoài giày và quần áo, Adidas cung cấp cả một loạt phụ kiện thể thao bao gồm tất, túi xách, mũ, găng tay, vớ, kính mát, đồng hồ, vòng đeo tay thể thao và nhiều loại phụ kiện khác. Những sản phẩm này được thiết kế để đáp ứng nhu cầu và sở thích của người chơi thể thao và người tiêu dùng thời trang.</w:t>
      </w:r>
    </w:p>
    <w:p w14:paraId="25215601" w14:textId="77777777" w:rsidR="005109FF" w:rsidRDefault="005109FF" w:rsidP="00000675">
      <w:pPr>
        <w:pStyle w:val="A-Text"/>
      </w:pPr>
      <w:r>
        <w:t>Dịch vụ tùy chỉnh: Adidas cung cấp dịch vụ tùy chỉnh cho khách hàng. Điều này cho phép người dùng tạo ra và cá nhân hóa các sản phẩm như giày và quần áo với các màu sắc, họa tiết và tên riêng. Dịch vụ tùy chỉnh giúp khách hàng thể hiện phong cách cá nhân và sở thích riêng của mình.</w:t>
      </w:r>
    </w:p>
    <w:p w14:paraId="0AED3A62" w14:textId="77777777" w:rsidR="005109FF" w:rsidRPr="000C406A" w:rsidRDefault="005109FF" w:rsidP="00000675">
      <w:pPr>
        <w:pStyle w:val="A-Text"/>
      </w:pPr>
      <w:r>
        <w:t>Sản phẩm liên quan đến thể thao và giải trí: Ngoài các sản phẩm chính trong lĩnh vực thể thao, Adidas cũng tạo ra và phân phối các sản phẩm liên quan đến thể thao và giải trí như bóng đá, bóng rổ, tennis, đồ dùng tập gym, đồ chơi và trò chơi thể thao.</w:t>
      </w:r>
    </w:p>
    <w:p w14:paraId="49E58928" w14:textId="77777777" w:rsidR="005109FF" w:rsidRDefault="005109FF" w:rsidP="005109FF">
      <w:pPr>
        <w:pStyle w:val="A2"/>
      </w:pPr>
      <w:bookmarkStart w:id="9" w:name="_Toc135948908"/>
      <w:bookmarkStart w:id="10" w:name="_Toc136353134"/>
      <w:r w:rsidRPr="000C406A">
        <w:t>Vị trí và tầm nhìn chiến lược của Hãng Adidas</w:t>
      </w:r>
      <w:bookmarkEnd w:id="9"/>
      <w:bookmarkEnd w:id="10"/>
    </w:p>
    <w:p w14:paraId="05CBAF48" w14:textId="77777777" w:rsidR="005109FF" w:rsidRDefault="005109FF" w:rsidP="00000675">
      <w:pPr>
        <w:pStyle w:val="A-Text"/>
      </w:pPr>
      <w:r>
        <w:t>Vị trí của Adidas trong ngành công nghiệp thể thao và thời trang là một trong những thương hiệu hàng đầu trên toàn cầu. Hãng được biết đến với sự chú trọng vào chất lượng, thiết kế đẹp mắt và công nghệ tiên tiến. Với hơn 70 năm kinh nghiệm, Adidas đã xây dựng một danh tiếng mạnh mẽ và được người tiêu dùng tin tưởng.</w:t>
      </w:r>
    </w:p>
    <w:p w14:paraId="72101846" w14:textId="77777777" w:rsidR="005109FF" w:rsidRDefault="005109FF" w:rsidP="00000675">
      <w:pPr>
        <w:pStyle w:val="A-Text"/>
      </w:pPr>
    </w:p>
    <w:p w14:paraId="6E801B54" w14:textId="77777777" w:rsidR="005109FF" w:rsidRDefault="005109FF" w:rsidP="00000675">
      <w:pPr>
        <w:pStyle w:val="A-Text"/>
      </w:pPr>
      <w:r>
        <w:lastRenderedPageBreak/>
        <w:t>Tầm nhìn của Adidas là trở thành "nhãn hiệu thể thao hàng đầu trên toàn cầu". Họ tập trung vào việc mang đến sự đổi mới, sáng tạo và hiệu suất cao trong mỗi sản phẩm và dịch vụ mà họ cung cấp. Adidas hướng đến việc tạo ra những trải nghiệm thể thao và lối sống tích cực cho người tiêu dùng thông qua sản phẩm chất lượng và cam kết bảo vệ môi trường và xã hội.</w:t>
      </w:r>
    </w:p>
    <w:p w14:paraId="43A566EB" w14:textId="4E06CDE0" w:rsidR="00CA797E" w:rsidRDefault="005109FF" w:rsidP="00000675">
      <w:pPr>
        <w:pStyle w:val="A-Text"/>
      </w:pPr>
      <w:r>
        <w:t>Hơn nữa, Adidas cũng cam kết hỗ trợ và tạo điều kiện cho các vận động viên và những người yêu thể thao để họ đạt được thành công tối đa và vượt qua giới hạn cá nhân của mình. Tầm nhìn này giúp Adidas xây dựng một mạng lưới đối tác và cộng đồng sôi động, tạo nên một hệ sinh thái thể thao và thể chất toàn diện.</w:t>
      </w:r>
    </w:p>
    <w:p w14:paraId="7614DBAB" w14:textId="77777777" w:rsidR="00CA797E" w:rsidRDefault="00CA797E">
      <w:pPr>
        <w:rPr>
          <w:rFonts w:eastAsiaTheme="minorHAnsi"/>
          <w:noProof w:val="0"/>
          <w:kern w:val="2"/>
          <w:sz w:val="26"/>
          <w:szCs w:val="26"/>
          <w:lang w:val="en-US" w:eastAsia="en-US"/>
        </w:rPr>
      </w:pPr>
      <w:r>
        <w:br w:type="page"/>
      </w:r>
    </w:p>
    <w:p w14:paraId="3B6A1386" w14:textId="753D4AC6" w:rsidR="00807488" w:rsidRDefault="00AF532C" w:rsidP="005109FF">
      <w:pPr>
        <w:pStyle w:val="A1"/>
      </w:pPr>
      <w:bookmarkStart w:id="11" w:name="_Toc135948909"/>
      <w:bookmarkStart w:id="12" w:name="_Toc136353135"/>
      <w:r>
        <w:lastRenderedPageBreak/>
        <w:t>THƯƠNG MẠI ĐIỆN TỬ</w:t>
      </w:r>
      <w:bookmarkEnd w:id="11"/>
      <w:bookmarkEnd w:id="12"/>
    </w:p>
    <w:p w14:paraId="224BEE70" w14:textId="5F0CC966" w:rsidR="00824E44" w:rsidRDefault="00824E44" w:rsidP="00824E44">
      <w:pPr>
        <w:pStyle w:val="A2"/>
      </w:pPr>
      <w:bookmarkStart w:id="13" w:name="_Toc135948910"/>
      <w:bookmarkStart w:id="14" w:name="_Toc136353136"/>
      <w:r>
        <w:t>Khái niệm</w:t>
      </w:r>
      <w:bookmarkEnd w:id="13"/>
      <w:bookmarkEnd w:id="14"/>
    </w:p>
    <w:p w14:paraId="6CFBDC35" w14:textId="258BD5C0" w:rsidR="004B77E8" w:rsidRDefault="004B77E8" w:rsidP="00000675">
      <w:pPr>
        <w:pStyle w:val="A-Text"/>
      </w:pPr>
      <w:r w:rsidRPr="004B77E8">
        <w:t>Thương mại điện tử (e-commerce) là quá trình mua bán và trao đổi hàng hóa, dịch vụ và thông tin thông qua mạng Internet hoặc các hệ thống máy tính. Nó bao gồm các hoạt động như quảng cáo, mua hàng, bán hàng, thanh toán và giao hàng. Thương mại điện tử cho phép doanh nghiệp và người tiêu dùng kết nối và thực hiện giao dịch mua bán trực tuyến một cách tiện lợi.</w:t>
      </w:r>
    </w:p>
    <w:p w14:paraId="2E2C5C76" w14:textId="4278E782" w:rsidR="00824E44" w:rsidRDefault="00824E44" w:rsidP="00824E44">
      <w:pPr>
        <w:pStyle w:val="A2"/>
      </w:pPr>
      <w:bookmarkStart w:id="15" w:name="_Toc135948911"/>
      <w:bookmarkStart w:id="16" w:name="_Toc136353137"/>
      <w:r>
        <w:t>Lịch sử phát triển</w:t>
      </w:r>
      <w:bookmarkEnd w:id="15"/>
      <w:bookmarkEnd w:id="16"/>
    </w:p>
    <w:p w14:paraId="26A12383" w14:textId="75AF2E77" w:rsidR="004B77E8" w:rsidRDefault="004B77E8" w:rsidP="00000675">
      <w:pPr>
        <w:pStyle w:val="A-Text"/>
      </w:pPr>
      <w:r>
        <w:t>Thương mại điện tử đã trải qua một hành trình phát triển dài từ khi nó xuất hiện vào những năm 1970. Dưới đây là một số điểm mốc quan trọng trong lịch sử của thương mại điện tử:</w:t>
      </w:r>
    </w:p>
    <w:p w14:paraId="2B3AB4AD" w14:textId="77972F0D" w:rsidR="004B77E8" w:rsidRDefault="004B77E8" w:rsidP="00000675">
      <w:pPr>
        <w:pStyle w:val="A-Text"/>
      </w:pPr>
      <w:r>
        <w:t>Những năm 1970: Mạng truyền thông điện tử (Electronic Data Interchange - EDI) đã được phát triển, cho phép các doanh nghiệp trao đổi dữ liệu thương mại với nhau một cách tự động.</w:t>
      </w:r>
    </w:p>
    <w:p w14:paraId="06321EDA" w14:textId="77777777" w:rsidR="004B77E8" w:rsidRDefault="004B77E8" w:rsidP="00000675">
      <w:pPr>
        <w:pStyle w:val="A-Text"/>
      </w:pPr>
      <w:r>
        <w:t>Những năm 1990: Sự phát triển của World Wide Web đã mở ra cánh cửa cho sự phát triển của thương mại điện tử. Các trang web thương mại điện tử đầu tiên đã xuất hiện, cho phép người tiêu dùng duyệt sản phẩm và đặt hàng trực tuyến.</w:t>
      </w:r>
    </w:p>
    <w:p w14:paraId="4BD6480B" w14:textId="77777777" w:rsidR="004B77E8" w:rsidRDefault="004B77E8" w:rsidP="00000675">
      <w:pPr>
        <w:pStyle w:val="A-Text"/>
      </w:pPr>
    </w:p>
    <w:p w14:paraId="0C781101" w14:textId="421A2E5B" w:rsidR="004B77E8" w:rsidRDefault="004B77E8" w:rsidP="00000675">
      <w:pPr>
        <w:pStyle w:val="A-Text"/>
      </w:pPr>
      <w:r>
        <w:t>Thập kỷ 2000: Sự phổ biến của Internet và công nghệ di động đã thúc đẩy thương mại điện tử. Người tiêu dùng có thể mua hàng từ bất kỳ đâu và bất kỳ lúc nào thông qua các thiết bị di động như điện thoại thông minh và máy tính bảng.</w:t>
      </w:r>
    </w:p>
    <w:p w14:paraId="46325E4B" w14:textId="75310C3B" w:rsidR="00824E44" w:rsidRDefault="004B77E8" w:rsidP="00000675">
      <w:pPr>
        <w:pStyle w:val="A-Text"/>
      </w:pPr>
      <w:r>
        <w:t>Hiện tại: Thương mại điện tử đang tiếp tục phát triển với sự phổ biến của các nền tảng thương mại điện tử lớn như Amazon, Alibaba và eBay. Các công nghệ mới như trí tuệ nhân tạo, thực tế ảo và blockchain cũng đang được áp dụng vào lĩnh vực này.</w:t>
      </w:r>
    </w:p>
    <w:p w14:paraId="3F9B15F5" w14:textId="07FC6C39" w:rsidR="00824E44" w:rsidRDefault="00824E44" w:rsidP="00824E44">
      <w:pPr>
        <w:pStyle w:val="A2"/>
      </w:pPr>
      <w:bookmarkStart w:id="17" w:name="_Toc135948912"/>
      <w:bookmarkStart w:id="18" w:name="_Toc136353138"/>
      <w:r>
        <w:t>Ưu điểm và nhược điểm của thương mại điện tử</w:t>
      </w:r>
      <w:bookmarkEnd w:id="17"/>
      <w:bookmarkEnd w:id="18"/>
    </w:p>
    <w:p w14:paraId="4CA75D5C" w14:textId="171A1F31" w:rsidR="00824E44" w:rsidRDefault="004B77E8" w:rsidP="004B77E8">
      <w:pPr>
        <w:pStyle w:val="A3"/>
      </w:pPr>
      <w:bookmarkStart w:id="19" w:name="_Toc135948913"/>
      <w:bookmarkStart w:id="20" w:name="_Toc136353139"/>
      <w:r w:rsidRPr="004B77E8">
        <w:t>Ưu điểm của thương mại điện</w:t>
      </w:r>
      <w:bookmarkEnd w:id="19"/>
      <w:bookmarkEnd w:id="20"/>
    </w:p>
    <w:p w14:paraId="77DF18B9" w14:textId="77777777" w:rsidR="00FC1781" w:rsidRDefault="00FC1781" w:rsidP="00000675">
      <w:pPr>
        <w:pStyle w:val="A-Text"/>
      </w:pPr>
      <w:r>
        <w:t>Tiện lợi: Người tiêu dùng có thể mua hàng và sử dụng dịch vụ mọi lúc, mọi nơi thông qua mạng Internet.</w:t>
      </w:r>
    </w:p>
    <w:p w14:paraId="44C46F03" w14:textId="77777777" w:rsidR="00FC1781" w:rsidRDefault="00FC1781" w:rsidP="00000675">
      <w:pPr>
        <w:pStyle w:val="A-Text"/>
      </w:pPr>
      <w:r>
        <w:lastRenderedPageBreak/>
        <w:t>Sự đa dạng và lựa chọn: Người tiêu dùng có thể truy cập đến một loạt các sản phẩm và dịch vụ từ khắp nơi trên thế giới.</w:t>
      </w:r>
    </w:p>
    <w:p w14:paraId="3EE39F08" w14:textId="77777777" w:rsidR="00FC1781" w:rsidRDefault="00FC1781" w:rsidP="00000675">
      <w:pPr>
        <w:pStyle w:val="A-Text"/>
      </w:pPr>
      <w:r>
        <w:t>Tiết kiệm thời gian và công sức: Mua hàng trực tuyến giúp người tiêu dùng tránh việc di chuyển và xếp hàng, tiết kiệm thời gian và công sức.</w:t>
      </w:r>
    </w:p>
    <w:p w14:paraId="3D58C0AF" w14:textId="77777777" w:rsidR="00FC1781" w:rsidRDefault="00FC1781" w:rsidP="00000675">
      <w:pPr>
        <w:pStyle w:val="A-Text"/>
      </w:pPr>
      <w:r>
        <w:t>Tiếp cận thị trường rộng lớn: Doanh nghiệp có thể tiếp cận và bán hàng cho một lượng khách hàng tiềm năng lớn trên toàn cầu.</w:t>
      </w:r>
    </w:p>
    <w:p w14:paraId="05EFC00C" w14:textId="10E4DE0E" w:rsidR="000D15B9" w:rsidRDefault="00FC1781" w:rsidP="00000675">
      <w:pPr>
        <w:pStyle w:val="A-Text"/>
      </w:pPr>
      <w:r>
        <w:t>Chi phí thấp: Thương mại điện tử giúp giảm thiểu các chi phí vận hành so với cửa hàng truyền thống.</w:t>
      </w:r>
    </w:p>
    <w:p w14:paraId="02B88994" w14:textId="25189510" w:rsidR="00FC1781" w:rsidRDefault="00FC1781" w:rsidP="00FC1781">
      <w:pPr>
        <w:pStyle w:val="A3"/>
      </w:pPr>
      <w:bookmarkStart w:id="21" w:name="_Toc135948914"/>
      <w:bookmarkStart w:id="22" w:name="_Toc136353140"/>
      <w:r>
        <w:t>Nhược điểm của thương mại điện tử</w:t>
      </w:r>
      <w:bookmarkEnd w:id="21"/>
      <w:bookmarkEnd w:id="22"/>
    </w:p>
    <w:p w14:paraId="19673D6C" w14:textId="77777777" w:rsidR="00C63511" w:rsidRDefault="00C63511" w:rsidP="00000675">
      <w:pPr>
        <w:pStyle w:val="A-Text"/>
      </w:pPr>
      <w:r>
        <w:t>Khả năng xảy ra gian lận và vi phạm bảo mật: Các vấn đề liên quan đến gian lận thẻ tín dụng và vi phạm bảo mật thông tin cá nhân có thể xảy ra trong thương mại điện tử.</w:t>
      </w:r>
    </w:p>
    <w:p w14:paraId="28AC1C32" w14:textId="77777777" w:rsidR="00C63511" w:rsidRDefault="00C63511" w:rsidP="00000675">
      <w:pPr>
        <w:pStyle w:val="A-Text"/>
      </w:pPr>
      <w:r>
        <w:t>Sự thiếu tương tác trực tiếp: Một số người tiêu dùng có thể cảm thấy thiếu tương tác trực tiếp khi mua hàng trực tuyến, đặc biệt đối với những sản phẩm cần được kiểm tra trước khi mua.</w:t>
      </w:r>
    </w:p>
    <w:p w14:paraId="6C08B5CB" w14:textId="6DC27A56" w:rsidR="00C63511" w:rsidRDefault="00C63511" w:rsidP="00000675">
      <w:pPr>
        <w:pStyle w:val="A-Text"/>
      </w:pPr>
      <w:r>
        <w:t>Rủi ro về vận chuyển và giao hàng: Việc giao hàng và vận chuyển có thể gặp rủi ro như mất mát hàng hoá, trễ giao hàng hoặc giao hàng không đạt yêu cầu.</w:t>
      </w:r>
    </w:p>
    <w:p w14:paraId="6F7BC076" w14:textId="502C537F" w:rsidR="005109FF" w:rsidRPr="00807488" w:rsidRDefault="00807488" w:rsidP="00807488">
      <w:pPr>
        <w:rPr>
          <w:rFonts w:eastAsiaTheme="minorHAnsi"/>
          <w:b/>
          <w:bCs/>
          <w:noProof w:val="0"/>
          <w:kern w:val="2"/>
          <w:sz w:val="32"/>
          <w:szCs w:val="26"/>
          <w:lang w:val="en-US" w:eastAsia="en-US"/>
        </w:rPr>
      </w:pPr>
      <w:r>
        <w:br w:type="page"/>
      </w:r>
    </w:p>
    <w:p w14:paraId="79936553" w14:textId="44D6BACA" w:rsidR="005109FF" w:rsidRPr="000C406A" w:rsidRDefault="005109FF" w:rsidP="005109FF">
      <w:pPr>
        <w:pStyle w:val="A1"/>
      </w:pPr>
      <w:bookmarkStart w:id="23" w:name="_Toc135948915"/>
      <w:bookmarkStart w:id="24" w:name="_Toc136353141"/>
      <w:r w:rsidRPr="000C406A">
        <w:lastRenderedPageBreak/>
        <w:t>P</w:t>
      </w:r>
      <w:r w:rsidR="00AF532C">
        <w:t>HÂN TÍCH THỊ TRƯỜNG VÀ CẠNH TRANH</w:t>
      </w:r>
      <w:bookmarkEnd w:id="23"/>
      <w:bookmarkEnd w:id="24"/>
    </w:p>
    <w:p w14:paraId="26A3281A" w14:textId="77777777" w:rsidR="005109FF" w:rsidRDefault="005109FF" w:rsidP="005109FF">
      <w:pPr>
        <w:pStyle w:val="A2"/>
      </w:pPr>
      <w:bookmarkStart w:id="25" w:name="_Toc135948916"/>
      <w:bookmarkStart w:id="26" w:name="_Toc136353142"/>
      <w:r w:rsidRPr="000C406A">
        <w:t>Phân tích thị trường giày dép và quần áo thể thao tại Hoa Kỳ</w:t>
      </w:r>
      <w:bookmarkEnd w:id="25"/>
      <w:bookmarkEnd w:id="26"/>
    </w:p>
    <w:p w14:paraId="5C46262A" w14:textId="77777777" w:rsidR="005109FF" w:rsidRDefault="005109FF" w:rsidP="00000675">
      <w:pPr>
        <w:pStyle w:val="A-Text"/>
      </w:pPr>
      <w:r>
        <w:t>Kích thước thị trường: Thị trường giày dép và quần áo thể thao tại Hoa Kỳ là một thị trường có quy mô lớn. Theo dữ liệu từ Statista, doanh thu của ngành này ước tính đạt khoảng 117 tỷ USD vào năm 2020. Đây là một thị trường đáng chú ý với sự tăng trưởng liên tục trong suốt nhiều năm.</w:t>
      </w:r>
    </w:p>
    <w:p w14:paraId="0A33065B" w14:textId="77777777" w:rsidR="005109FF" w:rsidRDefault="005109FF" w:rsidP="00000675">
      <w:pPr>
        <w:pStyle w:val="A-Text"/>
      </w:pPr>
      <w:r>
        <w:t>Tăng trưởng và xu hướng: Thị trường giày dép và quần áo thể thao tại Hoa Kỳ đang trải qua một giai đoạn tăng trưởng vững chắc. Yếu tố như tăng cường nhận thức về lợi ích của hoạt động thể thao và sự quan tâm đến sức khỏe và thể chất đã thúc đẩy nhu cầu tiêu dùng trong lĩnh vực này. Xu hướng thời trang thể thao và thời trang đường phố cũng đang ngày càng phổ biến, tạo ra nhiều cơ hội cho các thương hiệu giày dép và quần áo thể thao.</w:t>
      </w:r>
    </w:p>
    <w:p w14:paraId="06A62E68" w14:textId="6DC072CC" w:rsidR="005109FF" w:rsidRDefault="005109FF" w:rsidP="00000675">
      <w:pPr>
        <w:pStyle w:val="A-Text"/>
      </w:pPr>
      <w:r>
        <w:t>Kênh bán hàng: Thị trường giày dép và quần áo thể thao tại Hoa Kỳ chủ yếu được bán thông qua các kênh bán lẻ truyền thống như cửa hàng bán lẻ, siêu thị và các chuỗi cửa hàng thể thao. Tuy nhiên, sự phát triển của thương mại điện tử đã tạo ra một sự thay đổi đáng kể trong cách người tiêu dùng mua sắm. Ngày càng nhiều người tiêu dùng chọn mua giày dép và quần áo thể thao trực tuyến thông qua các nền tảng mua sắm trực tuyến như Amazon, Nike.com, Adidas.com và các trang web bán hàng thể thao khác.</w:t>
      </w:r>
    </w:p>
    <w:p w14:paraId="304F0733" w14:textId="77777777" w:rsidR="005109FF" w:rsidRPr="000C406A" w:rsidRDefault="005109FF" w:rsidP="00000675">
      <w:pPr>
        <w:pStyle w:val="A-Text"/>
      </w:pPr>
      <w:r>
        <w:t>Tiềm năng tương lai: Thị trường giày dép và quần áo thể thao tại Hoa Kỳ tiếp tục có tiềm năng phát triển mạnh mẽ trong tương lai. Sự tăng cường nhận thức về lợi ích của hoạt động thể thao và ý thức về sức khỏe cộng đồng, cùng với sự gia tăng của xu hướng thời trang thể thao và thời trang đường phố, sẽ tiếp tục tạo ra nhiều cơ hội kinh doanh cho các thương hiệu giày dép và quần áo thể thao. Hơn nữa, sự phát triển của thương mại điện tử và mô hình kinh doanh trực tuyến sẽ ngày càng quan trọng và đóng vai trò quan trọng trong việc tiếp cận và phục vụ người tiêu dùng.</w:t>
      </w:r>
    </w:p>
    <w:p w14:paraId="62D40AF0" w14:textId="77777777" w:rsidR="005109FF" w:rsidRDefault="005109FF" w:rsidP="005109FF">
      <w:pPr>
        <w:pStyle w:val="A2"/>
      </w:pPr>
      <w:bookmarkStart w:id="27" w:name="_Toc135948917"/>
      <w:bookmarkStart w:id="28" w:name="_Toc136353143"/>
      <w:r w:rsidRPr="000C406A">
        <w:t>Vị trí cạnh tranh của Hãng Adidas trong thị trường Mỹ</w:t>
      </w:r>
      <w:bookmarkEnd w:id="27"/>
      <w:bookmarkEnd w:id="28"/>
    </w:p>
    <w:p w14:paraId="58825545" w14:textId="73150566" w:rsidR="0073652A" w:rsidRPr="0073652A" w:rsidRDefault="0073652A" w:rsidP="0073652A">
      <w:pPr>
        <w:pStyle w:val="A-Text"/>
      </w:pPr>
      <w:r w:rsidRPr="0073652A">
        <w:t>Trên thị trường Hoa Kỳ, Adidas đối đầu với sự cạnh tranh từ các thương hiệu lớn khác như Nike và Under Armour. Các thương hiệu này đều tranh giành thị phần và sự ưa chuộng của người tiêu dùng thông qua việc đưa ra sản phẩm và dịch vụ chất lượng cao, quảng cáo và tiếp thị sáng tạo, cũng như việc xây dựng mối quan hệ với các đối tác bán lẻ.</w:t>
      </w:r>
    </w:p>
    <w:p w14:paraId="05B22461" w14:textId="76B75A6D" w:rsidR="0073652A" w:rsidRPr="0073652A" w:rsidRDefault="0073652A" w:rsidP="0073652A">
      <w:pPr>
        <w:pStyle w:val="A-Text"/>
      </w:pPr>
      <w:r w:rsidRPr="0073652A">
        <w:lastRenderedPageBreak/>
        <w:t>Tuy nhiên, Adidas đã xây dựng được một nhận diện thương hiệu mạnh mẽ tại Mỹ và có vị trí cạnh tranh đáng kể trong thị trường này. Hãng đã tạo dựng một hình ảnh độc đáo và tương tác với khách hàng thông qua việc hợp tác với các vận động viên, ngôi sao và đội tuyển thể thao nổi tiếng. Các đối tác đáng chú ý mà Adidas đã hợp tác bao gồm Lionel Messi, Paul Pogba, và Beyoncé, cũng như việc làm đối tác chính thức với nhiều đội bóng đá, đội bóng rổ, và đội bóng bầu dục nổi tiếng tại Mỹ.</w:t>
      </w:r>
    </w:p>
    <w:p w14:paraId="596162E6" w14:textId="7883E364" w:rsidR="0073652A" w:rsidRPr="0073652A" w:rsidRDefault="0073652A" w:rsidP="0073652A">
      <w:pPr>
        <w:pStyle w:val="A-Text"/>
      </w:pPr>
      <w:r w:rsidRPr="0073652A">
        <w:t>Bên cạnh đó, Adidas đã đầu tư mạnh vào quảng cáo và tiếp thị để tăng cường sự nhận diện thương hiệu của mình. Hãng đã thực hiện các chiến dịch quảng cáo sáng tạo và đồng thời có mặt trên các kênh truyền thông xã hội phổ biến để tiếp cận đối tượng khách hàng rộng lớn. Adidas cũng đã tăng cường kênh bán hàng trực tuyến của mình và phát triển các ứng dụng di động để thuận tiện cho việc mua sắm và tương tác với khách hàng.</w:t>
      </w:r>
    </w:p>
    <w:p w14:paraId="35D408D1" w14:textId="1AF307EE" w:rsidR="0073652A" w:rsidRPr="0073652A" w:rsidRDefault="0073652A" w:rsidP="0073652A">
      <w:pPr>
        <w:pStyle w:val="A-Text"/>
      </w:pPr>
      <w:r w:rsidRPr="0073652A">
        <w:t>Sản phẩm và công nghệ của Adidas cũng đóng vai trò quan trọng trong việc cạnh tranh trên thị trường Mỹ. Hãng đã đầu tư vào nghiên cứu và phát triển để tạo ra các sản phẩm tiên tiến và đổi mới. Ví dụ, công nghệ Boost của Adidas cho giày chạy bộ đã nhận được sự đánh giá cao về sự thoải mái và hiệu suất. Hãng cũng đã áp dụng công nghệ Primeknit để tạo ra giày dép linh hoạt và thoáng khí.</w:t>
      </w:r>
    </w:p>
    <w:p w14:paraId="4BF1CF48" w14:textId="0F2509BB" w:rsidR="0073652A" w:rsidRPr="0073652A" w:rsidRDefault="0073652A" w:rsidP="0073652A">
      <w:pPr>
        <w:pStyle w:val="A-Text"/>
      </w:pPr>
      <w:r w:rsidRPr="0073652A">
        <w:t>Ngoài ra, Adidas cũng tập trung vào việc mở rộng kênh bán hàng và tăng cường hiện diện của mình trong các cửa hàng bán lẻ. Hãng đã thiết lập các cửa hàng Adidas chính hãng và cửa hàng bán lẻ độc quyền, đồng thời hợp tác với các đối tác bán lẻ lớn như Foot Locker và Dick's Sporting Goods để đảm bảo sự tiếp cận sản phẩm của mình đến người tiêu dùng.</w:t>
      </w:r>
    </w:p>
    <w:p w14:paraId="4BE1FDBD" w14:textId="16A9E78F" w:rsidR="005109FF" w:rsidRPr="00807488" w:rsidRDefault="0073652A" w:rsidP="0073652A">
      <w:pPr>
        <w:pStyle w:val="A-Text"/>
      </w:pPr>
      <w:r w:rsidRPr="0073652A">
        <w:t>Tuy nhiên, cạnh tranh trong lĩnh vực giày dép và quần áo thể thao tại Mỹ vẫn rất khốc liệt, đặc biệt với sự thống trị của Nike. Nike hiện đang giữ thị phần lớn và vị trí dẫn đầu trong ngành này. Điều này đòi hỏi Adidas phải tiếp tục nỗ lực và đổi mới để giữ vững và mở rộng vị trí cạnh tranh của mình trong thị trường Mỹ.</w:t>
      </w:r>
      <w:r w:rsidR="00807488">
        <w:br w:type="page"/>
      </w:r>
    </w:p>
    <w:p w14:paraId="515F6ED8" w14:textId="2CC27443" w:rsidR="005109FF" w:rsidRPr="000C406A" w:rsidRDefault="00AF532C" w:rsidP="005109FF">
      <w:pPr>
        <w:pStyle w:val="A1"/>
      </w:pPr>
      <w:bookmarkStart w:id="29" w:name="_Toc135948918"/>
      <w:bookmarkStart w:id="30" w:name="_Toc136353144"/>
      <w:r>
        <w:lastRenderedPageBreak/>
        <w:t>THU THẬP VÀ PHÂN TÍCH DỮ LIỆU DOANH</w:t>
      </w:r>
      <w:r w:rsidR="00174498">
        <w:t xml:space="preserve"> T</w:t>
      </w:r>
      <w:r>
        <w:t>HU</w:t>
      </w:r>
      <w:bookmarkEnd w:id="29"/>
      <w:bookmarkEnd w:id="30"/>
    </w:p>
    <w:p w14:paraId="552C30EE" w14:textId="77777777" w:rsidR="005109FF" w:rsidRDefault="005109FF" w:rsidP="005109FF">
      <w:pPr>
        <w:pStyle w:val="A2"/>
      </w:pPr>
      <w:bookmarkStart w:id="31" w:name="_Toc135948919"/>
      <w:bookmarkStart w:id="32" w:name="_Toc136353145"/>
      <w:r w:rsidRPr="000C406A">
        <w:t>Nguồn thông tin dữ liệu doanh thu của Hãng Adidas</w:t>
      </w:r>
      <w:bookmarkEnd w:id="31"/>
      <w:bookmarkEnd w:id="32"/>
    </w:p>
    <w:p w14:paraId="1B5DF9D9" w14:textId="5D905F51" w:rsidR="005109FF" w:rsidRDefault="005109FF" w:rsidP="00000675">
      <w:pPr>
        <w:pStyle w:val="A-Text"/>
        <w:rPr>
          <w:b/>
        </w:rPr>
      </w:pPr>
      <w:r>
        <w:t>Thông tin được thu thập thông qua nhiều nguồn khác nhau, cụ thể bao gồm :</w:t>
      </w:r>
    </w:p>
    <w:p w14:paraId="7F46B612" w14:textId="68394A74" w:rsidR="005109FF" w:rsidRDefault="005109FF" w:rsidP="00000675">
      <w:pPr>
        <w:pStyle w:val="A-Text"/>
        <w:numPr>
          <w:ilvl w:val="0"/>
          <w:numId w:val="31"/>
        </w:numPr>
        <w:rPr>
          <w:b/>
        </w:rPr>
      </w:pPr>
      <w:r w:rsidRPr="00E266A7">
        <w:t>Adidas US Sales Dataset.csv : đây là thông tin về doanh số sales của công ty Adidas trong năm 2020-2021, tuy nhiên vì thông tin của năm 2021 là đủ để ta có thể phân tích tình hình kinh doanh của Adidas, thế nên ta sẽ lượt bỏ đi doanh số của năm 2020 đi và tập trung vào phân tích dữ liệu của năm 2021</w:t>
      </w:r>
      <w:r>
        <w:t>.</w:t>
      </w:r>
    </w:p>
    <w:p w14:paraId="56C3D23D" w14:textId="78EA325B" w:rsidR="005109FF" w:rsidRPr="00586232" w:rsidRDefault="005109FF" w:rsidP="00000675">
      <w:pPr>
        <w:pStyle w:val="A-Text"/>
        <w:numPr>
          <w:ilvl w:val="0"/>
          <w:numId w:val="31"/>
        </w:numPr>
        <w:rPr>
          <w:b/>
        </w:rPr>
      </w:pPr>
      <w:r w:rsidRPr="00E266A7">
        <w:t>Biểu đồ doanh thu qua từng năm của Adidas</w:t>
      </w:r>
      <w:r>
        <w:t xml:space="preserve"> : được lấy từ Statista – 1 trang web cung cấp rất nhiều biểu đồ uy tín, đây là biểu đồ thể hiện tổng quan doanh thu của Adidas ở thế giới, từ đó ta có thể xem xét mức độ tăng trưởng của Adidas nói chung cũng như so với với thị trường Mỹ nói riêng.</w:t>
      </w:r>
    </w:p>
    <w:p w14:paraId="5662626E" w14:textId="61052E77" w:rsidR="00586232" w:rsidRDefault="00586232" w:rsidP="00586232">
      <w:pPr>
        <w:pStyle w:val="A2"/>
      </w:pPr>
      <w:bookmarkStart w:id="33" w:name="_Toc136353146"/>
      <w:r>
        <w:t>Mô tả dữ liệu</w:t>
      </w:r>
      <w:r w:rsidR="00351875">
        <w:t xml:space="preserve"> phân tích</w:t>
      </w:r>
      <w:bookmarkEnd w:id="33"/>
    </w:p>
    <w:p w14:paraId="77B300FA" w14:textId="524E5664" w:rsidR="001A2C8D" w:rsidRDefault="001A2C8D" w:rsidP="001A2C8D">
      <w:pPr>
        <w:pStyle w:val="A-Text"/>
      </w:pPr>
      <w:r w:rsidRPr="001A2C8D">
        <w:t>Dữ liệu doanh thu của Adidas được sử dụng để phân tích và đánh giá hiệu quả kinh doanh của công ty. Dữ liệu bao gồm thông tin về doanh số bán hàng, lợi nhuận, sản phẩm, khu vực, thời gian và các yếu tố khác liên quan đến hoạt động bán hàng của Adidas. Mục đích sử dụng dữ liệu này là để giúp công ty đưa ra các quyết định chiến lược và tối ưu hóa hoạt động kinh doanh. Cụ thể, dữ liệu doanh thu của Adidas có thể được sử dụng để định vị thị trường, tìm kiếm các cơ hội kinh doanh mới, cải thiện quy trình sản xuất và phân phối sản phẩm, tối ưu hóa chiến lược giá cả và quản lý nguồn lực tốt hơn. Tóm lại, dữ liệu doanh thu của Adidas là một nguồn tài nguyên quan trọng để hỗ trợ quản lý kinh doanh</w:t>
      </w:r>
      <w:r w:rsidR="00E76A90">
        <w:t xml:space="preserve"> </w:t>
      </w:r>
      <w:r w:rsidRPr="001A2C8D">
        <w:t>của công ty và tạo ra sự cạnh tranh trong ngành thể thao và đồng thời giúp tăng cường giá trị cho khách hàng của họ.</w:t>
      </w:r>
    </w:p>
    <w:p w14:paraId="7D1A6AB6" w14:textId="7697F5FA" w:rsidR="00586232" w:rsidRDefault="00351875" w:rsidP="00586232">
      <w:pPr>
        <w:pStyle w:val="A-Text"/>
      </w:pPr>
      <w:r>
        <w:t>Dữ liệu sử dụng phân tích</w:t>
      </w:r>
      <w:r w:rsidRPr="00351875">
        <w:t xml:space="preserve"> bao gồm các mục sau: </w:t>
      </w:r>
    </w:p>
    <w:p w14:paraId="6A8BF390" w14:textId="77777777" w:rsidR="001A2C8D" w:rsidRDefault="001A2C8D" w:rsidP="001A2C8D">
      <w:pPr>
        <w:pStyle w:val="A-Text"/>
        <w:numPr>
          <w:ilvl w:val="0"/>
          <w:numId w:val="47"/>
        </w:numPr>
      </w:pPr>
      <w:r>
        <w:t>Retailer = nhà bán lẻ</w:t>
      </w:r>
    </w:p>
    <w:p w14:paraId="160BCB42" w14:textId="77777777" w:rsidR="001A2C8D" w:rsidRDefault="001A2C8D" w:rsidP="001A2C8D">
      <w:pPr>
        <w:pStyle w:val="A-Text"/>
        <w:numPr>
          <w:ilvl w:val="0"/>
          <w:numId w:val="47"/>
        </w:numPr>
      </w:pPr>
      <w:r>
        <w:t>Retailer ID = ID nhà bán lẻ</w:t>
      </w:r>
    </w:p>
    <w:p w14:paraId="5D8164B0" w14:textId="77777777" w:rsidR="001A2C8D" w:rsidRDefault="001A2C8D" w:rsidP="001A2C8D">
      <w:pPr>
        <w:pStyle w:val="A-Text"/>
        <w:numPr>
          <w:ilvl w:val="0"/>
          <w:numId w:val="47"/>
        </w:numPr>
      </w:pPr>
      <w:r>
        <w:t>Invoice Date = Ngày xuất hóa đơn</w:t>
      </w:r>
    </w:p>
    <w:p w14:paraId="4800993E" w14:textId="77777777" w:rsidR="001A2C8D" w:rsidRDefault="001A2C8D" w:rsidP="001A2C8D">
      <w:pPr>
        <w:pStyle w:val="A-Text"/>
        <w:numPr>
          <w:ilvl w:val="0"/>
          <w:numId w:val="47"/>
        </w:numPr>
      </w:pPr>
      <w:r>
        <w:t>Region = Vùng/ Khu vực</w:t>
      </w:r>
    </w:p>
    <w:p w14:paraId="5A03A92D" w14:textId="77777777" w:rsidR="001A2C8D" w:rsidRDefault="001A2C8D" w:rsidP="001A2C8D">
      <w:pPr>
        <w:pStyle w:val="A-Text"/>
        <w:numPr>
          <w:ilvl w:val="0"/>
          <w:numId w:val="47"/>
        </w:numPr>
      </w:pPr>
      <w:r>
        <w:lastRenderedPageBreak/>
        <w:t>State = Tỉnh/ Bang</w:t>
      </w:r>
    </w:p>
    <w:p w14:paraId="597E1264" w14:textId="77777777" w:rsidR="001A2C8D" w:rsidRDefault="001A2C8D" w:rsidP="001A2C8D">
      <w:pPr>
        <w:pStyle w:val="A-Text"/>
        <w:numPr>
          <w:ilvl w:val="0"/>
          <w:numId w:val="47"/>
        </w:numPr>
      </w:pPr>
      <w:r>
        <w:t>City = Thành phố</w:t>
      </w:r>
    </w:p>
    <w:p w14:paraId="54946782" w14:textId="77777777" w:rsidR="001A2C8D" w:rsidRDefault="001A2C8D" w:rsidP="001A2C8D">
      <w:pPr>
        <w:pStyle w:val="A-Text"/>
        <w:numPr>
          <w:ilvl w:val="0"/>
          <w:numId w:val="47"/>
        </w:numPr>
      </w:pPr>
      <w:r>
        <w:t>Product = Sản phẩm</w:t>
      </w:r>
    </w:p>
    <w:p w14:paraId="5C53D69E" w14:textId="77777777" w:rsidR="001A2C8D" w:rsidRDefault="001A2C8D" w:rsidP="001A2C8D">
      <w:pPr>
        <w:pStyle w:val="A-Text"/>
        <w:numPr>
          <w:ilvl w:val="0"/>
          <w:numId w:val="47"/>
        </w:numPr>
      </w:pPr>
      <w:r>
        <w:t>Price per Unit = Giá bán mỗi đơn vị</w:t>
      </w:r>
    </w:p>
    <w:p w14:paraId="175D56EC" w14:textId="77777777" w:rsidR="001A2C8D" w:rsidRDefault="001A2C8D" w:rsidP="001A2C8D">
      <w:pPr>
        <w:pStyle w:val="A-Text"/>
        <w:numPr>
          <w:ilvl w:val="0"/>
          <w:numId w:val="47"/>
        </w:numPr>
      </w:pPr>
      <w:r>
        <w:t>Units Sold = Số lượng bán ra</w:t>
      </w:r>
    </w:p>
    <w:p w14:paraId="72DC684F" w14:textId="77777777" w:rsidR="001A2C8D" w:rsidRDefault="001A2C8D" w:rsidP="001A2C8D">
      <w:pPr>
        <w:pStyle w:val="A-Text"/>
        <w:numPr>
          <w:ilvl w:val="0"/>
          <w:numId w:val="47"/>
        </w:numPr>
      </w:pPr>
      <w:r>
        <w:t>Total Sales = Tổng doanh số</w:t>
      </w:r>
    </w:p>
    <w:p w14:paraId="0C9A90F8" w14:textId="77777777" w:rsidR="001A2C8D" w:rsidRDefault="001A2C8D" w:rsidP="001A2C8D">
      <w:pPr>
        <w:pStyle w:val="A-Text"/>
        <w:numPr>
          <w:ilvl w:val="0"/>
          <w:numId w:val="47"/>
        </w:numPr>
      </w:pPr>
      <w:r>
        <w:t>Operating Profit = Lợi nhuận hoạt động</w:t>
      </w:r>
    </w:p>
    <w:p w14:paraId="20B82DB9" w14:textId="77777777" w:rsidR="001A2C8D" w:rsidRDefault="001A2C8D" w:rsidP="001A2C8D">
      <w:pPr>
        <w:pStyle w:val="A-Text"/>
        <w:numPr>
          <w:ilvl w:val="0"/>
          <w:numId w:val="47"/>
        </w:numPr>
      </w:pPr>
      <w:r>
        <w:t>Operating Margin = Biên lợi nhuận hoạt động</w:t>
      </w:r>
    </w:p>
    <w:p w14:paraId="54BECB74" w14:textId="77777777" w:rsidR="001A2C8D" w:rsidRDefault="001A2C8D" w:rsidP="001A2C8D">
      <w:pPr>
        <w:pStyle w:val="A-Text"/>
        <w:numPr>
          <w:ilvl w:val="0"/>
          <w:numId w:val="47"/>
        </w:numPr>
      </w:pPr>
      <w:r>
        <w:t>Sales Method = Phương thức bán hàng</w:t>
      </w:r>
    </w:p>
    <w:p w14:paraId="72810BDE" w14:textId="2E465AF4" w:rsidR="001A2C8D" w:rsidRDefault="001A2C8D" w:rsidP="0093091D">
      <w:pPr>
        <w:pStyle w:val="A-Text"/>
        <w:numPr>
          <w:ilvl w:val="0"/>
          <w:numId w:val="47"/>
        </w:numPr>
      </w:pPr>
      <w:r>
        <w:t>Sex = Giới tính</w:t>
      </w:r>
    </w:p>
    <w:p w14:paraId="27EB6D42" w14:textId="77777777" w:rsidR="005109FF" w:rsidRDefault="005109FF" w:rsidP="005109FF">
      <w:pPr>
        <w:pStyle w:val="A2"/>
      </w:pPr>
      <w:bookmarkStart w:id="34" w:name="_Toc135948920"/>
      <w:bookmarkStart w:id="35" w:name="_Toc136353147"/>
      <w:r w:rsidRPr="000C406A">
        <w:t>Phân tích và biểu đồ hóa dữ liệu doanh thu của Hãng Adidas tại Mỹ</w:t>
      </w:r>
      <w:bookmarkEnd w:id="34"/>
      <w:bookmarkEnd w:id="35"/>
    </w:p>
    <w:p w14:paraId="0DCB4F67" w14:textId="6CA5B19A" w:rsidR="005109FF" w:rsidRDefault="005109FF" w:rsidP="00000675">
      <w:pPr>
        <w:pStyle w:val="A-Text"/>
        <w:rPr>
          <w:b/>
        </w:rPr>
      </w:pPr>
      <w:r>
        <w:t>Dựa vào dataset mà ta có, ta có thể biểu đồ hóa data thành những biểu đồ sau :</w:t>
      </w:r>
    </w:p>
    <w:p w14:paraId="19F00D41" w14:textId="77777777" w:rsidR="00A97C55" w:rsidRDefault="005109FF" w:rsidP="00000675">
      <w:pPr>
        <w:pStyle w:val="A-img"/>
      </w:pPr>
      <w:r>
        <w:drawing>
          <wp:inline distT="0" distB="0" distL="0" distR="0" wp14:anchorId="6DBB096B" wp14:editId="3240D966">
            <wp:extent cx="5074920" cy="3185160"/>
            <wp:effectExtent l="0" t="0" r="11430" b="15240"/>
            <wp:docPr id="1" name="Chart 1">
              <a:extLst xmlns:a="http://schemas.openxmlformats.org/drawingml/2006/main">
                <a:ext uri="{FF2B5EF4-FFF2-40B4-BE49-F238E27FC236}">
                  <a16:creationId xmlns:a16="http://schemas.microsoft.com/office/drawing/2014/main" id="{5B43B467-52CF-4673-B5C0-217495296B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AB9319D" w14:textId="5023118C" w:rsidR="005109FF" w:rsidRPr="00A97C55" w:rsidRDefault="00A97C55" w:rsidP="00A97C55">
      <w:pPr>
        <w:pStyle w:val="Caption"/>
        <w:jc w:val="center"/>
        <w:rPr>
          <w:sz w:val="22"/>
          <w:szCs w:val="22"/>
        </w:rPr>
      </w:pPr>
      <w:bookmarkStart w:id="36" w:name="_Toc135951047"/>
      <w:r w:rsidRPr="00A97C55">
        <w:rPr>
          <w:sz w:val="22"/>
          <w:szCs w:val="22"/>
        </w:rPr>
        <w:t xml:space="preserve">Hình  </w:t>
      </w:r>
      <w:r w:rsidRPr="00A97C55">
        <w:rPr>
          <w:sz w:val="22"/>
          <w:szCs w:val="22"/>
        </w:rPr>
        <w:fldChar w:fldCharType="begin"/>
      </w:r>
      <w:r w:rsidRPr="00A97C55">
        <w:rPr>
          <w:sz w:val="22"/>
          <w:szCs w:val="22"/>
        </w:rPr>
        <w:instrText xml:space="preserve"> SEQ Hình_ \* ARABIC </w:instrText>
      </w:r>
      <w:r w:rsidRPr="00A97C55">
        <w:rPr>
          <w:sz w:val="22"/>
          <w:szCs w:val="22"/>
        </w:rPr>
        <w:fldChar w:fldCharType="separate"/>
      </w:r>
      <w:r w:rsidR="00A76014">
        <w:rPr>
          <w:sz w:val="22"/>
          <w:szCs w:val="22"/>
        </w:rPr>
        <w:t>1</w:t>
      </w:r>
      <w:r w:rsidRPr="00A97C55">
        <w:rPr>
          <w:sz w:val="22"/>
          <w:szCs w:val="22"/>
        </w:rPr>
        <w:fldChar w:fldCharType="end"/>
      </w:r>
      <w:r w:rsidRPr="00A97C55">
        <w:rPr>
          <w:sz w:val="22"/>
          <w:szCs w:val="22"/>
          <w:lang w:val="en-US"/>
        </w:rPr>
        <w:t>: Biểu đồ doanh thu từng sản phẩm</w:t>
      </w:r>
      <w:bookmarkEnd w:id="36"/>
    </w:p>
    <w:p w14:paraId="7DB0FCDE" w14:textId="77777777" w:rsidR="005109FF" w:rsidRDefault="005109FF" w:rsidP="00000675">
      <w:pPr>
        <w:pStyle w:val="A-Text"/>
      </w:pPr>
      <w:r>
        <w:t>Biểu đồ này sẽ giúp chúng ta dễ dàng phân tích các chỉ số liên quan tới mặt hàng của Adidas hơn. Từ đó đưa ra những đề xuất liên quan đến mặt đa dạng hàng hóa của Adidas.</w:t>
      </w:r>
    </w:p>
    <w:p w14:paraId="035FE415" w14:textId="77777777" w:rsidR="00A97C55" w:rsidRDefault="005109FF" w:rsidP="00000675">
      <w:pPr>
        <w:pStyle w:val="A-img"/>
      </w:pPr>
      <w:r>
        <w:lastRenderedPageBreak/>
        <w:drawing>
          <wp:inline distT="0" distB="0" distL="0" distR="0" wp14:anchorId="36269B08" wp14:editId="62872F39">
            <wp:extent cx="4884420" cy="3048000"/>
            <wp:effectExtent l="0" t="0" r="11430" b="0"/>
            <wp:docPr id="2" name="Chart 2">
              <a:extLst xmlns:a="http://schemas.openxmlformats.org/drawingml/2006/main">
                <a:ext uri="{FF2B5EF4-FFF2-40B4-BE49-F238E27FC236}">
                  <a16:creationId xmlns:a16="http://schemas.microsoft.com/office/drawing/2014/main" id="{D8461273-35FC-4759-B6A5-4171BBD85F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19253C5E" w14:textId="193AFA38" w:rsidR="005109FF" w:rsidRPr="00A97C55" w:rsidRDefault="00A97C55" w:rsidP="00A97C55">
      <w:pPr>
        <w:pStyle w:val="Caption"/>
        <w:jc w:val="center"/>
        <w:rPr>
          <w:sz w:val="22"/>
          <w:szCs w:val="22"/>
        </w:rPr>
      </w:pPr>
      <w:bookmarkStart w:id="37" w:name="_Toc135951048"/>
      <w:r w:rsidRPr="00A97C55">
        <w:rPr>
          <w:sz w:val="22"/>
          <w:szCs w:val="22"/>
        </w:rPr>
        <w:t xml:space="preserve">Hình  </w:t>
      </w:r>
      <w:r w:rsidRPr="00A97C55">
        <w:rPr>
          <w:sz w:val="22"/>
          <w:szCs w:val="22"/>
        </w:rPr>
        <w:fldChar w:fldCharType="begin"/>
      </w:r>
      <w:r w:rsidRPr="00A97C55">
        <w:rPr>
          <w:sz w:val="22"/>
          <w:szCs w:val="22"/>
        </w:rPr>
        <w:instrText xml:space="preserve"> SEQ Hình_ \* ARABIC </w:instrText>
      </w:r>
      <w:r w:rsidRPr="00A97C55">
        <w:rPr>
          <w:sz w:val="22"/>
          <w:szCs w:val="22"/>
        </w:rPr>
        <w:fldChar w:fldCharType="separate"/>
      </w:r>
      <w:r w:rsidR="00A76014">
        <w:rPr>
          <w:sz w:val="22"/>
          <w:szCs w:val="22"/>
        </w:rPr>
        <w:t>2</w:t>
      </w:r>
      <w:r w:rsidRPr="00A97C55">
        <w:rPr>
          <w:sz w:val="22"/>
          <w:szCs w:val="22"/>
        </w:rPr>
        <w:fldChar w:fldCharType="end"/>
      </w:r>
      <w:r w:rsidRPr="00A97C55">
        <w:rPr>
          <w:sz w:val="22"/>
          <w:szCs w:val="22"/>
          <w:lang w:val="en-US"/>
        </w:rPr>
        <w:t>: Biểu đồ doanh thu theo nhà phân phối</w:t>
      </w:r>
      <w:bookmarkEnd w:id="37"/>
    </w:p>
    <w:p w14:paraId="71150091" w14:textId="4E3D4214" w:rsidR="00807488" w:rsidRDefault="005109FF" w:rsidP="00000675">
      <w:pPr>
        <w:pStyle w:val="A-Text"/>
      </w:pPr>
      <w:r>
        <w:t xml:space="preserve">Biểu đồ này không chỉ cho ta biết về các đối tác hiện thời của Adidas, mà còn cho ta dữ liệu để phân tích xem đối tác nào mang lại lợi nhuận cao hay thấp hơn so với kì vọng. Từ đó đưa ra đề xuất sẽ đẩy mạnh đầu tư vào đối tác nào. </w:t>
      </w:r>
    </w:p>
    <w:p w14:paraId="221301EA" w14:textId="2EB651AC" w:rsidR="005109FF" w:rsidRPr="000C406A" w:rsidRDefault="00807488" w:rsidP="00807488">
      <w:pPr>
        <w:rPr>
          <w:rFonts w:eastAsiaTheme="minorHAnsi"/>
          <w:noProof w:val="0"/>
          <w:kern w:val="2"/>
          <w:sz w:val="26"/>
          <w:szCs w:val="26"/>
          <w:lang w:val="en-US" w:eastAsia="en-US"/>
        </w:rPr>
      </w:pPr>
      <w:r>
        <w:br w:type="page"/>
      </w:r>
    </w:p>
    <w:p w14:paraId="4DC39E1B" w14:textId="2857FEE7" w:rsidR="005109FF" w:rsidRPr="000C406A" w:rsidRDefault="00FB3743" w:rsidP="005109FF">
      <w:pPr>
        <w:pStyle w:val="A1"/>
      </w:pPr>
      <w:bookmarkStart w:id="38" w:name="_Toc135948921"/>
      <w:bookmarkStart w:id="39" w:name="_Toc136353148"/>
      <w:r>
        <w:lastRenderedPageBreak/>
        <w:t>PHÂN TÍCH DOANH THU</w:t>
      </w:r>
      <w:r w:rsidR="00A56124">
        <w:t>, ĐỐI THỦ CẠNH TRANH</w:t>
      </w:r>
      <w:bookmarkEnd w:id="38"/>
      <w:bookmarkEnd w:id="39"/>
    </w:p>
    <w:p w14:paraId="64954D25" w14:textId="77777777" w:rsidR="005109FF" w:rsidRDefault="005109FF" w:rsidP="005109FF">
      <w:pPr>
        <w:pStyle w:val="A2"/>
      </w:pPr>
      <w:bookmarkStart w:id="40" w:name="_Toc135948922"/>
      <w:bookmarkStart w:id="41" w:name="_Toc136353149"/>
      <w:r w:rsidRPr="000C406A">
        <w:t>Tổng quan về kết quả doanh thu của Hãng Adidas tại Mỹ</w:t>
      </w:r>
      <w:bookmarkEnd w:id="40"/>
      <w:bookmarkEnd w:id="41"/>
    </w:p>
    <w:p w14:paraId="7217DC0C" w14:textId="3C2A76B6" w:rsidR="001C08DD" w:rsidRDefault="001C08DD" w:rsidP="001C08DD">
      <w:pPr>
        <w:pStyle w:val="A3"/>
      </w:pPr>
      <w:bookmarkStart w:id="42" w:name="_Toc135948923"/>
      <w:bookmarkStart w:id="43" w:name="_Toc136353150"/>
      <w:r>
        <w:t>Doanh thu theo tháng</w:t>
      </w:r>
      <w:bookmarkEnd w:id="42"/>
      <w:bookmarkEnd w:id="43"/>
    </w:p>
    <w:p w14:paraId="70F8203F" w14:textId="77777777" w:rsidR="00A97C55" w:rsidRDefault="00961FC6" w:rsidP="00000675">
      <w:pPr>
        <w:pStyle w:val="A-img"/>
      </w:pPr>
      <w:r>
        <w:drawing>
          <wp:inline distT="0" distB="0" distL="0" distR="0" wp14:anchorId="46E4A89D" wp14:editId="6E447AA3">
            <wp:extent cx="4781550" cy="3124200"/>
            <wp:effectExtent l="0" t="0" r="0" b="0"/>
            <wp:docPr id="1458656126" name="Chart 1">
              <a:extLst xmlns:a="http://schemas.openxmlformats.org/drawingml/2006/main">
                <a:ext uri="{FF2B5EF4-FFF2-40B4-BE49-F238E27FC236}">
                  <a16:creationId xmlns:a16="http://schemas.microsoft.com/office/drawing/2014/main" id="{D611CD36-B5CF-B24A-F890-B5F690C4905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48EE6B8" w14:textId="2D9D17EE" w:rsidR="00DE0BF3" w:rsidRPr="00A97C55" w:rsidRDefault="00A97C55" w:rsidP="00A97C55">
      <w:pPr>
        <w:pStyle w:val="Caption"/>
        <w:jc w:val="center"/>
        <w:rPr>
          <w:sz w:val="22"/>
          <w:szCs w:val="22"/>
        </w:rPr>
      </w:pPr>
      <w:bookmarkStart w:id="44" w:name="_Toc135951049"/>
      <w:r w:rsidRPr="00A97C55">
        <w:rPr>
          <w:sz w:val="22"/>
          <w:szCs w:val="22"/>
        </w:rPr>
        <w:t xml:space="preserve">Hình  </w:t>
      </w:r>
      <w:r w:rsidRPr="00A97C55">
        <w:rPr>
          <w:sz w:val="22"/>
          <w:szCs w:val="22"/>
        </w:rPr>
        <w:fldChar w:fldCharType="begin"/>
      </w:r>
      <w:r w:rsidRPr="00A97C55">
        <w:rPr>
          <w:sz w:val="22"/>
          <w:szCs w:val="22"/>
        </w:rPr>
        <w:instrText xml:space="preserve"> SEQ Hình_ \* ARABIC </w:instrText>
      </w:r>
      <w:r w:rsidRPr="00A97C55">
        <w:rPr>
          <w:sz w:val="22"/>
          <w:szCs w:val="22"/>
        </w:rPr>
        <w:fldChar w:fldCharType="separate"/>
      </w:r>
      <w:r w:rsidR="00A76014">
        <w:rPr>
          <w:sz w:val="22"/>
          <w:szCs w:val="22"/>
        </w:rPr>
        <w:t>3</w:t>
      </w:r>
      <w:r w:rsidRPr="00A97C55">
        <w:rPr>
          <w:sz w:val="22"/>
          <w:szCs w:val="22"/>
        </w:rPr>
        <w:fldChar w:fldCharType="end"/>
      </w:r>
      <w:r w:rsidRPr="00A97C55">
        <w:rPr>
          <w:sz w:val="22"/>
          <w:szCs w:val="22"/>
          <w:lang w:val="en-US"/>
        </w:rPr>
        <w:t>: Tổng doanh thu theo tháng</w:t>
      </w:r>
      <w:bookmarkEnd w:id="44"/>
    </w:p>
    <w:p w14:paraId="5440C606" w14:textId="0A4AD9B7" w:rsidR="005109FF" w:rsidRPr="008155A5" w:rsidRDefault="005109FF" w:rsidP="00000675">
      <w:pPr>
        <w:pStyle w:val="A-Text"/>
      </w:pPr>
      <w:r w:rsidRPr="008155A5">
        <w:t>Dựa vào biểu đồ % tổng lợi nhuận hằng tháng, ta có thể suy ra rằng công ty đang duy trì được sự ổn định về mặt kinh doanh mỗi tháng. Điều này được thể hiện qua việc trung bình doanh thu từng tháng đều xoay quanh mức trung bình là 8,3%. Đây là một dấu hiệu tích cực cho thấy công ty đang phát triển ổn định và không mắc phải các khó khăn về kinh doanh trong thời gian gần đây.</w:t>
      </w:r>
    </w:p>
    <w:p w14:paraId="2BF7AE9A" w14:textId="370B9FC5" w:rsidR="005109FF" w:rsidRPr="008155A5" w:rsidRDefault="005109FF" w:rsidP="00000675">
      <w:pPr>
        <w:pStyle w:val="A-Text"/>
      </w:pPr>
      <w:r w:rsidRPr="008155A5">
        <w:t>Khi công ty có được sự ổn định trong kinh doanh, họ có thể dễ dàng dự đoán được lợi nhuận trong tương lai và đưa ra các quyết định kinh doanh đúng đắn hơn. Điều này cũng giúp cho công ty có thể duy trì được sự tín nhiệm và niềm tin của khách hàng, đồng thời thu hút</w:t>
      </w:r>
      <w:r>
        <w:t xml:space="preserve"> </w:t>
      </w:r>
      <w:r w:rsidRPr="008155A5">
        <w:t>được các nhà đầu tư và đối tác lớn hơn.</w:t>
      </w:r>
    </w:p>
    <w:p w14:paraId="57F21FD0" w14:textId="77777777" w:rsidR="005109FF" w:rsidRDefault="005109FF" w:rsidP="00000675">
      <w:pPr>
        <w:pStyle w:val="A-Text"/>
      </w:pPr>
      <w:r w:rsidRPr="008155A5">
        <w:t>Tuy nhiên, việc duy trì sự ổn định này không phải là điều dễ dàng và yêu cầu sự nỗ lực liên tục từ phía công ty. Các yếu tố như biến động giá cả, sự cạnh tranh khốc liệt trong thị trường, thay đổi chính sách của chính phủ hay các yếu tố khác có thể ảnh hưởng đến kinh doanh của công ty bất kỳ lúc nào.</w:t>
      </w:r>
    </w:p>
    <w:p w14:paraId="79C2F8A4" w14:textId="77777777" w:rsidR="00A97C55" w:rsidRDefault="001C08DD" w:rsidP="004635F2">
      <w:pPr>
        <w:pStyle w:val="A3"/>
        <w:keepNext/>
      </w:pPr>
      <w:bookmarkStart w:id="45" w:name="_Toc135948924"/>
      <w:bookmarkStart w:id="46" w:name="_Toc136353151"/>
      <w:r>
        <w:lastRenderedPageBreak/>
        <w:t xml:space="preserve">Doanh thu </w:t>
      </w:r>
      <w:bookmarkEnd w:id="45"/>
      <w:r w:rsidR="00A97C55">
        <w:t>chăm sóc khách hàng nam và nữ</w:t>
      </w:r>
      <w:bookmarkEnd w:id="46"/>
      <w:r w:rsidR="00A97C55">
        <w:t xml:space="preserve"> </w:t>
      </w:r>
    </w:p>
    <w:p w14:paraId="189615E6" w14:textId="07238C1D" w:rsidR="00A97C55" w:rsidRDefault="00A94606" w:rsidP="00000675">
      <w:pPr>
        <w:pStyle w:val="A-img"/>
      </w:pPr>
      <w:r>
        <w:drawing>
          <wp:inline distT="0" distB="0" distL="0" distR="0" wp14:anchorId="4EC39CDC" wp14:editId="4165810F">
            <wp:extent cx="4572000" cy="2686050"/>
            <wp:effectExtent l="0" t="0" r="0" b="0"/>
            <wp:docPr id="659863227" name="Chart 1">
              <a:extLst xmlns:a="http://schemas.openxmlformats.org/drawingml/2006/main">
                <a:ext uri="{FF2B5EF4-FFF2-40B4-BE49-F238E27FC236}">
                  <a16:creationId xmlns:a16="http://schemas.microsoft.com/office/drawing/2014/main" id="{0B9E2A7E-B8B7-3AB7-C52F-E23ED920C7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548D8E7" w14:textId="7615D40B" w:rsidR="00C46F96" w:rsidRPr="00A97C55" w:rsidRDefault="00A97C55" w:rsidP="00A97C55">
      <w:pPr>
        <w:pStyle w:val="Caption"/>
        <w:jc w:val="center"/>
        <w:rPr>
          <w:sz w:val="22"/>
          <w:szCs w:val="22"/>
        </w:rPr>
      </w:pPr>
      <w:bookmarkStart w:id="47" w:name="_Toc135951050"/>
      <w:r w:rsidRPr="00A97C55">
        <w:rPr>
          <w:sz w:val="22"/>
          <w:szCs w:val="22"/>
        </w:rPr>
        <w:t xml:space="preserve">Hình  </w:t>
      </w:r>
      <w:r w:rsidRPr="00A97C55">
        <w:rPr>
          <w:sz w:val="22"/>
          <w:szCs w:val="22"/>
        </w:rPr>
        <w:fldChar w:fldCharType="begin"/>
      </w:r>
      <w:r w:rsidRPr="00A97C55">
        <w:rPr>
          <w:sz w:val="22"/>
          <w:szCs w:val="22"/>
        </w:rPr>
        <w:instrText xml:space="preserve"> SEQ Hình_ \* ARABIC </w:instrText>
      </w:r>
      <w:r w:rsidRPr="00A97C55">
        <w:rPr>
          <w:sz w:val="22"/>
          <w:szCs w:val="22"/>
        </w:rPr>
        <w:fldChar w:fldCharType="separate"/>
      </w:r>
      <w:r w:rsidR="00A76014">
        <w:rPr>
          <w:sz w:val="22"/>
          <w:szCs w:val="22"/>
        </w:rPr>
        <w:t>4</w:t>
      </w:r>
      <w:r w:rsidRPr="00A97C55">
        <w:rPr>
          <w:sz w:val="22"/>
          <w:szCs w:val="22"/>
        </w:rPr>
        <w:fldChar w:fldCharType="end"/>
      </w:r>
      <w:r w:rsidRPr="00A97C55">
        <w:rPr>
          <w:sz w:val="22"/>
          <w:szCs w:val="22"/>
          <w:lang w:val="en-US"/>
        </w:rPr>
        <w:t>: Doanh thu chăm sóc khách hàng</w:t>
      </w:r>
      <w:bookmarkEnd w:id="47"/>
    </w:p>
    <w:p w14:paraId="72C11E7B" w14:textId="1CCD9138" w:rsidR="005109FF" w:rsidRDefault="005109FF" w:rsidP="00000675">
      <w:pPr>
        <w:pStyle w:val="A-Text"/>
      </w:pPr>
      <w:r>
        <w:t>Công ty đã thực hiện một chiến lược marketing rất hiệu quả trong việc đưa sản phẩm đến đúng đối tượng khách hàng. Điều này được thể hiện qua việc công ty đã bán rất chạy các sản phẩm thời trang cho nữ và các sản phẩm street hay sport wear cho nam. Điều đáng chú ý là doanh thu từ hai giới tính gần bằng nhau, cho thấy sự quan tâm và sự chú ý đến cả hai đối tượng khách hàng.</w:t>
      </w:r>
    </w:p>
    <w:p w14:paraId="75BB5BC7" w14:textId="77777777" w:rsidR="005109FF" w:rsidRDefault="005109FF" w:rsidP="00000675">
      <w:pPr>
        <w:pStyle w:val="A-Text"/>
      </w:pPr>
      <w:r>
        <w:t>Việc tập trung vào đối tượng khách hàng là một yếu tố quan trọng trong chiến lược marketing của một công ty. Nếu công ty có thể hiểu được nhu cầu, sở thích và xu hướng của khách hàng, họ có thể tăng khả năng thành công của sản phẩm hoặc dịch vụ của mình. Điều này giúp cho công ty có thể tối đa hóa doanh thu và tăng khả năng cạnh tranh trong thị trường.</w:t>
      </w:r>
    </w:p>
    <w:p w14:paraId="2FBCCE51" w14:textId="77777777" w:rsidR="005109FF" w:rsidRDefault="005109FF" w:rsidP="00000675">
      <w:pPr>
        <w:pStyle w:val="A-Text"/>
      </w:pPr>
      <w:r>
        <w:t>Tuy nhiên, việc đưa sản phẩm đến đúng đối tượng khách hàng không phải là điều dễ dàng. Để làm được điều này, công ty cần phải có một chiến lược marketing chặt chẽ và đầy đủ thông tin về thị trường và khách hàng. Công ty cần phải nghiên cứu về đặc điểm, sở thích, tình trạng tài chính, xu hướng và nhu cầu của khách hàng. Sau đó, công ty sẽ phát triển các sản phẩm hoặc dịch vụ phù hợp với đối tượng khách hàng mà mình muốn nhắm đến. Ngoài ra, công ty cũng cần phải tìm kiếm các kênh tiếp cận khách hàng hiệu quả như quảng cáo trên mạng xã hội, tìm kiếm từ khóa và quảng cáo trên các công cụ tìm kiếm để đưa sản phẩm đến với đúng đối tượng khách hàng.</w:t>
      </w:r>
    </w:p>
    <w:p w14:paraId="7943B7FD" w14:textId="77777777" w:rsidR="005109FF" w:rsidRDefault="005109FF" w:rsidP="00000675">
      <w:pPr>
        <w:pStyle w:val="A-Text"/>
      </w:pPr>
      <w:r>
        <w:lastRenderedPageBreak/>
        <w:t>Với việc tập trung vào đối tượng khách hàng, công ty đã đạt được một bước lớn trong việc phát triển kinh doanh và tăng doanh thu. Bằng cách cung cấp cho khách hàng những sản phẩm phù hợp với nhu cầu và sở thích của họ, công ty đã tạo ra một mối liên kết mạnh mẽ giữa sản phẩm và khách hàng, tăng tính cạnh tranh của mình trong thị trường và thu hút được nhiều khách hàng mới.</w:t>
      </w:r>
    </w:p>
    <w:p w14:paraId="35F65873" w14:textId="77777777" w:rsidR="005109FF" w:rsidRDefault="005109FF" w:rsidP="00000675">
      <w:pPr>
        <w:pStyle w:val="A-Text"/>
      </w:pPr>
      <w:r>
        <w:t>Điều này còn giúp cho công ty có thể tạo dựng được một thương hiệu vững chắc và đáng tin cậy trong lòng khách hàng. Khi một sản phẩm được đưa đến đúng đối tượng khách hàng, họ sẽ có cảm giác rằng sản phẩm đó được tạo ra đặc biệt dành riêng cho họ, đáp ứng được nhu cầu và mong muốn của họ. Việc này sẽ tạo ra một cảm giác tốt đẹp trong lòng khách hàng, giúp họ có niềm tin và sự trung thành với thương hiệu của công ty. Điều đó càng tăng khả năng khách hàng quay lại với công ty và giới thiệu sản phẩm cho người khác.</w:t>
      </w:r>
    </w:p>
    <w:p w14:paraId="46AC1136" w14:textId="77777777" w:rsidR="005109FF" w:rsidRDefault="005109FF" w:rsidP="00000675">
      <w:pPr>
        <w:pStyle w:val="A-Text"/>
      </w:pPr>
      <w:r>
        <w:t>Tóm lại, việc công ty đã đưa sản phẩm đến đúng đối tượng khách hàng là một yếu tố quan trọng trong chiến lược marketing của công ty. Việc tập trung vào đối tượng khách hàng giúp cho công ty hiểu được nhu cầu và sở thích của khách hàng, từ đó phát triển sản phẩm phù hợp và đưa đến cho khách hàng một cách hiệu quả. Khi sản phẩm được đưa đến đúng đối tượng khách hàng, công ty có thể tăng tính cạnh tranh, tạo dựng được thương hiệu vững chắc và đáng tin cậy trong lòng khách hàng, thu hút được nhiều khách hàng mới và tăng doanh thu.</w:t>
      </w:r>
    </w:p>
    <w:p w14:paraId="165971DA" w14:textId="401BF85A" w:rsidR="001C08DD" w:rsidRDefault="001C08DD" w:rsidP="001C08DD">
      <w:pPr>
        <w:pStyle w:val="A3"/>
      </w:pPr>
      <w:bookmarkStart w:id="48" w:name="_Toc135948925"/>
      <w:bookmarkStart w:id="49" w:name="_Toc136353152"/>
      <w:r>
        <w:t>Doanh thu theo nhà bán lẻ</w:t>
      </w:r>
      <w:bookmarkEnd w:id="48"/>
      <w:bookmarkEnd w:id="49"/>
    </w:p>
    <w:p w14:paraId="7D1F504E" w14:textId="77777777" w:rsidR="004803A9" w:rsidRDefault="00A93917" w:rsidP="00000675">
      <w:pPr>
        <w:pStyle w:val="A-img"/>
      </w:pPr>
      <w:r>
        <w:drawing>
          <wp:inline distT="0" distB="0" distL="0" distR="0" wp14:anchorId="5BC4AD30" wp14:editId="2334F357">
            <wp:extent cx="4549140" cy="2804160"/>
            <wp:effectExtent l="0" t="0" r="3810" b="15240"/>
            <wp:docPr id="1414606010" name="Chart 1">
              <a:extLst xmlns:a="http://schemas.openxmlformats.org/drawingml/2006/main">
                <a:ext uri="{FF2B5EF4-FFF2-40B4-BE49-F238E27FC236}">
                  <a16:creationId xmlns:a16="http://schemas.microsoft.com/office/drawing/2014/main" id="{D8461273-35FC-4759-B6A5-4171BBD85F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FA57E22" w14:textId="6D4B4A08" w:rsidR="00A93917" w:rsidRPr="004803A9" w:rsidRDefault="004803A9" w:rsidP="004803A9">
      <w:pPr>
        <w:pStyle w:val="Caption"/>
        <w:jc w:val="center"/>
        <w:rPr>
          <w:sz w:val="22"/>
          <w:szCs w:val="22"/>
        </w:rPr>
      </w:pPr>
      <w:bookmarkStart w:id="50" w:name="_Toc135951051"/>
      <w:r w:rsidRPr="004803A9">
        <w:rPr>
          <w:sz w:val="22"/>
          <w:szCs w:val="22"/>
        </w:rPr>
        <w:t xml:space="preserve">Hình  </w:t>
      </w:r>
      <w:r w:rsidRPr="004803A9">
        <w:rPr>
          <w:sz w:val="22"/>
          <w:szCs w:val="22"/>
        </w:rPr>
        <w:fldChar w:fldCharType="begin"/>
      </w:r>
      <w:r w:rsidRPr="004803A9">
        <w:rPr>
          <w:sz w:val="22"/>
          <w:szCs w:val="22"/>
        </w:rPr>
        <w:instrText xml:space="preserve"> SEQ Hình_ \* ARABIC </w:instrText>
      </w:r>
      <w:r w:rsidRPr="004803A9">
        <w:rPr>
          <w:sz w:val="22"/>
          <w:szCs w:val="22"/>
        </w:rPr>
        <w:fldChar w:fldCharType="separate"/>
      </w:r>
      <w:r w:rsidR="00A76014">
        <w:rPr>
          <w:sz w:val="22"/>
          <w:szCs w:val="22"/>
        </w:rPr>
        <w:t>5</w:t>
      </w:r>
      <w:r w:rsidRPr="004803A9">
        <w:rPr>
          <w:sz w:val="22"/>
          <w:szCs w:val="22"/>
        </w:rPr>
        <w:fldChar w:fldCharType="end"/>
      </w:r>
      <w:r w:rsidRPr="004803A9">
        <w:rPr>
          <w:sz w:val="22"/>
          <w:szCs w:val="22"/>
          <w:lang w:val="en-US"/>
        </w:rPr>
        <w:t>: Doanh thu theo nhà bán lẻ</w:t>
      </w:r>
      <w:bookmarkEnd w:id="50"/>
    </w:p>
    <w:p w14:paraId="450EBEAE" w14:textId="475B2BA0" w:rsidR="005109FF" w:rsidRDefault="005109FF" w:rsidP="00000675">
      <w:pPr>
        <w:pStyle w:val="A-Text"/>
      </w:pPr>
      <w:r>
        <w:lastRenderedPageBreak/>
        <w:t>Adidas đã đẩy mạnh việc phối hợp với những nhà phân phối tập trung vào quần áo, đặc biệt là quần áo thể thao. Trên thực tế, chỉ với 3 nhà phân phối chính, Adidas đã chiếm tới 70% thị phần. Điều này cho thấy mức độ quan trọng của việc xây dựng mối quan hệ đối tác với các nhà phân phối trong việc phát triển kinh doanh.</w:t>
      </w:r>
    </w:p>
    <w:p w14:paraId="61B5F96B" w14:textId="6A627220" w:rsidR="005109FF" w:rsidRDefault="005109FF" w:rsidP="00000675">
      <w:pPr>
        <w:pStyle w:val="A-Text"/>
      </w:pPr>
      <w:r>
        <w:t>Việc tập trung vào các nhà phân phối tập trung vào quần áo thể thao là một chiến lược thông minh của Adidas. Điều này giúp cho Adidas có thể tập trung phát triển sản phẩm và dịch vụ cho một đối tượng khách hàng cụ thể, đồng thời, tạo ra một mối quan hệ đối tác chặt chẽ với các nhà phân phối. Sự chuyên môn hóa trong việc phân phối sản phẩm giúp cho Adidas có thể</w:t>
      </w:r>
      <w:r w:rsidR="00CD454A">
        <w:t xml:space="preserve"> </w:t>
      </w:r>
      <w:r>
        <w:t>tối đa hóa sự quan tâm và sự chú ý của khách hàng tiềm năng, đồng thời, tăng khả năng cạnh tranh của mình trong thị trường.</w:t>
      </w:r>
    </w:p>
    <w:p w14:paraId="1D2E6067" w14:textId="77777777" w:rsidR="005109FF" w:rsidRDefault="005109FF" w:rsidP="00000675">
      <w:pPr>
        <w:pStyle w:val="A-Text"/>
      </w:pPr>
      <w:r>
        <w:t>Tuy nhiên, việc tập trung quá nhiều vào một số nhà phân phối chính cũng có thể gây ra rủi ro cho kinh doanh của Adidas. Nếu một trong các nhà phân phối chính gặp khó khăn, hoặc chuyển sang phân phối sản phẩm của các đối thủ cạnh tranh, điều này có thể ảnh hưởng đến doanh thu và lợi nhuận của Adidas.</w:t>
      </w:r>
    </w:p>
    <w:p w14:paraId="173523CA" w14:textId="77777777" w:rsidR="005109FF" w:rsidRDefault="005109FF" w:rsidP="00000675">
      <w:pPr>
        <w:pStyle w:val="A-Text"/>
      </w:pPr>
      <w:r>
        <w:t>Ngoài ra, việc chỉ chiếm tỷ lệ thấp tại các đại lý tổng hợp như Amazon và Walmart cũng có thể tạo ra những rủi ro cho kinh doanh của Adidas. Mặc dù tỷ lệ này vẫn rất nhiều so với mong đợi, nhưng Adidas cần phải tìm cách tăng cường mối quanhệ với các đại lý tổng hợp để đưa sản phẩm của mình đến nhiều khách hàng hơn. Việc này sẽ giúp cho Adidas có thể tăng khả năng tiếp cận với đối tượng khách hàng rộng hơn, tối đa hóa doanh thu và tăng tính cạnh tranh của mình trong thị trường.</w:t>
      </w:r>
    </w:p>
    <w:p w14:paraId="6CAAC416" w14:textId="77777777" w:rsidR="005109FF" w:rsidRDefault="005109FF" w:rsidP="00000675">
      <w:pPr>
        <w:pStyle w:val="A-Text"/>
      </w:pPr>
      <w:r>
        <w:t>Để đối phó với những rủi ro này, Adidas cần phải đưa ra các chiến lược kinh doanh linh hoạt và thích ứng để giảm thiểu tối đa tác động của các yếu tố bên ngoài. Công ty cần phải tìm kiếm và phát triển các đối tác phân phối thay thế và đa dạng hóa mạng lưới phân phối để giảm tác động của rủi ro liên quan đến một số nhà phân phối chính. Đồng thời, công ty cần phải đầu tư vào công nghệ và phát triển các kênh bán hàng trực tuyến đểtăng tính tiện lợi và tiếp cận với một đối tượng khách hàng rộng hơn.</w:t>
      </w:r>
    </w:p>
    <w:p w14:paraId="6E3179AC" w14:textId="77777777" w:rsidR="005109FF" w:rsidRDefault="005109FF" w:rsidP="00000675">
      <w:pPr>
        <w:pStyle w:val="A-Text"/>
      </w:pPr>
      <w:r>
        <w:t>Việc phát triển mạng lưới phân phối đa dạng và linh hoạt giúp cho Adidas có thể tối đa hóa sự tiếp cận với khách hàng, tăng khả năng cạnh tranh và giảm thiểu rủi ro liên quan đến một số nhà phân phối chính. Điều này cũng giúp cho Adidas có thể tăng tính đa dạng về sản phẩm và dịch vụ, từ đó thu hút được nhiều đối tượng khách hàng khác nhau và tăng doanh thu.</w:t>
      </w:r>
    </w:p>
    <w:p w14:paraId="7B15BB15" w14:textId="77777777" w:rsidR="005109FF" w:rsidRDefault="005109FF" w:rsidP="00000675">
      <w:pPr>
        <w:pStyle w:val="A-Text"/>
      </w:pPr>
      <w:r>
        <w:lastRenderedPageBreak/>
        <w:t>Ngoài ra, việc tập trung vào các nhà phân phối tập trung vào quần áo thể thao cũng đòi hỏi Adidas phải liên tục tìm kiếm và phát triển các sản phẩm mới để đáp ứng nhu cầu của khách hàng. Công ty cần phải đầu tư vào nghiên cứu và phát triểnsản phẩm để tạo ra những sản phẩm đột phá và thu hút được sự quan tâm của khách hàng. Điều này giúp cho Adidas có thể giữ vững vị thế của mình trong thị trường và tạo ra sự khác biệt so với các đối thủ cạnh tranh.</w:t>
      </w:r>
    </w:p>
    <w:p w14:paraId="0BB721B9" w14:textId="77777777" w:rsidR="005109FF" w:rsidRDefault="005109FF" w:rsidP="00000675">
      <w:pPr>
        <w:pStyle w:val="A-Text"/>
      </w:pPr>
      <w:r>
        <w:t>Tóm lại, việc đẩy mạnh phối hợp với những nhà phân phối tập trung vào quần áo, đặc biệt là quần áo thể thao là một chiến lược thông minh của Adidas. Tuy nhiên, việc tập trung quá nhiều vào một số nhà phân phối chính cũng có thể gây ra rủi ro cho kinh doanh của Adidas. Để giảm thiểu tối đa rủi ro và tăng tính cạnh tranh, Adidas cần phải đa dạng hóa mạng lưới phân phối và đầu tư vào nghiên cứu và phát triển sản phẩm. Việc này giúp cho Adidas có thể tối đa hóa sự tiếp cận với khách hàng, tăng tính đa dạng về sản phẩm và dịch vụ, thu hút được nhiều đối tượng khách hàng khác nhau và tăng doanh thu. Công ty cũng cần phải liên tục tìm kiếm và phát triển các sản phẩm mới để đáp ứng nhu cầu của khách hàng, đồng thời, giữ vững vị thế của mình trong thị trường và tạo ra sự khác biệt so với các đối thủ cạnh tranh.</w:t>
      </w:r>
    </w:p>
    <w:p w14:paraId="0B956AE3" w14:textId="39CB768F" w:rsidR="005109FF" w:rsidRDefault="005109FF" w:rsidP="00000675">
      <w:pPr>
        <w:pStyle w:val="A-Text"/>
      </w:pPr>
      <w:r>
        <w:t>Việc tập trung vào quần áo thể thao cũng đòi hỏi Adidas phải theo đuổi các xu hướng và công nghệ mới trong ngành, đồng thời, nghiên cứu và phát triển các sản phẩm phù hợp với các sở thích và nhu cầu của khách hàng. Việc này sẽ giúp cho Adidas tạo ra những sản phẩm đột phá, đáp ứng được nhu cầu của khách hàng và thu hút được sự quan tâm của người tiêu dùng. Từ đó, công ty có thể tối đa hóa doanh thu và tăng tính cạnh tranh trong thị trường.</w:t>
      </w:r>
    </w:p>
    <w:p w14:paraId="37F438FD" w14:textId="77777777" w:rsidR="0073652A" w:rsidRDefault="0073652A" w:rsidP="00000675">
      <w:pPr>
        <w:pStyle w:val="A-Text"/>
      </w:pPr>
    </w:p>
    <w:p w14:paraId="12797A39" w14:textId="77777777" w:rsidR="0073652A" w:rsidRDefault="0073652A" w:rsidP="00000675">
      <w:pPr>
        <w:pStyle w:val="A-Text"/>
      </w:pPr>
    </w:p>
    <w:p w14:paraId="5359E69E" w14:textId="77777777" w:rsidR="0073652A" w:rsidRDefault="0073652A" w:rsidP="00000675">
      <w:pPr>
        <w:pStyle w:val="A-Text"/>
      </w:pPr>
    </w:p>
    <w:p w14:paraId="5CAAB731" w14:textId="77777777" w:rsidR="0073652A" w:rsidRDefault="0073652A" w:rsidP="00000675">
      <w:pPr>
        <w:pStyle w:val="A-Text"/>
      </w:pPr>
    </w:p>
    <w:p w14:paraId="1CEF4493" w14:textId="77777777" w:rsidR="0073652A" w:rsidRDefault="0073652A" w:rsidP="00000675">
      <w:pPr>
        <w:pStyle w:val="A-Text"/>
      </w:pPr>
    </w:p>
    <w:p w14:paraId="41E4B96D" w14:textId="77777777" w:rsidR="0073652A" w:rsidRDefault="0073652A" w:rsidP="00000675">
      <w:pPr>
        <w:pStyle w:val="A-Text"/>
      </w:pPr>
    </w:p>
    <w:p w14:paraId="0F9BBC00" w14:textId="77777777" w:rsidR="0073652A" w:rsidRDefault="0073652A" w:rsidP="00000675">
      <w:pPr>
        <w:pStyle w:val="A-Text"/>
      </w:pPr>
    </w:p>
    <w:p w14:paraId="2A23CD1D" w14:textId="77777777" w:rsidR="0073652A" w:rsidRDefault="0073652A" w:rsidP="00000675">
      <w:pPr>
        <w:pStyle w:val="A-Text"/>
      </w:pPr>
    </w:p>
    <w:p w14:paraId="5F5C3CC3" w14:textId="04738193" w:rsidR="001C08DD" w:rsidRDefault="001C08DD" w:rsidP="001C08DD">
      <w:pPr>
        <w:pStyle w:val="A3"/>
      </w:pPr>
      <w:bookmarkStart w:id="51" w:name="_Toc135948926"/>
      <w:bookmarkStart w:id="52" w:name="_Toc136353153"/>
      <w:r>
        <w:lastRenderedPageBreak/>
        <w:t>Doanh thu hình thức kinh doanh</w:t>
      </w:r>
      <w:bookmarkEnd w:id="51"/>
      <w:bookmarkEnd w:id="52"/>
    </w:p>
    <w:p w14:paraId="39A501AF" w14:textId="1C911230" w:rsidR="004803A9" w:rsidRDefault="001811CB" w:rsidP="00000675">
      <w:pPr>
        <w:pStyle w:val="A-img"/>
      </w:pPr>
      <w:r>
        <w:drawing>
          <wp:inline distT="0" distB="0" distL="0" distR="0" wp14:anchorId="1F947529" wp14:editId="33F7E38F">
            <wp:extent cx="4625340" cy="2743200"/>
            <wp:effectExtent l="0" t="0" r="3810" b="0"/>
            <wp:docPr id="446816383" name="Chart 1">
              <a:extLst xmlns:a="http://schemas.openxmlformats.org/drawingml/2006/main">
                <a:ext uri="{FF2B5EF4-FFF2-40B4-BE49-F238E27FC236}">
                  <a16:creationId xmlns:a16="http://schemas.microsoft.com/office/drawing/2014/main" id="{6F2112CC-C34E-D44D-2230-A4F542F7F0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7DEB6C1C" w14:textId="4421AF09" w:rsidR="00334CB9" w:rsidRPr="004803A9" w:rsidRDefault="004803A9" w:rsidP="004803A9">
      <w:pPr>
        <w:pStyle w:val="Caption"/>
        <w:jc w:val="center"/>
        <w:rPr>
          <w:sz w:val="22"/>
          <w:szCs w:val="22"/>
        </w:rPr>
      </w:pPr>
      <w:bookmarkStart w:id="53" w:name="_Toc135951052"/>
      <w:r w:rsidRPr="004803A9">
        <w:rPr>
          <w:sz w:val="22"/>
          <w:szCs w:val="22"/>
        </w:rPr>
        <w:t xml:space="preserve">Hình  </w:t>
      </w:r>
      <w:r w:rsidRPr="004803A9">
        <w:rPr>
          <w:sz w:val="22"/>
          <w:szCs w:val="22"/>
        </w:rPr>
        <w:fldChar w:fldCharType="begin"/>
      </w:r>
      <w:r w:rsidRPr="004803A9">
        <w:rPr>
          <w:sz w:val="22"/>
          <w:szCs w:val="22"/>
        </w:rPr>
        <w:instrText xml:space="preserve"> SEQ Hình_ \* ARABIC </w:instrText>
      </w:r>
      <w:r w:rsidRPr="004803A9">
        <w:rPr>
          <w:sz w:val="22"/>
          <w:szCs w:val="22"/>
        </w:rPr>
        <w:fldChar w:fldCharType="separate"/>
      </w:r>
      <w:r w:rsidR="00A76014">
        <w:rPr>
          <w:sz w:val="22"/>
          <w:szCs w:val="22"/>
        </w:rPr>
        <w:t>6</w:t>
      </w:r>
      <w:r w:rsidRPr="004803A9">
        <w:rPr>
          <w:sz w:val="22"/>
          <w:szCs w:val="22"/>
        </w:rPr>
        <w:fldChar w:fldCharType="end"/>
      </w:r>
      <w:r w:rsidRPr="004803A9">
        <w:rPr>
          <w:sz w:val="22"/>
          <w:szCs w:val="22"/>
          <w:lang w:val="en-US"/>
        </w:rPr>
        <w:t>: Doanh thu theo hình thức kinh doanh</w:t>
      </w:r>
      <w:bookmarkEnd w:id="53"/>
    </w:p>
    <w:p w14:paraId="4EAB0756" w14:textId="6470D726" w:rsidR="005109FF" w:rsidRDefault="005109FF" w:rsidP="00000675">
      <w:pPr>
        <w:pStyle w:val="A-Text"/>
      </w:pPr>
      <w:r>
        <w:t>Adidas đã thực hiện một chiến lược kinh doanh thông minh bằng cách cân bằng được cả ba mức doanh thu, với tỷ lệ gần bằng nhau. Tỷ lệ này cho thấy sự khéo léo và sự quan tâm của Adidas đến tất cả các khách hàng tiềm năng và khách hàng gắn bó của mình.</w:t>
      </w:r>
    </w:p>
    <w:p w14:paraId="08E7E86A" w14:textId="38E460E0" w:rsidR="005109FF" w:rsidRDefault="005109FF" w:rsidP="00000675">
      <w:pPr>
        <w:pStyle w:val="A-Text"/>
      </w:pPr>
      <w:r>
        <w:t>Tỷ lệ doanh thu của Adidas được phân chia đều vào các tệp khách hàng, bao gồm khách hàng tiềm năng, khách hàng gắn bó và khách hàng tại các cửa hàng outlet. Điều này cho thấy Adidas đã có một chiến lược phát triển khách hàng đa dạng và hiệu quả.</w:t>
      </w:r>
    </w:p>
    <w:p w14:paraId="7EEA7FE5" w14:textId="1423B506" w:rsidR="005109FF" w:rsidRDefault="005109FF" w:rsidP="00000675">
      <w:pPr>
        <w:pStyle w:val="A-Text"/>
      </w:pPr>
      <w:r>
        <w:t>Về khách hàng tiềm năng, Adidas đã đưa ra các sản phẩm chất lượng cao với giá thành bán cao để hướng đến một đối tượng khách hàng nhỏ hơn, nhưng đem lại doanh thu lớn. Đối với khách hàng gắn bó, Adidas đã tập trung vào việc cung cấp sản phẩm chất lượng với giá cả phù hợp để giữ chân khách hàng của mình. Còn đối với khách hàng tại các cửa hàng outlet, Adidas đã tận dụng hàng tồn kho và giảm giá mạnh để bán hàng, tuy nhiên doanh thu của phân khúc này chỉ đạt khoảng 200 triệu đô la. Tuy nhiên, với việc bán hàng tồn kho với giá rẻ, Adidas đã bán được rất nhiều sản phẩm, giúp giải quyết vấn đề hàng tồn kho và đem lại doanh thu từ việc bán hàng này.</w:t>
      </w:r>
    </w:p>
    <w:p w14:paraId="0A695EE4" w14:textId="0AF92C43" w:rsidR="005109FF" w:rsidRDefault="005109FF" w:rsidP="00000675">
      <w:pPr>
        <w:pStyle w:val="A-Text"/>
      </w:pPr>
      <w:r>
        <w:t>Việc tận dụng hàng tồn kho để bán tại các cửa hàng outlet đã giúp Adidas giải quyết vấn đề hàng tồn kho một cách hiệu quả, đồng thời đem lại doanh thu từ việc bán hàng này mà không mất nhiều chi phí tiêu hủy hàng tồn kho. Điều này giúp Adidas tối đa hóa lợi nhuận và giảm thiểu rủi ro trong việc quản lý hàng tồn kho.</w:t>
      </w:r>
    </w:p>
    <w:p w14:paraId="08342186" w14:textId="6FBB9968" w:rsidR="005109FF" w:rsidRDefault="005109FF" w:rsidP="00000675">
      <w:pPr>
        <w:pStyle w:val="A-Text"/>
      </w:pPr>
      <w:r>
        <w:lastRenderedPageBreak/>
        <w:t>Tuy nhiên, việc giảm giá quá mạnh tại các cửa hàng outlet có thể ảnh hưởng đến hình ảnh thương hiệu và giá trị của sản phẩm. Do đó, Adidas cần phải đưa ra các chiến lược phù hợp để quản lý việc giảm giá sản phẩm một cách hiệu quả và đảm bảo rằng giá trị của sản phẩm vẫn được bảo vệ.</w:t>
      </w:r>
    </w:p>
    <w:p w14:paraId="5D5E5F13" w14:textId="092D7BCC" w:rsidR="005109FF" w:rsidRDefault="005109FF" w:rsidP="00000675">
      <w:pPr>
        <w:pStyle w:val="A-Text"/>
      </w:pPr>
      <w:r>
        <w:t>Ngoài ra, việc tập trung vào các khách hàng tiềm năng và khách hàng gắn bó cũng đòi hỏi Adidas phải đưa ra các chiến lược phân phối sản phẩm và quảng cáo hiệu quả để thu hút sự quan tâm của khách hàng. Adidas cần phải tạo ra các sản phẩm chất lượng cao với giá cả phù hợp để tạo ra giá trị cho khách hàng. Đồng thời, công ty cần phải đầu tư vào nghiên cứu vàphát triển sản phẩm để có thể đáp ứng nhu cầu của khách hàng và giữ vững vị thế của mình trong thị trường.</w:t>
      </w:r>
    </w:p>
    <w:p w14:paraId="0872548A" w14:textId="77777777" w:rsidR="005109FF" w:rsidRDefault="005109FF" w:rsidP="00000675">
      <w:pPr>
        <w:pStyle w:val="A-Text"/>
      </w:pPr>
      <w:r>
        <w:t>Tóm lại, Adidas đã thực hiện một chiến lược kinh doanh thông minh bằng cách cân bằng được cả ba mức doanh thu, với tỷ lệ gần bằng nhau. Công ty đã tập trung vào đa dạng hóa khách hàng và tận dụng hàng tồn kho để bán tại các cửa hàng outlet, giải quyết vấn đề hàng tồn kho và đem lại doanh thu từ việc bán hàng này mà không mất nhiều chi phí tiêu hủy hàng tồn kho. Tuy nhiên, việc giảm giá quá mạnh tại các cửa hàng outlet có thể ảnh hưởng đến hình ảnh thương hiệu và giá trị của sản phẩm. Do đó, Adidas cần phải đưa ra các chiến lược phù hợp để quản lý việc giảm giá sản phẩm một cách hiệu quả vàđảm bảo rằng giá trị của sản phẩm vẫn được bảo vệ. Đồng thời, công ty cần phải đầu tư nghiên cứu và phát triển sản phẩm, tạo ra các sản phẩm chất lượng cao với giá cả phù hợp để thu hút sự quan tâm của khách hàng tiềm năng và giữ chân khách hàng gắn bó. Các chiến lược phân phối sản phẩm và quảng cáo cũng đóng vai trò quan trọng trong việc tạo ra giá trị cho khách hàng và giữ vững vị thế của Adidas trong thị trường. Tổng quát, việc cân bằng các mức doanh thu của Adidas và tận dụng hàng tồn kho là một chiến lược kinh doanh thông minh và hiệu quả, đồng thời yêu cầu công ty phải đưa ra các chiến lược phù hợp để đáp ứng nhu cầu của khách hàng và giữ vững vị thế của mình trong thị trường cạnh tranh.</w:t>
      </w:r>
    </w:p>
    <w:p w14:paraId="6D6D33B1" w14:textId="77777777" w:rsidR="000B4D8A" w:rsidRDefault="000B4D8A" w:rsidP="00000675">
      <w:pPr>
        <w:pStyle w:val="A-Text"/>
      </w:pPr>
    </w:p>
    <w:p w14:paraId="6AB2F767" w14:textId="77777777" w:rsidR="000B4D8A" w:rsidRDefault="000B4D8A" w:rsidP="00000675">
      <w:pPr>
        <w:pStyle w:val="A-Text"/>
      </w:pPr>
    </w:p>
    <w:p w14:paraId="19A5D1E3" w14:textId="77777777" w:rsidR="000B4D8A" w:rsidRDefault="000B4D8A" w:rsidP="00000675">
      <w:pPr>
        <w:pStyle w:val="A-Text"/>
      </w:pPr>
    </w:p>
    <w:p w14:paraId="358DB5F8" w14:textId="77777777" w:rsidR="000B4D8A" w:rsidRDefault="000B4D8A" w:rsidP="00000675">
      <w:pPr>
        <w:pStyle w:val="A-Text"/>
      </w:pPr>
    </w:p>
    <w:p w14:paraId="0FADC1B5" w14:textId="77777777" w:rsidR="000B4D8A" w:rsidRDefault="000B4D8A" w:rsidP="00000675">
      <w:pPr>
        <w:pStyle w:val="A-Text"/>
      </w:pPr>
    </w:p>
    <w:p w14:paraId="5ED32D8D" w14:textId="77777777" w:rsidR="00CD454A" w:rsidRDefault="00CD454A" w:rsidP="00CD454A">
      <w:pPr>
        <w:pStyle w:val="A3"/>
      </w:pPr>
      <w:bookmarkStart w:id="54" w:name="_Toc135948927"/>
      <w:bookmarkStart w:id="55" w:name="_Toc136353154"/>
      <w:r>
        <w:lastRenderedPageBreak/>
        <w:t>Doanh thu qua các năm</w:t>
      </w:r>
      <w:bookmarkEnd w:id="54"/>
      <w:bookmarkEnd w:id="55"/>
      <w:r>
        <w:t xml:space="preserve"> </w:t>
      </w:r>
    </w:p>
    <w:p w14:paraId="032F8FC3" w14:textId="77777777" w:rsidR="000B4D8A" w:rsidRDefault="00CD454A" w:rsidP="00000675">
      <w:pPr>
        <w:pStyle w:val="A-img"/>
      </w:pPr>
      <w:r>
        <w:tab/>
      </w:r>
      <w:r w:rsidRPr="00CD454A">
        <w:drawing>
          <wp:inline distT="0" distB="0" distL="0" distR="0" wp14:anchorId="653B0AA8" wp14:editId="6EEDD41B">
            <wp:extent cx="4634672" cy="2941320"/>
            <wp:effectExtent l="0" t="0" r="0" b="0"/>
            <wp:docPr id="129662424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43474" cy="2946906"/>
                    </a:xfrm>
                    <a:prstGeom prst="rect">
                      <a:avLst/>
                    </a:prstGeom>
                    <a:noFill/>
                    <a:ln>
                      <a:noFill/>
                    </a:ln>
                  </pic:spPr>
                </pic:pic>
              </a:graphicData>
            </a:graphic>
          </wp:inline>
        </w:drawing>
      </w:r>
    </w:p>
    <w:p w14:paraId="7B849B49" w14:textId="2F354853" w:rsidR="00CD454A" w:rsidRPr="000B4D8A" w:rsidRDefault="000B4D8A" w:rsidP="000B4D8A">
      <w:pPr>
        <w:pStyle w:val="Caption"/>
        <w:jc w:val="center"/>
        <w:rPr>
          <w:sz w:val="22"/>
          <w:szCs w:val="22"/>
        </w:rPr>
      </w:pPr>
      <w:bookmarkStart w:id="56" w:name="_Toc135951053"/>
      <w:r w:rsidRPr="000B4D8A">
        <w:rPr>
          <w:sz w:val="22"/>
          <w:szCs w:val="22"/>
        </w:rPr>
        <w:t xml:space="preserve">Hình  </w:t>
      </w:r>
      <w:r w:rsidRPr="000B4D8A">
        <w:rPr>
          <w:sz w:val="22"/>
          <w:szCs w:val="22"/>
        </w:rPr>
        <w:fldChar w:fldCharType="begin"/>
      </w:r>
      <w:r w:rsidRPr="000B4D8A">
        <w:rPr>
          <w:sz w:val="22"/>
          <w:szCs w:val="22"/>
        </w:rPr>
        <w:instrText xml:space="preserve"> SEQ Hình_ \* ARABIC </w:instrText>
      </w:r>
      <w:r w:rsidRPr="000B4D8A">
        <w:rPr>
          <w:sz w:val="22"/>
          <w:szCs w:val="22"/>
        </w:rPr>
        <w:fldChar w:fldCharType="separate"/>
      </w:r>
      <w:r w:rsidR="00A76014">
        <w:rPr>
          <w:sz w:val="22"/>
          <w:szCs w:val="22"/>
        </w:rPr>
        <w:t>7</w:t>
      </w:r>
      <w:r w:rsidRPr="000B4D8A">
        <w:rPr>
          <w:sz w:val="22"/>
          <w:szCs w:val="22"/>
        </w:rPr>
        <w:fldChar w:fldCharType="end"/>
      </w:r>
      <w:r w:rsidRPr="000B4D8A">
        <w:rPr>
          <w:sz w:val="22"/>
          <w:szCs w:val="22"/>
          <w:lang w:val="en-US"/>
        </w:rPr>
        <w:t>: Doanh thu qua các năm</w:t>
      </w:r>
      <w:bookmarkEnd w:id="56"/>
    </w:p>
    <w:p w14:paraId="2FED0B35" w14:textId="77777777" w:rsidR="00CD454A" w:rsidRPr="006C73A3" w:rsidRDefault="00CD454A" w:rsidP="00000675">
      <w:pPr>
        <w:pStyle w:val="A-Text"/>
      </w:pPr>
      <w:r w:rsidRPr="006C73A3">
        <w:t>Doanh thu của Adidas từ năm 2010 đến năm 2022 đã có sự tăng trưởng liên tục nhưng cũng gặp phải những thách thức trong quá trình phát triển. Dưới đây là phân tích chi tiết về doanh thu của Adidas trong thời gian này:</w:t>
      </w:r>
    </w:p>
    <w:p w14:paraId="5C5C067B" w14:textId="1485404D" w:rsidR="00CD454A" w:rsidRPr="00CD454A" w:rsidRDefault="00CD454A" w:rsidP="00B03023">
      <w:pPr>
        <w:pStyle w:val="A-img"/>
        <w:jc w:val="left"/>
      </w:pPr>
      <w:r w:rsidRPr="00CD454A">
        <w:t>Năm 2010-2014:</w:t>
      </w:r>
    </w:p>
    <w:p w14:paraId="2E88A262" w14:textId="77777777" w:rsidR="00CD454A" w:rsidRPr="006C73A3" w:rsidRDefault="00CD454A" w:rsidP="00000675">
      <w:pPr>
        <w:pStyle w:val="A-Text"/>
      </w:pPr>
      <w:r w:rsidRPr="006C73A3">
        <w:t>Năm 2010, Adidas có doanh thu là 12,4 tỷ euro, tăng 5% so với năm trước đó.</w:t>
      </w:r>
    </w:p>
    <w:p w14:paraId="4ACA5953" w14:textId="77777777" w:rsidR="00CD454A" w:rsidRPr="006C73A3" w:rsidRDefault="00CD454A" w:rsidP="00000675">
      <w:pPr>
        <w:pStyle w:val="A-Text"/>
        <w:numPr>
          <w:ilvl w:val="0"/>
          <w:numId w:val="42"/>
        </w:numPr>
      </w:pPr>
      <w:r w:rsidRPr="006C73A3">
        <w:t>Trong giai đoạn từ 2010 đến 2014, doanh thu của Adidas tăng trung bình 6,2% mỗi năm, đạt mức 14,5 tỷ euro vào năm 2014.</w:t>
      </w:r>
    </w:p>
    <w:p w14:paraId="491013FE" w14:textId="4FD1A92E" w:rsidR="00CD454A" w:rsidRPr="00CD454A" w:rsidRDefault="00CD454A" w:rsidP="00000675">
      <w:pPr>
        <w:pStyle w:val="A-Text"/>
        <w:numPr>
          <w:ilvl w:val="0"/>
          <w:numId w:val="42"/>
        </w:numPr>
        <w:rPr>
          <w:b/>
          <w:bCs/>
        </w:rPr>
      </w:pPr>
      <w:r w:rsidRPr="006C73A3">
        <w:t>Trong giai đoạn này, Adidas đã tập trung vào việc phát triển các sản phẩm độc đáo và mở rộng mạng lưới bán hàng của mình, từ đó giúp tăng doanh số của công ty.</w:t>
      </w:r>
    </w:p>
    <w:p w14:paraId="3FEB94FF" w14:textId="07A0ED5C" w:rsidR="00CD454A" w:rsidRDefault="00CD454A" w:rsidP="00000675">
      <w:pPr>
        <w:pStyle w:val="A-Text"/>
      </w:pPr>
      <w:r w:rsidRPr="006C73A3">
        <w:t>Năm 2015-2017</w:t>
      </w:r>
      <w:r>
        <w:t>:</w:t>
      </w:r>
    </w:p>
    <w:p w14:paraId="0941B636" w14:textId="77777777" w:rsidR="00CD454A" w:rsidRPr="006C73A3" w:rsidRDefault="00CD454A" w:rsidP="00000675">
      <w:pPr>
        <w:pStyle w:val="A-Text"/>
        <w:numPr>
          <w:ilvl w:val="0"/>
          <w:numId w:val="43"/>
        </w:numPr>
      </w:pPr>
      <w:r w:rsidRPr="006C73A3">
        <w:t>Trong giai đoạn từ 2015 đến 2017, doanh thu của Adidas tiếptục tăng trưởng, đạt mức 18,5 tỷ euro vào năm 2017, tăng 27% so với năm 2014.</w:t>
      </w:r>
    </w:p>
    <w:p w14:paraId="38F7F708" w14:textId="77777777" w:rsidR="00CD454A" w:rsidRPr="006C73A3" w:rsidRDefault="00CD454A" w:rsidP="00000675">
      <w:pPr>
        <w:pStyle w:val="A-Text"/>
        <w:numPr>
          <w:ilvl w:val="0"/>
          <w:numId w:val="43"/>
        </w:numPr>
      </w:pPr>
      <w:r w:rsidRPr="006C73A3">
        <w:t>Các yếu tố ảnh hưởng đến doanh thu của Adidas trong giai đoạn này bao gồm sự tập trung vào công nghệ và kỹ thuật số, cũng như mở rộng mạng lưới bán hàng của công ty trên toàn thế giới.</w:t>
      </w:r>
    </w:p>
    <w:p w14:paraId="1BCCB757" w14:textId="77777777" w:rsidR="00CD454A" w:rsidRPr="006C73A3" w:rsidRDefault="00CD454A" w:rsidP="00000675">
      <w:pPr>
        <w:pStyle w:val="A-Text"/>
        <w:numPr>
          <w:ilvl w:val="0"/>
          <w:numId w:val="43"/>
        </w:numPr>
      </w:pPr>
      <w:r w:rsidRPr="006C73A3">
        <w:lastRenderedPageBreak/>
        <w:t>Adidas cũng đầu tư vào các mối quan hệ đối tác và sự kiện thể thao để tăng cường nhận thức thương hiệu và thu hút khách hàng.</w:t>
      </w:r>
    </w:p>
    <w:p w14:paraId="04358B73" w14:textId="2C472955" w:rsidR="00CD454A" w:rsidRDefault="00CD454A" w:rsidP="00000675">
      <w:pPr>
        <w:pStyle w:val="A-Text"/>
      </w:pPr>
      <w:r w:rsidRPr="006C73A3">
        <w:t>Năm 2018-2020</w:t>
      </w:r>
      <w:r>
        <w:t>:</w:t>
      </w:r>
    </w:p>
    <w:p w14:paraId="2C9EBA16" w14:textId="77777777" w:rsidR="00CD454A" w:rsidRPr="006C73A3" w:rsidRDefault="00CD454A" w:rsidP="00000675">
      <w:pPr>
        <w:pStyle w:val="A-Text"/>
        <w:numPr>
          <w:ilvl w:val="0"/>
          <w:numId w:val="44"/>
        </w:numPr>
      </w:pPr>
      <w:r w:rsidRPr="006C73A3">
        <w:t>Trong giai đoạn này, doanh thu của Adidas tiếp tục tăng trưởng, đạt mức 21,9 tỷ euro vào năm 2020, tăng 16% so với năm 2017.</w:t>
      </w:r>
    </w:p>
    <w:p w14:paraId="60559F8E" w14:textId="77777777" w:rsidR="00CD454A" w:rsidRPr="006C73A3" w:rsidRDefault="00CD454A" w:rsidP="00000675">
      <w:pPr>
        <w:pStyle w:val="A-Text"/>
        <w:numPr>
          <w:ilvl w:val="0"/>
          <w:numId w:val="44"/>
        </w:numPr>
      </w:pPr>
      <w:r w:rsidRPr="006C73A3">
        <w:t>Adidas tiếp tục đầu tư vào công nghệ và kỹ thuật số, cũng như đa dạng hóa sản phẩm và mở rộng mạnglưới bán hàng để đáp ứng nhu cầu của khách hàng trên toàn thế giới.</w:t>
      </w:r>
    </w:p>
    <w:p w14:paraId="4FD6E1F4" w14:textId="77777777" w:rsidR="00CD454A" w:rsidRPr="006C73A3" w:rsidRDefault="00CD454A" w:rsidP="00000675">
      <w:pPr>
        <w:pStyle w:val="A-Text"/>
        <w:numPr>
          <w:ilvl w:val="0"/>
          <w:numId w:val="44"/>
        </w:numPr>
      </w:pPr>
      <w:r w:rsidRPr="006C73A3">
        <w:t>Tuy nhiên, đại dịch COVID-19 đã ảnh hưởng đến doanh thu của Adidas vào năm 2020, khi doanh số giảm 16% so với năm 2019 do các cửa hàng phải đóng cửa và hoạt động giảm sút.</w:t>
      </w:r>
    </w:p>
    <w:p w14:paraId="3805910D" w14:textId="4FD83934" w:rsidR="00CD454A" w:rsidRDefault="00CD454A" w:rsidP="00000675">
      <w:pPr>
        <w:pStyle w:val="A-Text"/>
      </w:pPr>
      <w:r w:rsidRPr="006C73A3">
        <w:t>Năm 2021-2022</w:t>
      </w:r>
      <w:r>
        <w:t>:</w:t>
      </w:r>
    </w:p>
    <w:p w14:paraId="19CCE658" w14:textId="77777777" w:rsidR="00CD454A" w:rsidRPr="00CD454A" w:rsidRDefault="00CD454A" w:rsidP="00000675">
      <w:pPr>
        <w:pStyle w:val="A-Text"/>
        <w:numPr>
          <w:ilvl w:val="0"/>
          <w:numId w:val="46"/>
        </w:numPr>
      </w:pPr>
      <w:r w:rsidRPr="00CD454A">
        <w:t>Trong năm 2021, doanh thu của Adidas đã phục hồi và tăng trưởng trở lại, đạt mức 19,8 tỷ euro trong 6 tháng đầu năm, tăng 51% so với cùng kỳ năm trước.</w:t>
      </w:r>
    </w:p>
    <w:p w14:paraId="64AD8812" w14:textId="77777777" w:rsidR="00CD454A" w:rsidRPr="00CD454A" w:rsidRDefault="00CD454A" w:rsidP="00000675">
      <w:pPr>
        <w:pStyle w:val="A-Text"/>
        <w:numPr>
          <w:ilvl w:val="0"/>
          <w:numId w:val="46"/>
        </w:numPr>
      </w:pPr>
      <w:r w:rsidRPr="00CD454A">
        <w:t>Adidas tiếp tục đầu tư vào công nghệ và kỹ thuật số, đa dạng hóa sản phẩm và mở rộng mạng lưới bán hàng của mình. Công ty cũng tập trung vào các sản phẩm bền vững nhằm đáp ứng nhu cầu của khách hàng.</w:t>
      </w:r>
    </w:p>
    <w:p w14:paraId="704A0D07" w14:textId="77777777" w:rsidR="00CD454A" w:rsidRPr="00CD454A" w:rsidRDefault="00CD454A" w:rsidP="00000675">
      <w:pPr>
        <w:pStyle w:val="A-Text"/>
        <w:numPr>
          <w:ilvl w:val="0"/>
          <w:numId w:val="46"/>
        </w:numPr>
      </w:pPr>
      <w:r w:rsidRPr="00CD454A">
        <w:t>Tuy nhiên, Adidas vẫn đối mặt với những thách thức trong giai đoạn này, bao gồm sự cạnh tranh gay gắt từ các đối thủ cạnh tranh như Nike và Puma, cũng như ảnh hưởng của đại dịch COVID-19 đến hoạt động kinh doanh của công ty.</w:t>
      </w:r>
    </w:p>
    <w:p w14:paraId="5EFC2886" w14:textId="3166A88A" w:rsidR="00CD454A" w:rsidRPr="00CD454A" w:rsidRDefault="00C72B7F" w:rsidP="00000675">
      <w:pPr>
        <w:pStyle w:val="A-Text"/>
      </w:pPr>
      <w:r w:rsidRPr="00C72B7F">
        <w:t>Tổng kết lại, trong giai đoạn từ năm 2010 đến 2022, doanh thu của Adidas đã tăng trưởng liên tục nhờ vào các chiến lược phát triển sản phẩm, mở rộng mạng lưới bán hàng và đầu tư vào công nghệ và kỹ thuật số. Tuy nhiên, công ty vẫn phải đối mặt với những thách thức bên ngoài, đặc biệt là ảnh hưởng của đại dịch COVID-19. Việc đa dạng hóa sản phẩm, tập trung vào sản phẩm bền vững và tìm kiếm cơ hội hợp tác với các công ty khác có thể giúp Adidas duy trì sự tăng trưởng trong tương lai.</w:t>
      </w:r>
    </w:p>
    <w:p w14:paraId="03991E95" w14:textId="1FC33CAE" w:rsidR="0077202D" w:rsidRDefault="00CD454A" w:rsidP="00DA42F9">
      <w:pPr>
        <w:pStyle w:val="A3"/>
      </w:pPr>
      <w:bookmarkStart w:id="57" w:name="_Toc135948928"/>
      <w:bookmarkStart w:id="58" w:name="_Toc136353155"/>
      <w:r>
        <w:t>Sự tăng t</w:t>
      </w:r>
      <w:r w:rsidR="006704F7">
        <w:t>rưở</w:t>
      </w:r>
      <w:r w:rsidR="0077202D">
        <w:t>ng và biến động doanh thu của Adidas</w:t>
      </w:r>
      <w:bookmarkEnd w:id="57"/>
      <w:bookmarkEnd w:id="58"/>
    </w:p>
    <w:p w14:paraId="6BBF8161" w14:textId="77777777" w:rsidR="00A76014" w:rsidRDefault="001C08DD" w:rsidP="00000675">
      <w:pPr>
        <w:pStyle w:val="A-img"/>
      </w:pPr>
      <w:r w:rsidRPr="0077202D">
        <w:rPr>
          <w:rStyle w:val="Emphasis"/>
        </w:rPr>
        <w:lastRenderedPageBreak/>
        <w:drawing>
          <wp:inline distT="0" distB="0" distL="0" distR="0" wp14:anchorId="700404A8" wp14:editId="17D8BC91">
            <wp:extent cx="4418842" cy="2827020"/>
            <wp:effectExtent l="0" t="0" r="1270" b="0"/>
            <wp:docPr id="991837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22450" cy="2829329"/>
                    </a:xfrm>
                    <a:prstGeom prst="rect">
                      <a:avLst/>
                    </a:prstGeom>
                    <a:noFill/>
                    <a:ln>
                      <a:noFill/>
                    </a:ln>
                  </pic:spPr>
                </pic:pic>
              </a:graphicData>
            </a:graphic>
          </wp:inline>
        </w:drawing>
      </w:r>
    </w:p>
    <w:p w14:paraId="158F505C" w14:textId="29CC301B" w:rsidR="001C08DD" w:rsidRPr="00A76014" w:rsidRDefault="00A76014" w:rsidP="00A76014">
      <w:pPr>
        <w:pStyle w:val="Caption"/>
        <w:jc w:val="center"/>
        <w:rPr>
          <w:sz w:val="22"/>
          <w:szCs w:val="22"/>
        </w:rPr>
      </w:pPr>
      <w:bookmarkStart w:id="59" w:name="_Toc135951054"/>
      <w:r w:rsidRPr="00A76014">
        <w:rPr>
          <w:sz w:val="22"/>
          <w:szCs w:val="22"/>
        </w:rPr>
        <w:t xml:space="preserve">Hình  </w:t>
      </w:r>
      <w:r w:rsidRPr="00A76014">
        <w:rPr>
          <w:sz w:val="22"/>
          <w:szCs w:val="22"/>
        </w:rPr>
        <w:fldChar w:fldCharType="begin"/>
      </w:r>
      <w:r w:rsidRPr="00A76014">
        <w:rPr>
          <w:sz w:val="22"/>
          <w:szCs w:val="22"/>
        </w:rPr>
        <w:instrText xml:space="preserve"> SEQ Hình_ \* ARABIC </w:instrText>
      </w:r>
      <w:r w:rsidRPr="00A76014">
        <w:rPr>
          <w:sz w:val="22"/>
          <w:szCs w:val="22"/>
        </w:rPr>
        <w:fldChar w:fldCharType="separate"/>
      </w:r>
      <w:r>
        <w:rPr>
          <w:sz w:val="22"/>
          <w:szCs w:val="22"/>
        </w:rPr>
        <w:t>8</w:t>
      </w:r>
      <w:r w:rsidRPr="00A76014">
        <w:rPr>
          <w:sz w:val="22"/>
          <w:szCs w:val="22"/>
        </w:rPr>
        <w:fldChar w:fldCharType="end"/>
      </w:r>
      <w:r w:rsidRPr="00A76014">
        <w:rPr>
          <w:sz w:val="22"/>
          <w:szCs w:val="22"/>
          <w:lang w:val="en-US"/>
        </w:rPr>
        <w:t>: Biểu đồ tăng trưởng doanh thu</w:t>
      </w:r>
      <w:bookmarkEnd w:id="59"/>
    </w:p>
    <w:p w14:paraId="09C754F0" w14:textId="77777777" w:rsidR="001C08DD" w:rsidRDefault="001C08DD" w:rsidP="00000675">
      <w:pPr>
        <w:pStyle w:val="A-Text"/>
      </w:pPr>
      <w:r w:rsidRPr="009D06F8">
        <w:t>Adidas là một thương hiệu thể thao lớn trên toàn cầu và đã trải qua nhiều biến động trong doanh số trong quá khứ. Tuy nhiên, Adidas đã đưa ra các chiến lược đột phá để đối phó với những thách thức này và phục hồi doanh số của mình.</w:t>
      </w:r>
    </w:p>
    <w:p w14:paraId="3F1237BB" w14:textId="77777777" w:rsidR="001C08DD" w:rsidRPr="009D06F8" w:rsidRDefault="001C08DD" w:rsidP="00000675">
      <w:pPr>
        <w:pStyle w:val="A-Text"/>
      </w:pPr>
      <w:r w:rsidRPr="009D06F8">
        <w:t>Từ năm 2010 đến 2012, Adidas đã ghi nhận mức tăng trưởng khá ấn tượng với các chỉ số Net Sales Growth lần lượt là 15.5%, 11.3% và 11.7%. Điều này cho thấy rằng Adidas đã đạt được sự thành công trong việc phát triển và mở rộng thị phần của mình trong những năm đầu thập kỷ</w:t>
      </w:r>
      <w:r>
        <w:t>.</w:t>
      </w:r>
    </w:p>
    <w:p w14:paraId="38F0D1C8" w14:textId="77777777" w:rsidR="001C08DD" w:rsidRDefault="001C08DD" w:rsidP="00000675">
      <w:pPr>
        <w:pStyle w:val="A-Text"/>
      </w:pPr>
      <w:r w:rsidRPr="009D06F8">
        <w:t>Tuy nhiên, từ năm 2013 đến 2014, Adidas đã ghi nhận sự giảm tăng doanh số trên toàn cầu, với chỉ số Net Sales Growth giảm tới -2.6% và 2.3%. Điều này có thể được giải thích bởi nhiều yếu tố khác nhau</w:t>
      </w:r>
      <w:r>
        <w:t>.</w:t>
      </w:r>
    </w:p>
    <w:p w14:paraId="09ACBF20" w14:textId="77777777" w:rsidR="001C08DD" w:rsidRPr="009D06F8" w:rsidRDefault="001C08DD" w:rsidP="00000675">
      <w:pPr>
        <w:pStyle w:val="A-Text"/>
      </w:pPr>
      <w:r w:rsidRPr="00051FA4">
        <w:t>Các yếu tố chính ảnh hưởng đến sự giảm tăng doanh số của Adidas trong giai đoạn này bao gồm sự cạnh tranh khốc liệt từ các đối thủ cạnh tranh như Nike và Puma, sự thay đổi trong xu hướng và sở thích của khách hàng, và sự ảnh hưởng của các yếu tố kinh tế toàn cầu như suy thoái kinh tế và giá dầu tăng cao.</w:t>
      </w:r>
    </w:p>
    <w:p w14:paraId="432CDD75" w14:textId="77777777" w:rsidR="001C08DD" w:rsidRDefault="001C08DD" w:rsidP="00000675">
      <w:pPr>
        <w:pStyle w:val="A-Text"/>
      </w:pPr>
      <w:r w:rsidRPr="009D06F8">
        <w:t>Tuy nhiên, Adidas đã tập trung vào các sản phẩm mới và độc đáo, mở rộng mạng lưới bán hàng, đầu tư vào nghiên cứu và phát triển sản phẩm, tìm kiếm các cơ hội hợp tác với các công ty khác, và tạo ra một văn hóa doanh nghiệp tích cực và hấp dẫn. Những nỗ lực này đã giúp Adidas phục hồi doanh số của mình sau một thời gian khó khăn.</w:t>
      </w:r>
    </w:p>
    <w:p w14:paraId="2B389923" w14:textId="77777777" w:rsidR="001C08DD" w:rsidRPr="00051FA4" w:rsidRDefault="001C08DD" w:rsidP="00000675">
      <w:pPr>
        <w:pStyle w:val="A-Text"/>
      </w:pPr>
      <w:r w:rsidRPr="00051FA4">
        <w:lastRenderedPageBreak/>
        <w:t>Từ năm 2015 đến 2018, Adidas đã ghi nhận mức tăng trưởng khá tích cực với các chỉ số Net Sales Growth lần lượt là 16.4%, 14%, 15% và 3%. Điều này cho thấy rằng Adidas đã đưa ra các chiến lược đột phá để đối phó với các thách thức và phục hồi doanh số củ</w:t>
      </w:r>
      <w:r>
        <w:t>a mình.</w:t>
      </w:r>
    </w:p>
    <w:p w14:paraId="3557A011" w14:textId="77777777" w:rsidR="001C08DD" w:rsidRPr="009D06F8" w:rsidRDefault="001C08DD" w:rsidP="00000675">
      <w:pPr>
        <w:pStyle w:val="A-Text"/>
      </w:pPr>
      <w:r w:rsidRPr="00051FA4">
        <w:t>Tuy nhiên, năm 2019-2020, Adidas lại ghi nhận sự giảm tăng doanh số trên toàn cầu, ảnh hưởng bởi đại dịch COVID-19 và các biến động kinh tế toàn cầu. Chỉ số Net Sales Growth giảm tới -16%. Tuy nhiên, như bạn đã đề cập, Adidas đã hồi phục rất nhanh và đạt được sự tăng trưởng mạnh mẽ trong doanh số của mình trong năm 2021 với chỉ số Net Sales Growth là 15%.</w:t>
      </w:r>
    </w:p>
    <w:p w14:paraId="7DA48988" w14:textId="77777777" w:rsidR="001C08DD" w:rsidRDefault="001C08DD" w:rsidP="00000675">
      <w:pPr>
        <w:pStyle w:val="A-Text"/>
      </w:pPr>
      <w:r w:rsidRPr="009D06F8">
        <w:t>Với các chiến lược của mình, Adidas đã đối phó thành công với các biến động thị trường và duy trì được vị thế của mình trong ngành công nghiệp thể thao. Tuy nhiên, điều này cũng cho thấy rằng thị trường thể thao là cạnh tranh và khó tính, và các thương hiệu thể thao phải đối mặt với nhiều thách thức để duy trì và phát triển thị phần của mình.</w:t>
      </w:r>
    </w:p>
    <w:p w14:paraId="38AB2748" w14:textId="1FE7E0A6" w:rsidR="005109FF" w:rsidRDefault="001C08DD" w:rsidP="00000675">
      <w:pPr>
        <w:pStyle w:val="A-Text"/>
      </w:pPr>
      <w:r w:rsidRPr="00051FA4">
        <w:t xml:space="preserve">Tổng quan, xu hướng tăng trưởng doanh số của Adidas khá ổn định trong suốt thập kỷ qua, với mức tăng trưởng trung bình là 7.6%. Tuy nhiên, các biến động trong doanh số của Adidas cũng cho thấy rằng thị trường thể thao là cạnh tranh và khó tính, và các thương hiệu thể thao phải đối mặt với nhiều thách thức để duy trì và phát triển thị phần của mình. </w:t>
      </w:r>
    </w:p>
    <w:p w14:paraId="166FDF7A" w14:textId="7D832279" w:rsidR="006704F7" w:rsidRDefault="006704F7" w:rsidP="006704F7">
      <w:pPr>
        <w:pStyle w:val="A3"/>
      </w:pPr>
      <w:bookmarkStart w:id="60" w:name="_Toc135948929"/>
      <w:bookmarkStart w:id="61" w:name="_Toc136353156"/>
      <w:r>
        <w:t>Dự đoán mức tăng trưởng</w:t>
      </w:r>
      <w:bookmarkEnd w:id="60"/>
      <w:bookmarkEnd w:id="61"/>
    </w:p>
    <w:p w14:paraId="75BDEE84" w14:textId="77777777" w:rsidR="00285877" w:rsidRDefault="00285877" w:rsidP="00000675">
      <w:pPr>
        <w:pStyle w:val="A-Text"/>
      </w:pPr>
      <w:r>
        <w:t>Việc dự đoán mức tăng trưởng tương lai của Adidas là một công việc khó khăn và phức tạp bởi vì nó phụ thuộc vào nhiều yếu tố khác nhau như tình hình kinh tế toàn cầu, xu hướng thị trường, phản ứng của khách hàng, chiến lược của đối thủ cạnh tranh và nhiều yếu tố khác.</w:t>
      </w:r>
    </w:p>
    <w:p w14:paraId="127428CE" w14:textId="77777777" w:rsidR="00285877" w:rsidRDefault="00285877" w:rsidP="00000675">
      <w:pPr>
        <w:pStyle w:val="A-Text"/>
      </w:pPr>
      <w:r>
        <w:t>Tuy nhiên, với sự phục hồi của nền kinh tế toàn cầu sau đại dịch COVID-19, cũng như với nỗ lực của Adidas trong việc mở rộng mạng lưới bán hàng, đầu tư vào nghiên cứu và phát triển sản phẩm, và tìm kiếm các cơ hội hợp tác với các công ty khác, chúng tôi dự đoán rằng Adidas sẽ tiếp tục đạt được mức tăng trưởng doanh số tích cực trong tương lai.</w:t>
      </w:r>
    </w:p>
    <w:p w14:paraId="0D4E1B37" w14:textId="77777777" w:rsidR="00285877" w:rsidRDefault="00285877" w:rsidP="00000675">
      <w:pPr>
        <w:pStyle w:val="A-Text"/>
      </w:pPr>
      <w:r>
        <w:t>Ngoài ra, ta có thể đề xuất một số chiến lược để Adidas tiếp tục phát triển và mở rộng thị phần của mình:</w:t>
      </w:r>
    </w:p>
    <w:p w14:paraId="0876BF30" w14:textId="77777777" w:rsidR="00285877" w:rsidRDefault="00285877" w:rsidP="00000675">
      <w:pPr>
        <w:pStyle w:val="A-Text"/>
      </w:pPr>
      <w:r>
        <w:lastRenderedPageBreak/>
        <w:t>Tập trung vào phát triển sản phẩm mới và độc đáo: Adidas có thể đưa ra các sản phẩm mới và độc đáo để tạo sự khác biệt với các đối thủ cạnh tranh và thu hút khách hàng mới.</w:t>
      </w:r>
    </w:p>
    <w:p w14:paraId="4E913C60" w14:textId="77777777" w:rsidR="00285877" w:rsidRDefault="00285877" w:rsidP="00000675">
      <w:pPr>
        <w:pStyle w:val="A-Text"/>
      </w:pPr>
      <w:r>
        <w:t>Tăng cường quảng bá thương hiệu: Adidas có thể tăng cường quảng bá thương hiệu của mình thông qua các chiến dịch quảng cáo, các sự kiện thể thao và các hoạt động xã hội.</w:t>
      </w:r>
    </w:p>
    <w:p w14:paraId="34C60199" w14:textId="77777777" w:rsidR="00285877" w:rsidRDefault="00285877" w:rsidP="00000675">
      <w:pPr>
        <w:pStyle w:val="A-Text"/>
      </w:pPr>
      <w:r>
        <w:t>Mở rộng mạng lưới bán hàng: Adidas có thể mở rộng mạng lưới bán hàng của mình bằng cách mở thêm các cửa hàng mới và tăng cường quan hệ với các đối tác bán lẻ.</w:t>
      </w:r>
    </w:p>
    <w:p w14:paraId="2B381271" w14:textId="77777777" w:rsidR="00285877" w:rsidRDefault="00285877" w:rsidP="00000675">
      <w:pPr>
        <w:pStyle w:val="A-Text"/>
      </w:pPr>
      <w:r>
        <w:t>Đầu tư vào công nghệ và kỹ thuật số: Adidas có thể đầu tư vào công nghệ và kỹ thuật số để cải thiện trải nghiệm của khách hàng và tăng cường quản lý hoạt động kinh doanh.</w:t>
      </w:r>
    </w:p>
    <w:p w14:paraId="212833F2" w14:textId="77777777" w:rsidR="00285877" w:rsidRDefault="00285877" w:rsidP="00000675">
      <w:pPr>
        <w:pStyle w:val="A-Text"/>
      </w:pPr>
      <w:r>
        <w:t>Tìm kiếm cơ hội hợp tác với các công ty khác: Adidas có thể tìm kiếm cơ hội hợp tác với các công ty khác để tạo ra các sản phẩm và dịch vụ mới và tăng cường thị phần của mình trên toàn cầu.</w:t>
      </w:r>
    </w:p>
    <w:p w14:paraId="0E2171C2" w14:textId="1E5D9BEA" w:rsidR="00285877" w:rsidRPr="000C406A" w:rsidRDefault="00285877" w:rsidP="00000675">
      <w:pPr>
        <w:pStyle w:val="A-Text"/>
      </w:pPr>
      <w:r>
        <w:t>Tóm lại,Adidas sẽ tiếp tục trở thành một trong những thương hiệu thể thao hàng đầu trên thế giới và đạt được mức tăng trưởng doanh số tích cực trong tương lai nếu công ty duy trì chiến lược phát triển và mở rộng thị phần của mình một cách thông minh và hiệu quả.</w:t>
      </w:r>
    </w:p>
    <w:p w14:paraId="190ED764" w14:textId="77777777" w:rsidR="005109FF" w:rsidRDefault="005109FF" w:rsidP="005109FF">
      <w:pPr>
        <w:pStyle w:val="A2"/>
      </w:pPr>
      <w:bookmarkStart w:id="62" w:name="_Toc135948930"/>
      <w:bookmarkStart w:id="63" w:name="_Toc136353157"/>
      <w:r w:rsidRPr="000C406A">
        <w:t>So sánh kết quả doanh thu với các đối thủ cạnh tranh</w:t>
      </w:r>
      <w:bookmarkEnd w:id="62"/>
      <w:bookmarkEnd w:id="63"/>
    </w:p>
    <w:p w14:paraId="5FE40E66" w14:textId="77777777" w:rsidR="00A76014" w:rsidRDefault="005D2B22" w:rsidP="00000675">
      <w:pPr>
        <w:pStyle w:val="A-img"/>
      </w:pPr>
      <w:r>
        <w:drawing>
          <wp:inline distT="0" distB="0" distL="0" distR="0" wp14:anchorId="62D36B92" wp14:editId="300DA512">
            <wp:extent cx="4518660" cy="2821324"/>
            <wp:effectExtent l="0" t="0" r="0" b="0"/>
            <wp:docPr id="538102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23045" cy="2824062"/>
                    </a:xfrm>
                    <a:prstGeom prst="rect">
                      <a:avLst/>
                    </a:prstGeom>
                    <a:noFill/>
                    <a:ln>
                      <a:noFill/>
                    </a:ln>
                  </pic:spPr>
                </pic:pic>
              </a:graphicData>
            </a:graphic>
          </wp:inline>
        </w:drawing>
      </w:r>
    </w:p>
    <w:p w14:paraId="43605CC3" w14:textId="6834A4F9" w:rsidR="005D2B22" w:rsidRPr="00A76014" w:rsidRDefault="00A76014" w:rsidP="00A76014">
      <w:pPr>
        <w:pStyle w:val="Caption"/>
        <w:jc w:val="center"/>
        <w:rPr>
          <w:sz w:val="22"/>
          <w:szCs w:val="22"/>
        </w:rPr>
      </w:pPr>
      <w:bookmarkStart w:id="64" w:name="_Toc135951055"/>
      <w:r w:rsidRPr="00A76014">
        <w:rPr>
          <w:sz w:val="22"/>
          <w:szCs w:val="22"/>
        </w:rPr>
        <w:t xml:space="preserve">Hình  </w:t>
      </w:r>
      <w:r w:rsidRPr="00A76014">
        <w:rPr>
          <w:sz w:val="22"/>
          <w:szCs w:val="22"/>
        </w:rPr>
        <w:fldChar w:fldCharType="begin"/>
      </w:r>
      <w:r w:rsidRPr="00A76014">
        <w:rPr>
          <w:sz w:val="22"/>
          <w:szCs w:val="22"/>
        </w:rPr>
        <w:instrText xml:space="preserve"> SEQ Hình_ \* ARABIC </w:instrText>
      </w:r>
      <w:r w:rsidRPr="00A76014">
        <w:rPr>
          <w:sz w:val="22"/>
          <w:szCs w:val="22"/>
        </w:rPr>
        <w:fldChar w:fldCharType="separate"/>
      </w:r>
      <w:r w:rsidRPr="00A76014">
        <w:rPr>
          <w:sz w:val="22"/>
          <w:szCs w:val="22"/>
        </w:rPr>
        <w:t>9</w:t>
      </w:r>
      <w:r w:rsidRPr="00A76014">
        <w:rPr>
          <w:sz w:val="22"/>
          <w:szCs w:val="22"/>
        </w:rPr>
        <w:fldChar w:fldCharType="end"/>
      </w:r>
      <w:r w:rsidRPr="00A76014">
        <w:rPr>
          <w:sz w:val="22"/>
          <w:szCs w:val="22"/>
          <w:lang w:val="en-US"/>
        </w:rPr>
        <w:t>: Biểu đồ so sánh doanh thu các đối thủ cạnh tranh</w:t>
      </w:r>
      <w:bookmarkEnd w:id="64"/>
    </w:p>
    <w:p w14:paraId="4B497BB5" w14:textId="77777777" w:rsidR="005D2B22" w:rsidRPr="000A1E8D" w:rsidRDefault="005D2B22" w:rsidP="00000675">
      <w:pPr>
        <w:pStyle w:val="A-Text"/>
      </w:pPr>
      <w:r w:rsidRPr="000A1E8D">
        <w:lastRenderedPageBreak/>
        <w:t>Adidas, Nike và Puma đều là các hãng thời trang thể thao nổi tiếng trên toàn thế giới và cung cấp các sản phẩm từ giày dép, quần áo, phụ kiện và đồng hồ. Dưới đây là phân tích so sánh doanh thu củ</w:t>
      </w:r>
      <w:r>
        <w:t>a ba hãng này.</w:t>
      </w:r>
    </w:p>
    <w:p w14:paraId="6969CFD2" w14:textId="277BD694" w:rsidR="005109FF" w:rsidRDefault="005D2B22" w:rsidP="005D2B22">
      <w:pPr>
        <w:pStyle w:val="A3"/>
      </w:pPr>
      <w:bookmarkStart w:id="65" w:name="_Toc135948931"/>
      <w:bookmarkStart w:id="66" w:name="_Toc136353158"/>
      <w:r>
        <w:t>Adidas</w:t>
      </w:r>
      <w:bookmarkEnd w:id="65"/>
      <w:bookmarkEnd w:id="66"/>
    </w:p>
    <w:p w14:paraId="14F061FD" w14:textId="2EB4BC6A" w:rsidR="005D2B22" w:rsidRPr="005D2B22" w:rsidRDefault="005D2B22" w:rsidP="00000675">
      <w:pPr>
        <w:pStyle w:val="A-Text"/>
      </w:pPr>
      <w:r w:rsidRPr="005D2B22">
        <w:t>Trong năm tài chính 2020, Adidas ghi nhận doanh thu đạt 19.8 tỷ Euro, tăng 8% so với cùng kỳ năm trước. Tuy nhiên, do ảnh hưởng của đại dịch COVID-19, doanh thu của Adidas giảm tới 16% trong quý đầu tiên của năm 2020. Sau đó, công ty đã hồi phục và đạt được sự tăng trưởng trong doanh số của mình. Trong năm 2021, Adidas đạt doanh thu 23.3 tỷ Euro, tăng 18% so với năm trước.</w:t>
      </w:r>
    </w:p>
    <w:p w14:paraId="3FFB6A2C" w14:textId="29E1B4A1" w:rsidR="005D2B22" w:rsidRDefault="005D2B22" w:rsidP="005D2B22">
      <w:pPr>
        <w:pStyle w:val="A3"/>
      </w:pPr>
      <w:bookmarkStart w:id="67" w:name="_Toc135948932"/>
      <w:bookmarkStart w:id="68" w:name="_Toc136353159"/>
      <w:r>
        <w:t>Nike</w:t>
      </w:r>
      <w:bookmarkEnd w:id="67"/>
      <w:bookmarkEnd w:id="68"/>
      <w:r>
        <w:t xml:space="preserve"> </w:t>
      </w:r>
    </w:p>
    <w:p w14:paraId="472E7940" w14:textId="6BAB9C9A" w:rsidR="005D2B22" w:rsidRDefault="005D2B22" w:rsidP="00000675">
      <w:pPr>
        <w:pStyle w:val="A-Text"/>
      </w:pPr>
      <w:r w:rsidRPr="005D2B22">
        <w:t>Trong năm tài chính 2021, Nike ghi nhận doanh thu đạt 44.5tỷ USD, tăng 19% so với cùng kỳ năm trước. Nike đã đạt được kết quả tích cực trong tình hình đại dịch COVID-19 và tăng trưởng mạnh mẽ trong doanh số của mình. Điều này cho thấy Nike vẫn là một trong những thương hiệu thể thao lớn nhất và thành công nhất trên toàn cầu.</w:t>
      </w:r>
    </w:p>
    <w:p w14:paraId="42E44387" w14:textId="72E6D934" w:rsidR="005D2B22" w:rsidRDefault="005D2B22" w:rsidP="005D2B22">
      <w:pPr>
        <w:pStyle w:val="A3"/>
      </w:pPr>
      <w:bookmarkStart w:id="69" w:name="_Toc135948933"/>
      <w:bookmarkStart w:id="70" w:name="_Toc136353160"/>
      <w:r>
        <w:t>Puma</w:t>
      </w:r>
      <w:bookmarkEnd w:id="69"/>
      <w:bookmarkEnd w:id="70"/>
    </w:p>
    <w:p w14:paraId="6DB3F5BA" w14:textId="2082F49E" w:rsidR="005D2B22" w:rsidRDefault="0051011E" w:rsidP="00000675">
      <w:pPr>
        <w:pStyle w:val="A-Text"/>
      </w:pPr>
      <w:r w:rsidRPr="0051011E">
        <w:t>Trong năm tài chính 2020, Puma ghi nhận doanh thu đạt 5.2 tỷ Euro, giảm 1.4% so với năm trước. Tuy nhiên, trong quý 2 năm 2021, Puma đã ghi nhận doanh thu đạt 1.6 tỷ Euro, tăng 95.3% so với cùng kỳ năm trước. Điều này cho thấy rằng Puma đang tăng trưởng mạnh mẽ và có tiềm năng trở thành một trong những đối thủ cạnh tranh của Adidas và Nike trong tương lai.</w:t>
      </w:r>
    </w:p>
    <w:p w14:paraId="732C396D" w14:textId="4F5D353A" w:rsidR="00260A4A" w:rsidRDefault="00260A4A" w:rsidP="00260A4A">
      <w:pPr>
        <w:pStyle w:val="A3"/>
      </w:pPr>
      <w:bookmarkStart w:id="71" w:name="_Toc135948934"/>
      <w:bookmarkStart w:id="72" w:name="_Toc136353161"/>
      <w:r>
        <w:t>Lý do dẫn đến sự chênh lệch doanh thu các hãng</w:t>
      </w:r>
      <w:bookmarkEnd w:id="71"/>
      <w:bookmarkEnd w:id="72"/>
    </w:p>
    <w:p w14:paraId="0C594D6B" w14:textId="4CC43880" w:rsidR="00260A4A" w:rsidRDefault="00260A4A" w:rsidP="00000675">
      <w:pPr>
        <w:pStyle w:val="A-Text"/>
      </w:pPr>
      <w:r w:rsidRPr="00260A4A">
        <w:t>Để phân tích chi tiết hơn về doanh thu của Adidas, Nike và Puma, chúng ta có thể xem xét một số yếu tố ảnh hưởng đến doanh số của từng công ty.</w:t>
      </w:r>
    </w:p>
    <w:p w14:paraId="749F3E79" w14:textId="296B5DE3" w:rsidR="00314A32" w:rsidRPr="00465CAA" w:rsidRDefault="00314A32" w:rsidP="00000675">
      <w:pPr>
        <w:pStyle w:val="A-Text"/>
        <w:rPr>
          <w:rStyle w:val="Emphasis"/>
          <w:i w:val="0"/>
          <w:iCs w:val="0"/>
        </w:rPr>
      </w:pPr>
      <w:r w:rsidRPr="00465CAA">
        <w:rPr>
          <w:rStyle w:val="Emphasis"/>
          <w:i w:val="0"/>
          <w:iCs w:val="0"/>
        </w:rPr>
        <w:t>Adidas:</w:t>
      </w:r>
    </w:p>
    <w:p w14:paraId="32E52E07" w14:textId="7E49E9E7" w:rsidR="00A161CB" w:rsidRPr="000A1E8D" w:rsidRDefault="00A161CB" w:rsidP="00000675">
      <w:pPr>
        <w:pStyle w:val="A-Text"/>
        <w:numPr>
          <w:ilvl w:val="0"/>
          <w:numId w:val="32"/>
        </w:numPr>
      </w:pPr>
      <w:r w:rsidRPr="000A1E8D">
        <w:t>Đội ngũ thiết kế sản phẩm chuyên nghiệp: Adidas có đội ngũ thiết kế sản phẩm chuyên nghiệp để phát triển các sản phẩm mới và độc đáo, giúp tăng cường sự khác biệt với các đối thủ cạnh tranh và thu hút khách hàng mới.</w:t>
      </w:r>
    </w:p>
    <w:p w14:paraId="1D237FC3" w14:textId="77777777" w:rsidR="00A161CB" w:rsidRPr="000A1E8D" w:rsidRDefault="00A161CB" w:rsidP="00000675">
      <w:pPr>
        <w:pStyle w:val="A-Text"/>
        <w:numPr>
          <w:ilvl w:val="0"/>
          <w:numId w:val="32"/>
        </w:numPr>
      </w:pPr>
      <w:r w:rsidRPr="000A1E8D">
        <w:lastRenderedPageBreak/>
        <w:t>Sự tập trung vào mạng lưới bán hàng: Adidas đã mở rộng mạng lưới bán hàng của mình, bao gồm mở các cửa hàng mới và tăng cường quan hệ với các đối tác bán lẻ để tiếp cận khách hàng trên toàn thế giới.</w:t>
      </w:r>
    </w:p>
    <w:p w14:paraId="75E91EAC" w14:textId="77777777" w:rsidR="00A161CB" w:rsidRDefault="00A161CB" w:rsidP="00000675">
      <w:pPr>
        <w:pStyle w:val="A-Text"/>
        <w:numPr>
          <w:ilvl w:val="0"/>
          <w:numId w:val="32"/>
        </w:numPr>
      </w:pPr>
      <w:r w:rsidRPr="000A1E8D">
        <w:t>Đầu tư vào công nghệ và kỹ thuật số: Adidas đã đầu tư vào công nghệ và kỹ thuật số để tăng cường trải nghiệm của khách hàng và quản lý hoạt động kinh doanh của mình, bao gồm việc sử dụng trí tuệ nhân tạo và phân tích dữ liệu để phát triển chiến lược kinh doanh thông minh hơn.</w:t>
      </w:r>
    </w:p>
    <w:p w14:paraId="19BAE786" w14:textId="26ABBF22" w:rsidR="00314A32" w:rsidRPr="00314A32" w:rsidRDefault="00314A32" w:rsidP="00000675">
      <w:pPr>
        <w:pStyle w:val="A-Text"/>
      </w:pPr>
      <w:r w:rsidRPr="00314A32">
        <w:t>Nike</w:t>
      </w:r>
      <w:r>
        <w:t>:</w:t>
      </w:r>
    </w:p>
    <w:p w14:paraId="7F3A8F70" w14:textId="77777777" w:rsidR="00A161CB" w:rsidRPr="00A161CB" w:rsidRDefault="00A161CB" w:rsidP="00000675">
      <w:pPr>
        <w:pStyle w:val="A-Text"/>
        <w:numPr>
          <w:ilvl w:val="0"/>
          <w:numId w:val="37"/>
        </w:numPr>
      </w:pPr>
      <w:bookmarkStart w:id="73" w:name="_Hlk135945548"/>
      <w:r w:rsidRPr="00A161CB">
        <w:t>Chiến lược mở rộng thị phần: Puma đã đưa ra chiến lược mở rộng thị phần của mình bằng cách tập trung vào các thị trường mới, bao gồm các nước đang phát triển và các thị trường đang tăng trưởng nhanh như châu Á và Châu Phi.</w:t>
      </w:r>
    </w:p>
    <w:p w14:paraId="049DA976" w14:textId="77777777" w:rsidR="00A161CB" w:rsidRPr="00A161CB" w:rsidRDefault="00A161CB" w:rsidP="00000675">
      <w:pPr>
        <w:pStyle w:val="A-Text"/>
        <w:numPr>
          <w:ilvl w:val="0"/>
          <w:numId w:val="37"/>
        </w:numPr>
      </w:pPr>
      <w:r w:rsidRPr="00A161CB">
        <w:t>Sự tập trung vào phát triển sản phẩm độc đáo: Puma đã phát triển các sản phẩm độc đáo và sáng tạo để tạo sự khác biệt với các đối thủ cạnh tranh và thu hút khách hàng mới.</w:t>
      </w:r>
    </w:p>
    <w:p w14:paraId="2F7ACB64" w14:textId="77777777" w:rsidR="00A161CB" w:rsidRDefault="00A161CB" w:rsidP="00000675">
      <w:pPr>
        <w:pStyle w:val="A-Text"/>
        <w:numPr>
          <w:ilvl w:val="0"/>
          <w:numId w:val="37"/>
        </w:numPr>
      </w:pPr>
      <w:r w:rsidRPr="00A161CB">
        <w:t>Đầu tư vào marketing và quảng bá thương hiệu: Puma đã đầu tư vào marketing và quảng bá thương hiệu để tăng cường nhận thức thương hiệu và thu hút khách hàng mới trên toàn thế giới.</w:t>
      </w:r>
    </w:p>
    <w:p w14:paraId="1A15002E" w14:textId="25D04BC0" w:rsidR="00314A32" w:rsidRDefault="00314A32" w:rsidP="00000675">
      <w:pPr>
        <w:pStyle w:val="A-Text"/>
      </w:pPr>
      <w:r w:rsidRPr="00314A32">
        <w:t>Puma</w:t>
      </w:r>
      <w:r>
        <w:t>:</w:t>
      </w:r>
    </w:p>
    <w:p w14:paraId="009ED126" w14:textId="77777777" w:rsidR="00314A32" w:rsidRPr="00314A32" w:rsidRDefault="00314A32" w:rsidP="00000675">
      <w:pPr>
        <w:pStyle w:val="A-Text"/>
        <w:numPr>
          <w:ilvl w:val="0"/>
          <w:numId w:val="38"/>
        </w:numPr>
      </w:pPr>
      <w:r w:rsidRPr="00314A32">
        <w:t>Chiến lược mở rộng thị phần: Puma đã đưa ra chiến lược mở rộng thị phần của mình bằng cách tập trung vào các thị trường mới, bao gồm các nước đang phát triển và các thị trường đang tăng trưởng nhanh như châu Á và Châu Phi.</w:t>
      </w:r>
    </w:p>
    <w:p w14:paraId="67CA4DC8" w14:textId="77777777" w:rsidR="00314A32" w:rsidRPr="00314A32" w:rsidRDefault="00314A32" w:rsidP="00000675">
      <w:pPr>
        <w:pStyle w:val="A-Text"/>
        <w:numPr>
          <w:ilvl w:val="0"/>
          <w:numId w:val="38"/>
        </w:numPr>
      </w:pPr>
      <w:r w:rsidRPr="00314A32">
        <w:t>Sự tập trung vào phát triển sản phẩm độc đáo: Puma đã phát triển các sản phẩm độc đáo và sáng tạo để tạo sự khác biệt với các đối thủ cạnh tranh và thu hút khách hàng mới.</w:t>
      </w:r>
    </w:p>
    <w:p w14:paraId="13337F20" w14:textId="5716ED96" w:rsidR="00314A32" w:rsidRPr="00314A32" w:rsidRDefault="00314A32" w:rsidP="00000675">
      <w:pPr>
        <w:pStyle w:val="A-Text"/>
        <w:numPr>
          <w:ilvl w:val="0"/>
          <w:numId w:val="38"/>
        </w:numPr>
      </w:pPr>
      <w:r w:rsidRPr="00314A32">
        <w:t>Đầu tư vào marketing và quảng bá thương hiệu: Puma đã đầu tư vào marketing và quảng bá thương hiệu để tăng cường nhận thức thương hiệu và thu hút khách hàng mới trên toàn thế giới.</w:t>
      </w:r>
    </w:p>
    <w:bookmarkEnd w:id="73"/>
    <w:p w14:paraId="05704125" w14:textId="1EFC901E" w:rsidR="00A161CB" w:rsidRDefault="00314A32" w:rsidP="00000675">
      <w:pPr>
        <w:pStyle w:val="A-Text"/>
      </w:pPr>
      <w:r>
        <w:lastRenderedPageBreak/>
        <w:t xml:space="preserve">Tuy nhiên, </w:t>
      </w:r>
      <w:r w:rsidRPr="000A1E8D">
        <w:t>các yếu tố ảnh hưởng đến doanh thu của các công ty thể thao này không chỉ giới hạn ở những yếu tố nội bộ của công ty mà còn có những yếu tố bên ngoài ảnh hưởng đến doanh số của các công ty này, bao gồ</w:t>
      </w:r>
      <w:r>
        <w:t>m:</w:t>
      </w:r>
    </w:p>
    <w:p w14:paraId="39C2848C" w14:textId="77777777" w:rsidR="00314A32" w:rsidRPr="00314A32" w:rsidRDefault="00314A32" w:rsidP="00000675">
      <w:pPr>
        <w:pStyle w:val="A-Text"/>
        <w:numPr>
          <w:ilvl w:val="0"/>
          <w:numId w:val="40"/>
        </w:numPr>
      </w:pPr>
      <w:r w:rsidRPr="00314A32">
        <w:t>Tình hình kinh tế toàn cầu: Tình hình kinh tế toàn cầu ảnh hưởng đến sức mua của khách hàng, và do đó ảnh hưởng đến doanh thu của các công ty thể thao. Nếu nền kinh tế đang tăng trưởng, khách hàng có xu hướng tiêu dùng nhiều hơn và doanh số của các công ty thể thao có thể tăng lên. Tuy nhiên, trong những thời điểm khó khăn, như đại dịch COVID-19, doanh số của các công ty thể thao có thể giảm do giảm sức mua của khách hàng.</w:t>
      </w:r>
    </w:p>
    <w:p w14:paraId="7663B79D" w14:textId="77777777" w:rsidR="00314A32" w:rsidRPr="00314A32" w:rsidRDefault="00314A32" w:rsidP="00000675">
      <w:pPr>
        <w:pStyle w:val="A-Text"/>
        <w:numPr>
          <w:ilvl w:val="0"/>
          <w:numId w:val="40"/>
        </w:numPr>
      </w:pPr>
      <w:r w:rsidRPr="00314A32">
        <w:t>Sự cạnh tranh từ các đối thủ: Các công ty thể thao đang cạnh tranh với nhau để giànhthị phần, do đó, sự cạnh tranh từ các đối thủ có thể ảnh hưởng đến doanh số của công ty. Nếu các đối thủ cạnh tranh mạnh mẽ hơn và đưa ra các sản phẩm mới và độc đáo hơn, khách hàng có thể chuyển sang sử dụng sản phẩm của đối thủ, và doanh số của công ty sẽ giảm đi.</w:t>
      </w:r>
    </w:p>
    <w:p w14:paraId="6A87EA2F" w14:textId="77777777" w:rsidR="00314A32" w:rsidRPr="00314A32" w:rsidRDefault="00314A32" w:rsidP="00000675">
      <w:pPr>
        <w:pStyle w:val="A-Text"/>
        <w:numPr>
          <w:ilvl w:val="0"/>
          <w:numId w:val="40"/>
        </w:numPr>
      </w:pPr>
      <w:r w:rsidRPr="00314A32">
        <w:t>Sự thay đổi của xu hướng và sở thích của khách hàng: Xu hướng và sở thích của khách hàng thay đổi liên tục và có thể ảnh hưởng đến doanh số của các công ty thể thao. Nếu khách hàng thích các sản phẩm mới và độc đáo hơn, và công ty không đáp ứng được nhu cầu của khách hàng, doanh số sẽ giảm đi.</w:t>
      </w:r>
    </w:p>
    <w:p w14:paraId="7B2FF97E" w14:textId="77777777" w:rsidR="00314A32" w:rsidRPr="00314A32" w:rsidRDefault="00314A32" w:rsidP="00000675">
      <w:pPr>
        <w:pStyle w:val="A-Text"/>
        <w:numPr>
          <w:ilvl w:val="0"/>
          <w:numId w:val="40"/>
        </w:numPr>
      </w:pPr>
      <w:r w:rsidRPr="00314A32">
        <w:t>Ảnh hưởng của đại dịch COVID-19: Đại dịch COVID-19 đã ảnh hưởng đến nhiều ngành công nghiệp, bao gồm cả ngành công nghiệp thể thao. Việc giãn cách xã hội, đóng cửa cửa hàng và giới hạn hoạt động của các sự kiện thể thao đã ảnh hưởng đến doanh số của các công ty thể thao, và do đó, các công ty phải tìm cách thích nghi với tình hình này để giữ vững doanh số.</w:t>
      </w:r>
    </w:p>
    <w:p w14:paraId="2C274EBC" w14:textId="77777777" w:rsidR="00314A32" w:rsidRPr="00260A4A" w:rsidRDefault="00314A32" w:rsidP="00000675">
      <w:pPr>
        <w:pStyle w:val="A-Text"/>
      </w:pPr>
    </w:p>
    <w:p w14:paraId="1BF74D4B" w14:textId="7FE949BA" w:rsidR="0051011E" w:rsidRDefault="0051011E" w:rsidP="0051011E">
      <w:pPr>
        <w:pStyle w:val="A3"/>
      </w:pPr>
      <w:bookmarkStart w:id="74" w:name="_Toc135948935"/>
      <w:bookmarkStart w:id="75" w:name="_Toc136353162"/>
      <w:r>
        <w:t>Các yếu tố ảnh hưởng doanh thu các hãng</w:t>
      </w:r>
      <w:bookmarkEnd w:id="74"/>
      <w:bookmarkEnd w:id="75"/>
    </w:p>
    <w:p w14:paraId="285566E3" w14:textId="791BC963" w:rsidR="0051011E" w:rsidRDefault="0051011E" w:rsidP="00000675">
      <w:pPr>
        <w:pStyle w:val="A-Text"/>
      </w:pPr>
      <w:r w:rsidRPr="0051011E">
        <w:t xml:space="preserve">Các yếu tố ảnh hưởng đến doanh thu của các hãng thể thao bao gồm sự cạnh tranh từ các đối thủ, xu hướng và sở thích của khách hàng, tình hình kinh tế toàn cầu và ảnh hưởng của đại dịch COVID-19. Tuy nhiên, chúng ta có thể thấy rằng Adidas và Puma đang áp dụng các chiến lược hiệu quả để tăng trưởng doanh số của mình trong khi Nike vẫn giữ </w:t>
      </w:r>
      <w:r w:rsidRPr="0051011E">
        <w:lastRenderedPageBreak/>
        <w:t>vững vị trí đứng đầu trong ngành công nghiệp thể thao. Việc cả ba hãng đều đang tăng trưởng là một dấu hiệu tích cực cho thấy ngành công nghiệp thể thao đang phục hồi sau đại dịch COVID-19.</w:t>
      </w:r>
    </w:p>
    <w:p w14:paraId="228BC9A8" w14:textId="637E3547" w:rsidR="0051011E" w:rsidRDefault="0051011E" w:rsidP="0051011E">
      <w:pPr>
        <w:pStyle w:val="A3"/>
      </w:pPr>
      <w:bookmarkStart w:id="76" w:name="_Toc135948936"/>
      <w:bookmarkStart w:id="77" w:name="_Toc136353163"/>
      <w:r>
        <w:t>Tổng quan</w:t>
      </w:r>
      <w:bookmarkEnd w:id="76"/>
      <w:bookmarkEnd w:id="77"/>
      <w:r>
        <w:t xml:space="preserve"> </w:t>
      </w:r>
    </w:p>
    <w:p w14:paraId="47BBA445" w14:textId="7496B51A" w:rsidR="00807488" w:rsidRDefault="0051011E" w:rsidP="00000675">
      <w:pPr>
        <w:pStyle w:val="A-Text"/>
      </w:pPr>
      <w:r w:rsidRPr="0051011E">
        <w:t>Trong số ba hãng thể thao lớn nhất thế giới là Adidas, Nike và Puma, Nike là hãng có doanh thu lớn nhất, trong khi Adidas đứng thứ hai và Puma đứng thứ ba. Tuy nhiên, từ năm 2020 đến năm 2021, cả hai hãng Adidas và Puma đều có sự tăng trưởng mạnh mẽ trong doanh số của mình. Điều này cho thấy rằng cả hai hãng đang đưa ra các chiến lược hiệu quả để tăng trưởng và mở rộng thị phần của mình.</w:t>
      </w:r>
    </w:p>
    <w:p w14:paraId="69837E71" w14:textId="47EC0621" w:rsidR="0051011E" w:rsidRPr="00807488" w:rsidRDefault="00807488" w:rsidP="00807488">
      <w:pPr>
        <w:rPr>
          <w:rFonts w:eastAsiaTheme="minorHAnsi"/>
          <w:noProof w:val="0"/>
          <w:kern w:val="2"/>
          <w:sz w:val="26"/>
          <w:szCs w:val="26"/>
          <w:lang w:val="en-US" w:eastAsia="en-US"/>
        </w:rPr>
      </w:pPr>
      <w:r>
        <w:br w:type="page"/>
      </w:r>
    </w:p>
    <w:p w14:paraId="0D24209B" w14:textId="46C609FD" w:rsidR="005109FF" w:rsidRDefault="007078AF" w:rsidP="007078AF">
      <w:pPr>
        <w:pStyle w:val="A1"/>
      </w:pPr>
      <w:bookmarkStart w:id="78" w:name="_Toc135948937"/>
      <w:bookmarkStart w:id="79" w:name="_Toc136353164"/>
      <w:r>
        <w:lastRenderedPageBreak/>
        <w:t>ĐỀ XUẤT GIẢI PHÁP</w:t>
      </w:r>
      <w:bookmarkEnd w:id="78"/>
      <w:bookmarkEnd w:id="79"/>
    </w:p>
    <w:p w14:paraId="2120FD44" w14:textId="77777777" w:rsidR="0051011E" w:rsidRDefault="0051011E" w:rsidP="00000675">
      <w:pPr>
        <w:pStyle w:val="A-Text"/>
      </w:pPr>
      <w:r>
        <w:t>Phát triển sản phẩm độc đáo: Đầu tư vào nghiên cứu và phát triển sản phẩm mới, độc đáo có thể tạo ra sự khác biệt và thu hút khách hàng mới.</w:t>
      </w:r>
    </w:p>
    <w:p w14:paraId="4680E661" w14:textId="62D024A5" w:rsidR="0051011E" w:rsidRDefault="0051011E" w:rsidP="00000675">
      <w:pPr>
        <w:pStyle w:val="A-Text"/>
      </w:pPr>
      <w:r>
        <w:t>Tăng cường quảng bá thương hiệu: Đẩy mạnh chiến dịch quảng cáo để tăng cường nhận diện thương hiệu và tiếp cận khách hàng tiềm năng. Tổ chức các sự kiện thể thao và hoạt động xã hội cũng giúp tăng cường quảng bá và tạo sự lan tỏa về thương hiệu.</w:t>
      </w:r>
    </w:p>
    <w:p w14:paraId="5A12F353" w14:textId="77777777" w:rsidR="0051011E" w:rsidRDefault="0051011E" w:rsidP="00000675">
      <w:pPr>
        <w:pStyle w:val="A-Text"/>
      </w:pPr>
      <w:r>
        <w:t>Mở rộng mạng lưới bán hàng: Mở thêm cửa hàng mới và mở rộng mạng lưới bán hàng để tiếp cận với nhiều địa điểm và khách hàng hơn. Ngoài ra, tăng cường quan hệ với các đối tác bán lẻ giúp đẩy mạnh phân phối sản phẩm.</w:t>
      </w:r>
    </w:p>
    <w:p w14:paraId="38DC024C" w14:textId="77777777" w:rsidR="0051011E" w:rsidRDefault="0051011E" w:rsidP="00000675">
      <w:pPr>
        <w:pStyle w:val="A-Text"/>
      </w:pPr>
      <w:r>
        <w:t>Đầu tư vào công nghệ và kỹ thuật số: Áp dụng công nghệ và kỹ thuật số để cải thiện trải nghiệm của khách hàng, từ việc mua hàng trực tuyến đến dịch vụ chăm sóc khách hàng. Cải thiện quản lý hoạt động kinh doanh thông qua hệ thống quản lý tương tác và phân tích dữ liệu.</w:t>
      </w:r>
    </w:p>
    <w:p w14:paraId="1C236919" w14:textId="77777777" w:rsidR="0051011E" w:rsidRDefault="0051011E" w:rsidP="00000675">
      <w:pPr>
        <w:pStyle w:val="A-Text"/>
      </w:pPr>
      <w:r>
        <w:t>Hợp tác với các công ty khác: Tìm kiếm cơ hội hợp tác với các công ty khác để tận dụng sức mạnh và kiến thức chuyên môn của mỗi bên. Hợp tác có thể tạo ra các sản phẩm và dịch vụ mới, mở rộng thị phần và tiếp cận khách hàng trên toàn cầu.</w:t>
      </w:r>
    </w:p>
    <w:p w14:paraId="776237B3" w14:textId="77777777" w:rsidR="0051011E" w:rsidRDefault="0051011E" w:rsidP="00000675">
      <w:pPr>
        <w:pStyle w:val="A-Text"/>
      </w:pPr>
      <w:r>
        <w:t>Tạo kết nối với khách hàng: Xây dựng một môi trường tương tác với khách hàng thông qua các kênh trực tuyến và cung cấp giải pháp tùy chỉnh dựa trên nhu cầu của từng khách hàng. Tăng cường quan hệ và tạo sự tín nhiệm từ khách hàng sẽ giúp duy trì và phát triển mối quan hệ kinh doanh.</w:t>
      </w:r>
    </w:p>
    <w:p w14:paraId="29808037" w14:textId="77777777" w:rsidR="0051011E" w:rsidRDefault="0051011E" w:rsidP="00000675">
      <w:pPr>
        <w:pStyle w:val="A-Text"/>
      </w:pPr>
      <w:r>
        <w:t>Mở rộng vào thị trường mới: Nghiên cứu và mở rộng vào các thị trường mới có tiềm năng phát triển. Điều này có thể bao gồm việc tìm hiểu văn hóa, thị trường địa phương và tìm kiếm đối tác địa phương để tăng cường tiếp cận và hiệu quả kinh doanh.</w:t>
      </w:r>
    </w:p>
    <w:p w14:paraId="07CF4306" w14:textId="77777777" w:rsidR="0051011E" w:rsidRDefault="0051011E" w:rsidP="00000675">
      <w:pPr>
        <w:pStyle w:val="A-Text"/>
      </w:pPr>
      <w:r>
        <w:t>Tạo trải nghiệm khách hàng độc đáo: Tạo ra trải nghiệm khách hàng đặc biệt và độc đáo để tạo sự gắn kết và tăng tính nhất quán trong việc lựa chọn sản phẩm và dịch vụ của công ty.</w:t>
      </w:r>
    </w:p>
    <w:p w14:paraId="1929F5BF" w14:textId="77777777" w:rsidR="0051011E" w:rsidRDefault="0051011E" w:rsidP="00000675">
      <w:pPr>
        <w:pStyle w:val="A-Text"/>
      </w:pPr>
      <w:r>
        <w:t>Phân khúc hóa thị trường: Nghiên cứu và tìm hiểu về các nhóm khách hàng khác nhau trong thị trường và phân khúc hóa để tạo ra các giải pháp và sản phẩm phù hợp với từng nhóm mục tiêu.</w:t>
      </w:r>
    </w:p>
    <w:p w14:paraId="14814738" w14:textId="23A7A604" w:rsidR="0051011E" w:rsidRDefault="0051011E" w:rsidP="00000675">
      <w:pPr>
        <w:pStyle w:val="A-Text"/>
      </w:pPr>
      <w:r>
        <w:lastRenderedPageBreak/>
        <w:t>Đổi mới quy trình kinh doanh: Xem xét và cải tiến quy trình kinh doanh hiện có để tăng cường hiệu suất và tiết kiệm chi phí. Áp dụng các công nghệ và phương pháp mới để tối ưu hoá hoạt động và cung cấp giá trị tốt hơn cho khách hàng.</w:t>
      </w:r>
    </w:p>
    <w:p w14:paraId="509F446F" w14:textId="1C5EF85F" w:rsidR="00807488" w:rsidRDefault="0051011E" w:rsidP="00000675">
      <w:pPr>
        <w:pStyle w:val="A-Text"/>
      </w:pPr>
      <w:r w:rsidRPr="0051011E">
        <w:t>Tận dụng xu hướng mới: Theo dõi và tận dụng các xu hướng mới trong ngành công nghiệp và xã hội. Sử dụng xu hướng công nghệ, thay đổi văn hóa tiêu dùng và các yếu tố khác để tạo ra sản phẩm và dịch vụ phù hợp với nhu cầu thị trường.</w:t>
      </w:r>
    </w:p>
    <w:p w14:paraId="45A9C107" w14:textId="5F9CC0E4" w:rsidR="005109FF" w:rsidRPr="00807488" w:rsidRDefault="00807488" w:rsidP="00807488">
      <w:pPr>
        <w:rPr>
          <w:rFonts w:eastAsiaTheme="minorHAnsi"/>
          <w:noProof w:val="0"/>
          <w:kern w:val="2"/>
          <w:sz w:val="26"/>
          <w:szCs w:val="26"/>
          <w:lang w:val="en-US" w:eastAsia="en-US"/>
        </w:rPr>
      </w:pPr>
      <w:r>
        <w:br w:type="page"/>
      </w:r>
    </w:p>
    <w:p w14:paraId="09112F1E" w14:textId="02772D09" w:rsidR="005109FF" w:rsidRPr="000C406A" w:rsidRDefault="007078AF" w:rsidP="005109FF">
      <w:pPr>
        <w:pStyle w:val="A1"/>
      </w:pPr>
      <w:bookmarkStart w:id="80" w:name="_Toc135948938"/>
      <w:bookmarkStart w:id="81" w:name="_Toc136353165"/>
      <w:r>
        <w:lastRenderedPageBreak/>
        <w:t>KẾT LUẬN</w:t>
      </w:r>
      <w:bookmarkEnd w:id="80"/>
      <w:bookmarkEnd w:id="81"/>
    </w:p>
    <w:p w14:paraId="73494EBD" w14:textId="77777777" w:rsidR="005109FF" w:rsidRDefault="005109FF" w:rsidP="005109FF">
      <w:pPr>
        <w:pStyle w:val="A2"/>
      </w:pPr>
      <w:bookmarkStart w:id="82" w:name="_Toc135948939"/>
      <w:bookmarkStart w:id="83" w:name="_Toc136353166"/>
      <w:r w:rsidRPr="000C406A">
        <w:t>Tóm tắt kết quả phân tích kinh doanh của Hãng Adidas tại Mỹ</w:t>
      </w:r>
      <w:bookmarkEnd w:id="82"/>
      <w:bookmarkEnd w:id="83"/>
    </w:p>
    <w:p w14:paraId="4C113E31" w14:textId="77777777" w:rsidR="00E76A90" w:rsidRDefault="00E76A90" w:rsidP="00E76A90">
      <w:pPr>
        <w:pStyle w:val="A-Text"/>
      </w:pPr>
      <w:r>
        <w:t>Về tình hình kinh doanh : Công ty đang duy trì được sự ổn định về mặt kinh doanh mỗi tháng. Điều này được thể hiện qua việc trung bình doanh thu từng tháng đều xoay quanh mức trung bình là 8,3%. Đây là một dấu hiệu tích cực cho thấy công ty đang phát triển ổn định và không mắc phải các khó khăn về kinh doanh trong thời gian gần đây.</w:t>
      </w:r>
    </w:p>
    <w:p w14:paraId="4C8BBC96" w14:textId="77777777" w:rsidR="00E76A90" w:rsidRDefault="00E76A90" w:rsidP="00E76A90">
      <w:pPr>
        <w:pStyle w:val="A-Text"/>
      </w:pPr>
      <w:r>
        <w:t>Công ty cũng đã đưa sản phẩm đến đúng đối tượng khách hàng. Việc tập trung vào đối tượng khách hàng giúp cho công ty hiểu được nhu cầu và sở thích của khách hàng, từ đó phát triển sản phẩm phù hợp và đưa đến cho khách hàng một cách hiệu quả. Khi sản phẩm được đưa đến đúng đối tượng khách hàng, công ty có thể tăng tính cạnh tranh, tạo dựng được thương hiệu vững chắc và đáng tin cậy trong lòng khách hàng, thu hút được nhiều khách hàng mới và tăng doanh thu.</w:t>
      </w:r>
    </w:p>
    <w:p w14:paraId="27CE97B7" w14:textId="77777777" w:rsidR="00E76A90" w:rsidRDefault="00E76A90" w:rsidP="00E76A90">
      <w:pPr>
        <w:pStyle w:val="A-Text"/>
      </w:pPr>
      <w:r>
        <w:t>Về phân phối hàng hóa : Công ty đã đẩy mạnh phối hợp với những nhà phân phối tập trung vào quần áo, đặc biệt là quần áo thể thao. Tuy nhiên, việc tập trung quá nhiều vào một số nhà phân phối chính cũng có thể gây ra rủi ro cho kinh doanh của Adidas. Để giảm thiểu tối đa rủi ro và tăng tính cạnh tranh, Adidas cần phải đa dạng hóa mạng lưới phân phối và đầu tư vào nghiên cứu và phát triển sản phẩm. Việc này giúp cho Adidas có thể tối đa hóa sự tiếp cận với khách hàng, tăng tính đa dạng về sản phẩm và dịch vụ, thu hút được nhiều đối tượng khách hàng khác nhau và tăng doanh thu.</w:t>
      </w:r>
    </w:p>
    <w:p w14:paraId="3B9F1D6C" w14:textId="77777777" w:rsidR="00E76A90" w:rsidRDefault="00E76A90" w:rsidP="00E76A90">
      <w:pPr>
        <w:pStyle w:val="A-Text"/>
      </w:pPr>
      <w:r>
        <w:t>Về hình thức kinh doanh : Adidas thật sự đã cân bằng 3 hình thức kinh doanh.</w:t>
      </w:r>
    </w:p>
    <w:p w14:paraId="62389F2F" w14:textId="77777777" w:rsidR="00E76A90" w:rsidRDefault="00E76A90" w:rsidP="00E76A90">
      <w:pPr>
        <w:pStyle w:val="A-Text"/>
      </w:pPr>
      <w:r>
        <w:t>Về doanh thu: trong giai đoạn từ năm 2010 đến 2022, doanh thu của Adidas đã tăng trưởng liên tục nhờ vào các chiến lược phát triển sản phẩm, mở rộng mạng lưới bán hàng và đầu tư vào công nghệ và kỹ thuật số. Tuy nhiên, công ty vẫn phải đối mặt với những thách thức bên ngoài, đặc biệt là ảnh hưởng của đại dịch COVID-19. Việc đa dạng hóa sản phẩm, tập trung vào sản phẩm bền vững và tìm kiếm cơ hội hợp tác với các công ty khác có thể giúp Adidas duy trì sự tăng trưởng trong tương lai. Xu hướng tăng trưởng doanh số của Adidas khá ổn định trong suốt thập kỷ qua, với mức tăng trưởng trung bình là 7.6%.</w:t>
      </w:r>
    </w:p>
    <w:p w14:paraId="5E5E9561" w14:textId="313FBDF2" w:rsidR="005109FF" w:rsidRPr="000C406A" w:rsidRDefault="00E76A90" w:rsidP="00E76A90">
      <w:pPr>
        <w:pStyle w:val="A-Text"/>
      </w:pPr>
      <w:r>
        <w:t xml:space="preserve">So sánh kinh doanh của 3 hãng thể thao lớn Adidas, Puma, Nike : Trong số ba hãng thể thao lớn nhất thế giới là Adidas, Nike và Puma, Nike là hãng có doanh thu lớn nhất, trong khi Adidas đứng thứ hai và Puma đứng thứ ba. Tuy nhiên, từ năm 2020 đến năm </w:t>
      </w:r>
      <w:r>
        <w:lastRenderedPageBreak/>
        <w:t>2021, cả hai hãng Adidas và Puma đều có sự tăng trưởng mạnh mẽ trong doanh số của mình. Cả 3 hãng đều có những thế mạnh riêng, nhưng, suy cho cùng thì Adidas cần phải cố gắng rất nhiều mới có thể vượt mặt được Nike.</w:t>
      </w:r>
    </w:p>
    <w:p w14:paraId="6D9599A7" w14:textId="77777777" w:rsidR="005109FF" w:rsidRDefault="005109FF" w:rsidP="005109FF">
      <w:pPr>
        <w:pStyle w:val="A2"/>
      </w:pPr>
      <w:bookmarkStart w:id="84" w:name="_Toc135948940"/>
      <w:bookmarkStart w:id="85" w:name="_Toc136353167"/>
      <w:r w:rsidRPr="000C406A">
        <w:t>Những hạn chế và khía cạnh cần tiếp tục nghiên cứu</w:t>
      </w:r>
      <w:bookmarkEnd w:id="84"/>
      <w:bookmarkEnd w:id="85"/>
    </w:p>
    <w:p w14:paraId="5D7C33F4" w14:textId="77777777" w:rsidR="00153980" w:rsidRDefault="00153980" w:rsidP="00000675">
      <w:pPr>
        <w:pStyle w:val="A-Text"/>
      </w:pPr>
      <w:r>
        <w:t>Sự sẵn có và độ chính xác của dữ liệu:</w:t>
      </w:r>
    </w:p>
    <w:p w14:paraId="00E20B56" w14:textId="1C902819" w:rsidR="00153980" w:rsidRDefault="00153980" w:rsidP="00000675">
      <w:pPr>
        <w:pStyle w:val="A-Text"/>
        <w:numPr>
          <w:ilvl w:val="0"/>
          <w:numId w:val="23"/>
        </w:numPr>
      </w:pPr>
      <w:r>
        <w:t>Một hạn chế trong việc phân tích Adidas là sự sẵn có và độ chính xác của dữ liệu. Việc truy cập vào dữ liệu tài chính, doanh số bán hàng và hoạt động kinh doanh chi tiết và cập nhật là quan trọng để có một phân tích tỉ mỉ. Các nhà nghiên cứu nên đảm bảo rằng họ có quyền truy cập vào các nguồn dữ liệu đáng tin cậy và liên quan, như báo cáo tài chính chính thức, nghiên cứu thị trường và thông tin phản hồi từ người tiêu dùng.</w:t>
      </w:r>
    </w:p>
    <w:p w14:paraId="052CA9BB" w14:textId="615F1455" w:rsidR="00153980" w:rsidRDefault="00153980" w:rsidP="00000675">
      <w:pPr>
        <w:pStyle w:val="A-Text"/>
        <w:numPr>
          <w:ilvl w:val="0"/>
          <w:numId w:val="23"/>
        </w:numPr>
      </w:pPr>
      <w:r>
        <w:t>Nghiên cứu tiếp theo có thể tập trung vào khám phá các nguồn dữ liệu thay thế, như phân tích truyền thông xã hội, phân tích ý kiến và đánh giá từ khách hàng, nhằm hiểu rõ hơn về cách Adidas được nhận thức và ý kiến của khách hàng.</w:t>
      </w:r>
    </w:p>
    <w:p w14:paraId="1D782C80" w14:textId="77777777" w:rsidR="00153980" w:rsidRDefault="00153980" w:rsidP="00000675">
      <w:pPr>
        <w:pStyle w:val="A-Text"/>
      </w:pPr>
      <w:r>
        <w:t>Quá trình làm sạch và chuẩn bị dữ liệu:</w:t>
      </w:r>
    </w:p>
    <w:p w14:paraId="264FDB81" w14:textId="77777777" w:rsidR="00153980" w:rsidRDefault="00153980" w:rsidP="00000675">
      <w:pPr>
        <w:pStyle w:val="A-Text"/>
        <w:numPr>
          <w:ilvl w:val="0"/>
          <w:numId w:val="24"/>
        </w:numPr>
      </w:pPr>
      <w:r>
        <w:t>Quá trình làm sạch và chuẩn bị dữ liệu là các bước quan trọng trong quá trình phân tích dữ liệu. Tuy nhiên, tập dữ liệu lớn từ nhiều nguồn có thể chứa sự không nhất quán, giá trị thiếu hoặc lỗi, ảnh hưởng đến độ chính xác và đáng tin cậy của phân tích. Xử lý những thách thức này đòi hỏi kỹ thuật làm sạch và chuẩn bị dữ liệu cẩn thận.</w:t>
      </w:r>
    </w:p>
    <w:p w14:paraId="29DDC1C6" w14:textId="0F2B01D5" w:rsidR="00153980" w:rsidRDefault="00153980" w:rsidP="00000675">
      <w:pPr>
        <w:pStyle w:val="A-Text"/>
        <w:numPr>
          <w:ilvl w:val="0"/>
          <w:numId w:val="24"/>
        </w:numPr>
      </w:pPr>
      <w:r>
        <w:t>Nghiên cứu tiếp theo có thể tập trung vào phát triển phương pháp làm sạch dữ liệu tiên tiến, được tùy chỉnh đặc biệt cho việc phân tích dữ liệu của Adidas, đảm bảo tính toàn vẹn và chất lượng của bộ dữ liệu. Ngoài ra, khám phá các công cụ và kỹ thuật tự động hóa làm sạch dữ liệu có thể tối ưu quy trình và giảm thiểu sai sót con người.</w:t>
      </w:r>
    </w:p>
    <w:p w14:paraId="3B5F8ACB" w14:textId="77777777" w:rsidR="00153980" w:rsidRDefault="00153980" w:rsidP="00000675">
      <w:pPr>
        <w:pStyle w:val="A-Text"/>
      </w:pPr>
      <w:r>
        <w:t>Kỹ thuật và Mô hình phân tích:</w:t>
      </w:r>
    </w:p>
    <w:p w14:paraId="5B5C5A9F" w14:textId="77777777" w:rsidR="00153980" w:rsidRDefault="00153980" w:rsidP="00000675">
      <w:pPr>
        <w:pStyle w:val="A-Text"/>
        <w:numPr>
          <w:ilvl w:val="0"/>
          <w:numId w:val="25"/>
        </w:numPr>
      </w:pPr>
      <w:r>
        <w:t xml:space="preserve">Excel cung cấp nhiều khả năng phân tích, nhưng có thể có hạn chế khi áp dụng các mô hình phức tạp và kỹ thuật thống kê tiên tiến. Trong khi Excel cung cấp nền tảng vững chắc cho phân tích cơ bản, các nhà nghiên cứu nên </w:t>
      </w:r>
      <w:r>
        <w:lastRenderedPageBreak/>
        <w:t>xem xét kết hợp nó với các công cụ hoặc phần mềm thống kê tiên tiến khác để tận dụng các mô hình phân tích và dự đoán tiên tiến hơn.</w:t>
      </w:r>
    </w:p>
    <w:p w14:paraId="7B30108F" w14:textId="556060C2" w:rsidR="00153980" w:rsidRDefault="00153980" w:rsidP="00000675">
      <w:pPr>
        <w:pStyle w:val="A-Text"/>
        <w:numPr>
          <w:ilvl w:val="0"/>
          <w:numId w:val="25"/>
        </w:numPr>
      </w:pPr>
      <w:r>
        <w:t>Nghiên cứu tiếp theo có thể tập trung vào khám phá và so sánh tính phù hợp của các phần mềm thống kê khác nhau, như R hoặc Python, để phân tích dữ liệu Adidas. Điều này có thể bao gồm áp dụng các kỹ thuật tiên tiến như phân tích hồi quy, phân cụm, dự báo chuỗi thời gian hoặc thuật toán học máy để có cái nhìn sâu sắc hơn về các yếu tố ảnh hưởng đến hiệu suất của Adidas.</w:t>
      </w:r>
    </w:p>
    <w:p w14:paraId="7DF83E73" w14:textId="77777777" w:rsidR="00153980" w:rsidRDefault="00153980" w:rsidP="00000675">
      <w:pPr>
        <w:pStyle w:val="A-Text"/>
      </w:pPr>
      <w:r>
        <w:t>Hạn chế của Công cụ trực quan hóa trong Excel:</w:t>
      </w:r>
    </w:p>
    <w:p w14:paraId="3780BAF0" w14:textId="77777777" w:rsidR="00153980" w:rsidRDefault="00153980" w:rsidP="00000675">
      <w:pPr>
        <w:pStyle w:val="A-Text"/>
        <w:numPr>
          <w:ilvl w:val="0"/>
          <w:numId w:val="26"/>
        </w:numPr>
      </w:pPr>
      <w:r>
        <w:t>Excel cung cấp các tính năng trực quan hóa cơ bản, nhưng có thể không cung cấp sự linh hoạt và tùy chỉnh như các công cụ trực quan hóa dữ liệu chuyên dụng. Trực quan hóa dữ liệu một cách hiệu quả là rất quan trọng để truyền đạt thông tin và kết quả phân tích đến các bên liên quan.</w:t>
      </w:r>
    </w:p>
    <w:p w14:paraId="40DF253D" w14:textId="7F01FE24" w:rsidR="00B717F0" w:rsidRDefault="00153980" w:rsidP="00000675">
      <w:pPr>
        <w:pStyle w:val="A-Text"/>
        <w:numPr>
          <w:ilvl w:val="0"/>
          <w:numId w:val="26"/>
        </w:numPr>
      </w:pPr>
      <w:r>
        <w:t>Nghiên cứu tiếp theo có thể khám phá việc kết hợp Excel với các công cụ hoặc thư viện trực quan hóa dữ liệu chuyên dụng, như Tableau hoặc ggplot trong R, để tạo ra các bảng điều khiển trực quan và tương tác tốt hơn. Điều này có thể nâng cao khả năng truyền đạt các kết quả phân tích phức tạp một cách hiệu quả.</w:t>
      </w:r>
    </w:p>
    <w:p w14:paraId="64D9480E" w14:textId="77777777" w:rsidR="00F1530C" w:rsidRDefault="00B717F0" w:rsidP="00B717F0">
      <w:pPr>
        <w:jc w:val="center"/>
        <w:rPr>
          <w:b/>
          <w:bCs/>
          <w:sz w:val="30"/>
          <w:szCs w:val="30"/>
        </w:rPr>
        <w:sectPr w:rsidR="00F1530C" w:rsidSect="006C57BC">
          <w:headerReference w:type="default" r:id="rId37"/>
          <w:footerReference w:type="default" r:id="rId38"/>
          <w:headerReference w:type="first" r:id="rId39"/>
          <w:pgSz w:w="11907" w:h="16840" w:code="9"/>
          <w:pgMar w:top="1138" w:right="850" w:bottom="1138" w:left="1699" w:header="720" w:footer="274" w:gutter="0"/>
          <w:pgNumType w:start="1"/>
          <w:cols w:space="720"/>
          <w:docGrid w:linePitch="360"/>
        </w:sectPr>
      </w:pPr>
      <w:r w:rsidRPr="00DC0774">
        <w:rPr>
          <w:b/>
          <w:bCs/>
          <w:sz w:val="30"/>
          <w:szCs w:val="30"/>
        </w:rPr>
        <w:br w:type="page"/>
      </w:r>
    </w:p>
    <w:p w14:paraId="48FFC204" w14:textId="77777777" w:rsidR="00DC0774" w:rsidRDefault="00DC0774" w:rsidP="00B717F0">
      <w:pPr>
        <w:jc w:val="center"/>
        <w:rPr>
          <w:b/>
          <w:bCs/>
          <w:sz w:val="30"/>
          <w:szCs w:val="30"/>
          <w:lang w:val="en-US"/>
        </w:rPr>
      </w:pPr>
      <w:r w:rsidRPr="00DC0774">
        <w:rPr>
          <w:b/>
          <w:bCs/>
          <w:sz w:val="30"/>
          <w:szCs w:val="30"/>
          <w:lang w:val="en-US"/>
        </w:rPr>
        <w:lastRenderedPageBreak/>
        <w:t>TÀI LIỆU THAM KHẢO</w:t>
      </w:r>
    </w:p>
    <w:p w14:paraId="318C65AE" w14:textId="4E047ED1" w:rsidR="00DC0774" w:rsidRDefault="00000000" w:rsidP="00DC0774">
      <w:pPr>
        <w:jc w:val="both"/>
        <w:rPr>
          <w:sz w:val="28"/>
          <w:szCs w:val="28"/>
        </w:rPr>
      </w:pPr>
      <w:hyperlink r:id="rId40" w:history="1">
        <w:r w:rsidR="00DC0774" w:rsidRPr="00DC0774">
          <w:rPr>
            <w:rStyle w:val="Hyperlink"/>
            <w:color w:val="auto"/>
            <w:sz w:val="28"/>
            <w:szCs w:val="28"/>
            <w:u w:val="none"/>
          </w:rPr>
          <w:t>https://seekingalpha.com/article/4516865-nike-vs-adidas-an-undisputed-leader</w:t>
        </w:r>
      </w:hyperlink>
    </w:p>
    <w:p w14:paraId="4324E5E2" w14:textId="77777777" w:rsidR="00EA3638" w:rsidRDefault="00000000" w:rsidP="00EA3638">
      <w:pPr>
        <w:jc w:val="both"/>
        <w:rPr>
          <w:sz w:val="30"/>
          <w:szCs w:val="30"/>
        </w:rPr>
      </w:pPr>
      <w:hyperlink r:id="rId41" w:anchor="topicOverview" w:history="1">
        <w:r w:rsidR="00EA3638" w:rsidRPr="00DC0774">
          <w:rPr>
            <w:rStyle w:val="Hyperlink"/>
            <w:color w:val="auto"/>
            <w:sz w:val="30"/>
            <w:szCs w:val="30"/>
            <w:u w:val="none"/>
          </w:rPr>
          <w:t>https://www.statista.com/topics/1257/adidas/#topicOverview</w:t>
        </w:r>
      </w:hyperlink>
    </w:p>
    <w:p w14:paraId="5E7AACF3" w14:textId="63A05F6D" w:rsidR="00EA3638" w:rsidRPr="00EA3638" w:rsidRDefault="00000000" w:rsidP="00EA3638">
      <w:pPr>
        <w:jc w:val="both"/>
        <w:rPr>
          <w:sz w:val="28"/>
          <w:szCs w:val="28"/>
        </w:rPr>
      </w:pPr>
      <w:hyperlink r:id="rId42" w:anchor="editorsPicks" w:history="1">
        <w:r w:rsidR="00EA3638" w:rsidRPr="00DC0774">
          <w:rPr>
            <w:rStyle w:val="Hyperlink"/>
            <w:color w:val="auto"/>
            <w:sz w:val="28"/>
            <w:szCs w:val="28"/>
            <w:u w:val="none"/>
          </w:rPr>
          <w:t>https://www.statista.com/topics/1257/adidas/#editorsPicks</w:t>
        </w:r>
      </w:hyperlink>
    </w:p>
    <w:p w14:paraId="71DA0F45" w14:textId="77777777" w:rsidR="00DC0774" w:rsidRPr="00DC0774" w:rsidRDefault="00DC0774" w:rsidP="00DC0774">
      <w:pPr>
        <w:jc w:val="both"/>
        <w:rPr>
          <w:sz w:val="28"/>
          <w:szCs w:val="28"/>
        </w:rPr>
      </w:pPr>
      <w:r w:rsidRPr="00DC0774">
        <w:rPr>
          <w:sz w:val="28"/>
          <w:szCs w:val="28"/>
        </w:rPr>
        <w:t>https://www.investopedia.com/articles/markets/012616/adidas-vs-nike-vs-under-armour-which-2016-nkeua.asp</w:t>
      </w:r>
    </w:p>
    <w:p w14:paraId="5588B297" w14:textId="028B66B6" w:rsidR="00DC0774" w:rsidRPr="00DC0774" w:rsidRDefault="00DC0774" w:rsidP="00DC0774">
      <w:pPr>
        <w:jc w:val="both"/>
        <w:rPr>
          <w:sz w:val="28"/>
          <w:szCs w:val="28"/>
        </w:rPr>
      </w:pPr>
      <w:r w:rsidRPr="00DC0774">
        <w:rPr>
          <w:sz w:val="28"/>
          <w:szCs w:val="28"/>
        </w:rPr>
        <w:t>https://www.statista.com/statistics/269599/net-sales-of-adidas-and-puma-worldwide</w:t>
      </w:r>
    </w:p>
    <w:p w14:paraId="4C348BEA" w14:textId="397996B4" w:rsidR="00DC0774" w:rsidRPr="00DC0774" w:rsidRDefault="00000000" w:rsidP="00DC0774">
      <w:pPr>
        <w:jc w:val="both"/>
        <w:rPr>
          <w:sz w:val="30"/>
          <w:szCs w:val="30"/>
        </w:rPr>
      </w:pPr>
      <w:hyperlink r:id="rId43" w:history="1">
        <w:r w:rsidR="00DC0774" w:rsidRPr="00DC0774">
          <w:rPr>
            <w:rStyle w:val="Hyperlink"/>
            <w:color w:val="auto"/>
            <w:sz w:val="30"/>
            <w:szCs w:val="30"/>
            <w:u w:val="none"/>
          </w:rPr>
          <w:t>https://www.statista.com/statistics/526669/retail-net-sales-growth-of-the-adidas-group-worldwide/</w:t>
        </w:r>
      </w:hyperlink>
    </w:p>
    <w:p w14:paraId="6B240C7A" w14:textId="7895D692" w:rsidR="005109FF" w:rsidRPr="00DC0774" w:rsidRDefault="005109FF" w:rsidP="00DC0774">
      <w:pPr>
        <w:jc w:val="both"/>
        <w:rPr>
          <w:rFonts w:eastAsiaTheme="minorHAnsi"/>
          <w:noProof w:val="0"/>
          <w:kern w:val="2"/>
          <w:sz w:val="30"/>
          <w:szCs w:val="30"/>
          <w:lang w:val="en-US" w:eastAsia="en-US"/>
        </w:rPr>
      </w:pPr>
      <w:r w:rsidRPr="00DC0774">
        <w:rPr>
          <w:sz w:val="30"/>
          <w:szCs w:val="30"/>
        </w:rPr>
        <w:br w:type="page"/>
      </w:r>
    </w:p>
    <w:p w14:paraId="637180B8" w14:textId="3E667892" w:rsidR="001A0E24" w:rsidRPr="001D0856" w:rsidRDefault="001A0E24" w:rsidP="001A0E24">
      <w:pPr>
        <w:spacing w:before="120"/>
        <w:jc w:val="center"/>
        <w:rPr>
          <w:sz w:val="28"/>
          <w:szCs w:val="28"/>
          <w:lang w:val="nl-NL"/>
        </w:rPr>
      </w:pPr>
      <w:r w:rsidRPr="001D0856">
        <w:rPr>
          <w:sz w:val="28"/>
          <w:szCs w:val="28"/>
          <w:lang w:val="nl-NL"/>
        </w:rPr>
        <w:lastRenderedPageBreak/>
        <w:t>ĐẠI HỌC HUẾ</w:t>
      </w:r>
    </w:p>
    <w:p w14:paraId="1464026A" w14:textId="77777777" w:rsidR="001A0E24" w:rsidRPr="001D0856" w:rsidRDefault="001A0E24" w:rsidP="001A0E24">
      <w:pPr>
        <w:pStyle w:val="Heading1"/>
        <w:spacing w:before="0" w:after="0"/>
        <w:rPr>
          <w:lang w:val="nl-NL"/>
        </w:rPr>
      </w:pPr>
      <w:bookmarkStart w:id="86" w:name="_Toc135350329"/>
      <w:r w:rsidRPr="001D0856">
        <w:rPr>
          <w:sz w:val="28"/>
          <w:szCs w:val="28"/>
          <w:lang w:val="nl-NL"/>
        </w:rPr>
        <w:t>KHOA KỸ THUẬT VÀ CÔNG NGHỆ</w:t>
      </w:r>
      <w:bookmarkEnd w:id="86"/>
    </w:p>
    <w:p w14:paraId="5BBD61BD" w14:textId="77777777" w:rsidR="001A0E24" w:rsidRDefault="001A0E24" w:rsidP="001A0E24">
      <w:pPr>
        <w:spacing w:line="360" w:lineRule="auto"/>
        <w:jc w:val="center"/>
        <w:rPr>
          <w:lang w:val="nl-NL"/>
        </w:rPr>
      </w:pPr>
      <w:r>
        <w:rPr>
          <w:lang w:val="nl-NL"/>
        </w:rPr>
        <w:sym w:font="Wingdings" w:char="F097"/>
      </w:r>
      <w:r>
        <w:rPr>
          <w:lang w:val="nl-NL"/>
        </w:rPr>
        <w:sym w:font="Wingdings" w:char="F09D"/>
      </w:r>
      <w:r>
        <w:rPr>
          <w:lang w:val="nl-NL"/>
        </w:rPr>
        <w:sym w:font="Wingdings" w:char="F026"/>
      </w:r>
      <w:r>
        <w:rPr>
          <w:lang w:val="nl-NL"/>
        </w:rPr>
        <w:sym w:font="Wingdings" w:char="F09C"/>
      </w:r>
      <w:r>
        <w:rPr>
          <w:lang w:val="nl-NL"/>
        </w:rPr>
        <w:sym w:font="Wingdings" w:char="F096"/>
      </w:r>
    </w:p>
    <w:p w14:paraId="0B5B8992" w14:textId="77777777" w:rsidR="001A0E24" w:rsidRPr="00B87C24" w:rsidRDefault="001A0E24" w:rsidP="001A0E24">
      <w:pPr>
        <w:spacing w:line="360" w:lineRule="auto"/>
        <w:jc w:val="center"/>
        <w:rPr>
          <w:sz w:val="20"/>
          <w:lang w:val="nl-NL"/>
        </w:rPr>
      </w:pPr>
    </w:p>
    <w:p w14:paraId="51B96DD2" w14:textId="77777777" w:rsidR="001A0E24" w:rsidRPr="00B87C24" w:rsidRDefault="001A0E24" w:rsidP="001A0E24">
      <w:pPr>
        <w:spacing w:line="360" w:lineRule="auto"/>
        <w:jc w:val="center"/>
        <w:rPr>
          <w:b/>
          <w:sz w:val="28"/>
          <w:szCs w:val="28"/>
          <w:lang w:val="nl-NL"/>
        </w:rPr>
      </w:pPr>
      <w:r w:rsidRPr="00B87C24">
        <w:rPr>
          <w:b/>
          <w:sz w:val="28"/>
          <w:szCs w:val="28"/>
          <w:lang w:val="nl-NL"/>
        </w:rPr>
        <w:t>PHIẾU ĐÁNH GIÁ ĐỒ ÁN/TIỂU LUẬN/BÀI TẬP LỚN</w:t>
      </w:r>
    </w:p>
    <w:p w14:paraId="51B6EB94" w14:textId="1324F496" w:rsidR="001A0E24" w:rsidRPr="00B87C24" w:rsidRDefault="001A0E24" w:rsidP="001A0E24">
      <w:pPr>
        <w:spacing w:line="360" w:lineRule="auto"/>
        <w:jc w:val="center"/>
        <w:rPr>
          <w:b/>
          <w:sz w:val="28"/>
          <w:szCs w:val="28"/>
          <w:lang w:val="nl-NL"/>
        </w:rPr>
      </w:pPr>
      <w:r w:rsidRPr="00B87C24">
        <w:rPr>
          <w:b/>
          <w:sz w:val="28"/>
          <w:szCs w:val="28"/>
          <w:lang w:val="nl-NL"/>
        </w:rPr>
        <w:t>Học kỳ I</w:t>
      </w:r>
      <w:r>
        <w:rPr>
          <w:b/>
          <w:sz w:val="28"/>
          <w:szCs w:val="28"/>
          <w:lang w:val="nl-NL"/>
        </w:rPr>
        <w:t>I</w:t>
      </w:r>
      <w:r w:rsidRPr="00B87C24">
        <w:rPr>
          <w:b/>
          <w:sz w:val="28"/>
          <w:szCs w:val="28"/>
          <w:lang w:val="nl-NL"/>
        </w:rPr>
        <w:t>, năm học 202</w:t>
      </w:r>
      <w:r>
        <w:rPr>
          <w:b/>
          <w:sz w:val="28"/>
          <w:szCs w:val="28"/>
          <w:lang w:val="nl-NL"/>
        </w:rPr>
        <w:t>2</w:t>
      </w:r>
      <w:r w:rsidRPr="00B87C24">
        <w:rPr>
          <w:b/>
          <w:sz w:val="28"/>
          <w:szCs w:val="28"/>
          <w:lang w:val="nl-NL"/>
        </w:rPr>
        <w:t xml:space="preserve"> - 202</w:t>
      </w:r>
      <w:r>
        <w:rPr>
          <w:b/>
          <w:sz w:val="28"/>
          <w:szCs w:val="28"/>
          <w:lang w:val="nl-NL"/>
        </w:rPr>
        <w:t>3</w:t>
      </w:r>
    </w:p>
    <w:p w14:paraId="717861E2" w14:textId="77777777" w:rsidR="001A0E24" w:rsidRPr="00B87C24" w:rsidRDefault="001A0E24" w:rsidP="001A0E24">
      <w:pPr>
        <w:spacing w:line="360" w:lineRule="auto"/>
        <w:jc w:val="center"/>
        <w:rPr>
          <w:sz w:val="20"/>
          <w:lang w:val="nl-NL"/>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2"/>
        <w:gridCol w:w="4673"/>
      </w:tblGrid>
      <w:tr w:rsidR="001A0E24" w:rsidRPr="00411F8A" w14:paraId="23AC77BA" w14:textId="77777777" w:rsidTr="00386839">
        <w:tc>
          <w:tcPr>
            <w:tcW w:w="2500" w:type="pct"/>
            <w:shd w:val="clear" w:color="auto" w:fill="auto"/>
          </w:tcPr>
          <w:p w14:paraId="32500221" w14:textId="77777777" w:rsidR="001A0E24" w:rsidRPr="00411F8A" w:rsidRDefault="001A0E24" w:rsidP="00386839">
            <w:pPr>
              <w:spacing w:before="20" w:after="20" w:line="312" w:lineRule="auto"/>
              <w:jc w:val="center"/>
              <w:rPr>
                <w:b/>
                <w:color w:val="000000"/>
                <w:sz w:val="28"/>
                <w:szCs w:val="26"/>
                <w:lang w:val="nl-NL"/>
              </w:rPr>
            </w:pPr>
            <w:r w:rsidRPr="00411F8A">
              <w:rPr>
                <w:b/>
                <w:color w:val="000000"/>
                <w:sz w:val="28"/>
                <w:szCs w:val="26"/>
                <w:lang w:val="nl-NL"/>
              </w:rPr>
              <w:t>Cán bộ chấm thi 1</w:t>
            </w:r>
          </w:p>
        </w:tc>
        <w:tc>
          <w:tcPr>
            <w:tcW w:w="2500" w:type="pct"/>
            <w:shd w:val="clear" w:color="auto" w:fill="auto"/>
          </w:tcPr>
          <w:p w14:paraId="426E7C89" w14:textId="77777777" w:rsidR="001A0E24" w:rsidRPr="00411F8A" w:rsidRDefault="001A0E24" w:rsidP="00386839">
            <w:pPr>
              <w:spacing w:before="20" w:after="20" w:line="312" w:lineRule="auto"/>
              <w:jc w:val="center"/>
              <w:rPr>
                <w:b/>
                <w:color w:val="000000"/>
                <w:sz w:val="28"/>
                <w:szCs w:val="26"/>
                <w:lang w:val="nl-NL"/>
              </w:rPr>
            </w:pPr>
            <w:r w:rsidRPr="00411F8A">
              <w:rPr>
                <w:b/>
                <w:color w:val="000000"/>
                <w:sz w:val="28"/>
                <w:szCs w:val="26"/>
                <w:lang w:val="nl-NL"/>
              </w:rPr>
              <w:t>Cán bộ chấm thi 2</w:t>
            </w:r>
          </w:p>
        </w:tc>
      </w:tr>
      <w:tr w:rsidR="001A0E24" w:rsidRPr="00411F8A" w14:paraId="6B615BF8" w14:textId="77777777" w:rsidTr="00386839">
        <w:tc>
          <w:tcPr>
            <w:tcW w:w="2500" w:type="pct"/>
            <w:shd w:val="clear" w:color="auto" w:fill="auto"/>
          </w:tcPr>
          <w:p w14:paraId="2A79D9E3" w14:textId="77777777" w:rsidR="001A0E24" w:rsidRPr="00411F8A" w:rsidRDefault="001A0E24" w:rsidP="00386839">
            <w:pPr>
              <w:tabs>
                <w:tab w:val="left" w:leader="dot" w:pos="4253"/>
              </w:tabs>
              <w:spacing w:line="360" w:lineRule="auto"/>
              <w:jc w:val="center"/>
              <w:rPr>
                <w:b/>
                <w:color w:val="000000"/>
                <w:sz w:val="28"/>
                <w:szCs w:val="28"/>
                <w:lang w:val="nl-NL"/>
              </w:rPr>
            </w:pPr>
            <w:r w:rsidRPr="00411F8A">
              <w:rPr>
                <w:b/>
                <w:color w:val="000000"/>
                <w:sz w:val="28"/>
                <w:szCs w:val="28"/>
                <w:lang w:val="nl-NL"/>
              </w:rPr>
              <w:t xml:space="preserve">Nhận xét: </w:t>
            </w:r>
          </w:p>
          <w:p w14:paraId="1FA89F9A"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22FF8B06"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08521DF"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E7146CC"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6AB5D154"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5C2C7FD2"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3230823E"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0A014E08"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6F1B43A6"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03FF20BC"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6D976F49" w14:textId="77777777" w:rsidR="001A0E24" w:rsidRPr="00411F8A" w:rsidRDefault="001A0E24" w:rsidP="00386839">
            <w:pPr>
              <w:tabs>
                <w:tab w:val="left" w:leader="dot" w:pos="4253"/>
              </w:tabs>
              <w:spacing w:line="360" w:lineRule="auto"/>
              <w:ind w:left="284"/>
              <w:rPr>
                <w:b/>
                <w:color w:val="000000"/>
                <w:sz w:val="28"/>
                <w:szCs w:val="28"/>
                <w:lang w:val="nl-NL"/>
              </w:rPr>
            </w:pPr>
            <w:r w:rsidRPr="00411F8A">
              <w:rPr>
                <w:b/>
                <w:color w:val="000000"/>
                <w:sz w:val="28"/>
                <w:szCs w:val="28"/>
                <w:lang w:val="nl-NL"/>
              </w:rPr>
              <w:t>Điểm đánh giá của CBCT1:</w:t>
            </w:r>
          </w:p>
          <w:p w14:paraId="65953D0D" w14:textId="77777777" w:rsidR="001A0E24" w:rsidRPr="00411F8A" w:rsidRDefault="001A0E24" w:rsidP="00386839">
            <w:pPr>
              <w:tabs>
                <w:tab w:val="left" w:leader="dot" w:pos="4253"/>
              </w:tabs>
              <w:spacing w:line="360" w:lineRule="auto"/>
              <w:ind w:left="284"/>
              <w:rPr>
                <w:color w:val="000000"/>
                <w:sz w:val="28"/>
                <w:szCs w:val="28"/>
                <w:lang w:val="nl-NL"/>
              </w:rPr>
            </w:pPr>
            <w:r w:rsidRPr="00411F8A">
              <w:rPr>
                <w:color w:val="000000"/>
                <w:sz w:val="28"/>
                <w:szCs w:val="28"/>
                <w:lang w:val="nl-NL"/>
              </w:rPr>
              <w:t xml:space="preserve">Bằng số: </w:t>
            </w:r>
            <w:r w:rsidRPr="00411F8A">
              <w:rPr>
                <w:color w:val="000000"/>
                <w:sz w:val="28"/>
                <w:szCs w:val="28"/>
                <w:lang w:val="nl-NL"/>
              </w:rPr>
              <w:tab/>
            </w:r>
          </w:p>
          <w:p w14:paraId="29540D8A" w14:textId="77777777" w:rsidR="001A0E24" w:rsidRPr="00411F8A" w:rsidRDefault="001A0E24" w:rsidP="00386839">
            <w:pPr>
              <w:tabs>
                <w:tab w:val="left" w:leader="dot" w:pos="4253"/>
              </w:tabs>
              <w:spacing w:line="360" w:lineRule="auto"/>
              <w:ind w:left="284"/>
              <w:rPr>
                <w:color w:val="000000"/>
                <w:sz w:val="28"/>
                <w:szCs w:val="28"/>
                <w:lang w:val="nl-NL"/>
              </w:rPr>
            </w:pPr>
            <w:r w:rsidRPr="00411F8A">
              <w:rPr>
                <w:color w:val="000000"/>
                <w:sz w:val="28"/>
                <w:szCs w:val="28"/>
                <w:lang w:val="nl-NL"/>
              </w:rPr>
              <w:t xml:space="preserve">Bằng chữ: </w:t>
            </w:r>
            <w:r w:rsidRPr="00411F8A">
              <w:rPr>
                <w:color w:val="000000"/>
                <w:sz w:val="28"/>
                <w:szCs w:val="28"/>
                <w:lang w:val="nl-NL"/>
              </w:rPr>
              <w:tab/>
            </w:r>
          </w:p>
        </w:tc>
        <w:tc>
          <w:tcPr>
            <w:tcW w:w="2500" w:type="pct"/>
            <w:shd w:val="clear" w:color="auto" w:fill="auto"/>
          </w:tcPr>
          <w:p w14:paraId="18983D9A" w14:textId="77777777" w:rsidR="001A0E24" w:rsidRPr="00411F8A" w:rsidRDefault="001A0E24" w:rsidP="00386839">
            <w:pPr>
              <w:tabs>
                <w:tab w:val="left" w:leader="dot" w:pos="4253"/>
              </w:tabs>
              <w:spacing w:line="360" w:lineRule="auto"/>
              <w:jc w:val="center"/>
              <w:rPr>
                <w:b/>
                <w:color w:val="000000"/>
                <w:sz w:val="28"/>
                <w:szCs w:val="28"/>
                <w:lang w:val="nl-NL"/>
              </w:rPr>
            </w:pPr>
            <w:r w:rsidRPr="00411F8A">
              <w:rPr>
                <w:b/>
                <w:color w:val="000000"/>
                <w:sz w:val="28"/>
                <w:szCs w:val="28"/>
                <w:lang w:val="nl-NL"/>
              </w:rPr>
              <w:t xml:space="preserve">Nhận xét: </w:t>
            </w:r>
          </w:p>
          <w:p w14:paraId="238007F3"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01BDC84D"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68B9EF56"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01FAD61"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1A4B4BBD"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55A561E8"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4A9EFBA"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465E825E"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32BC3B26"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7A35E2F7" w14:textId="77777777" w:rsidR="001A0E24" w:rsidRPr="00411F8A" w:rsidRDefault="001A0E24" w:rsidP="00386839">
            <w:pPr>
              <w:tabs>
                <w:tab w:val="left" w:leader="dot" w:pos="4423"/>
              </w:tabs>
              <w:spacing w:line="360" w:lineRule="auto"/>
              <w:rPr>
                <w:color w:val="000000"/>
                <w:sz w:val="28"/>
                <w:szCs w:val="28"/>
                <w:lang w:val="nl-NL"/>
              </w:rPr>
            </w:pPr>
            <w:r w:rsidRPr="00411F8A">
              <w:rPr>
                <w:color w:val="000000"/>
                <w:sz w:val="28"/>
                <w:szCs w:val="28"/>
                <w:lang w:val="nl-NL"/>
              </w:rPr>
              <w:tab/>
            </w:r>
          </w:p>
          <w:p w14:paraId="0051067C" w14:textId="77777777" w:rsidR="001A0E24" w:rsidRPr="00411F8A" w:rsidRDefault="001A0E24" w:rsidP="00386839">
            <w:pPr>
              <w:tabs>
                <w:tab w:val="left" w:leader="dot" w:pos="4253"/>
              </w:tabs>
              <w:spacing w:line="360" w:lineRule="auto"/>
              <w:ind w:left="284"/>
              <w:rPr>
                <w:b/>
                <w:color w:val="000000"/>
                <w:sz w:val="28"/>
                <w:szCs w:val="28"/>
                <w:lang w:val="nl-NL"/>
              </w:rPr>
            </w:pPr>
            <w:r w:rsidRPr="00411F8A">
              <w:rPr>
                <w:b/>
                <w:color w:val="000000"/>
                <w:sz w:val="28"/>
                <w:szCs w:val="28"/>
                <w:lang w:val="nl-NL"/>
              </w:rPr>
              <w:t>Điểm đánh giá của CBCT2:</w:t>
            </w:r>
          </w:p>
          <w:p w14:paraId="3F727420" w14:textId="77777777" w:rsidR="001A0E24" w:rsidRPr="00411F8A" w:rsidRDefault="001A0E24" w:rsidP="00386839">
            <w:pPr>
              <w:tabs>
                <w:tab w:val="left" w:leader="dot" w:pos="4253"/>
              </w:tabs>
              <w:spacing w:line="360" w:lineRule="auto"/>
              <w:ind w:left="284"/>
              <w:rPr>
                <w:color w:val="000000"/>
                <w:sz w:val="28"/>
                <w:szCs w:val="28"/>
                <w:lang w:val="nl-NL"/>
              </w:rPr>
            </w:pPr>
            <w:r w:rsidRPr="00411F8A">
              <w:rPr>
                <w:color w:val="000000"/>
                <w:sz w:val="28"/>
                <w:szCs w:val="28"/>
                <w:lang w:val="nl-NL"/>
              </w:rPr>
              <w:t xml:space="preserve">Bằng số: </w:t>
            </w:r>
            <w:r w:rsidRPr="00411F8A">
              <w:rPr>
                <w:color w:val="000000"/>
                <w:sz w:val="28"/>
                <w:szCs w:val="28"/>
                <w:lang w:val="nl-NL"/>
              </w:rPr>
              <w:tab/>
            </w:r>
          </w:p>
          <w:p w14:paraId="24DDC87E" w14:textId="77777777" w:rsidR="001A0E24" w:rsidRPr="00411F8A" w:rsidRDefault="001A0E24" w:rsidP="00386839">
            <w:pPr>
              <w:tabs>
                <w:tab w:val="left" w:leader="dot" w:pos="4253"/>
              </w:tabs>
              <w:spacing w:line="360" w:lineRule="auto"/>
              <w:ind w:left="284"/>
              <w:rPr>
                <w:color w:val="000000"/>
                <w:sz w:val="28"/>
                <w:szCs w:val="28"/>
                <w:lang w:val="nl-NL"/>
              </w:rPr>
            </w:pPr>
            <w:r w:rsidRPr="00411F8A">
              <w:rPr>
                <w:color w:val="000000"/>
                <w:sz w:val="28"/>
                <w:szCs w:val="28"/>
                <w:lang w:val="nl-NL"/>
              </w:rPr>
              <w:t xml:space="preserve">Bằng chữ: </w:t>
            </w:r>
            <w:r w:rsidRPr="00411F8A">
              <w:rPr>
                <w:color w:val="000000"/>
                <w:sz w:val="28"/>
                <w:szCs w:val="28"/>
                <w:lang w:val="nl-NL"/>
              </w:rPr>
              <w:tab/>
            </w:r>
          </w:p>
        </w:tc>
      </w:tr>
    </w:tbl>
    <w:p w14:paraId="11121CE7" w14:textId="77777777" w:rsidR="001A0E24" w:rsidRPr="00B87C24" w:rsidRDefault="001A0E24" w:rsidP="001A0E24">
      <w:pPr>
        <w:tabs>
          <w:tab w:val="left" w:leader="dot" w:pos="9072"/>
        </w:tabs>
        <w:spacing w:before="120" w:line="360" w:lineRule="auto"/>
        <w:rPr>
          <w:color w:val="000000"/>
          <w:sz w:val="28"/>
          <w:szCs w:val="26"/>
          <w:lang w:val="nl-NL"/>
        </w:rPr>
      </w:pPr>
      <w:r w:rsidRPr="00B87C24">
        <w:rPr>
          <w:color w:val="000000"/>
          <w:sz w:val="28"/>
          <w:szCs w:val="26"/>
          <w:lang w:val="nl-NL"/>
        </w:rPr>
        <w:t>Điểm kết luận:</w:t>
      </w:r>
      <w:r>
        <w:rPr>
          <w:color w:val="000000"/>
          <w:sz w:val="28"/>
          <w:szCs w:val="26"/>
          <w:lang w:val="nl-NL"/>
        </w:rPr>
        <w:tab/>
      </w:r>
    </w:p>
    <w:p w14:paraId="7EEB7B4B" w14:textId="77777777" w:rsidR="001A0E24" w:rsidRPr="00B87C24" w:rsidRDefault="001A0E24" w:rsidP="001A0E24">
      <w:pPr>
        <w:tabs>
          <w:tab w:val="left" w:leader="dot" w:pos="9072"/>
        </w:tabs>
        <w:spacing w:line="360" w:lineRule="auto"/>
        <w:rPr>
          <w:color w:val="000000"/>
          <w:sz w:val="28"/>
          <w:szCs w:val="26"/>
          <w:lang w:val="nl-NL"/>
        </w:rPr>
      </w:pPr>
      <w:r w:rsidRPr="00B87C24">
        <w:rPr>
          <w:color w:val="000000"/>
          <w:sz w:val="28"/>
          <w:szCs w:val="26"/>
          <w:lang w:val="nl-NL"/>
        </w:rPr>
        <w:t>Bằng số:</w:t>
      </w:r>
      <w:r>
        <w:rPr>
          <w:color w:val="000000"/>
          <w:sz w:val="28"/>
          <w:szCs w:val="26"/>
          <w:lang w:val="nl-NL"/>
        </w:rPr>
        <w:tab/>
      </w:r>
      <w:r w:rsidRPr="00B87C24">
        <w:rPr>
          <w:color w:val="000000"/>
          <w:sz w:val="28"/>
          <w:szCs w:val="26"/>
          <w:lang w:val="nl-NL"/>
        </w:rPr>
        <w:t xml:space="preserve"> </w:t>
      </w:r>
    </w:p>
    <w:p w14:paraId="2AE5E0FC" w14:textId="77777777" w:rsidR="001A0E24" w:rsidRPr="00B87C24" w:rsidRDefault="001A0E24" w:rsidP="001A0E24">
      <w:pPr>
        <w:tabs>
          <w:tab w:val="left" w:leader="dot" w:pos="9072"/>
        </w:tabs>
        <w:spacing w:line="360" w:lineRule="auto"/>
        <w:rPr>
          <w:color w:val="000000"/>
          <w:sz w:val="28"/>
          <w:szCs w:val="26"/>
          <w:lang w:val="nl-NL"/>
        </w:rPr>
      </w:pPr>
      <w:r w:rsidRPr="00B87C24">
        <w:rPr>
          <w:color w:val="000000"/>
          <w:sz w:val="28"/>
          <w:szCs w:val="26"/>
          <w:lang w:val="nl-NL"/>
        </w:rPr>
        <w:t xml:space="preserve">Bằng chữ: </w:t>
      </w:r>
      <w:r>
        <w:rPr>
          <w:color w:val="000000"/>
          <w:sz w:val="28"/>
          <w:szCs w:val="26"/>
          <w:lang w:val="nl-NL"/>
        </w:rPr>
        <w:tab/>
      </w:r>
    </w:p>
    <w:p w14:paraId="4FF4FD63" w14:textId="691BA759" w:rsidR="001A0E24" w:rsidRPr="00B87C24" w:rsidRDefault="001A0E24" w:rsidP="001A0E24">
      <w:pPr>
        <w:spacing w:line="360" w:lineRule="auto"/>
        <w:jc w:val="right"/>
        <w:rPr>
          <w:i/>
          <w:color w:val="000000"/>
          <w:sz w:val="26"/>
          <w:szCs w:val="26"/>
          <w:lang w:val="nl-NL"/>
        </w:rPr>
      </w:pPr>
      <w:r w:rsidRPr="00B87C24">
        <w:rPr>
          <w:i/>
          <w:color w:val="000000"/>
          <w:sz w:val="26"/>
          <w:szCs w:val="26"/>
          <w:lang w:val="nl-NL"/>
        </w:rPr>
        <w:t>Thừa Thiên Huế, ngày      tháng      năm 202</w:t>
      </w:r>
      <w:r>
        <w:rPr>
          <w:i/>
          <w:color w:val="000000"/>
          <w:sz w:val="26"/>
          <w:szCs w:val="26"/>
          <w:lang w:val="nl-NL"/>
        </w:rPr>
        <w:t>3</w:t>
      </w:r>
    </w:p>
    <w:tbl>
      <w:tblPr>
        <w:tblW w:w="0" w:type="auto"/>
        <w:tblLook w:val="04A0" w:firstRow="1" w:lastRow="0" w:firstColumn="1" w:lastColumn="0" w:noHBand="0" w:noVBand="1"/>
      </w:tblPr>
      <w:tblGrid>
        <w:gridCol w:w="4678"/>
        <w:gridCol w:w="4677"/>
      </w:tblGrid>
      <w:tr w:rsidR="001A0E24" w:rsidRPr="00411F8A" w14:paraId="29893DA9" w14:textId="77777777" w:rsidTr="00386839">
        <w:tc>
          <w:tcPr>
            <w:tcW w:w="4788" w:type="dxa"/>
            <w:shd w:val="clear" w:color="auto" w:fill="auto"/>
          </w:tcPr>
          <w:p w14:paraId="04A990A4" w14:textId="77777777" w:rsidR="001A0E24" w:rsidRPr="00411F8A" w:rsidRDefault="001A0E24" w:rsidP="00386839">
            <w:pPr>
              <w:spacing w:line="360" w:lineRule="auto"/>
              <w:jc w:val="center"/>
              <w:rPr>
                <w:b/>
                <w:color w:val="000000"/>
                <w:sz w:val="28"/>
                <w:szCs w:val="28"/>
                <w:lang w:val="nl-NL"/>
              </w:rPr>
            </w:pPr>
            <w:r w:rsidRPr="00411F8A">
              <w:rPr>
                <w:b/>
                <w:color w:val="000000"/>
                <w:sz w:val="28"/>
                <w:szCs w:val="28"/>
                <w:lang w:val="nl-NL"/>
              </w:rPr>
              <w:t>Cán bộ chấm thi 1</w:t>
            </w:r>
          </w:p>
          <w:p w14:paraId="781E969A" w14:textId="77777777" w:rsidR="001A0E24" w:rsidRPr="00411F8A" w:rsidRDefault="001A0E24" w:rsidP="00386839">
            <w:pPr>
              <w:spacing w:line="360" w:lineRule="auto"/>
              <w:jc w:val="center"/>
              <w:rPr>
                <w:i/>
                <w:color w:val="000000"/>
                <w:sz w:val="28"/>
                <w:szCs w:val="28"/>
                <w:lang w:val="nl-NL"/>
              </w:rPr>
            </w:pPr>
            <w:r w:rsidRPr="00411F8A">
              <w:rPr>
                <w:i/>
                <w:color w:val="000000"/>
                <w:sz w:val="28"/>
                <w:szCs w:val="28"/>
                <w:lang w:val="nl-NL"/>
              </w:rPr>
              <w:t>(Ký và ghi rõ họ và tên)</w:t>
            </w:r>
          </w:p>
        </w:tc>
        <w:tc>
          <w:tcPr>
            <w:tcW w:w="4788" w:type="dxa"/>
            <w:shd w:val="clear" w:color="auto" w:fill="auto"/>
          </w:tcPr>
          <w:p w14:paraId="48848689" w14:textId="77777777" w:rsidR="001A0E24" w:rsidRPr="00411F8A" w:rsidRDefault="001A0E24" w:rsidP="00386839">
            <w:pPr>
              <w:spacing w:line="360" w:lineRule="auto"/>
              <w:jc w:val="center"/>
              <w:rPr>
                <w:b/>
                <w:color w:val="000000"/>
                <w:sz w:val="28"/>
                <w:szCs w:val="28"/>
                <w:lang w:val="nl-NL"/>
              </w:rPr>
            </w:pPr>
            <w:r w:rsidRPr="00411F8A">
              <w:rPr>
                <w:b/>
                <w:color w:val="000000"/>
                <w:sz w:val="28"/>
                <w:szCs w:val="28"/>
                <w:lang w:val="nl-NL"/>
              </w:rPr>
              <w:t>Cán bộ chấm thi 2</w:t>
            </w:r>
          </w:p>
          <w:p w14:paraId="1F2A0186" w14:textId="77777777" w:rsidR="001A0E24" w:rsidRPr="00411F8A" w:rsidRDefault="001A0E24" w:rsidP="00386839">
            <w:pPr>
              <w:spacing w:line="360" w:lineRule="auto"/>
              <w:jc w:val="center"/>
              <w:rPr>
                <w:i/>
                <w:color w:val="000000"/>
                <w:sz w:val="28"/>
                <w:szCs w:val="28"/>
                <w:lang w:val="nl-NL"/>
              </w:rPr>
            </w:pPr>
            <w:r w:rsidRPr="00411F8A">
              <w:rPr>
                <w:i/>
                <w:color w:val="000000"/>
                <w:sz w:val="28"/>
                <w:szCs w:val="28"/>
                <w:lang w:val="nl-NL"/>
              </w:rPr>
              <w:t>(Ký và ghi rõ họ và tên)</w:t>
            </w:r>
          </w:p>
        </w:tc>
      </w:tr>
    </w:tbl>
    <w:p w14:paraId="110F36EB" w14:textId="77777777" w:rsidR="001A0E24" w:rsidRPr="001D0856" w:rsidRDefault="001A0E24" w:rsidP="001A0E24">
      <w:pPr>
        <w:spacing w:line="360" w:lineRule="auto"/>
        <w:rPr>
          <w:color w:val="000000"/>
          <w:sz w:val="26"/>
          <w:szCs w:val="26"/>
          <w:lang w:val="nl-NL"/>
        </w:rPr>
      </w:pPr>
    </w:p>
    <w:p w14:paraId="4E60BF2B" w14:textId="77777777" w:rsidR="001A0E24" w:rsidRPr="001A0E24" w:rsidRDefault="001A0E24" w:rsidP="001A0E24">
      <w:pPr>
        <w:ind w:firstLine="709"/>
        <w:rPr>
          <w:sz w:val="28"/>
          <w:szCs w:val="28"/>
          <w:lang w:val="en-US"/>
        </w:rPr>
      </w:pPr>
    </w:p>
    <w:sectPr w:rsidR="001A0E24" w:rsidRPr="001A0E24" w:rsidSect="00CA6C8E">
      <w:headerReference w:type="default" r:id="rId44"/>
      <w:footerReference w:type="default" r:id="rId45"/>
      <w:headerReference w:type="first" r:id="rId46"/>
      <w:footerReference w:type="first" r:id="rId47"/>
      <w:pgSz w:w="11907" w:h="16840" w:code="9"/>
      <w:pgMar w:top="1134" w:right="851" w:bottom="1134" w:left="1701" w:header="720" w:footer="27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2E574" w14:textId="77777777" w:rsidR="00774484" w:rsidRDefault="00774484" w:rsidP="00D0444D">
      <w:r>
        <w:separator/>
      </w:r>
    </w:p>
  </w:endnote>
  <w:endnote w:type="continuationSeparator" w:id="0">
    <w:p w14:paraId="5476D037" w14:textId="77777777" w:rsidR="00774484" w:rsidRDefault="00774484" w:rsidP="00D0444D">
      <w:r>
        <w:continuationSeparator/>
      </w:r>
    </w:p>
  </w:endnote>
  <w:endnote w:type="continuationNotice" w:id="1">
    <w:p w14:paraId="4B49FE46" w14:textId="77777777" w:rsidR="00774484" w:rsidRDefault="007744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Courier New"/>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nArialH">
    <w:altName w:val="Calibri"/>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3EA1E" w14:textId="0202878E" w:rsidR="008D459F" w:rsidRDefault="008D459F" w:rsidP="008D459F">
    <w:pPr>
      <w:pStyle w:val="Footer"/>
    </w:pPr>
  </w:p>
  <w:p w14:paraId="26C2125D" w14:textId="7D94194C" w:rsidR="00C36669" w:rsidRPr="00C36669" w:rsidRDefault="00C36669">
    <w:pPr>
      <w:pStyle w:val="Foo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val="0"/>
      </w:rPr>
      <w:id w:val="20060443"/>
      <w:docPartObj>
        <w:docPartGallery w:val="Page Numbers (Bottom of Page)"/>
        <w:docPartUnique/>
      </w:docPartObj>
    </w:sdtPr>
    <w:sdtEndPr>
      <w:rPr>
        <w:noProof/>
      </w:rPr>
    </w:sdtEndPr>
    <w:sdtContent>
      <w:p w14:paraId="4054C32C" w14:textId="77777777" w:rsidR="008D459F" w:rsidRDefault="008D459F">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0ED03C6D" w14:textId="77777777" w:rsidR="008D459F" w:rsidRPr="00C36669" w:rsidRDefault="008D459F">
    <w:pPr>
      <w:pStyle w:val="Foo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DED41" w14:textId="0F96DD4D" w:rsidR="00F1530C" w:rsidRDefault="00F1530C">
    <w:pPr>
      <w:pStyle w:val="Footer"/>
      <w:jc w:val="center"/>
    </w:pPr>
  </w:p>
  <w:p w14:paraId="3DC38837" w14:textId="77777777" w:rsidR="00F1530C" w:rsidRPr="00C36669" w:rsidRDefault="00F1530C">
    <w:pPr>
      <w:pStyle w:val="Footer"/>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C7206" w14:textId="77777777" w:rsidR="00F1530C" w:rsidRDefault="00F1530C" w:rsidP="00D51E78">
    <w:pPr>
      <w:pStyle w:val="Footer"/>
      <w:rPr>
        <w:noProof w:val="0"/>
        <w:lang w:val="en-US"/>
      </w:rPr>
    </w:pPr>
  </w:p>
  <w:p w14:paraId="688F121D" w14:textId="77777777" w:rsidR="00F1530C" w:rsidRPr="00D51E78" w:rsidRDefault="00F1530C" w:rsidP="00D51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4ACC6" w14:textId="77777777" w:rsidR="00774484" w:rsidRDefault="00774484" w:rsidP="00D0444D">
      <w:r>
        <w:separator/>
      </w:r>
    </w:p>
  </w:footnote>
  <w:footnote w:type="continuationSeparator" w:id="0">
    <w:p w14:paraId="6AF9760C" w14:textId="77777777" w:rsidR="00774484" w:rsidRDefault="00774484" w:rsidP="00D0444D">
      <w:r>
        <w:continuationSeparator/>
      </w:r>
    </w:p>
  </w:footnote>
  <w:footnote w:type="continuationNotice" w:id="1">
    <w:p w14:paraId="52DAC9AF" w14:textId="77777777" w:rsidR="00774484" w:rsidRDefault="007744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863A1D" w14:textId="77777777" w:rsidR="00834D01" w:rsidRDefault="00834D01">
    <w:pPr>
      <w:pStyle w:val="Header"/>
      <w:jc w:val="center"/>
    </w:pPr>
  </w:p>
  <w:p w14:paraId="7B863A1E" w14:textId="77777777" w:rsidR="00834D01" w:rsidRDefault="00834D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49B72" w14:textId="77777777" w:rsidR="008D459F" w:rsidRDefault="008D45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DEC5" w14:textId="77777777" w:rsidR="00F1530C" w:rsidRDefault="00F1530C">
    <w:pPr>
      <w:pStyle w:val="Header"/>
      <w:jc w:val="center"/>
    </w:pPr>
  </w:p>
  <w:p w14:paraId="5C5CDB72" w14:textId="77777777" w:rsidR="00F1530C" w:rsidRDefault="00F153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6210FA" w14:textId="77777777" w:rsidR="00F1530C" w:rsidRDefault="00F1530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EE9AD" w14:textId="77777777" w:rsidR="00F1530C" w:rsidRDefault="00F1530C">
    <w:pPr>
      <w:pStyle w:val="Header"/>
      <w:jc w:val="center"/>
    </w:pPr>
  </w:p>
  <w:p w14:paraId="14D783D1" w14:textId="77777777" w:rsidR="00F1530C" w:rsidRDefault="00F153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4AF0"/>
    <w:multiLevelType w:val="multilevel"/>
    <w:tmpl w:val="3168BBA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5F53CDE"/>
    <w:multiLevelType w:val="hybridMultilevel"/>
    <w:tmpl w:val="7D56B6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932699"/>
    <w:multiLevelType w:val="hybridMultilevel"/>
    <w:tmpl w:val="CD8287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594E72"/>
    <w:multiLevelType w:val="hybridMultilevel"/>
    <w:tmpl w:val="1DB4F3BA"/>
    <w:lvl w:ilvl="0" w:tplc="E9A86FF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D86BAC"/>
    <w:multiLevelType w:val="hybridMultilevel"/>
    <w:tmpl w:val="9D7C2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E71DD"/>
    <w:multiLevelType w:val="hybridMultilevel"/>
    <w:tmpl w:val="FF6A34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95225F"/>
    <w:multiLevelType w:val="hybridMultilevel"/>
    <w:tmpl w:val="947A7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EB70AF"/>
    <w:multiLevelType w:val="hybridMultilevel"/>
    <w:tmpl w:val="19D440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7567F"/>
    <w:multiLevelType w:val="hybridMultilevel"/>
    <w:tmpl w:val="1C565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25C62C9"/>
    <w:multiLevelType w:val="hybridMultilevel"/>
    <w:tmpl w:val="19789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F5A1C"/>
    <w:multiLevelType w:val="multilevel"/>
    <w:tmpl w:val="6DE8FE00"/>
    <w:lvl w:ilvl="0">
      <w:start w:val="1"/>
      <w:numFmt w:val="upperRoman"/>
      <w:pStyle w:val="A1"/>
      <w:suff w:val="space"/>
      <w:lvlText w:val="CHƯƠNG %1:"/>
      <w:lvlJc w:val="left"/>
      <w:pPr>
        <w:ind w:left="360" w:hanging="360"/>
      </w:pPr>
      <w:rPr>
        <w:rFonts w:hint="default"/>
      </w:rPr>
    </w:lvl>
    <w:lvl w:ilvl="1">
      <w:start w:val="1"/>
      <w:numFmt w:val="decimal"/>
      <w:pStyle w:val="A2"/>
      <w:suff w:val="space"/>
      <w:lvlText w:val="%2. "/>
      <w:lvlJc w:val="left"/>
      <w:pPr>
        <w:ind w:left="720" w:hanging="360"/>
      </w:pPr>
      <w:rPr>
        <w:rFonts w:hint="default"/>
      </w:rPr>
    </w:lvl>
    <w:lvl w:ilvl="2">
      <w:start w:val="1"/>
      <w:numFmt w:val="decimal"/>
      <w:pStyle w:val="A3"/>
      <w:suff w:val="space"/>
      <w:lvlText w:val="%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5C70D8C"/>
    <w:multiLevelType w:val="multilevel"/>
    <w:tmpl w:val="D9701E26"/>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25EC174C"/>
    <w:multiLevelType w:val="hybridMultilevel"/>
    <w:tmpl w:val="FC2020E0"/>
    <w:lvl w:ilvl="0" w:tplc="1AF47F16">
      <w:start w:val="1"/>
      <w:numFmt w:val="decimal"/>
      <w:lvlText w:val="%1."/>
      <w:lvlJc w:val="left"/>
      <w:pPr>
        <w:ind w:left="927" w:hanging="360"/>
      </w:pPr>
    </w:lvl>
    <w:lvl w:ilvl="1" w:tplc="04090019">
      <w:start w:val="1"/>
      <w:numFmt w:val="lowerLetter"/>
      <w:lvlText w:val="%2."/>
      <w:lvlJc w:val="left"/>
      <w:pPr>
        <w:ind w:left="1647" w:hanging="360"/>
      </w:pPr>
    </w:lvl>
    <w:lvl w:ilvl="2" w:tplc="0409001B">
      <w:start w:val="1"/>
      <w:numFmt w:val="lowerRoman"/>
      <w:lvlText w:val="%3."/>
      <w:lvlJc w:val="right"/>
      <w:pPr>
        <w:ind w:left="2367" w:hanging="180"/>
      </w:pPr>
    </w:lvl>
    <w:lvl w:ilvl="3" w:tplc="0409000F">
      <w:start w:val="1"/>
      <w:numFmt w:val="decimal"/>
      <w:lvlText w:val="%4."/>
      <w:lvlJc w:val="left"/>
      <w:pPr>
        <w:ind w:left="3087" w:hanging="360"/>
      </w:pPr>
    </w:lvl>
    <w:lvl w:ilvl="4" w:tplc="04090019">
      <w:start w:val="1"/>
      <w:numFmt w:val="lowerLetter"/>
      <w:lvlText w:val="%5."/>
      <w:lvlJc w:val="left"/>
      <w:pPr>
        <w:ind w:left="3807" w:hanging="360"/>
      </w:pPr>
    </w:lvl>
    <w:lvl w:ilvl="5" w:tplc="0409001B">
      <w:start w:val="1"/>
      <w:numFmt w:val="lowerRoman"/>
      <w:lvlText w:val="%6."/>
      <w:lvlJc w:val="right"/>
      <w:pPr>
        <w:ind w:left="4527" w:hanging="180"/>
      </w:pPr>
    </w:lvl>
    <w:lvl w:ilvl="6" w:tplc="0409000F">
      <w:start w:val="1"/>
      <w:numFmt w:val="decimal"/>
      <w:lvlText w:val="%7."/>
      <w:lvlJc w:val="left"/>
      <w:pPr>
        <w:ind w:left="5247" w:hanging="360"/>
      </w:pPr>
    </w:lvl>
    <w:lvl w:ilvl="7" w:tplc="04090019">
      <w:start w:val="1"/>
      <w:numFmt w:val="lowerLetter"/>
      <w:lvlText w:val="%8."/>
      <w:lvlJc w:val="left"/>
      <w:pPr>
        <w:ind w:left="5967" w:hanging="360"/>
      </w:pPr>
    </w:lvl>
    <w:lvl w:ilvl="8" w:tplc="0409001B">
      <w:start w:val="1"/>
      <w:numFmt w:val="lowerRoman"/>
      <w:lvlText w:val="%9."/>
      <w:lvlJc w:val="right"/>
      <w:pPr>
        <w:ind w:left="6687" w:hanging="180"/>
      </w:pPr>
    </w:lvl>
  </w:abstractNum>
  <w:abstractNum w:abstractNumId="13" w15:restartNumberingAfterBreak="0">
    <w:nsid w:val="287D037B"/>
    <w:multiLevelType w:val="hybridMultilevel"/>
    <w:tmpl w:val="58C636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B14662D"/>
    <w:multiLevelType w:val="hybridMultilevel"/>
    <w:tmpl w:val="19728ECC"/>
    <w:lvl w:ilvl="0" w:tplc="BC2096C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CA87046"/>
    <w:multiLevelType w:val="hybridMultilevel"/>
    <w:tmpl w:val="1A488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3201E9"/>
    <w:multiLevelType w:val="hybridMultilevel"/>
    <w:tmpl w:val="C9263C3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7" w15:restartNumberingAfterBreak="0">
    <w:nsid w:val="31B07279"/>
    <w:multiLevelType w:val="hybridMultilevel"/>
    <w:tmpl w:val="E458C17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8F2577"/>
    <w:multiLevelType w:val="hybridMultilevel"/>
    <w:tmpl w:val="EACAE6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60E04A5"/>
    <w:multiLevelType w:val="hybridMultilevel"/>
    <w:tmpl w:val="09508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C4A2BCD"/>
    <w:multiLevelType w:val="hybridMultilevel"/>
    <w:tmpl w:val="016AA2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C7108E8"/>
    <w:multiLevelType w:val="hybridMultilevel"/>
    <w:tmpl w:val="CB24D3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1244665"/>
    <w:multiLevelType w:val="hybridMultilevel"/>
    <w:tmpl w:val="B1742C28"/>
    <w:lvl w:ilvl="0" w:tplc="BC2096C4">
      <w:start w:val="1"/>
      <w:numFmt w:val="bullet"/>
      <w:lvlText w:val=""/>
      <w:lvlJc w:val="left"/>
      <w:pPr>
        <w:ind w:left="14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1E6043"/>
    <w:multiLevelType w:val="hybridMultilevel"/>
    <w:tmpl w:val="5F6401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C743DCD"/>
    <w:multiLevelType w:val="hybridMultilevel"/>
    <w:tmpl w:val="6BDAF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D506C1"/>
    <w:multiLevelType w:val="hybridMultilevel"/>
    <w:tmpl w:val="71E28D42"/>
    <w:lvl w:ilvl="0" w:tplc="04090003">
      <w:start w:val="1"/>
      <w:numFmt w:val="bullet"/>
      <w:lvlText w:val="o"/>
      <w:lvlJc w:val="left"/>
      <w:pPr>
        <w:ind w:left="216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01867CD"/>
    <w:multiLevelType w:val="multilevel"/>
    <w:tmpl w:val="ED6A883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52332AEF"/>
    <w:multiLevelType w:val="multilevel"/>
    <w:tmpl w:val="F656F872"/>
    <w:lvl w:ilvl="0">
      <w:start w:val="1"/>
      <w:numFmt w:val="decimal"/>
      <w:lvlText w:val="%1"/>
      <w:lvlJc w:val="center"/>
      <w:pPr>
        <w:ind w:left="113"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55735FFB"/>
    <w:multiLevelType w:val="hybridMultilevel"/>
    <w:tmpl w:val="FE466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901435"/>
    <w:multiLevelType w:val="hybridMultilevel"/>
    <w:tmpl w:val="CB10B0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770394D"/>
    <w:multiLevelType w:val="hybridMultilevel"/>
    <w:tmpl w:val="FE884C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87A1145"/>
    <w:multiLevelType w:val="hybridMultilevel"/>
    <w:tmpl w:val="E1981DA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B5D3E94"/>
    <w:multiLevelType w:val="hybridMultilevel"/>
    <w:tmpl w:val="FC3AF1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5BBD3BE7"/>
    <w:multiLevelType w:val="hybridMultilevel"/>
    <w:tmpl w:val="83C80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B92557"/>
    <w:multiLevelType w:val="hybridMultilevel"/>
    <w:tmpl w:val="F29E3AC6"/>
    <w:lvl w:ilvl="0" w:tplc="FFFFFFFF">
      <w:start w:val="1"/>
      <w:numFmt w:val="bullet"/>
      <w:lvlText w:val="o"/>
      <w:lvlJc w:val="left"/>
      <w:pPr>
        <w:ind w:left="2160" w:hanging="360"/>
      </w:pPr>
      <w:rPr>
        <w:rFonts w:ascii="Courier New" w:hAnsi="Courier New" w:cs="Courier New" w:hint="default"/>
      </w:rPr>
    </w:lvl>
    <w:lvl w:ilvl="1" w:tplc="04090001">
      <w:start w:val="1"/>
      <w:numFmt w:val="bullet"/>
      <w:lvlText w:val=""/>
      <w:lvlJc w:val="left"/>
      <w:pPr>
        <w:ind w:left="2160" w:hanging="360"/>
      </w:pPr>
      <w:rPr>
        <w:rFonts w:ascii="Symbol" w:hAnsi="Symbol"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5" w15:restartNumberingAfterBreak="0">
    <w:nsid w:val="61781737"/>
    <w:multiLevelType w:val="hybridMultilevel"/>
    <w:tmpl w:val="02F6E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B70D95"/>
    <w:multiLevelType w:val="hybridMultilevel"/>
    <w:tmpl w:val="7AB83F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B1C5A55"/>
    <w:multiLevelType w:val="hybridMultilevel"/>
    <w:tmpl w:val="75CEE7D0"/>
    <w:lvl w:ilvl="0" w:tplc="1FC66FC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A6547E"/>
    <w:multiLevelType w:val="hybridMultilevel"/>
    <w:tmpl w:val="5F4C7DAE"/>
    <w:lvl w:ilvl="0" w:tplc="BC2096C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E8A7AAF"/>
    <w:multiLevelType w:val="hybridMultilevel"/>
    <w:tmpl w:val="CE984D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0D61CCD"/>
    <w:multiLevelType w:val="multilevel"/>
    <w:tmpl w:val="1C8449F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759077EC"/>
    <w:multiLevelType w:val="hybridMultilevel"/>
    <w:tmpl w:val="C91606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65C77A5"/>
    <w:multiLevelType w:val="hybridMultilevel"/>
    <w:tmpl w:val="A53091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BE41F50"/>
    <w:multiLevelType w:val="hybridMultilevel"/>
    <w:tmpl w:val="D94012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C2622EF"/>
    <w:multiLevelType w:val="hybridMultilevel"/>
    <w:tmpl w:val="CBBED356"/>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5" w15:restartNumberingAfterBreak="0">
    <w:nsid w:val="7C9826D4"/>
    <w:multiLevelType w:val="hybridMultilevel"/>
    <w:tmpl w:val="8F6CA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CF2CD0"/>
    <w:multiLevelType w:val="hybridMultilevel"/>
    <w:tmpl w:val="E2706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989244402">
    <w:abstractNumId w:val="26"/>
  </w:num>
  <w:num w:numId="2" w16cid:durableId="355233143">
    <w:abstractNumId w:val="0"/>
  </w:num>
  <w:num w:numId="3" w16cid:durableId="309671409">
    <w:abstractNumId w:val="11"/>
  </w:num>
  <w:num w:numId="4" w16cid:durableId="724254840">
    <w:abstractNumId w:val="40"/>
  </w:num>
  <w:num w:numId="5" w16cid:durableId="1136601055">
    <w:abstractNumId w:val="17"/>
  </w:num>
  <w:num w:numId="6" w16cid:durableId="7093756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41319112">
    <w:abstractNumId w:val="37"/>
  </w:num>
  <w:num w:numId="8" w16cid:durableId="378671046">
    <w:abstractNumId w:val="27"/>
  </w:num>
  <w:num w:numId="9" w16cid:durableId="280500752">
    <w:abstractNumId w:val="3"/>
  </w:num>
  <w:num w:numId="10" w16cid:durableId="990213646">
    <w:abstractNumId w:val="7"/>
  </w:num>
  <w:num w:numId="11" w16cid:durableId="441992882">
    <w:abstractNumId w:val="19"/>
  </w:num>
  <w:num w:numId="12" w16cid:durableId="1728650880">
    <w:abstractNumId w:val="4"/>
  </w:num>
  <w:num w:numId="13" w16cid:durableId="648173869">
    <w:abstractNumId w:val="28"/>
  </w:num>
  <w:num w:numId="14" w16cid:durableId="1013730594">
    <w:abstractNumId w:val="35"/>
  </w:num>
  <w:num w:numId="15" w16cid:durableId="1511489246">
    <w:abstractNumId w:val="31"/>
  </w:num>
  <w:num w:numId="16" w16cid:durableId="1389644091">
    <w:abstractNumId w:val="24"/>
  </w:num>
  <w:num w:numId="17" w16cid:durableId="604776004">
    <w:abstractNumId w:val="16"/>
  </w:num>
  <w:num w:numId="18" w16cid:durableId="853689160">
    <w:abstractNumId w:val="43"/>
  </w:num>
  <w:num w:numId="19" w16cid:durableId="1469857717">
    <w:abstractNumId w:val="32"/>
  </w:num>
  <w:num w:numId="20" w16cid:durableId="75828105">
    <w:abstractNumId w:val="10"/>
  </w:num>
  <w:num w:numId="21" w16cid:durableId="783428676">
    <w:abstractNumId w:val="41"/>
  </w:num>
  <w:num w:numId="22" w16cid:durableId="2083328208">
    <w:abstractNumId w:val="21"/>
  </w:num>
  <w:num w:numId="23" w16cid:durableId="1727798406">
    <w:abstractNumId w:val="2"/>
  </w:num>
  <w:num w:numId="24" w16cid:durableId="1607270596">
    <w:abstractNumId w:val="1"/>
  </w:num>
  <w:num w:numId="25" w16cid:durableId="1276450236">
    <w:abstractNumId w:val="46"/>
  </w:num>
  <w:num w:numId="26" w16cid:durableId="1504201685">
    <w:abstractNumId w:val="39"/>
  </w:num>
  <w:num w:numId="27" w16cid:durableId="789591154">
    <w:abstractNumId w:val="22"/>
  </w:num>
  <w:num w:numId="28" w16cid:durableId="1867402757">
    <w:abstractNumId w:val="25"/>
  </w:num>
  <w:num w:numId="29" w16cid:durableId="1168710667">
    <w:abstractNumId w:val="34"/>
  </w:num>
  <w:num w:numId="30" w16cid:durableId="479881431">
    <w:abstractNumId w:val="29"/>
  </w:num>
  <w:num w:numId="31" w16cid:durableId="77750030">
    <w:abstractNumId w:val="42"/>
  </w:num>
  <w:num w:numId="32" w16cid:durableId="885944811">
    <w:abstractNumId w:val="8"/>
  </w:num>
  <w:num w:numId="33" w16cid:durableId="325086165">
    <w:abstractNumId w:val="14"/>
  </w:num>
  <w:num w:numId="34" w16cid:durableId="233904028">
    <w:abstractNumId w:val="45"/>
  </w:num>
  <w:num w:numId="35" w16cid:durableId="1922056907">
    <w:abstractNumId w:val="9"/>
  </w:num>
  <w:num w:numId="36" w16cid:durableId="1633366548">
    <w:abstractNumId w:val="38"/>
  </w:num>
  <w:num w:numId="37" w16cid:durableId="1745447274">
    <w:abstractNumId w:val="44"/>
  </w:num>
  <w:num w:numId="38" w16cid:durableId="1190028172">
    <w:abstractNumId w:val="18"/>
  </w:num>
  <w:num w:numId="39" w16cid:durableId="258374729">
    <w:abstractNumId w:val="33"/>
  </w:num>
  <w:num w:numId="40" w16cid:durableId="683090463">
    <w:abstractNumId w:val="23"/>
  </w:num>
  <w:num w:numId="41" w16cid:durableId="1408844665">
    <w:abstractNumId w:val="13"/>
  </w:num>
  <w:num w:numId="42" w16cid:durableId="824396419">
    <w:abstractNumId w:val="20"/>
  </w:num>
  <w:num w:numId="43" w16cid:durableId="941378744">
    <w:abstractNumId w:val="36"/>
  </w:num>
  <w:num w:numId="44" w16cid:durableId="295794690">
    <w:abstractNumId w:val="15"/>
  </w:num>
  <w:num w:numId="45" w16cid:durableId="1926259168">
    <w:abstractNumId w:val="6"/>
  </w:num>
  <w:num w:numId="46" w16cid:durableId="1955556906">
    <w:abstractNumId w:val="5"/>
  </w:num>
  <w:num w:numId="47" w16cid:durableId="523253912">
    <w:abstractNumId w:val="3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MjE0NjewMDU3NDBS0lEKTi0uzszPAykwsqgFAHyD7DEtAAAA"/>
  </w:docVars>
  <w:rsids>
    <w:rsidRoot w:val="00237090"/>
    <w:rsid w:val="00000675"/>
    <w:rsid w:val="0000075D"/>
    <w:rsid w:val="00000BF9"/>
    <w:rsid w:val="00000D1A"/>
    <w:rsid w:val="000015C0"/>
    <w:rsid w:val="00001A0E"/>
    <w:rsid w:val="000030CF"/>
    <w:rsid w:val="00004AA5"/>
    <w:rsid w:val="00004F60"/>
    <w:rsid w:val="00005E4A"/>
    <w:rsid w:val="000066A1"/>
    <w:rsid w:val="00006D37"/>
    <w:rsid w:val="00006DEF"/>
    <w:rsid w:val="00006F4A"/>
    <w:rsid w:val="00007F63"/>
    <w:rsid w:val="00007FD3"/>
    <w:rsid w:val="000118FD"/>
    <w:rsid w:val="00011F49"/>
    <w:rsid w:val="000139A6"/>
    <w:rsid w:val="00014083"/>
    <w:rsid w:val="00014943"/>
    <w:rsid w:val="00015026"/>
    <w:rsid w:val="00015B77"/>
    <w:rsid w:val="00015FE9"/>
    <w:rsid w:val="00016A49"/>
    <w:rsid w:val="00017384"/>
    <w:rsid w:val="00017B05"/>
    <w:rsid w:val="00020D76"/>
    <w:rsid w:val="00020F05"/>
    <w:rsid w:val="00020F4A"/>
    <w:rsid w:val="0002143A"/>
    <w:rsid w:val="000218C6"/>
    <w:rsid w:val="00021CBA"/>
    <w:rsid w:val="00022FEE"/>
    <w:rsid w:val="00023A93"/>
    <w:rsid w:val="00024371"/>
    <w:rsid w:val="000250AD"/>
    <w:rsid w:val="00026FAF"/>
    <w:rsid w:val="00030001"/>
    <w:rsid w:val="00030AD0"/>
    <w:rsid w:val="0003140F"/>
    <w:rsid w:val="00032C95"/>
    <w:rsid w:val="000333DC"/>
    <w:rsid w:val="00033C09"/>
    <w:rsid w:val="00034BE7"/>
    <w:rsid w:val="00035990"/>
    <w:rsid w:val="00036646"/>
    <w:rsid w:val="00037575"/>
    <w:rsid w:val="00037A87"/>
    <w:rsid w:val="00040336"/>
    <w:rsid w:val="000410D9"/>
    <w:rsid w:val="00041C6F"/>
    <w:rsid w:val="00042BD4"/>
    <w:rsid w:val="00043450"/>
    <w:rsid w:val="000435C0"/>
    <w:rsid w:val="00043A3C"/>
    <w:rsid w:val="000458A5"/>
    <w:rsid w:val="00046163"/>
    <w:rsid w:val="0004680B"/>
    <w:rsid w:val="00047C5A"/>
    <w:rsid w:val="00050C32"/>
    <w:rsid w:val="00051996"/>
    <w:rsid w:val="0005213A"/>
    <w:rsid w:val="000528B9"/>
    <w:rsid w:val="000535C3"/>
    <w:rsid w:val="000544D4"/>
    <w:rsid w:val="00055219"/>
    <w:rsid w:val="0005574C"/>
    <w:rsid w:val="00056916"/>
    <w:rsid w:val="00056B7C"/>
    <w:rsid w:val="000574F2"/>
    <w:rsid w:val="00057820"/>
    <w:rsid w:val="00060727"/>
    <w:rsid w:val="00060F4F"/>
    <w:rsid w:val="00060FE4"/>
    <w:rsid w:val="00061A36"/>
    <w:rsid w:val="0006203E"/>
    <w:rsid w:val="00062B99"/>
    <w:rsid w:val="0006510A"/>
    <w:rsid w:val="00066281"/>
    <w:rsid w:val="00066E6F"/>
    <w:rsid w:val="0006789C"/>
    <w:rsid w:val="00071005"/>
    <w:rsid w:val="0007129F"/>
    <w:rsid w:val="00071931"/>
    <w:rsid w:val="0007246C"/>
    <w:rsid w:val="000725BC"/>
    <w:rsid w:val="000767B9"/>
    <w:rsid w:val="00077014"/>
    <w:rsid w:val="000774DD"/>
    <w:rsid w:val="00077DD2"/>
    <w:rsid w:val="00080014"/>
    <w:rsid w:val="00080D37"/>
    <w:rsid w:val="000819D1"/>
    <w:rsid w:val="00081B1B"/>
    <w:rsid w:val="00082D6D"/>
    <w:rsid w:val="00083497"/>
    <w:rsid w:val="00083D53"/>
    <w:rsid w:val="000840D2"/>
    <w:rsid w:val="000855B8"/>
    <w:rsid w:val="00085A63"/>
    <w:rsid w:val="00085C3F"/>
    <w:rsid w:val="00085C4E"/>
    <w:rsid w:val="00085F8B"/>
    <w:rsid w:val="00086C1F"/>
    <w:rsid w:val="000876C2"/>
    <w:rsid w:val="00087D35"/>
    <w:rsid w:val="0009026A"/>
    <w:rsid w:val="00091030"/>
    <w:rsid w:val="000912FC"/>
    <w:rsid w:val="00091509"/>
    <w:rsid w:val="00091BD1"/>
    <w:rsid w:val="00092CD5"/>
    <w:rsid w:val="00093059"/>
    <w:rsid w:val="000952BB"/>
    <w:rsid w:val="00096620"/>
    <w:rsid w:val="00097015"/>
    <w:rsid w:val="00097D57"/>
    <w:rsid w:val="000A0D4F"/>
    <w:rsid w:val="000A0E54"/>
    <w:rsid w:val="000A0F2A"/>
    <w:rsid w:val="000A181B"/>
    <w:rsid w:val="000A28A8"/>
    <w:rsid w:val="000A2C4C"/>
    <w:rsid w:val="000A3EDB"/>
    <w:rsid w:val="000A5210"/>
    <w:rsid w:val="000A6BD2"/>
    <w:rsid w:val="000A6C95"/>
    <w:rsid w:val="000A7766"/>
    <w:rsid w:val="000A77D7"/>
    <w:rsid w:val="000A7CB0"/>
    <w:rsid w:val="000B0115"/>
    <w:rsid w:val="000B0CA5"/>
    <w:rsid w:val="000B2028"/>
    <w:rsid w:val="000B2483"/>
    <w:rsid w:val="000B3DFD"/>
    <w:rsid w:val="000B4422"/>
    <w:rsid w:val="000B4A76"/>
    <w:rsid w:val="000B4CF2"/>
    <w:rsid w:val="000B4D8A"/>
    <w:rsid w:val="000B5911"/>
    <w:rsid w:val="000B5969"/>
    <w:rsid w:val="000B5AFD"/>
    <w:rsid w:val="000B74A7"/>
    <w:rsid w:val="000B79FC"/>
    <w:rsid w:val="000C0885"/>
    <w:rsid w:val="000C0940"/>
    <w:rsid w:val="000C1106"/>
    <w:rsid w:val="000C16C7"/>
    <w:rsid w:val="000C19A4"/>
    <w:rsid w:val="000C21CB"/>
    <w:rsid w:val="000C276B"/>
    <w:rsid w:val="000C3447"/>
    <w:rsid w:val="000C3B5D"/>
    <w:rsid w:val="000C3CC3"/>
    <w:rsid w:val="000C55A1"/>
    <w:rsid w:val="000C6D0F"/>
    <w:rsid w:val="000C7650"/>
    <w:rsid w:val="000D15B9"/>
    <w:rsid w:val="000D306E"/>
    <w:rsid w:val="000D358E"/>
    <w:rsid w:val="000D3C0E"/>
    <w:rsid w:val="000D44A7"/>
    <w:rsid w:val="000D545F"/>
    <w:rsid w:val="000D5FC9"/>
    <w:rsid w:val="000D6F4E"/>
    <w:rsid w:val="000D711F"/>
    <w:rsid w:val="000E0607"/>
    <w:rsid w:val="000E0B0B"/>
    <w:rsid w:val="000E1C78"/>
    <w:rsid w:val="000E3614"/>
    <w:rsid w:val="000E542B"/>
    <w:rsid w:val="000E77D6"/>
    <w:rsid w:val="000E7FC9"/>
    <w:rsid w:val="000F0073"/>
    <w:rsid w:val="000F07C3"/>
    <w:rsid w:val="000F1047"/>
    <w:rsid w:val="000F2E9D"/>
    <w:rsid w:val="000F3E16"/>
    <w:rsid w:val="000F59E0"/>
    <w:rsid w:val="000F5A41"/>
    <w:rsid w:val="000F63F0"/>
    <w:rsid w:val="000F68EA"/>
    <w:rsid w:val="000F6B78"/>
    <w:rsid w:val="000F7FC6"/>
    <w:rsid w:val="00100C3C"/>
    <w:rsid w:val="0010105D"/>
    <w:rsid w:val="00102DEE"/>
    <w:rsid w:val="00103FFF"/>
    <w:rsid w:val="00113800"/>
    <w:rsid w:val="00113998"/>
    <w:rsid w:val="00113A6A"/>
    <w:rsid w:val="00114615"/>
    <w:rsid w:val="00114686"/>
    <w:rsid w:val="00115702"/>
    <w:rsid w:val="001162E2"/>
    <w:rsid w:val="001168BA"/>
    <w:rsid w:val="0011744A"/>
    <w:rsid w:val="0011782A"/>
    <w:rsid w:val="00121A83"/>
    <w:rsid w:val="00122137"/>
    <w:rsid w:val="00122E47"/>
    <w:rsid w:val="00123EF6"/>
    <w:rsid w:val="001265F4"/>
    <w:rsid w:val="0012684F"/>
    <w:rsid w:val="00126F02"/>
    <w:rsid w:val="001310D1"/>
    <w:rsid w:val="00132D45"/>
    <w:rsid w:val="00133978"/>
    <w:rsid w:val="0013556D"/>
    <w:rsid w:val="00135F79"/>
    <w:rsid w:val="00136520"/>
    <w:rsid w:val="001377C3"/>
    <w:rsid w:val="001379EB"/>
    <w:rsid w:val="00137A02"/>
    <w:rsid w:val="001400D1"/>
    <w:rsid w:val="00140411"/>
    <w:rsid w:val="001405B6"/>
    <w:rsid w:val="00140681"/>
    <w:rsid w:val="001412D9"/>
    <w:rsid w:val="00141F20"/>
    <w:rsid w:val="00143C73"/>
    <w:rsid w:val="00144243"/>
    <w:rsid w:val="0014436F"/>
    <w:rsid w:val="00144C50"/>
    <w:rsid w:val="00144F1B"/>
    <w:rsid w:val="00145167"/>
    <w:rsid w:val="001465CF"/>
    <w:rsid w:val="00146B88"/>
    <w:rsid w:val="00147B3B"/>
    <w:rsid w:val="00147FC0"/>
    <w:rsid w:val="00150209"/>
    <w:rsid w:val="001520B1"/>
    <w:rsid w:val="00153785"/>
    <w:rsid w:val="00153980"/>
    <w:rsid w:val="001539DA"/>
    <w:rsid w:val="00153A67"/>
    <w:rsid w:val="001544C9"/>
    <w:rsid w:val="00156792"/>
    <w:rsid w:val="00156C39"/>
    <w:rsid w:val="00156DB2"/>
    <w:rsid w:val="00156F4B"/>
    <w:rsid w:val="00157804"/>
    <w:rsid w:val="00157C20"/>
    <w:rsid w:val="00157E2E"/>
    <w:rsid w:val="00157F76"/>
    <w:rsid w:val="001602E4"/>
    <w:rsid w:val="00160816"/>
    <w:rsid w:val="001611CF"/>
    <w:rsid w:val="0016127A"/>
    <w:rsid w:val="00161556"/>
    <w:rsid w:val="00161D35"/>
    <w:rsid w:val="0016314A"/>
    <w:rsid w:val="00164AD0"/>
    <w:rsid w:val="00165175"/>
    <w:rsid w:val="00165E01"/>
    <w:rsid w:val="00167C41"/>
    <w:rsid w:val="00174399"/>
    <w:rsid w:val="00174498"/>
    <w:rsid w:val="00175024"/>
    <w:rsid w:val="001755E8"/>
    <w:rsid w:val="001768E9"/>
    <w:rsid w:val="00176936"/>
    <w:rsid w:val="00177762"/>
    <w:rsid w:val="00180976"/>
    <w:rsid w:val="001811CB"/>
    <w:rsid w:val="0018286B"/>
    <w:rsid w:val="001830AC"/>
    <w:rsid w:val="00183C91"/>
    <w:rsid w:val="00183F20"/>
    <w:rsid w:val="00184D55"/>
    <w:rsid w:val="00184D96"/>
    <w:rsid w:val="0018684B"/>
    <w:rsid w:val="001868EC"/>
    <w:rsid w:val="00186F71"/>
    <w:rsid w:val="001877FB"/>
    <w:rsid w:val="00187CA1"/>
    <w:rsid w:val="0019001C"/>
    <w:rsid w:val="001903E1"/>
    <w:rsid w:val="00191403"/>
    <w:rsid w:val="00191435"/>
    <w:rsid w:val="00191B11"/>
    <w:rsid w:val="0019234D"/>
    <w:rsid w:val="0019476F"/>
    <w:rsid w:val="00194B0C"/>
    <w:rsid w:val="00194F2C"/>
    <w:rsid w:val="00195168"/>
    <w:rsid w:val="001954E5"/>
    <w:rsid w:val="00195977"/>
    <w:rsid w:val="00196BD8"/>
    <w:rsid w:val="00197400"/>
    <w:rsid w:val="001A02FD"/>
    <w:rsid w:val="001A0E24"/>
    <w:rsid w:val="001A2C8D"/>
    <w:rsid w:val="001A3134"/>
    <w:rsid w:val="001A4EA7"/>
    <w:rsid w:val="001A6AA6"/>
    <w:rsid w:val="001A6DEF"/>
    <w:rsid w:val="001A7BDE"/>
    <w:rsid w:val="001A7F0B"/>
    <w:rsid w:val="001B04F5"/>
    <w:rsid w:val="001B1467"/>
    <w:rsid w:val="001B17EF"/>
    <w:rsid w:val="001B18AC"/>
    <w:rsid w:val="001B1C1C"/>
    <w:rsid w:val="001B2A49"/>
    <w:rsid w:val="001B2D55"/>
    <w:rsid w:val="001B400A"/>
    <w:rsid w:val="001B4610"/>
    <w:rsid w:val="001B55C0"/>
    <w:rsid w:val="001B5AA8"/>
    <w:rsid w:val="001B6F1B"/>
    <w:rsid w:val="001C08DD"/>
    <w:rsid w:val="001C253B"/>
    <w:rsid w:val="001C360C"/>
    <w:rsid w:val="001C5E94"/>
    <w:rsid w:val="001C5F95"/>
    <w:rsid w:val="001C6436"/>
    <w:rsid w:val="001C65AC"/>
    <w:rsid w:val="001C65BA"/>
    <w:rsid w:val="001C6FFC"/>
    <w:rsid w:val="001C7A20"/>
    <w:rsid w:val="001D18AB"/>
    <w:rsid w:val="001D1FEB"/>
    <w:rsid w:val="001D2EBC"/>
    <w:rsid w:val="001D50C8"/>
    <w:rsid w:val="001D6715"/>
    <w:rsid w:val="001D68D5"/>
    <w:rsid w:val="001D7AFE"/>
    <w:rsid w:val="001E00D9"/>
    <w:rsid w:val="001E0360"/>
    <w:rsid w:val="001E14FC"/>
    <w:rsid w:val="001E1A08"/>
    <w:rsid w:val="001E1C98"/>
    <w:rsid w:val="001E3C0D"/>
    <w:rsid w:val="001E3FE4"/>
    <w:rsid w:val="001E457A"/>
    <w:rsid w:val="001E4FD8"/>
    <w:rsid w:val="001E5106"/>
    <w:rsid w:val="001E522E"/>
    <w:rsid w:val="001E6187"/>
    <w:rsid w:val="001E6A8E"/>
    <w:rsid w:val="001E78C5"/>
    <w:rsid w:val="001F0505"/>
    <w:rsid w:val="001F0648"/>
    <w:rsid w:val="001F070B"/>
    <w:rsid w:val="001F0EBE"/>
    <w:rsid w:val="001F15D0"/>
    <w:rsid w:val="001F19F3"/>
    <w:rsid w:val="001F1AB7"/>
    <w:rsid w:val="001F354C"/>
    <w:rsid w:val="001F4548"/>
    <w:rsid w:val="001F5848"/>
    <w:rsid w:val="001F5FCA"/>
    <w:rsid w:val="001F7AD3"/>
    <w:rsid w:val="00200193"/>
    <w:rsid w:val="002004C4"/>
    <w:rsid w:val="0020072A"/>
    <w:rsid w:val="00201239"/>
    <w:rsid w:val="00202069"/>
    <w:rsid w:val="00202E1B"/>
    <w:rsid w:val="00204785"/>
    <w:rsid w:val="00204E4A"/>
    <w:rsid w:val="00205419"/>
    <w:rsid w:val="00205672"/>
    <w:rsid w:val="00206991"/>
    <w:rsid w:val="002079EC"/>
    <w:rsid w:val="00207B6B"/>
    <w:rsid w:val="0021229C"/>
    <w:rsid w:val="00212952"/>
    <w:rsid w:val="00213813"/>
    <w:rsid w:val="00214378"/>
    <w:rsid w:val="002162D8"/>
    <w:rsid w:val="00216678"/>
    <w:rsid w:val="00216830"/>
    <w:rsid w:val="00217D47"/>
    <w:rsid w:val="002203D1"/>
    <w:rsid w:val="0022108F"/>
    <w:rsid w:val="002216CE"/>
    <w:rsid w:val="00222959"/>
    <w:rsid w:val="002239A2"/>
    <w:rsid w:val="002243A9"/>
    <w:rsid w:val="00225E7F"/>
    <w:rsid w:val="002300C5"/>
    <w:rsid w:val="002302F5"/>
    <w:rsid w:val="002317EF"/>
    <w:rsid w:val="00231FE9"/>
    <w:rsid w:val="00233445"/>
    <w:rsid w:val="002360E3"/>
    <w:rsid w:val="002363DB"/>
    <w:rsid w:val="00237090"/>
    <w:rsid w:val="0023797E"/>
    <w:rsid w:val="00240408"/>
    <w:rsid w:val="00240C23"/>
    <w:rsid w:val="0024124C"/>
    <w:rsid w:val="002421ED"/>
    <w:rsid w:val="0024273F"/>
    <w:rsid w:val="00243605"/>
    <w:rsid w:val="0024367A"/>
    <w:rsid w:val="00244501"/>
    <w:rsid w:val="00244D56"/>
    <w:rsid w:val="0024565E"/>
    <w:rsid w:val="0024611C"/>
    <w:rsid w:val="00246E4B"/>
    <w:rsid w:val="00247AD6"/>
    <w:rsid w:val="0025014D"/>
    <w:rsid w:val="00250611"/>
    <w:rsid w:val="002525ED"/>
    <w:rsid w:val="00253563"/>
    <w:rsid w:val="00254341"/>
    <w:rsid w:val="00254AFB"/>
    <w:rsid w:val="00254C24"/>
    <w:rsid w:val="00254D42"/>
    <w:rsid w:val="0025562C"/>
    <w:rsid w:val="00255B97"/>
    <w:rsid w:val="002563AF"/>
    <w:rsid w:val="00256534"/>
    <w:rsid w:val="002570D5"/>
    <w:rsid w:val="0026060B"/>
    <w:rsid w:val="00260717"/>
    <w:rsid w:val="00260A4A"/>
    <w:rsid w:val="00263571"/>
    <w:rsid w:val="00263796"/>
    <w:rsid w:val="00263AFA"/>
    <w:rsid w:val="00264BF5"/>
    <w:rsid w:val="002668C6"/>
    <w:rsid w:val="00266F90"/>
    <w:rsid w:val="002712B1"/>
    <w:rsid w:val="00271F7C"/>
    <w:rsid w:val="002726E7"/>
    <w:rsid w:val="00272CA0"/>
    <w:rsid w:val="00273F6F"/>
    <w:rsid w:val="00274799"/>
    <w:rsid w:val="00275C63"/>
    <w:rsid w:val="002765A4"/>
    <w:rsid w:val="002770D8"/>
    <w:rsid w:val="00277239"/>
    <w:rsid w:val="00277335"/>
    <w:rsid w:val="002778EF"/>
    <w:rsid w:val="00277CC3"/>
    <w:rsid w:val="00280D88"/>
    <w:rsid w:val="002824E7"/>
    <w:rsid w:val="00282915"/>
    <w:rsid w:val="00284D5F"/>
    <w:rsid w:val="0028521F"/>
    <w:rsid w:val="00285717"/>
    <w:rsid w:val="00285877"/>
    <w:rsid w:val="00285AA0"/>
    <w:rsid w:val="00286ACB"/>
    <w:rsid w:val="00287506"/>
    <w:rsid w:val="00290DC3"/>
    <w:rsid w:val="002915BA"/>
    <w:rsid w:val="00292279"/>
    <w:rsid w:val="002937E6"/>
    <w:rsid w:val="00294CF0"/>
    <w:rsid w:val="00296288"/>
    <w:rsid w:val="0029693A"/>
    <w:rsid w:val="002970CA"/>
    <w:rsid w:val="00297B21"/>
    <w:rsid w:val="002A34D8"/>
    <w:rsid w:val="002A506B"/>
    <w:rsid w:val="002A6531"/>
    <w:rsid w:val="002A69E0"/>
    <w:rsid w:val="002A732E"/>
    <w:rsid w:val="002B01C4"/>
    <w:rsid w:val="002B08A7"/>
    <w:rsid w:val="002B2891"/>
    <w:rsid w:val="002B2B74"/>
    <w:rsid w:val="002B52BD"/>
    <w:rsid w:val="002B5C31"/>
    <w:rsid w:val="002B7DD3"/>
    <w:rsid w:val="002C056D"/>
    <w:rsid w:val="002C0C8A"/>
    <w:rsid w:val="002C45E4"/>
    <w:rsid w:val="002C4F5E"/>
    <w:rsid w:val="002C7460"/>
    <w:rsid w:val="002C75F8"/>
    <w:rsid w:val="002D1388"/>
    <w:rsid w:val="002D199E"/>
    <w:rsid w:val="002D1F3A"/>
    <w:rsid w:val="002D2C8F"/>
    <w:rsid w:val="002D353C"/>
    <w:rsid w:val="002D4E3C"/>
    <w:rsid w:val="002D5222"/>
    <w:rsid w:val="002D6D5B"/>
    <w:rsid w:val="002D6FA3"/>
    <w:rsid w:val="002E041E"/>
    <w:rsid w:val="002E0543"/>
    <w:rsid w:val="002E0B99"/>
    <w:rsid w:val="002E2121"/>
    <w:rsid w:val="002E2158"/>
    <w:rsid w:val="002E2495"/>
    <w:rsid w:val="002E3B39"/>
    <w:rsid w:val="002E3BD4"/>
    <w:rsid w:val="002E4F23"/>
    <w:rsid w:val="002E4F3E"/>
    <w:rsid w:val="002E5D47"/>
    <w:rsid w:val="002E718C"/>
    <w:rsid w:val="002E7A9A"/>
    <w:rsid w:val="002E7CC6"/>
    <w:rsid w:val="002F091E"/>
    <w:rsid w:val="002F163C"/>
    <w:rsid w:val="002F1812"/>
    <w:rsid w:val="002F35EE"/>
    <w:rsid w:val="002F3EF3"/>
    <w:rsid w:val="002F424D"/>
    <w:rsid w:val="002F4464"/>
    <w:rsid w:val="002F45AD"/>
    <w:rsid w:val="002F6FE7"/>
    <w:rsid w:val="002F72B9"/>
    <w:rsid w:val="002F7C01"/>
    <w:rsid w:val="00304C3F"/>
    <w:rsid w:val="00304D39"/>
    <w:rsid w:val="003057D2"/>
    <w:rsid w:val="00305A70"/>
    <w:rsid w:val="0030765C"/>
    <w:rsid w:val="003079A9"/>
    <w:rsid w:val="003105E9"/>
    <w:rsid w:val="00310BB1"/>
    <w:rsid w:val="00311256"/>
    <w:rsid w:val="00311653"/>
    <w:rsid w:val="0031237F"/>
    <w:rsid w:val="00312A28"/>
    <w:rsid w:val="00312FC7"/>
    <w:rsid w:val="00313C16"/>
    <w:rsid w:val="003146AE"/>
    <w:rsid w:val="00314A32"/>
    <w:rsid w:val="00315A64"/>
    <w:rsid w:val="00316040"/>
    <w:rsid w:val="00317460"/>
    <w:rsid w:val="00317752"/>
    <w:rsid w:val="00317D16"/>
    <w:rsid w:val="00320386"/>
    <w:rsid w:val="003214F5"/>
    <w:rsid w:val="003229FF"/>
    <w:rsid w:val="003234B5"/>
    <w:rsid w:val="003234B8"/>
    <w:rsid w:val="003238A6"/>
    <w:rsid w:val="003239A4"/>
    <w:rsid w:val="00326682"/>
    <w:rsid w:val="00327381"/>
    <w:rsid w:val="003278F4"/>
    <w:rsid w:val="00330FE5"/>
    <w:rsid w:val="003310CB"/>
    <w:rsid w:val="003320EF"/>
    <w:rsid w:val="00333276"/>
    <w:rsid w:val="00334CB9"/>
    <w:rsid w:val="00334CEF"/>
    <w:rsid w:val="00335049"/>
    <w:rsid w:val="0033564A"/>
    <w:rsid w:val="003357AD"/>
    <w:rsid w:val="00335872"/>
    <w:rsid w:val="00335F4B"/>
    <w:rsid w:val="00336004"/>
    <w:rsid w:val="00336836"/>
    <w:rsid w:val="003413E9"/>
    <w:rsid w:val="0034326C"/>
    <w:rsid w:val="003433AE"/>
    <w:rsid w:val="0034372E"/>
    <w:rsid w:val="00343C25"/>
    <w:rsid w:val="003449AE"/>
    <w:rsid w:val="003451D9"/>
    <w:rsid w:val="00346528"/>
    <w:rsid w:val="00347201"/>
    <w:rsid w:val="0034773E"/>
    <w:rsid w:val="00350B3E"/>
    <w:rsid w:val="00351214"/>
    <w:rsid w:val="00351875"/>
    <w:rsid w:val="00353601"/>
    <w:rsid w:val="00354DBE"/>
    <w:rsid w:val="00354E34"/>
    <w:rsid w:val="0035559B"/>
    <w:rsid w:val="00356303"/>
    <w:rsid w:val="00356345"/>
    <w:rsid w:val="00357A3A"/>
    <w:rsid w:val="00357C42"/>
    <w:rsid w:val="003605A9"/>
    <w:rsid w:val="00360BB9"/>
    <w:rsid w:val="00361340"/>
    <w:rsid w:val="003633AE"/>
    <w:rsid w:val="00363FB2"/>
    <w:rsid w:val="003645C7"/>
    <w:rsid w:val="00364CB2"/>
    <w:rsid w:val="00365121"/>
    <w:rsid w:val="003656D8"/>
    <w:rsid w:val="00370A5A"/>
    <w:rsid w:val="00371091"/>
    <w:rsid w:val="00371713"/>
    <w:rsid w:val="00372561"/>
    <w:rsid w:val="00373482"/>
    <w:rsid w:val="0037440C"/>
    <w:rsid w:val="00375A1E"/>
    <w:rsid w:val="00375A99"/>
    <w:rsid w:val="00375E5D"/>
    <w:rsid w:val="0037664A"/>
    <w:rsid w:val="003771F2"/>
    <w:rsid w:val="00377C3B"/>
    <w:rsid w:val="00380734"/>
    <w:rsid w:val="00381213"/>
    <w:rsid w:val="00382129"/>
    <w:rsid w:val="00383915"/>
    <w:rsid w:val="00387850"/>
    <w:rsid w:val="00391FDD"/>
    <w:rsid w:val="00392347"/>
    <w:rsid w:val="003935D8"/>
    <w:rsid w:val="003936EC"/>
    <w:rsid w:val="00393C1B"/>
    <w:rsid w:val="003949A5"/>
    <w:rsid w:val="00394D01"/>
    <w:rsid w:val="00395C03"/>
    <w:rsid w:val="0039684A"/>
    <w:rsid w:val="003A05F3"/>
    <w:rsid w:val="003A12FC"/>
    <w:rsid w:val="003A21C2"/>
    <w:rsid w:val="003A2299"/>
    <w:rsid w:val="003A27B1"/>
    <w:rsid w:val="003A282B"/>
    <w:rsid w:val="003A2A9D"/>
    <w:rsid w:val="003A39F7"/>
    <w:rsid w:val="003A3A7E"/>
    <w:rsid w:val="003A402A"/>
    <w:rsid w:val="003A454B"/>
    <w:rsid w:val="003A46B3"/>
    <w:rsid w:val="003A48B0"/>
    <w:rsid w:val="003A4CF9"/>
    <w:rsid w:val="003A6EE2"/>
    <w:rsid w:val="003A7C06"/>
    <w:rsid w:val="003B0308"/>
    <w:rsid w:val="003B093C"/>
    <w:rsid w:val="003B0CCE"/>
    <w:rsid w:val="003B17E3"/>
    <w:rsid w:val="003B74D8"/>
    <w:rsid w:val="003C1218"/>
    <w:rsid w:val="003C235C"/>
    <w:rsid w:val="003C373B"/>
    <w:rsid w:val="003C38E3"/>
    <w:rsid w:val="003C3B58"/>
    <w:rsid w:val="003C5DA2"/>
    <w:rsid w:val="003C654D"/>
    <w:rsid w:val="003D05AB"/>
    <w:rsid w:val="003D084B"/>
    <w:rsid w:val="003D0DB1"/>
    <w:rsid w:val="003D0FBB"/>
    <w:rsid w:val="003D29EF"/>
    <w:rsid w:val="003D4A36"/>
    <w:rsid w:val="003D4A61"/>
    <w:rsid w:val="003D5C1F"/>
    <w:rsid w:val="003D6D54"/>
    <w:rsid w:val="003E06FD"/>
    <w:rsid w:val="003E11D6"/>
    <w:rsid w:val="003E13D1"/>
    <w:rsid w:val="003E4013"/>
    <w:rsid w:val="003E628B"/>
    <w:rsid w:val="003F023F"/>
    <w:rsid w:val="003F06FC"/>
    <w:rsid w:val="003F07A3"/>
    <w:rsid w:val="003F143F"/>
    <w:rsid w:val="003F170A"/>
    <w:rsid w:val="003F2EA5"/>
    <w:rsid w:val="003F3165"/>
    <w:rsid w:val="003F4794"/>
    <w:rsid w:val="003F52DB"/>
    <w:rsid w:val="003F5854"/>
    <w:rsid w:val="004003C3"/>
    <w:rsid w:val="0040071F"/>
    <w:rsid w:val="00400A4C"/>
    <w:rsid w:val="00400C73"/>
    <w:rsid w:val="00401796"/>
    <w:rsid w:val="0040266B"/>
    <w:rsid w:val="004035E4"/>
    <w:rsid w:val="004041C8"/>
    <w:rsid w:val="004048FE"/>
    <w:rsid w:val="00404CE1"/>
    <w:rsid w:val="00405146"/>
    <w:rsid w:val="00405560"/>
    <w:rsid w:val="004055F9"/>
    <w:rsid w:val="00405726"/>
    <w:rsid w:val="004058C7"/>
    <w:rsid w:val="00406B3F"/>
    <w:rsid w:val="00406F30"/>
    <w:rsid w:val="00406F5D"/>
    <w:rsid w:val="00410474"/>
    <w:rsid w:val="0041286C"/>
    <w:rsid w:val="00414735"/>
    <w:rsid w:val="0041488F"/>
    <w:rsid w:val="00415958"/>
    <w:rsid w:val="00420222"/>
    <w:rsid w:val="00420477"/>
    <w:rsid w:val="00420B19"/>
    <w:rsid w:val="00422360"/>
    <w:rsid w:val="00422794"/>
    <w:rsid w:val="0042329E"/>
    <w:rsid w:val="004245F8"/>
    <w:rsid w:val="00425749"/>
    <w:rsid w:val="00425956"/>
    <w:rsid w:val="00425E50"/>
    <w:rsid w:val="00426CA2"/>
    <w:rsid w:val="00430AD4"/>
    <w:rsid w:val="0043175F"/>
    <w:rsid w:val="00433252"/>
    <w:rsid w:val="004349DB"/>
    <w:rsid w:val="00437C57"/>
    <w:rsid w:val="00440C82"/>
    <w:rsid w:val="00440DC9"/>
    <w:rsid w:val="00441231"/>
    <w:rsid w:val="00441ADD"/>
    <w:rsid w:val="0044486C"/>
    <w:rsid w:val="00445780"/>
    <w:rsid w:val="00445D83"/>
    <w:rsid w:val="0045011E"/>
    <w:rsid w:val="00450D18"/>
    <w:rsid w:val="004514BD"/>
    <w:rsid w:val="004570C8"/>
    <w:rsid w:val="004576E0"/>
    <w:rsid w:val="00461D56"/>
    <w:rsid w:val="00465345"/>
    <w:rsid w:val="00465CAA"/>
    <w:rsid w:val="00465FB6"/>
    <w:rsid w:val="0046631C"/>
    <w:rsid w:val="00466BBD"/>
    <w:rsid w:val="004671F0"/>
    <w:rsid w:val="00471458"/>
    <w:rsid w:val="004717D6"/>
    <w:rsid w:val="004719BE"/>
    <w:rsid w:val="00472138"/>
    <w:rsid w:val="00472429"/>
    <w:rsid w:val="00472B18"/>
    <w:rsid w:val="0047314C"/>
    <w:rsid w:val="00474182"/>
    <w:rsid w:val="00474426"/>
    <w:rsid w:val="004751EE"/>
    <w:rsid w:val="00477CF8"/>
    <w:rsid w:val="004803A9"/>
    <w:rsid w:val="004804B6"/>
    <w:rsid w:val="0048251F"/>
    <w:rsid w:val="00482DC1"/>
    <w:rsid w:val="00482DD8"/>
    <w:rsid w:val="00483545"/>
    <w:rsid w:val="004841B1"/>
    <w:rsid w:val="00484385"/>
    <w:rsid w:val="00484AA0"/>
    <w:rsid w:val="00484C14"/>
    <w:rsid w:val="00485006"/>
    <w:rsid w:val="00485B9C"/>
    <w:rsid w:val="00487CE2"/>
    <w:rsid w:val="004919B8"/>
    <w:rsid w:val="00491D15"/>
    <w:rsid w:val="004947B6"/>
    <w:rsid w:val="00494936"/>
    <w:rsid w:val="00495B1C"/>
    <w:rsid w:val="004960ED"/>
    <w:rsid w:val="00496956"/>
    <w:rsid w:val="00496BFA"/>
    <w:rsid w:val="00497D39"/>
    <w:rsid w:val="004A0C15"/>
    <w:rsid w:val="004A0F6C"/>
    <w:rsid w:val="004A170D"/>
    <w:rsid w:val="004A3FA0"/>
    <w:rsid w:val="004A42FB"/>
    <w:rsid w:val="004A43A0"/>
    <w:rsid w:val="004A4661"/>
    <w:rsid w:val="004A7085"/>
    <w:rsid w:val="004B0CC7"/>
    <w:rsid w:val="004B0DE2"/>
    <w:rsid w:val="004B1047"/>
    <w:rsid w:val="004B13E0"/>
    <w:rsid w:val="004B1715"/>
    <w:rsid w:val="004B36E2"/>
    <w:rsid w:val="004B57AE"/>
    <w:rsid w:val="004B5E71"/>
    <w:rsid w:val="004B7271"/>
    <w:rsid w:val="004B75F6"/>
    <w:rsid w:val="004B77E8"/>
    <w:rsid w:val="004C068E"/>
    <w:rsid w:val="004C129D"/>
    <w:rsid w:val="004C188B"/>
    <w:rsid w:val="004C2EEB"/>
    <w:rsid w:val="004C43EB"/>
    <w:rsid w:val="004C4E3F"/>
    <w:rsid w:val="004C54BE"/>
    <w:rsid w:val="004C564E"/>
    <w:rsid w:val="004C5AD2"/>
    <w:rsid w:val="004C5D0C"/>
    <w:rsid w:val="004C6EAB"/>
    <w:rsid w:val="004C7022"/>
    <w:rsid w:val="004C728F"/>
    <w:rsid w:val="004D0908"/>
    <w:rsid w:val="004D15E6"/>
    <w:rsid w:val="004D1D8D"/>
    <w:rsid w:val="004D20F2"/>
    <w:rsid w:val="004D393A"/>
    <w:rsid w:val="004D3C09"/>
    <w:rsid w:val="004D3C47"/>
    <w:rsid w:val="004D5DB2"/>
    <w:rsid w:val="004D6A34"/>
    <w:rsid w:val="004D720B"/>
    <w:rsid w:val="004E0354"/>
    <w:rsid w:val="004E0652"/>
    <w:rsid w:val="004E0BB2"/>
    <w:rsid w:val="004E2B1B"/>
    <w:rsid w:val="004E3BB6"/>
    <w:rsid w:val="004E3CD8"/>
    <w:rsid w:val="004E42DB"/>
    <w:rsid w:val="004E4DC1"/>
    <w:rsid w:val="004E4E6E"/>
    <w:rsid w:val="004E5543"/>
    <w:rsid w:val="004E6151"/>
    <w:rsid w:val="004E665A"/>
    <w:rsid w:val="004F2C98"/>
    <w:rsid w:val="004F3690"/>
    <w:rsid w:val="004F5456"/>
    <w:rsid w:val="004F5526"/>
    <w:rsid w:val="004F5FA8"/>
    <w:rsid w:val="004F730E"/>
    <w:rsid w:val="004F76A3"/>
    <w:rsid w:val="004F77F2"/>
    <w:rsid w:val="00500BF1"/>
    <w:rsid w:val="00502679"/>
    <w:rsid w:val="00504BB8"/>
    <w:rsid w:val="00505A6A"/>
    <w:rsid w:val="00505C26"/>
    <w:rsid w:val="0051011E"/>
    <w:rsid w:val="0051095A"/>
    <w:rsid w:val="005109FF"/>
    <w:rsid w:val="00510AE4"/>
    <w:rsid w:val="00511556"/>
    <w:rsid w:val="00511AB7"/>
    <w:rsid w:val="005121F3"/>
    <w:rsid w:val="00513D8F"/>
    <w:rsid w:val="0051471E"/>
    <w:rsid w:val="00515BC3"/>
    <w:rsid w:val="00516BED"/>
    <w:rsid w:val="00516C37"/>
    <w:rsid w:val="00517B57"/>
    <w:rsid w:val="00520651"/>
    <w:rsid w:val="00521625"/>
    <w:rsid w:val="0052388F"/>
    <w:rsid w:val="00523F41"/>
    <w:rsid w:val="00523F4A"/>
    <w:rsid w:val="0052493E"/>
    <w:rsid w:val="00524E53"/>
    <w:rsid w:val="00525054"/>
    <w:rsid w:val="005266D6"/>
    <w:rsid w:val="005277D7"/>
    <w:rsid w:val="00527D94"/>
    <w:rsid w:val="00531686"/>
    <w:rsid w:val="0053275F"/>
    <w:rsid w:val="00532E44"/>
    <w:rsid w:val="00533630"/>
    <w:rsid w:val="005340CA"/>
    <w:rsid w:val="005340F8"/>
    <w:rsid w:val="00534343"/>
    <w:rsid w:val="00534DD6"/>
    <w:rsid w:val="00535C5B"/>
    <w:rsid w:val="005363BF"/>
    <w:rsid w:val="005367D8"/>
    <w:rsid w:val="0053706E"/>
    <w:rsid w:val="00537CE1"/>
    <w:rsid w:val="00540408"/>
    <w:rsid w:val="00541E81"/>
    <w:rsid w:val="00541F58"/>
    <w:rsid w:val="00544B73"/>
    <w:rsid w:val="005475C5"/>
    <w:rsid w:val="0055061C"/>
    <w:rsid w:val="00550ACF"/>
    <w:rsid w:val="00551222"/>
    <w:rsid w:val="0055267C"/>
    <w:rsid w:val="00552AA0"/>
    <w:rsid w:val="0055418B"/>
    <w:rsid w:val="00555254"/>
    <w:rsid w:val="00556528"/>
    <w:rsid w:val="005566D8"/>
    <w:rsid w:val="00556F18"/>
    <w:rsid w:val="00557D38"/>
    <w:rsid w:val="00557EDE"/>
    <w:rsid w:val="00560A01"/>
    <w:rsid w:val="0056190D"/>
    <w:rsid w:val="00562830"/>
    <w:rsid w:val="0056385C"/>
    <w:rsid w:val="00564998"/>
    <w:rsid w:val="00564E4B"/>
    <w:rsid w:val="00567781"/>
    <w:rsid w:val="00567C9F"/>
    <w:rsid w:val="00570286"/>
    <w:rsid w:val="005712B5"/>
    <w:rsid w:val="0057279B"/>
    <w:rsid w:val="00572C02"/>
    <w:rsid w:val="00573CAB"/>
    <w:rsid w:val="0057489F"/>
    <w:rsid w:val="00575496"/>
    <w:rsid w:val="00575960"/>
    <w:rsid w:val="00575AD0"/>
    <w:rsid w:val="00575F93"/>
    <w:rsid w:val="005769AA"/>
    <w:rsid w:val="00577085"/>
    <w:rsid w:val="00580316"/>
    <w:rsid w:val="00580773"/>
    <w:rsid w:val="00580CD8"/>
    <w:rsid w:val="005810E7"/>
    <w:rsid w:val="00581B5E"/>
    <w:rsid w:val="00581F37"/>
    <w:rsid w:val="00584D65"/>
    <w:rsid w:val="005855C1"/>
    <w:rsid w:val="00585C45"/>
    <w:rsid w:val="00586232"/>
    <w:rsid w:val="005873AA"/>
    <w:rsid w:val="00587E96"/>
    <w:rsid w:val="005904FB"/>
    <w:rsid w:val="0059112E"/>
    <w:rsid w:val="00591437"/>
    <w:rsid w:val="00592736"/>
    <w:rsid w:val="00592782"/>
    <w:rsid w:val="00595E84"/>
    <w:rsid w:val="00596A1D"/>
    <w:rsid w:val="00596EE7"/>
    <w:rsid w:val="00597152"/>
    <w:rsid w:val="00597262"/>
    <w:rsid w:val="0059779F"/>
    <w:rsid w:val="005A01C5"/>
    <w:rsid w:val="005A0F87"/>
    <w:rsid w:val="005A3672"/>
    <w:rsid w:val="005A442A"/>
    <w:rsid w:val="005A46A2"/>
    <w:rsid w:val="005A53CE"/>
    <w:rsid w:val="005A6708"/>
    <w:rsid w:val="005B05ED"/>
    <w:rsid w:val="005B0C47"/>
    <w:rsid w:val="005B1C45"/>
    <w:rsid w:val="005B1CF2"/>
    <w:rsid w:val="005B2CD7"/>
    <w:rsid w:val="005B39F5"/>
    <w:rsid w:val="005B5A55"/>
    <w:rsid w:val="005B5CF7"/>
    <w:rsid w:val="005B68AB"/>
    <w:rsid w:val="005B733E"/>
    <w:rsid w:val="005B773F"/>
    <w:rsid w:val="005C195C"/>
    <w:rsid w:val="005C1AB5"/>
    <w:rsid w:val="005C20EA"/>
    <w:rsid w:val="005C2100"/>
    <w:rsid w:val="005C2275"/>
    <w:rsid w:val="005C28E1"/>
    <w:rsid w:val="005C33F3"/>
    <w:rsid w:val="005C397B"/>
    <w:rsid w:val="005C3A3D"/>
    <w:rsid w:val="005C3A59"/>
    <w:rsid w:val="005C3B33"/>
    <w:rsid w:val="005C3D01"/>
    <w:rsid w:val="005C4E50"/>
    <w:rsid w:val="005C50B9"/>
    <w:rsid w:val="005C5684"/>
    <w:rsid w:val="005C5E98"/>
    <w:rsid w:val="005C6704"/>
    <w:rsid w:val="005C6D59"/>
    <w:rsid w:val="005C70B3"/>
    <w:rsid w:val="005D0762"/>
    <w:rsid w:val="005D0795"/>
    <w:rsid w:val="005D2B22"/>
    <w:rsid w:val="005D2D3F"/>
    <w:rsid w:val="005D3221"/>
    <w:rsid w:val="005D33E7"/>
    <w:rsid w:val="005D3C91"/>
    <w:rsid w:val="005D4B1C"/>
    <w:rsid w:val="005D5E16"/>
    <w:rsid w:val="005D63AB"/>
    <w:rsid w:val="005E0299"/>
    <w:rsid w:val="005E0A12"/>
    <w:rsid w:val="005E21D2"/>
    <w:rsid w:val="005E2DDF"/>
    <w:rsid w:val="005E2FE0"/>
    <w:rsid w:val="005E33DE"/>
    <w:rsid w:val="005E3A60"/>
    <w:rsid w:val="005E5831"/>
    <w:rsid w:val="005E59AB"/>
    <w:rsid w:val="005E6058"/>
    <w:rsid w:val="005E66A8"/>
    <w:rsid w:val="005E6B24"/>
    <w:rsid w:val="005E6BB1"/>
    <w:rsid w:val="005F1449"/>
    <w:rsid w:val="005F5189"/>
    <w:rsid w:val="005F79F3"/>
    <w:rsid w:val="00600BD0"/>
    <w:rsid w:val="0060167E"/>
    <w:rsid w:val="00602C1C"/>
    <w:rsid w:val="00602D07"/>
    <w:rsid w:val="00602D44"/>
    <w:rsid w:val="00604DD4"/>
    <w:rsid w:val="00605073"/>
    <w:rsid w:val="00607361"/>
    <w:rsid w:val="0061039A"/>
    <w:rsid w:val="00610EC2"/>
    <w:rsid w:val="006136AB"/>
    <w:rsid w:val="00614FD1"/>
    <w:rsid w:val="0061597C"/>
    <w:rsid w:val="00615F01"/>
    <w:rsid w:val="006175F6"/>
    <w:rsid w:val="00617709"/>
    <w:rsid w:val="00617989"/>
    <w:rsid w:val="0062259E"/>
    <w:rsid w:val="00622620"/>
    <w:rsid w:val="006229F3"/>
    <w:rsid w:val="00623779"/>
    <w:rsid w:val="00623AD6"/>
    <w:rsid w:val="0062491B"/>
    <w:rsid w:val="00624EE2"/>
    <w:rsid w:val="006252AD"/>
    <w:rsid w:val="00625C37"/>
    <w:rsid w:val="0062605A"/>
    <w:rsid w:val="0062656E"/>
    <w:rsid w:val="0062677D"/>
    <w:rsid w:val="00627964"/>
    <w:rsid w:val="00630140"/>
    <w:rsid w:val="00630625"/>
    <w:rsid w:val="006307EB"/>
    <w:rsid w:val="00630B42"/>
    <w:rsid w:val="00630FD6"/>
    <w:rsid w:val="00631CC6"/>
    <w:rsid w:val="00631D4A"/>
    <w:rsid w:val="0063200A"/>
    <w:rsid w:val="00632945"/>
    <w:rsid w:val="006334FC"/>
    <w:rsid w:val="006355F1"/>
    <w:rsid w:val="00635BE1"/>
    <w:rsid w:val="00636674"/>
    <w:rsid w:val="00640979"/>
    <w:rsid w:val="0064164D"/>
    <w:rsid w:val="00641BFA"/>
    <w:rsid w:val="00644692"/>
    <w:rsid w:val="00645A66"/>
    <w:rsid w:val="00645F27"/>
    <w:rsid w:val="00645F9D"/>
    <w:rsid w:val="00646155"/>
    <w:rsid w:val="00650181"/>
    <w:rsid w:val="00650B89"/>
    <w:rsid w:val="00650F17"/>
    <w:rsid w:val="00651F7B"/>
    <w:rsid w:val="0065385B"/>
    <w:rsid w:val="00654026"/>
    <w:rsid w:val="00654138"/>
    <w:rsid w:val="006545A7"/>
    <w:rsid w:val="006554FB"/>
    <w:rsid w:val="00655C4D"/>
    <w:rsid w:val="00656937"/>
    <w:rsid w:val="006570A2"/>
    <w:rsid w:val="0065785F"/>
    <w:rsid w:val="00660244"/>
    <w:rsid w:val="00661824"/>
    <w:rsid w:val="00661997"/>
    <w:rsid w:val="00662E8B"/>
    <w:rsid w:val="0066300C"/>
    <w:rsid w:val="00663AA7"/>
    <w:rsid w:val="006644A1"/>
    <w:rsid w:val="006656A9"/>
    <w:rsid w:val="00665A7D"/>
    <w:rsid w:val="006704F7"/>
    <w:rsid w:val="0067076C"/>
    <w:rsid w:val="006707F2"/>
    <w:rsid w:val="00670844"/>
    <w:rsid w:val="00670BA2"/>
    <w:rsid w:val="00671EB6"/>
    <w:rsid w:val="006726E5"/>
    <w:rsid w:val="006731EE"/>
    <w:rsid w:val="006748EB"/>
    <w:rsid w:val="00674AA5"/>
    <w:rsid w:val="00675130"/>
    <w:rsid w:val="00676629"/>
    <w:rsid w:val="0067683E"/>
    <w:rsid w:val="0067730D"/>
    <w:rsid w:val="00680190"/>
    <w:rsid w:val="0068054A"/>
    <w:rsid w:val="0068069E"/>
    <w:rsid w:val="00680FCC"/>
    <w:rsid w:val="00681237"/>
    <w:rsid w:val="006819A5"/>
    <w:rsid w:val="00681D01"/>
    <w:rsid w:val="0068251D"/>
    <w:rsid w:val="0068274A"/>
    <w:rsid w:val="00682809"/>
    <w:rsid w:val="006829E2"/>
    <w:rsid w:val="00682E2E"/>
    <w:rsid w:val="00682F8E"/>
    <w:rsid w:val="00685289"/>
    <w:rsid w:val="00685E2E"/>
    <w:rsid w:val="00686BBA"/>
    <w:rsid w:val="00686E79"/>
    <w:rsid w:val="00690ACD"/>
    <w:rsid w:val="00690C26"/>
    <w:rsid w:val="00691782"/>
    <w:rsid w:val="00692ED6"/>
    <w:rsid w:val="00693A24"/>
    <w:rsid w:val="006941B8"/>
    <w:rsid w:val="00695027"/>
    <w:rsid w:val="006956BC"/>
    <w:rsid w:val="006958D7"/>
    <w:rsid w:val="00697790"/>
    <w:rsid w:val="006A0988"/>
    <w:rsid w:val="006A1690"/>
    <w:rsid w:val="006A179C"/>
    <w:rsid w:val="006A21A5"/>
    <w:rsid w:val="006A28C7"/>
    <w:rsid w:val="006A2ACB"/>
    <w:rsid w:val="006A2C7D"/>
    <w:rsid w:val="006A33D2"/>
    <w:rsid w:val="006A6978"/>
    <w:rsid w:val="006B0B18"/>
    <w:rsid w:val="006B0D00"/>
    <w:rsid w:val="006B1D96"/>
    <w:rsid w:val="006B2025"/>
    <w:rsid w:val="006B43CC"/>
    <w:rsid w:val="006B5428"/>
    <w:rsid w:val="006B550B"/>
    <w:rsid w:val="006B5C16"/>
    <w:rsid w:val="006B61C2"/>
    <w:rsid w:val="006B6D5E"/>
    <w:rsid w:val="006C0409"/>
    <w:rsid w:val="006C0DA5"/>
    <w:rsid w:val="006C2A38"/>
    <w:rsid w:val="006C44AA"/>
    <w:rsid w:val="006C4F7B"/>
    <w:rsid w:val="006C57BC"/>
    <w:rsid w:val="006C663B"/>
    <w:rsid w:val="006C6A47"/>
    <w:rsid w:val="006C7846"/>
    <w:rsid w:val="006D20F7"/>
    <w:rsid w:val="006D213E"/>
    <w:rsid w:val="006D22E6"/>
    <w:rsid w:val="006D2388"/>
    <w:rsid w:val="006D2E18"/>
    <w:rsid w:val="006D43D1"/>
    <w:rsid w:val="006D47AB"/>
    <w:rsid w:val="006D54E0"/>
    <w:rsid w:val="006D5582"/>
    <w:rsid w:val="006D5609"/>
    <w:rsid w:val="006E193E"/>
    <w:rsid w:val="006E201F"/>
    <w:rsid w:val="006E23AB"/>
    <w:rsid w:val="006E3698"/>
    <w:rsid w:val="006E378C"/>
    <w:rsid w:val="006E4508"/>
    <w:rsid w:val="006E5350"/>
    <w:rsid w:val="006E59B2"/>
    <w:rsid w:val="006E7ED6"/>
    <w:rsid w:val="006F0475"/>
    <w:rsid w:val="006F07FB"/>
    <w:rsid w:val="006F1425"/>
    <w:rsid w:val="006F1632"/>
    <w:rsid w:val="006F1D6D"/>
    <w:rsid w:val="006F300B"/>
    <w:rsid w:val="006F3A5B"/>
    <w:rsid w:val="006F5D0C"/>
    <w:rsid w:val="006F5E20"/>
    <w:rsid w:val="006F67B6"/>
    <w:rsid w:val="006F6CA7"/>
    <w:rsid w:val="006F6E66"/>
    <w:rsid w:val="006F797E"/>
    <w:rsid w:val="00701E4C"/>
    <w:rsid w:val="00703883"/>
    <w:rsid w:val="007049B9"/>
    <w:rsid w:val="00706443"/>
    <w:rsid w:val="0070691B"/>
    <w:rsid w:val="00706CCF"/>
    <w:rsid w:val="007078AF"/>
    <w:rsid w:val="00707F00"/>
    <w:rsid w:val="00710AF3"/>
    <w:rsid w:val="00710FA8"/>
    <w:rsid w:val="007110C3"/>
    <w:rsid w:val="0071151A"/>
    <w:rsid w:val="0071159B"/>
    <w:rsid w:val="00711A02"/>
    <w:rsid w:val="00711F7B"/>
    <w:rsid w:val="00713A98"/>
    <w:rsid w:val="00713F47"/>
    <w:rsid w:val="00716A4D"/>
    <w:rsid w:val="00716E7C"/>
    <w:rsid w:val="007176EE"/>
    <w:rsid w:val="00720E9A"/>
    <w:rsid w:val="00722942"/>
    <w:rsid w:val="00724AB8"/>
    <w:rsid w:val="0072560A"/>
    <w:rsid w:val="00725A02"/>
    <w:rsid w:val="0072641F"/>
    <w:rsid w:val="00727950"/>
    <w:rsid w:val="00730394"/>
    <w:rsid w:val="007304E0"/>
    <w:rsid w:val="00731858"/>
    <w:rsid w:val="007319A7"/>
    <w:rsid w:val="00731B48"/>
    <w:rsid w:val="00732843"/>
    <w:rsid w:val="00732B8B"/>
    <w:rsid w:val="00732ECB"/>
    <w:rsid w:val="0073377F"/>
    <w:rsid w:val="00734D4B"/>
    <w:rsid w:val="007350F3"/>
    <w:rsid w:val="00736192"/>
    <w:rsid w:val="0073652A"/>
    <w:rsid w:val="00736774"/>
    <w:rsid w:val="00736952"/>
    <w:rsid w:val="00736CFF"/>
    <w:rsid w:val="00737167"/>
    <w:rsid w:val="00737E29"/>
    <w:rsid w:val="0074178D"/>
    <w:rsid w:val="00741906"/>
    <w:rsid w:val="007421D8"/>
    <w:rsid w:val="007422B9"/>
    <w:rsid w:val="00742B55"/>
    <w:rsid w:val="00742C04"/>
    <w:rsid w:val="007437D5"/>
    <w:rsid w:val="00744555"/>
    <w:rsid w:val="00745A91"/>
    <w:rsid w:val="007466DE"/>
    <w:rsid w:val="00747F7D"/>
    <w:rsid w:val="00751544"/>
    <w:rsid w:val="0075200F"/>
    <w:rsid w:val="00752FA9"/>
    <w:rsid w:val="00752FD4"/>
    <w:rsid w:val="0075682F"/>
    <w:rsid w:val="00756F07"/>
    <w:rsid w:val="00760797"/>
    <w:rsid w:val="00760C25"/>
    <w:rsid w:val="00760D34"/>
    <w:rsid w:val="007612BA"/>
    <w:rsid w:val="007624E7"/>
    <w:rsid w:val="00762D95"/>
    <w:rsid w:val="00763A60"/>
    <w:rsid w:val="007640E9"/>
    <w:rsid w:val="00764272"/>
    <w:rsid w:val="00765D11"/>
    <w:rsid w:val="00765DBF"/>
    <w:rsid w:val="007668A8"/>
    <w:rsid w:val="007669DE"/>
    <w:rsid w:val="00767D63"/>
    <w:rsid w:val="00767FEF"/>
    <w:rsid w:val="00767FF0"/>
    <w:rsid w:val="0077038B"/>
    <w:rsid w:val="0077202D"/>
    <w:rsid w:val="00772773"/>
    <w:rsid w:val="00772CF3"/>
    <w:rsid w:val="00773B38"/>
    <w:rsid w:val="0077415D"/>
    <w:rsid w:val="00774484"/>
    <w:rsid w:val="0077532C"/>
    <w:rsid w:val="00776935"/>
    <w:rsid w:val="007777CE"/>
    <w:rsid w:val="007804C3"/>
    <w:rsid w:val="00781EC7"/>
    <w:rsid w:val="0078377E"/>
    <w:rsid w:val="00784259"/>
    <w:rsid w:val="007842F4"/>
    <w:rsid w:val="0078472E"/>
    <w:rsid w:val="00785EA1"/>
    <w:rsid w:val="00786853"/>
    <w:rsid w:val="0078746A"/>
    <w:rsid w:val="007909EE"/>
    <w:rsid w:val="00791695"/>
    <w:rsid w:val="00793831"/>
    <w:rsid w:val="007945A1"/>
    <w:rsid w:val="00795E61"/>
    <w:rsid w:val="0079616D"/>
    <w:rsid w:val="00796ED5"/>
    <w:rsid w:val="007A05B7"/>
    <w:rsid w:val="007A083E"/>
    <w:rsid w:val="007A0E6C"/>
    <w:rsid w:val="007A15A6"/>
    <w:rsid w:val="007A1C0A"/>
    <w:rsid w:val="007A27DD"/>
    <w:rsid w:val="007A38FE"/>
    <w:rsid w:val="007A3FD8"/>
    <w:rsid w:val="007A4036"/>
    <w:rsid w:val="007A4F44"/>
    <w:rsid w:val="007A54A1"/>
    <w:rsid w:val="007A6D11"/>
    <w:rsid w:val="007A758D"/>
    <w:rsid w:val="007B0CCB"/>
    <w:rsid w:val="007B1674"/>
    <w:rsid w:val="007B2443"/>
    <w:rsid w:val="007B3AAA"/>
    <w:rsid w:val="007B442E"/>
    <w:rsid w:val="007B4A94"/>
    <w:rsid w:val="007B589B"/>
    <w:rsid w:val="007B6958"/>
    <w:rsid w:val="007B7A1F"/>
    <w:rsid w:val="007C06C4"/>
    <w:rsid w:val="007C1F51"/>
    <w:rsid w:val="007C33CB"/>
    <w:rsid w:val="007C3BF6"/>
    <w:rsid w:val="007C3EDD"/>
    <w:rsid w:val="007C4303"/>
    <w:rsid w:val="007C4E84"/>
    <w:rsid w:val="007C5108"/>
    <w:rsid w:val="007D05E6"/>
    <w:rsid w:val="007D0D6B"/>
    <w:rsid w:val="007D0D97"/>
    <w:rsid w:val="007D1DA6"/>
    <w:rsid w:val="007D1F5B"/>
    <w:rsid w:val="007D2198"/>
    <w:rsid w:val="007D36DF"/>
    <w:rsid w:val="007D427A"/>
    <w:rsid w:val="007D5E14"/>
    <w:rsid w:val="007D7A32"/>
    <w:rsid w:val="007D7C1F"/>
    <w:rsid w:val="007E1217"/>
    <w:rsid w:val="007E1262"/>
    <w:rsid w:val="007E1B81"/>
    <w:rsid w:val="007E2249"/>
    <w:rsid w:val="007E3193"/>
    <w:rsid w:val="007E417E"/>
    <w:rsid w:val="007E5400"/>
    <w:rsid w:val="007E79D6"/>
    <w:rsid w:val="007E7F58"/>
    <w:rsid w:val="007F004D"/>
    <w:rsid w:val="007F31E3"/>
    <w:rsid w:val="007F4BC6"/>
    <w:rsid w:val="007F4FCD"/>
    <w:rsid w:val="007F5572"/>
    <w:rsid w:val="007F5C07"/>
    <w:rsid w:val="007F6975"/>
    <w:rsid w:val="0080400E"/>
    <w:rsid w:val="008040D0"/>
    <w:rsid w:val="008062A1"/>
    <w:rsid w:val="00806462"/>
    <w:rsid w:val="0080719A"/>
    <w:rsid w:val="00807488"/>
    <w:rsid w:val="0080785A"/>
    <w:rsid w:val="00810548"/>
    <w:rsid w:val="008106B2"/>
    <w:rsid w:val="00810EB6"/>
    <w:rsid w:val="008112E2"/>
    <w:rsid w:val="008112E7"/>
    <w:rsid w:val="00814EBA"/>
    <w:rsid w:val="00817DE7"/>
    <w:rsid w:val="00820810"/>
    <w:rsid w:val="0082081B"/>
    <w:rsid w:val="00820DD6"/>
    <w:rsid w:val="00822AD1"/>
    <w:rsid w:val="008247E7"/>
    <w:rsid w:val="00824E44"/>
    <w:rsid w:val="00825AF5"/>
    <w:rsid w:val="008263A2"/>
    <w:rsid w:val="008277E3"/>
    <w:rsid w:val="0083111B"/>
    <w:rsid w:val="008312E0"/>
    <w:rsid w:val="00831834"/>
    <w:rsid w:val="00832495"/>
    <w:rsid w:val="00833DD4"/>
    <w:rsid w:val="00834D01"/>
    <w:rsid w:val="00836004"/>
    <w:rsid w:val="0083781A"/>
    <w:rsid w:val="00840E2A"/>
    <w:rsid w:val="00842CF8"/>
    <w:rsid w:val="00843764"/>
    <w:rsid w:val="008449A7"/>
    <w:rsid w:val="00845126"/>
    <w:rsid w:val="00846E8F"/>
    <w:rsid w:val="00847117"/>
    <w:rsid w:val="0085135B"/>
    <w:rsid w:val="00851CAB"/>
    <w:rsid w:val="0085338E"/>
    <w:rsid w:val="008538E6"/>
    <w:rsid w:val="00853B9E"/>
    <w:rsid w:val="00853F6B"/>
    <w:rsid w:val="00855474"/>
    <w:rsid w:val="0085659D"/>
    <w:rsid w:val="008567AE"/>
    <w:rsid w:val="00856B62"/>
    <w:rsid w:val="00857949"/>
    <w:rsid w:val="00857D96"/>
    <w:rsid w:val="0086121A"/>
    <w:rsid w:val="008616AA"/>
    <w:rsid w:val="00861814"/>
    <w:rsid w:val="00863CBB"/>
    <w:rsid w:val="008645FC"/>
    <w:rsid w:val="008648B1"/>
    <w:rsid w:val="00864D7F"/>
    <w:rsid w:val="00866C41"/>
    <w:rsid w:val="008677E3"/>
    <w:rsid w:val="00867B88"/>
    <w:rsid w:val="00870159"/>
    <w:rsid w:val="008702D6"/>
    <w:rsid w:val="00870646"/>
    <w:rsid w:val="008711EB"/>
    <w:rsid w:val="00872CB7"/>
    <w:rsid w:val="0087308A"/>
    <w:rsid w:val="00874070"/>
    <w:rsid w:val="00874C3C"/>
    <w:rsid w:val="00874EE1"/>
    <w:rsid w:val="00875081"/>
    <w:rsid w:val="008758FF"/>
    <w:rsid w:val="00875B61"/>
    <w:rsid w:val="00875B9F"/>
    <w:rsid w:val="00876941"/>
    <w:rsid w:val="008769C4"/>
    <w:rsid w:val="00877543"/>
    <w:rsid w:val="0087758A"/>
    <w:rsid w:val="00877A54"/>
    <w:rsid w:val="0088099A"/>
    <w:rsid w:val="00880CB2"/>
    <w:rsid w:val="00881AA0"/>
    <w:rsid w:val="008823BF"/>
    <w:rsid w:val="008827F0"/>
    <w:rsid w:val="00883169"/>
    <w:rsid w:val="00883290"/>
    <w:rsid w:val="00884CF7"/>
    <w:rsid w:val="008855F1"/>
    <w:rsid w:val="00885FE0"/>
    <w:rsid w:val="00886797"/>
    <w:rsid w:val="00886847"/>
    <w:rsid w:val="00887081"/>
    <w:rsid w:val="0088708E"/>
    <w:rsid w:val="00887787"/>
    <w:rsid w:val="00887AC6"/>
    <w:rsid w:val="00890972"/>
    <w:rsid w:val="00891E93"/>
    <w:rsid w:val="00892361"/>
    <w:rsid w:val="008928CB"/>
    <w:rsid w:val="008930E4"/>
    <w:rsid w:val="0089402F"/>
    <w:rsid w:val="00894063"/>
    <w:rsid w:val="00894099"/>
    <w:rsid w:val="00895636"/>
    <w:rsid w:val="00895E2E"/>
    <w:rsid w:val="008961C0"/>
    <w:rsid w:val="00896917"/>
    <w:rsid w:val="00897303"/>
    <w:rsid w:val="00897BFB"/>
    <w:rsid w:val="008A0FA0"/>
    <w:rsid w:val="008A11CA"/>
    <w:rsid w:val="008A1A04"/>
    <w:rsid w:val="008A1B2F"/>
    <w:rsid w:val="008A1C30"/>
    <w:rsid w:val="008A1F0E"/>
    <w:rsid w:val="008A1F44"/>
    <w:rsid w:val="008A27E5"/>
    <w:rsid w:val="008A2DCF"/>
    <w:rsid w:val="008A3AD0"/>
    <w:rsid w:val="008A4BF3"/>
    <w:rsid w:val="008A57DE"/>
    <w:rsid w:val="008A5BF5"/>
    <w:rsid w:val="008A7BA5"/>
    <w:rsid w:val="008B0165"/>
    <w:rsid w:val="008B03D4"/>
    <w:rsid w:val="008B11B7"/>
    <w:rsid w:val="008B1624"/>
    <w:rsid w:val="008B2A65"/>
    <w:rsid w:val="008B44E4"/>
    <w:rsid w:val="008B53C4"/>
    <w:rsid w:val="008B6715"/>
    <w:rsid w:val="008B681D"/>
    <w:rsid w:val="008B6ED0"/>
    <w:rsid w:val="008C11B9"/>
    <w:rsid w:val="008C152A"/>
    <w:rsid w:val="008C1762"/>
    <w:rsid w:val="008C2444"/>
    <w:rsid w:val="008C2D26"/>
    <w:rsid w:val="008C5259"/>
    <w:rsid w:val="008C65A6"/>
    <w:rsid w:val="008C6A27"/>
    <w:rsid w:val="008C7F7A"/>
    <w:rsid w:val="008D056C"/>
    <w:rsid w:val="008D0910"/>
    <w:rsid w:val="008D0C4D"/>
    <w:rsid w:val="008D1428"/>
    <w:rsid w:val="008D18E0"/>
    <w:rsid w:val="008D233B"/>
    <w:rsid w:val="008D2A46"/>
    <w:rsid w:val="008D2F4A"/>
    <w:rsid w:val="008D34E6"/>
    <w:rsid w:val="008D459F"/>
    <w:rsid w:val="008D5756"/>
    <w:rsid w:val="008E0607"/>
    <w:rsid w:val="008E1A30"/>
    <w:rsid w:val="008E48CF"/>
    <w:rsid w:val="008E5072"/>
    <w:rsid w:val="008E52D9"/>
    <w:rsid w:val="008E5C87"/>
    <w:rsid w:val="008E680D"/>
    <w:rsid w:val="008E771A"/>
    <w:rsid w:val="008F3B5D"/>
    <w:rsid w:val="008F51C9"/>
    <w:rsid w:val="008F58F3"/>
    <w:rsid w:val="008F6A94"/>
    <w:rsid w:val="008F6E05"/>
    <w:rsid w:val="008F7089"/>
    <w:rsid w:val="0090053E"/>
    <w:rsid w:val="00900AD9"/>
    <w:rsid w:val="00901BD8"/>
    <w:rsid w:val="009023F6"/>
    <w:rsid w:val="00902798"/>
    <w:rsid w:val="009038C1"/>
    <w:rsid w:val="00904234"/>
    <w:rsid w:val="009047D0"/>
    <w:rsid w:val="0090546E"/>
    <w:rsid w:val="00905C0C"/>
    <w:rsid w:val="009061A4"/>
    <w:rsid w:val="00906227"/>
    <w:rsid w:val="00906680"/>
    <w:rsid w:val="00906FF6"/>
    <w:rsid w:val="009142D8"/>
    <w:rsid w:val="00914778"/>
    <w:rsid w:val="009153F1"/>
    <w:rsid w:val="00917078"/>
    <w:rsid w:val="0091728A"/>
    <w:rsid w:val="00917B30"/>
    <w:rsid w:val="009200E8"/>
    <w:rsid w:val="00920D3B"/>
    <w:rsid w:val="009217B1"/>
    <w:rsid w:val="00921E56"/>
    <w:rsid w:val="00923215"/>
    <w:rsid w:val="009247EE"/>
    <w:rsid w:val="00924F8A"/>
    <w:rsid w:val="0092500C"/>
    <w:rsid w:val="00925EC0"/>
    <w:rsid w:val="009264BB"/>
    <w:rsid w:val="0093091D"/>
    <w:rsid w:val="00930DC5"/>
    <w:rsid w:val="009311F7"/>
    <w:rsid w:val="009313E4"/>
    <w:rsid w:val="00932B16"/>
    <w:rsid w:val="0093359F"/>
    <w:rsid w:val="00933DB3"/>
    <w:rsid w:val="00934F31"/>
    <w:rsid w:val="0093542F"/>
    <w:rsid w:val="00935FA5"/>
    <w:rsid w:val="00936781"/>
    <w:rsid w:val="009371A0"/>
    <w:rsid w:val="00940B5A"/>
    <w:rsid w:val="009412F8"/>
    <w:rsid w:val="0094159A"/>
    <w:rsid w:val="00941930"/>
    <w:rsid w:val="00942616"/>
    <w:rsid w:val="00942772"/>
    <w:rsid w:val="00942A2C"/>
    <w:rsid w:val="00943422"/>
    <w:rsid w:val="009440CD"/>
    <w:rsid w:val="00944E7B"/>
    <w:rsid w:val="00945372"/>
    <w:rsid w:val="009463BD"/>
    <w:rsid w:val="0094703B"/>
    <w:rsid w:val="009475E6"/>
    <w:rsid w:val="0094761B"/>
    <w:rsid w:val="00947A7B"/>
    <w:rsid w:val="00947C0D"/>
    <w:rsid w:val="00950444"/>
    <w:rsid w:val="0095097B"/>
    <w:rsid w:val="00950C8B"/>
    <w:rsid w:val="00953DBB"/>
    <w:rsid w:val="00954A35"/>
    <w:rsid w:val="00955287"/>
    <w:rsid w:val="00955F76"/>
    <w:rsid w:val="0095614D"/>
    <w:rsid w:val="0095657C"/>
    <w:rsid w:val="00956740"/>
    <w:rsid w:val="00956997"/>
    <w:rsid w:val="009569B3"/>
    <w:rsid w:val="00956F1E"/>
    <w:rsid w:val="009574B2"/>
    <w:rsid w:val="0096032A"/>
    <w:rsid w:val="00961452"/>
    <w:rsid w:val="009614E6"/>
    <w:rsid w:val="00961DF9"/>
    <w:rsid w:val="00961FC6"/>
    <w:rsid w:val="00963062"/>
    <w:rsid w:val="00964F21"/>
    <w:rsid w:val="0096562D"/>
    <w:rsid w:val="00965708"/>
    <w:rsid w:val="00966558"/>
    <w:rsid w:val="0096658A"/>
    <w:rsid w:val="00970AF1"/>
    <w:rsid w:val="009728DA"/>
    <w:rsid w:val="0097381E"/>
    <w:rsid w:val="00973E1D"/>
    <w:rsid w:val="009740F9"/>
    <w:rsid w:val="009746D2"/>
    <w:rsid w:val="009762DA"/>
    <w:rsid w:val="00976480"/>
    <w:rsid w:val="0097709E"/>
    <w:rsid w:val="009777E2"/>
    <w:rsid w:val="00977BD1"/>
    <w:rsid w:val="00980ACA"/>
    <w:rsid w:val="00980B7D"/>
    <w:rsid w:val="00980D96"/>
    <w:rsid w:val="0098133C"/>
    <w:rsid w:val="009822B1"/>
    <w:rsid w:val="00982463"/>
    <w:rsid w:val="0098314E"/>
    <w:rsid w:val="00983405"/>
    <w:rsid w:val="00984473"/>
    <w:rsid w:val="0098618F"/>
    <w:rsid w:val="00987248"/>
    <w:rsid w:val="00993CC1"/>
    <w:rsid w:val="009944F8"/>
    <w:rsid w:val="00994AE0"/>
    <w:rsid w:val="00997CFA"/>
    <w:rsid w:val="009A024D"/>
    <w:rsid w:val="009A2610"/>
    <w:rsid w:val="009A3C47"/>
    <w:rsid w:val="009A3E46"/>
    <w:rsid w:val="009A4355"/>
    <w:rsid w:val="009A7081"/>
    <w:rsid w:val="009A7660"/>
    <w:rsid w:val="009A7BD2"/>
    <w:rsid w:val="009A7F28"/>
    <w:rsid w:val="009B1577"/>
    <w:rsid w:val="009B1EA0"/>
    <w:rsid w:val="009B2E4D"/>
    <w:rsid w:val="009B48F1"/>
    <w:rsid w:val="009B4CC1"/>
    <w:rsid w:val="009B52AE"/>
    <w:rsid w:val="009B52B8"/>
    <w:rsid w:val="009C002C"/>
    <w:rsid w:val="009C0C25"/>
    <w:rsid w:val="009C2447"/>
    <w:rsid w:val="009C3080"/>
    <w:rsid w:val="009C31A5"/>
    <w:rsid w:val="009C5925"/>
    <w:rsid w:val="009C5BB4"/>
    <w:rsid w:val="009C5FE8"/>
    <w:rsid w:val="009C6EAD"/>
    <w:rsid w:val="009C7988"/>
    <w:rsid w:val="009D00E7"/>
    <w:rsid w:val="009D0C5A"/>
    <w:rsid w:val="009D3B14"/>
    <w:rsid w:val="009D4440"/>
    <w:rsid w:val="009D485D"/>
    <w:rsid w:val="009D5700"/>
    <w:rsid w:val="009E03F5"/>
    <w:rsid w:val="009E0ECB"/>
    <w:rsid w:val="009E10AD"/>
    <w:rsid w:val="009E2D9B"/>
    <w:rsid w:val="009E4C1C"/>
    <w:rsid w:val="009E61FA"/>
    <w:rsid w:val="009E6B40"/>
    <w:rsid w:val="009E6DE0"/>
    <w:rsid w:val="009F0A85"/>
    <w:rsid w:val="009F2B03"/>
    <w:rsid w:val="009F3E51"/>
    <w:rsid w:val="009F44DE"/>
    <w:rsid w:val="009F49A3"/>
    <w:rsid w:val="009F4E24"/>
    <w:rsid w:val="009F55EB"/>
    <w:rsid w:val="009F63FA"/>
    <w:rsid w:val="009F659C"/>
    <w:rsid w:val="009F67E2"/>
    <w:rsid w:val="009F6D0F"/>
    <w:rsid w:val="009F7665"/>
    <w:rsid w:val="00A00595"/>
    <w:rsid w:val="00A00B1C"/>
    <w:rsid w:val="00A03BFB"/>
    <w:rsid w:val="00A056F9"/>
    <w:rsid w:val="00A0670B"/>
    <w:rsid w:val="00A069AA"/>
    <w:rsid w:val="00A06ABF"/>
    <w:rsid w:val="00A1089B"/>
    <w:rsid w:val="00A13454"/>
    <w:rsid w:val="00A13FE4"/>
    <w:rsid w:val="00A140AA"/>
    <w:rsid w:val="00A147A1"/>
    <w:rsid w:val="00A15444"/>
    <w:rsid w:val="00A15B9E"/>
    <w:rsid w:val="00A15E92"/>
    <w:rsid w:val="00A161CB"/>
    <w:rsid w:val="00A16228"/>
    <w:rsid w:val="00A16721"/>
    <w:rsid w:val="00A16732"/>
    <w:rsid w:val="00A177FA"/>
    <w:rsid w:val="00A17B23"/>
    <w:rsid w:val="00A17CC9"/>
    <w:rsid w:val="00A2049E"/>
    <w:rsid w:val="00A22B14"/>
    <w:rsid w:val="00A23774"/>
    <w:rsid w:val="00A24AFE"/>
    <w:rsid w:val="00A25D9E"/>
    <w:rsid w:val="00A267FE"/>
    <w:rsid w:val="00A269A7"/>
    <w:rsid w:val="00A27B85"/>
    <w:rsid w:val="00A27FE8"/>
    <w:rsid w:val="00A30126"/>
    <w:rsid w:val="00A31290"/>
    <w:rsid w:val="00A3419A"/>
    <w:rsid w:val="00A353D6"/>
    <w:rsid w:val="00A368B1"/>
    <w:rsid w:val="00A376F4"/>
    <w:rsid w:val="00A37763"/>
    <w:rsid w:val="00A40719"/>
    <w:rsid w:val="00A41C38"/>
    <w:rsid w:val="00A430F9"/>
    <w:rsid w:val="00A43BEC"/>
    <w:rsid w:val="00A44F15"/>
    <w:rsid w:val="00A45829"/>
    <w:rsid w:val="00A47E52"/>
    <w:rsid w:val="00A5035D"/>
    <w:rsid w:val="00A50491"/>
    <w:rsid w:val="00A52509"/>
    <w:rsid w:val="00A52990"/>
    <w:rsid w:val="00A52C45"/>
    <w:rsid w:val="00A53FA3"/>
    <w:rsid w:val="00A54E9D"/>
    <w:rsid w:val="00A54EB2"/>
    <w:rsid w:val="00A56124"/>
    <w:rsid w:val="00A562B3"/>
    <w:rsid w:val="00A56852"/>
    <w:rsid w:val="00A57115"/>
    <w:rsid w:val="00A57619"/>
    <w:rsid w:val="00A57ABD"/>
    <w:rsid w:val="00A60044"/>
    <w:rsid w:val="00A61D60"/>
    <w:rsid w:val="00A61E2E"/>
    <w:rsid w:val="00A62445"/>
    <w:rsid w:val="00A624B4"/>
    <w:rsid w:val="00A63673"/>
    <w:rsid w:val="00A643C0"/>
    <w:rsid w:val="00A6470B"/>
    <w:rsid w:val="00A652C7"/>
    <w:rsid w:val="00A6760D"/>
    <w:rsid w:val="00A67C37"/>
    <w:rsid w:val="00A67D46"/>
    <w:rsid w:val="00A67EA3"/>
    <w:rsid w:val="00A70070"/>
    <w:rsid w:val="00A70A85"/>
    <w:rsid w:val="00A72025"/>
    <w:rsid w:val="00A73004"/>
    <w:rsid w:val="00A7311D"/>
    <w:rsid w:val="00A73ECC"/>
    <w:rsid w:val="00A747BF"/>
    <w:rsid w:val="00A74A9D"/>
    <w:rsid w:val="00A76014"/>
    <w:rsid w:val="00A76641"/>
    <w:rsid w:val="00A769F5"/>
    <w:rsid w:val="00A8048E"/>
    <w:rsid w:val="00A81360"/>
    <w:rsid w:val="00A82072"/>
    <w:rsid w:val="00A82E1B"/>
    <w:rsid w:val="00A8342A"/>
    <w:rsid w:val="00A834D8"/>
    <w:rsid w:val="00A841F4"/>
    <w:rsid w:val="00A850CE"/>
    <w:rsid w:val="00A87181"/>
    <w:rsid w:val="00A90CD4"/>
    <w:rsid w:val="00A90D0F"/>
    <w:rsid w:val="00A91221"/>
    <w:rsid w:val="00A91825"/>
    <w:rsid w:val="00A91ADA"/>
    <w:rsid w:val="00A92E04"/>
    <w:rsid w:val="00A93917"/>
    <w:rsid w:val="00A939AC"/>
    <w:rsid w:val="00A93BD2"/>
    <w:rsid w:val="00A93E0A"/>
    <w:rsid w:val="00A942FB"/>
    <w:rsid w:val="00A94606"/>
    <w:rsid w:val="00A94970"/>
    <w:rsid w:val="00A9706D"/>
    <w:rsid w:val="00A979D6"/>
    <w:rsid w:val="00A97C55"/>
    <w:rsid w:val="00AA1764"/>
    <w:rsid w:val="00AA1A2F"/>
    <w:rsid w:val="00AA222A"/>
    <w:rsid w:val="00AA3318"/>
    <w:rsid w:val="00AA66B1"/>
    <w:rsid w:val="00AA77B7"/>
    <w:rsid w:val="00AA780D"/>
    <w:rsid w:val="00AB30A7"/>
    <w:rsid w:val="00AB34EB"/>
    <w:rsid w:val="00AB3CD5"/>
    <w:rsid w:val="00AB44C3"/>
    <w:rsid w:val="00AB5933"/>
    <w:rsid w:val="00AB59E0"/>
    <w:rsid w:val="00AB6159"/>
    <w:rsid w:val="00AB6221"/>
    <w:rsid w:val="00AB6C23"/>
    <w:rsid w:val="00AB7385"/>
    <w:rsid w:val="00AC016F"/>
    <w:rsid w:val="00AC02E7"/>
    <w:rsid w:val="00AC03EA"/>
    <w:rsid w:val="00AC0F60"/>
    <w:rsid w:val="00AC166C"/>
    <w:rsid w:val="00AC1975"/>
    <w:rsid w:val="00AC1CFC"/>
    <w:rsid w:val="00AC20DE"/>
    <w:rsid w:val="00AC2398"/>
    <w:rsid w:val="00AC5A52"/>
    <w:rsid w:val="00AC68EF"/>
    <w:rsid w:val="00AC7848"/>
    <w:rsid w:val="00AD1E9C"/>
    <w:rsid w:val="00AD1F00"/>
    <w:rsid w:val="00AD22D3"/>
    <w:rsid w:val="00AD2FEF"/>
    <w:rsid w:val="00AD412A"/>
    <w:rsid w:val="00AD472E"/>
    <w:rsid w:val="00AD4902"/>
    <w:rsid w:val="00AD5060"/>
    <w:rsid w:val="00AD57BF"/>
    <w:rsid w:val="00AD6517"/>
    <w:rsid w:val="00AD6719"/>
    <w:rsid w:val="00AD7C9B"/>
    <w:rsid w:val="00AE0785"/>
    <w:rsid w:val="00AE1E14"/>
    <w:rsid w:val="00AE4663"/>
    <w:rsid w:val="00AE60F0"/>
    <w:rsid w:val="00AE7805"/>
    <w:rsid w:val="00AF00DD"/>
    <w:rsid w:val="00AF0817"/>
    <w:rsid w:val="00AF0FBF"/>
    <w:rsid w:val="00AF15A0"/>
    <w:rsid w:val="00AF2254"/>
    <w:rsid w:val="00AF264E"/>
    <w:rsid w:val="00AF35B6"/>
    <w:rsid w:val="00AF377C"/>
    <w:rsid w:val="00AF386F"/>
    <w:rsid w:val="00AF3FD2"/>
    <w:rsid w:val="00AF48D8"/>
    <w:rsid w:val="00AF4CE1"/>
    <w:rsid w:val="00AF532C"/>
    <w:rsid w:val="00AF5C66"/>
    <w:rsid w:val="00AF61F9"/>
    <w:rsid w:val="00AF6A10"/>
    <w:rsid w:val="00AF6B5B"/>
    <w:rsid w:val="00B01D5D"/>
    <w:rsid w:val="00B023F3"/>
    <w:rsid w:val="00B025D7"/>
    <w:rsid w:val="00B02ECD"/>
    <w:rsid w:val="00B03023"/>
    <w:rsid w:val="00B032C3"/>
    <w:rsid w:val="00B04671"/>
    <w:rsid w:val="00B0467A"/>
    <w:rsid w:val="00B05D6E"/>
    <w:rsid w:val="00B076CC"/>
    <w:rsid w:val="00B07A93"/>
    <w:rsid w:val="00B101B6"/>
    <w:rsid w:val="00B11C8A"/>
    <w:rsid w:val="00B12892"/>
    <w:rsid w:val="00B1460C"/>
    <w:rsid w:val="00B14693"/>
    <w:rsid w:val="00B1551F"/>
    <w:rsid w:val="00B16F38"/>
    <w:rsid w:val="00B17656"/>
    <w:rsid w:val="00B17740"/>
    <w:rsid w:val="00B22537"/>
    <w:rsid w:val="00B2298A"/>
    <w:rsid w:val="00B234C5"/>
    <w:rsid w:val="00B24163"/>
    <w:rsid w:val="00B253B9"/>
    <w:rsid w:val="00B2560B"/>
    <w:rsid w:val="00B26631"/>
    <w:rsid w:val="00B26C16"/>
    <w:rsid w:val="00B321C8"/>
    <w:rsid w:val="00B324B8"/>
    <w:rsid w:val="00B3486F"/>
    <w:rsid w:val="00B35484"/>
    <w:rsid w:val="00B35A9E"/>
    <w:rsid w:val="00B37603"/>
    <w:rsid w:val="00B4182E"/>
    <w:rsid w:val="00B4279B"/>
    <w:rsid w:val="00B434E2"/>
    <w:rsid w:val="00B43FA2"/>
    <w:rsid w:val="00B43FE6"/>
    <w:rsid w:val="00B4436C"/>
    <w:rsid w:val="00B45E0E"/>
    <w:rsid w:val="00B46AB0"/>
    <w:rsid w:val="00B46C35"/>
    <w:rsid w:val="00B50A12"/>
    <w:rsid w:val="00B50FC0"/>
    <w:rsid w:val="00B5385B"/>
    <w:rsid w:val="00B5449D"/>
    <w:rsid w:val="00B548C1"/>
    <w:rsid w:val="00B55463"/>
    <w:rsid w:val="00B56C51"/>
    <w:rsid w:val="00B56F5F"/>
    <w:rsid w:val="00B609AE"/>
    <w:rsid w:val="00B60E66"/>
    <w:rsid w:val="00B62364"/>
    <w:rsid w:val="00B63BDC"/>
    <w:rsid w:val="00B63D0B"/>
    <w:rsid w:val="00B64034"/>
    <w:rsid w:val="00B65425"/>
    <w:rsid w:val="00B65F56"/>
    <w:rsid w:val="00B661E5"/>
    <w:rsid w:val="00B66478"/>
    <w:rsid w:val="00B6664D"/>
    <w:rsid w:val="00B67AF8"/>
    <w:rsid w:val="00B702AE"/>
    <w:rsid w:val="00B716C7"/>
    <w:rsid w:val="00B717F0"/>
    <w:rsid w:val="00B71DC0"/>
    <w:rsid w:val="00B73CE2"/>
    <w:rsid w:val="00B73F44"/>
    <w:rsid w:val="00B74D53"/>
    <w:rsid w:val="00B75783"/>
    <w:rsid w:val="00B76598"/>
    <w:rsid w:val="00B76957"/>
    <w:rsid w:val="00B80A5F"/>
    <w:rsid w:val="00B81CB5"/>
    <w:rsid w:val="00B82AD5"/>
    <w:rsid w:val="00B8479F"/>
    <w:rsid w:val="00B85DB1"/>
    <w:rsid w:val="00B86C27"/>
    <w:rsid w:val="00B90429"/>
    <w:rsid w:val="00B91C6C"/>
    <w:rsid w:val="00B92AFF"/>
    <w:rsid w:val="00B92C1B"/>
    <w:rsid w:val="00B945CC"/>
    <w:rsid w:val="00B9463B"/>
    <w:rsid w:val="00B94877"/>
    <w:rsid w:val="00B94EAE"/>
    <w:rsid w:val="00B95787"/>
    <w:rsid w:val="00B95B36"/>
    <w:rsid w:val="00B97266"/>
    <w:rsid w:val="00B9732C"/>
    <w:rsid w:val="00B97337"/>
    <w:rsid w:val="00B973C1"/>
    <w:rsid w:val="00B973E5"/>
    <w:rsid w:val="00BA0BAA"/>
    <w:rsid w:val="00BA1293"/>
    <w:rsid w:val="00BA335B"/>
    <w:rsid w:val="00BA3988"/>
    <w:rsid w:val="00BA3E7C"/>
    <w:rsid w:val="00BA3E93"/>
    <w:rsid w:val="00BA613E"/>
    <w:rsid w:val="00BA6150"/>
    <w:rsid w:val="00BA7195"/>
    <w:rsid w:val="00BB02C4"/>
    <w:rsid w:val="00BB02F2"/>
    <w:rsid w:val="00BB0A74"/>
    <w:rsid w:val="00BB1C6C"/>
    <w:rsid w:val="00BB216B"/>
    <w:rsid w:val="00BB23B2"/>
    <w:rsid w:val="00BB25F7"/>
    <w:rsid w:val="00BB2C67"/>
    <w:rsid w:val="00BB3178"/>
    <w:rsid w:val="00BB324E"/>
    <w:rsid w:val="00BB44E8"/>
    <w:rsid w:val="00BB7ACE"/>
    <w:rsid w:val="00BB7EBA"/>
    <w:rsid w:val="00BC08EF"/>
    <w:rsid w:val="00BC1778"/>
    <w:rsid w:val="00BC2D7D"/>
    <w:rsid w:val="00BC3526"/>
    <w:rsid w:val="00BC3981"/>
    <w:rsid w:val="00BC4545"/>
    <w:rsid w:val="00BC4690"/>
    <w:rsid w:val="00BC4FB2"/>
    <w:rsid w:val="00BC5DCF"/>
    <w:rsid w:val="00BC6742"/>
    <w:rsid w:val="00BC69C9"/>
    <w:rsid w:val="00BC7AD9"/>
    <w:rsid w:val="00BD07CD"/>
    <w:rsid w:val="00BD12AC"/>
    <w:rsid w:val="00BD27B8"/>
    <w:rsid w:val="00BD3B7B"/>
    <w:rsid w:val="00BD4EEF"/>
    <w:rsid w:val="00BD5F6C"/>
    <w:rsid w:val="00BD65F1"/>
    <w:rsid w:val="00BD764E"/>
    <w:rsid w:val="00BE2EB7"/>
    <w:rsid w:val="00BE3073"/>
    <w:rsid w:val="00BE3D3C"/>
    <w:rsid w:val="00BE4F15"/>
    <w:rsid w:val="00BE5076"/>
    <w:rsid w:val="00BE5AB5"/>
    <w:rsid w:val="00BF00CB"/>
    <w:rsid w:val="00BF0A5F"/>
    <w:rsid w:val="00BF29DF"/>
    <w:rsid w:val="00BF35BB"/>
    <w:rsid w:val="00BF57A3"/>
    <w:rsid w:val="00BF6AEF"/>
    <w:rsid w:val="00C0081C"/>
    <w:rsid w:val="00C00BA9"/>
    <w:rsid w:val="00C01AEE"/>
    <w:rsid w:val="00C03493"/>
    <w:rsid w:val="00C05DC9"/>
    <w:rsid w:val="00C069F5"/>
    <w:rsid w:val="00C06A9C"/>
    <w:rsid w:val="00C10489"/>
    <w:rsid w:val="00C109F4"/>
    <w:rsid w:val="00C11E78"/>
    <w:rsid w:val="00C1212C"/>
    <w:rsid w:val="00C13119"/>
    <w:rsid w:val="00C1327E"/>
    <w:rsid w:val="00C134F3"/>
    <w:rsid w:val="00C135F4"/>
    <w:rsid w:val="00C1414C"/>
    <w:rsid w:val="00C14B48"/>
    <w:rsid w:val="00C16964"/>
    <w:rsid w:val="00C16BD3"/>
    <w:rsid w:val="00C171CF"/>
    <w:rsid w:val="00C1799D"/>
    <w:rsid w:val="00C20EF6"/>
    <w:rsid w:val="00C20F5F"/>
    <w:rsid w:val="00C2136A"/>
    <w:rsid w:val="00C21616"/>
    <w:rsid w:val="00C23C79"/>
    <w:rsid w:val="00C23E93"/>
    <w:rsid w:val="00C24676"/>
    <w:rsid w:val="00C25760"/>
    <w:rsid w:val="00C26170"/>
    <w:rsid w:val="00C26CBC"/>
    <w:rsid w:val="00C26E9E"/>
    <w:rsid w:val="00C27979"/>
    <w:rsid w:val="00C3035C"/>
    <w:rsid w:val="00C30BB2"/>
    <w:rsid w:val="00C325A5"/>
    <w:rsid w:val="00C32B94"/>
    <w:rsid w:val="00C33311"/>
    <w:rsid w:val="00C33854"/>
    <w:rsid w:val="00C33EAC"/>
    <w:rsid w:val="00C345A6"/>
    <w:rsid w:val="00C34D49"/>
    <w:rsid w:val="00C35C40"/>
    <w:rsid w:val="00C36537"/>
    <w:rsid w:val="00C36669"/>
    <w:rsid w:val="00C369D2"/>
    <w:rsid w:val="00C36F0D"/>
    <w:rsid w:val="00C3745A"/>
    <w:rsid w:val="00C37502"/>
    <w:rsid w:val="00C4081D"/>
    <w:rsid w:val="00C40CFD"/>
    <w:rsid w:val="00C41761"/>
    <w:rsid w:val="00C43C56"/>
    <w:rsid w:val="00C44BA5"/>
    <w:rsid w:val="00C45A64"/>
    <w:rsid w:val="00C46F96"/>
    <w:rsid w:val="00C4722A"/>
    <w:rsid w:val="00C47FD5"/>
    <w:rsid w:val="00C50148"/>
    <w:rsid w:val="00C5073B"/>
    <w:rsid w:val="00C51544"/>
    <w:rsid w:val="00C51E7A"/>
    <w:rsid w:val="00C524D2"/>
    <w:rsid w:val="00C54798"/>
    <w:rsid w:val="00C56A26"/>
    <w:rsid w:val="00C61239"/>
    <w:rsid w:val="00C6128C"/>
    <w:rsid w:val="00C612BD"/>
    <w:rsid w:val="00C61749"/>
    <w:rsid w:val="00C61A1B"/>
    <w:rsid w:val="00C623F0"/>
    <w:rsid w:val="00C62A46"/>
    <w:rsid w:val="00C63511"/>
    <w:rsid w:val="00C63E09"/>
    <w:rsid w:val="00C648C4"/>
    <w:rsid w:val="00C65415"/>
    <w:rsid w:val="00C70A1B"/>
    <w:rsid w:val="00C7284D"/>
    <w:rsid w:val="00C72B7F"/>
    <w:rsid w:val="00C7362E"/>
    <w:rsid w:val="00C7383E"/>
    <w:rsid w:val="00C74004"/>
    <w:rsid w:val="00C75779"/>
    <w:rsid w:val="00C75DE7"/>
    <w:rsid w:val="00C75EC7"/>
    <w:rsid w:val="00C77622"/>
    <w:rsid w:val="00C805A4"/>
    <w:rsid w:val="00C815AE"/>
    <w:rsid w:val="00C82B93"/>
    <w:rsid w:val="00C83264"/>
    <w:rsid w:val="00C86767"/>
    <w:rsid w:val="00C86BFB"/>
    <w:rsid w:val="00C8764D"/>
    <w:rsid w:val="00C93254"/>
    <w:rsid w:val="00C93B0F"/>
    <w:rsid w:val="00C941E5"/>
    <w:rsid w:val="00C969CB"/>
    <w:rsid w:val="00CA0508"/>
    <w:rsid w:val="00CA11AE"/>
    <w:rsid w:val="00CA2CF3"/>
    <w:rsid w:val="00CA3CD3"/>
    <w:rsid w:val="00CA4104"/>
    <w:rsid w:val="00CA4828"/>
    <w:rsid w:val="00CA5036"/>
    <w:rsid w:val="00CA56F9"/>
    <w:rsid w:val="00CA5870"/>
    <w:rsid w:val="00CA5CAB"/>
    <w:rsid w:val="00CA5E1E"/>
    <w:rsid w:val="00CA6AB0"/>
    <w:rsid w:val="00CA6C8E"/>
    <w:rsid w:val="00CA7308"/>
    <w:rsid w:val="00CA7522"/>
    <w:rsid w:val="00CA797E"/>
    <w:rsid w:val="00CB104C"/>
    <w:rsid w:val="00CB1C98"/>
    <w:rsid w:val="00CB583D"/>
    <w:rsid w:val="00CB6010"/>
    <w:rsid w:val="00CB7C76"/>
    <w:rsid w:val="00CC0286"/>
    <w:rsid w:val="00CC211C"/>
    <w:rsid w:val="00CC3504"/>
    <w:rsid w:val="00CC3865"/>
    <w:rsid w:val="00CC3B68"/>
    <w:rsid w:val="00CC4EB7"/>
    <w:rsid w:val="00CC6F0E"/>
    <w:rsid w:val="00CD0B09"/>
    <w:rsid w:val="00CD1684"/>
    <w:rsid w:val="00CD1872"/>
    <w:rsid w:val="00CD1E49"/>
    <w:rsid w:val="00CD1FC1"/>
    <w:rsid w:val="00CD2798"/>
    <w:rsid w:val="00CD2BE2"/>
    <w:rsid w:val="00CD3803"/>
    <w:rsid w:val="00CD454A"/>
    <w:rsid w:val="00CD46F9"/>
    <w:rsid w:val="00CD480F"/>
    <w:rsid w:val="00CD4847"/>
    <w:rsid w:val="00CD4B1C"/>
    <w:rsid w:val="00CD5AA4"/>
    <w:rsid w:val="00CD7433"/>
    <w:rsid w:val="00CD75DB"/>
    <w:rsid w:val="00CD7AB0"/>
    <w:rsid w:val="00CE135A"/>
    <w:rsid w:val="00CE1745"/>
    <w:rsid w:val="00CE213C"/>
    <w:rsid w:val="00CE30CC"/>
    <w:rsid w:val="00CE3FA7"/>
    <w:rsid w:val="00CE4589"/>
    <w:rsid w:val="00CE4DE6"/>
    <w:rsid w:val="00CE5748"/>
    <w:rsid w:val="00CE678C"/>
    <w:rsid w:val="00CE7E23"/>
    <w:rsid w:val="00CF1011"/>
    <w:rsid w:val="00CF27E3"/>
    <w:rsid w:val="00CF32B3"/>
    <w:rsid w:val="00CF4BD0"/>
    <w:rsid w:val="00CF55B7"/>
    <w:rsid w:val="00CF5AB7"/>
    <w:rsid w:val="00CF773A"/>
    <w:rsid w:val="00D00335"/>
    <w:rsid w:val="00D0033F"/>
    <w:rsid w:val="00D0057F"/>
    <w:rsid w:val="00D0185B"/>
    <w:rsid w:val="00D01B1D"/>
    <w:rsid w:val="00D03054"/>
    <w:rsid w:val="00D03BE7"/>
    <w:rsid w:val="00D03DB7"/>
    <w:rsid w:val="00D0444D"/>
    <w:rsid w:val="00D05842"/>
    <w:rsid w:val="00D067AB"/>
    <w:rsid w:val="00D06864"/>
    <w:rsid w:val="00D0746B"/>
    <w:rsid w:val="00D10342"/>
    <w:rsid w:val="00D10363"/>
    <w:rsid w:val="00D12158"/>
    <w:rsid w:val="00D14F5C"/>
    <w:rsid w:val="00D1542C"/>
    <w:rsid w:val="00D17851"/>
    <w:rsid w:val="00D17C1A"/>
    <w:rsid w:val="00D20EC6"/>
    <w:rsid w:val="00D231BA"/>
    <w:rsid w:val="00D2446B"/>
    <w:rsid w:val="00D247E3"/>
    <w:rsid w:val="00D25690"/>
    <w:rsid w:val="00D259EC"/>
    <w:rsid w:val="00D30A5D"/>
    <w:rsid w:val="00D31490"/>
    <w:rsid w:val="00D32130"/>
    <w:rsid w:val="00D328D5"/>
    <w:rsid w:val="00D32E00"/>
    <w:rsid w:val="00D34256"/>
    <w:rsid w:val="00D35632"/>
    <w:rsid w:val="00D35782"/>
    <w:rsid w:val="00D36433"/>
    <w:rsid w:val="00D369D7"/>
    <w:rsid w:val="00D37A2D"/>
    <w:rsid w:val="00D40FE6"/>
    <w:rsid w:val="00D425E5"/>
    <w:rsid w:val="00D4331F"/>
    <w:rsid w:val="00D440C4"/>
    <w:rsid w:val="00D4514D"/>
    <w:rsid w:val="00D45F9D"/>
    <w:rsid w:val="00D46437"/>
    <w:rsid w:val="00D46FEF"/>
    <w:rsid w:val="00D473BB"/>
    <w:rsid w:val="00D47E4B"/>
    <w:rsid w:val="00D50660"/>
    <w:rsid w:val="00D509ED"/>
    <w:rsid w:val="00D51E78"/>
    <w:rsid w:val="00D544E0"/>
    <w:rsid w:val="00D55B6A"/>
    <w:rsid w:val="00D56222"/>
    <w:rsid w:val="00D567F0"/>
    <w:rsid w:val="00D608AC"/>
    <w:rsid w:val="00D60C38"/>
    <w:rsid w:val="00D61458"/>
    <w:rsid w:val="00D618EE"/>
    <w:rsid w:val="00D619BB"/>
    <w:rsid w:val="00D64BC7"/>
    <w:rsid w:val="00D65AD0"/>
    <w:rsid w:val="00D67681"/>
    <w:rsid w:val="00D71768"/>
    <w:rsid w:val="00D71D56"/>
    <w:rsid w:val="00D72E21"/>
    <w:rsid w:val="00D75C0A"/>
    <w:rsid w:val="00D75F3B"/>
    <w:rsid w:val="00D76E8F"/>
    <w:rsid w:val="00D80206"/>
    <w:rsid w:val="00D805BD"/>
    <w:rsid w:val="00D815CC"/>
    <w:rsid w:val="00D8200C"/>
    <w:rsid w:val="00D8289C"/>
    <w:rsid w:val="00D82A67"/>
    <w:rsid w:val="00D82EE1"/>
    <w:rsid w:val="00D837AD"/>
    <w:rsid w:val="00D846B5"/>
    <w:rsid w:val="00D846FA"/>
    <w:rsid w:val="00D866F3"/>
    <w:rsid w:val="00D8688C"/>
    <w:rsid w:val="00D9241A"/>
    <w:rsid w:val="00D92C43"/>
    <w:rsid w:val="00D92FA9"/>
    <w:rsid w:val="00D94116"/>
    <w:rsid w:val="00D9461E"/>
    <w:rsid w:val="00D953DE"/>
    <w:rsid w:val="00D96822"/>
    <w:rsid w:val="00D97BDD"/>
    <w:rsid w:val="00DA0332"/>
    <w:rsid w:val="00DA05D6"/>
    <w:rsid w:val="00DA0B37"/>
    <w:rsid w:val="00DA11CC"/>
    <w:rsid w:val="00DA2AAC"/>
    <w:rsid w:val="00DA3862"/>
    <w:rsid w:val="00DA4A87"/>
    <w:rsid w:val="00DA54E3"/>
    <w:rsid w:val="00DA5509"/>
    <w:rsid w:val="00DA552C"/>
    <w:rsid w:val="00DA7323"/>
    <w:rsid w:val="00DA7AF3"/>
    <w:rsid w:val="00DA7FDF"/>
    <w:rsid w:val="00DB04BE"/>
    <w:rsid w:val="00DB2519"/>
    <w:rsid w:val="00DB2DE1"/>
    <w:rsid w:val="00DB3DF8"/>
    <w:rsid w:val="00DB4498"/>
    <w:rsid w:val="00DB56F1"/>
    <w:rsid w:val="00DB5CA5"/>
    <w:rsid w:val="00DB6533"/>
    <w:rsid w:val="00DB66EF"/>
    <w:rsid w:val="00DB720B"/>
    <w:rsid w:val="00DC0774"/>
    <w:rsid w:val="00DC2DA7"/>
    <w:rsid w:val="00DC3DE4"/>
    <w:rsid w:val="00DC4ECA"/>
    <w:rsid w:val="00DC53B0"/>
    <w:rsid w:val="00DC582E"/>
    <w:rsid w:val="00DC5F89"/>
    <w:rsid w:val="00DC71E5"/>
    <w:rsid w:val="00DD011C"/>
    <w:rsid w:val="00DD0B7C"/>
    <w:rsid w:val="00DD51A7"/>
    <w:rsid w:val="00DD536A"/>
    <w:rsid w:val="00DD5EB4"/>
    <w:rsid w:val="00DD68D4"/>
    <w:rsid w:val="00DE0BF3"/>
    <w:rsid w:val="00DE1271"/>
    <w:rsid w:val="00DE1AD6"/>
    <w:rsid w:val="00DE2291"/>
    <w:rsid w:val="00DE28F4"/>
    <w:rsid w:val="00DE3FA1"/>
    <w:rsid w:val="00DE4A05"/>
    <w:rsid w:val="00DE6128"/>
    <w:rsid w:val="00DE6333"/>
    <w:rsid w:val="00DE6827"/>
    <w:rsid w:val="00DE6AB1"/>
    <w:rsid w:val="00DE7CDA"/>
    <w:rsid w:val="00DF1067"/>
    <w:rsid w:val="00DF1A01"/>
    <w:rsid w:val="00DF1FD3"/>
    <w:rsid w:val="00DF2217"/>
    <w:rsid w:val="00DF3F0B"/>
    <w:rsid w:val="00DF407E"/>
    <w:rsid w:val="00DF5EDC"/>
    <w:rsid w:val="00DF7E2B"/>
    <w:rsid w:val="00E007BE"/>
    <w:rsid w:val="00E018EC"/>
    <w:rsid w:val="00E03529"/>
    <w:rsid w:val="00E03DD2"/>
    <w:rsid w:val="00E044B7"/>
    <w:rsid w:val="00E07A47"/>
    <w:rsid w:val="00E07B14"/>
    <w:rsid w:val="00E10E24"/>
    <w:rsid w:val="00E11248"/>
    <w:rsid w:val="00E11601"/>
    <w:rsid w:val="00E121C2"/>
    <w:rsid w:val="00E12D43"/>
    <w:rsid w:val="00E13419"/>
    <w:rsid w:val="00E14A78"/>
    <w:rsid w:val="00E1582A"/>
    <w:rsid w:val="00E17AC8"/>
    <w:rsid w:val="00E20FBD"/>
    <w:rsid w:val="00E211B9"/>
    <w:rsid w:val="00E2229F"/>
    <w:rsid w:val="00E22C22"/>
    <w:rsid w:val="00E22EFF"/>
    <w:rsid w:val="00E24DCB"/>
    <w:rsid w:val="00E254A5"/>
    <w:rsid w:val="00E25D6A"/>
    <w:rsid w:val="00E262AE"/>
    <w:rsid w:val="00E263FA"/>
    <w:rsid w:val="00E2786F"/>
    <w:rsid w:val="00E31451"/>
    <w:rsid w:val="00E32ABC"/>
    <w:rsid w:val="00E32B46"/>
    <w:rsid w:val="00E34534"/>
    <w:rsid w:val="00E34AD1"/>
    <w:rsid w:val="00E354CF"/>
    <w:rsid w:val="00E35BC4"/>
    <w:rsid w:val="00E37CA3"/>
    <w:rsid w:val="00E37F7C"/>
    <w:rsid w:val="00E41DDD"/>
    <w:rsid w:val="00E42DB8"/>
    <w:rsid w:val="00E447E7"/>
    <w:rsid w:val="00E46935"/>
    <w:rsid w:val="00E46977"/>
    <w:rsid w:val="00E46D2E"/>
    <w:rsid w:val="00E46F59"/>
    <w:rsid w:val="00E4731E"/>
    <w:rsid w:val="00E473E0"/>
    <w:rsid w:val="00E474A0"/>
    <w:rsid w:val="00E50516"/>
    <w:rsid w:val="00E50F94"/>
    <w:rsid w:val="00E544C8"/>
    <w:rsid w:val="00E55184"/>
    <w:rsid w:val="00E563B3"/>
    <w:rsid w:val="00E568D1"/>
    <w:rsid w:val="00E5722B"/>
    <w:rsid w:val="00E57BE6"/>
    <w:rsid w:val="00E60094"/>
    <w:rsid w:val="00E60A7B"/>
    <w:rsid w:val="00E6107D"/>
    <w:rsid w:val="00E63929"/>
    <w:rsid w:val="00E63A82"/>
    <w:rsid w:val="00E66002"/>
    <w:rsid w:val="00E66D87"/>
    <w:rsid w:val="00E70C59"/>
    <w:rsid w:val="00E70DA1"/>
    <w:rsid w:val="00E717D9"/>
    <w:rsid w:val="00E72051"/>
    <w:rsid w:val="00E72D89"/>
    <w:rsid w:val="00E730B6"/>
    <w:rsid w:val="00E73A67"/>
    <w:rsid w:val="00E74A5D"/>
    <w:rsid w:val="00E74E43"/>
    <w:rsid w:val="00E76A90"/>
    <w:rsid w:val="00E76F2F"/>
    <w:rsid w:val="00E77C96"/>
    <w:rsid w:val="00E8041F"/>
    <w:rsid w:val="00E8320C"/>
    <w:rsid w:val="00E8525C"/>
    <w:rsid w:val="00E86A8E"/>
    <w:rsid w:val="00E86FD7"/>
    <w:rsid w:val="00E874FC"/>
    <w:rsid w:val="00E87FEE"/>
    <w:rsid w:val="00E9024B"/>
    <w:rsid w:val="00E9312E"/>
    <w:rsid w:val="00E93D7E"/>
    <w:rsid w:val="00E94756"/>
    <w:rsid w:val="00E94971"/>
    <w:rsid w:val="00EA06DB"/>
    <w:rsid w:val="00EA1426"/>
    <w:rsid w:val="00EA2517"/>
    <w:rsid w:val="00EA35CF"/>
    <w:rsid w:val="00EA3638"/>
    <w:rsid w:val="00EA3DFB"/>
    <w:rsid w:val="00EA4CCE"/>
    <w:rsid w:val="00EA6157"/>
    <w:rsid w:val="00EA6F89"/>
    <w:rsid w:val="00EB001F"/>
    <w:rsid w:val="00EB077D"/>
    <w:rsid w:val="00EB0BA5"/>
    <w:rsid w:val="00EB0C02"/>
    <w:rsid w:val="00EB34CC"/>
    <w:rsid w:val="00EB35B5"/>
    <w:rsid w:val="00EB3CA7"/>
    <w:rsid w:val="00EB4478"/>
    <w:rsid w:val="00EB4948"/>
    <w:rsid w:val="00EB4FC5"/>
    <w:rsid w:val="00EB5A66"/>
    <w:rsid w:val="00EB61B9"/>
    <w:rsid w:val="00EB7744"/>
    <w:rsid w:val="00EC0A2D"/>
    <w:rsid w:val="00EC13C3"/>
    <w:rsid w:val="00EC40AF"/>
    <w:rsid w:val="00EC4334"/>
    <w:rsid w:val="00EC434E"/>
    <w:rsid w:val="00EC5AEA"/>
    <w:rsid w:val="00EC5C71"/>
    <w:rsid w:val="00EC74F6"/>
    <w:rsid w:val="00ED2357"/>
    <w:rsid w:val="00ED281F"/>
    <w:rsid w:val="00ED2D86"/>
    <w:rsid w:val="00ED408A"/>
    <w:rsid w:val="00ED599B"/>
    <w:rsid w:val="00ED69D5"/>
    <w:rsid w:val="00ED7662"/>
    <w:rsid w:val="00ED7849"/>
    <w:rsid w:val="00EE0747"/>
    <w:rsid w:val="00EE0929"/>
    <w:rsid w:val="00EE2CB7"/>
    <w:rsid w:val="00EE6251"/>
    <w:rsid w:val="00EF0009"/>
    <w:rsid w:val="00EF024F"/>
    <w:rsid w:val="00EF0D9A"/>
    <w:rsid w:val="00EF0DFA"/>
    <w:rsid w:val="00EF1348"/>
    <w:rsid w:val="00EF18C2"/>
    <w:rsid w:val="00EF323A"/>
    <w:rsid w:val="00EF513A"/>
    <w:rsid w:val="00EF609B"/>
    <w:rsid w:val="00EF6185"/>
    <w:rsid w:val="00EF6FEB"/>
    <w:rsid w:val="00EF73B3"/>
    <w:rsid w:val="00EF7A1A"/>
    <w:rsid w:val="00F02640"/>
    <w:rsid w:val="00F0566B"/>
    <w:rsid w:val="00F06004"/>
    <w:rsid w:val="00F07261"/>
    <w:rsid w:val="00F07597"/>
    <w:rsid w:val="00F103BA"/>
    <w:rsid w:val="00F108D7"/>
    <w:rsid w:val="00F1104A"/>
    <w:rsid w:val="00F119F6"/>
    <w:rsid w:val="00F13DD4"/>
    <w:rsid w:val="00F152F3"/>
    <w:rsid w:val="00F1530C"/>
    <w:rsid w:val="00F15821"/>
    <w:rsid w:val="00F15EFF"/>
    <w:rsid w:val="00F15F34"/>
    <w:rsid w:val="00F166A5"/>
    <w:rsid w:val="00F20AF2"/>
    <w:rsid w:val="00F23679"/>
    <w:rsid w:val="00F23ED8"/>
    <w:rsid w:val="00F276E9"/>
    <w:rsid w:val="00F27B28"/>
    <w:rsid w:val="00F3173D"/>
    <w:rsid w:val="00F31CFE"/>
    <w:rsid w:val="00F323DF"/>
    <w:rsid w:val="00F333EB"/>
    <w:rsid w:val="00F336A1"/>
    <w:rsid w:val="00F342A1"/>
    <w:rsid w:val="00F35F03"/>
    <w:rsid w:val="00F36B5C"/>
    <w:rsid w:val="00F402E1"/>
    <w:rsid w:val="00F40940"/>
    <w:rsid w:val="00F41766"/>
    <w:rsid w:val="00F42FC5"/>
    <w:rsid w:val="00F43D2D"/>
    <w:rsid w:val="00F440EA"/>
    <w:rsid w:val="00F4563A"/>
    <w:rsid w:val="00F4682F"/>
    <w:rsid w:val="00F468A8"/>
    <w:rsid w:val="00F46E10"/>
    <w:rsid w:val="00F4711A"/>
    <w:rsid w:val="00F47797"/>
    <w:rsid w:val="00F47980"/>
    <w:rsid w:val="00F50B4A"/>
    <w:rsid w:val="00F524B6"/>
    <w:rsid w:val="00F530AB"/>
    <w:rsid w:val="00F54CCE"/>
    <w:rsid w:val="00F55101"/>
    <w:rsid w:val="00F5593A"/>
    <w:rsid w:val="00F5604F"/>
    <w:rsid w:val="00F57064"/>
    <w:rsid w:val="00F573B6"/>
    <w:rsid w:val="00F57B50"/>
    <w:rsid w:val="00F6082A"/>
    <w:rsid w:val="00F61794"/>
    <w:rsid w:val="00F618B8"/>
    <w:rsid w:val="00F61EB3"/>
    <w:rsid w:val="00F61F8F"/>
    <w:rsid w:val="00F62F33"/>
    <w:rsid w:val="00F73539"/>
    <w:rsid w:val="00F73D12"/>
    <w:rsid w:val="00F7500C"/>
    <w:rsid w:val="00F75286"/>
    <w:rsid w:val="00F7544B"/>
    <w:rsid w:val="00F75841"/>
    <w:rsid w:val="00F81568"/>
    <w:rsid w:val="00F8159A"/>
    <w:rsid w:val="00F82DA7"/>
    <w:rsid w:val="00F82FDC"/>
    <w:rsid w:val="00F83433"/>
    <w:rsid w:val="00F85315"/>
    <w:rsid w:val="00F85529"/>
    <w:rsid w:val="00F86EB7"/>
    <w:rsid w:val="00F86FE8"/>
    <w:rsid w:val="00F9170D"/>
    <w:rsid w:val="00F92324"/>
    <w:rsid w:val="00F92D4A"/>
    <w:rsid w:val="00F93170"/>
    <w:rsid w:val="00F936E5"/>
    <w:rsid w:val="00F93724"/>
    <w:rsid w:val="00F93CF2"/>
    <w:rsid w:val="00F949A3"/>
    <w:rsid w:val="00F94AAB"/>
    <w:rsid w:val="00F94CF8"/>
    <w:rsid w:val="00F95AF7"/>
    <w:rsid w:val="00F96696"/>
    <w:rsid w:val="00F9784C"/>
    <w:rsid w:val="00FA1036"/>
    <w:rsid w:val="00FA2B8D"/>
    <w:rsid w:val="00FA3341"/>
    <w:rsid w:val="00FA482F"/>
    <w:rsid w:val="00FA48B5"/>
    <w:rsid w:val="00FA52EC"/>
    <w:rsid w:val="00FA5CDB"/>
    <w:rsid w:val="00FA615B"/>
    <w:rsid w:val="00FA62BF"/>
    <w:rsid w:val="00FB0C8C"/>
    <w:rsid w:val="00FB0F15"/>
    <w:rsid w:val="00FB1345"/>
    <w:rsid w:val="00FB1E51"/>
    <w:rsid w:val="00FB230D"/>
    <w:rsid w:val="00FB2EC4"/>
    <w:rsid w:val="00FB34A2"/>
    <w:rsid w:val="00FB3743"/>
    <w:rsid w:val="00FB3EE5"/>
    <w:rsid w:val="00FB47E9"/>
    <w:rsid w:val="00FB4C0D"/>
    <w:rsid w:val="00FB4DB7"/>
    <w:rsid w:val="00FB7197"/>
    <w:rsid w:val="00FB7668"/>
    <w:rsid w:val="00FC133F"/>
    <w:rsid w:val="00FC1781"/>
    <w:rsid w:val="00FC1850"/>
    <w:rsid w:val="00FC19A6"/>
    <w:rsid w:val="00FC1B8F"/>
    <w:rsid w:val="00FC2952"/>
    <w:rsid w:val="00FC355B"/>
    <w:rsid w:val="00FC4550"/>
    <w:rsid w:val="00FC5E1D"/>
    <w:rsid w:val="00FC6935"/>
    <w:rsid w:val="00FC7065"/>
    <w:rsid w:val="00FD066F"/>
    <w:rsid w:val="00FD0AB3"/>
    <w:rsid w:val="00FD1492"/>
    <w:rsid w:val="00FD27E0"/>
    <w:rsid w:val="00FD362B"/>
    <w:rsid w:val="00FD58BF"/>
    <w:rsid w:val="00FD5A83"/>
    <w:rsid w:val="00FD5F52"/>
    <w:rsid w:val="00FD6D3F"/>
    <w:rsid w:val="00FD73C8"/>
    <w:rsid w:val="00FD79E1"/>
    <w:rsid w:val="00FE054A"/>
    <w:rsid w:val="00FE2042"/>
    <w:rsid w:val="00FE47BD"/>
    <w:rsid w:val="00FE51AD"/>
    <w:rsid w:val="00FE56E1"/>
    <w:rsid w:val="00FE6A78"/>
    <w:rsid w:val="00FE74FE"/>
    <w:rsid w:val="00FE7713"/>
    <w:rsid w:val="00FF0410"/>
    <w:rsid w:val="00FF0DAB"/>
    <w:rsid w:val="00FF13D8"/>
    <w:rsid w:val="00FF1919"/>
    <w:rsid w:val="00FF26F6"/>
    <w:rsid w:val="00FF3554"/>
    <w:rsid w:val="00FF421E"/>
    <w:rsid w:val="00FF60BE"/>
    <w:rsid w:val="00FF65D8"/>
    <w:rsid w:val="00FF68B6"/>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8637F8"/>
  <w15:docId w15:val="{0BE06406-110E-472F-8837-6F404C15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lsdException w:name="heading 5" w:semiHidden="1" w:unhideWhenUsed="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1745"/>
    <w:rPr>
      <w:noProof/>
      <w:sz w:val="24"/>
      <w:szCs w:val="24"/>
      <w:lang w:val="vi-VN" w:eastAsia="af-ZA"/>
    </w:rPr>
  </w:style>
  <w:style w:type="paragraph" w:styleId="Heading1">
    <w:name w:val="heading 1"/>
    <w:basedOn w:val="Normal"/>
    <w:next w:val="Normal"/>
    <w:link w:val="Heading1Char"/>
    <w:qFormat/>
    <w:rsid w:val="00A37763"/>
    <w:pPr>
      <w:keepNext/>
      <w:spacing w:before="120" w:after="60"/>
      <w:jc w:val="center"/>
      <w:outlineLvl w:val="0"/>
    </w:pPr>
    <w:rPr>
      <w:b/>
      <w:bCs/>
      <w:caps/>
      <w:kern w:val="32"/>
      <w:sz w:val="26"/>
      <w:szCs w:val="32"/>
    </w:rPr>
  </w:style>
  <w:style w:type="paragraph" w:styleId="Heading2">
    <w:name w:val="heading 2"/>
    <w:basedOn w:val="Normal"/>
    <w:next w:val="Normal"/>
    <w:qFormat/>
    <w:rsid w:val="00BF6AEF"/>
    <w:pPr>
      <w:keepNext/>
      <w:autoSpaceDE w:val="0"/>
      <w:autoSpaceDN w:val="0"/>
      <w:spacing w:before="120" w:after="120"/>
      <w:ind w:firstLine="709"/>
      <w:jc w:val="both"/>
      <w:outlineLvl w:val="1"/>
    </w:pPr>
    <w:rPr>
      <w:rFonts w:cs=".VnTime"/>
      <w:b/>
      <w:bCs/>
      <w:sz w:val="26"/>
      <w:szCs w:val="28"/>
      <w:lang w:val="en-US" w:eastAsia="en-US"/>
    </w:rPr>
  </w:style>
  <w:style w:type="paragraph" w:styleId="Heading3">
    <w:name w:val="heading 3"/>
    <w:basedOn w:val="Normal"/>
    <w:next w:val="Normal"/>
    <w:link w:val="Heading3Char"/>
    <w:semiHidden/>
    <w:unhideWhenUsed/>
    <w:qFormat/>
    <w:rsid w:val="00191435"/>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rsid w:val="00237090"/>
    <w:pPr>
      <w:keepNext/>
      <w:autoSpaceDE w:val="0"/>
      <w:autoSpaceDN w:val="0"/>
      <w:ind w:right="-1170"/>
      <w:jc w:val="center"/>
      <w:outlineLvl w:val="3"/>
    </w:pPr>
    <w:rPr>
      <w:rFonts w:ascii=".VnArialH" w:hAnsi=".VnArialH" w:cs=".VnArialH"/>
      <w:b/>
      <w:bCs/>
      <w:sz w:val="28"/>
      <w:szCs w:val="28"/>
      <w:lang w:val="en-GB" w:eastAsia="en-US"/>
    </w:rPr>
  </w:style>
  <w:style w:type="paragraph" w:styleId="Heading5">
    <w:name w:val="heading 5"/>
    <w:basedOn w:val="Normal"/>
    <w:next w:val="Normal"/>
    <w:rsid w:val="00237090"/>
    <w:pPr>
      <w:keepNext/>
      <w:autoSpaceDE w:val="0"/>
      <w:autoSpaceDN w:val="0"/>
      <w:jc w:val="center"/>
      <w:outlineLvl w:val="4"/>
    </w:pPr>
    <w:rPr>
      <w:rFonts w:ascii=".VnTime" w:hAnsi=".VnTime" w:cs=".VnTime"/>
      <w:sz w:val="28"/>
      <w:szCs w:val="28"/>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37090"/>
    <w:pPr>
      <w:autoSpaceDE w:val="0"/>
      <w:autoSpaceDN w:val="0"/>
      <w:jc w:val="both"/>
    </w:pPr>
    <w:rPr>
      <w:rFonts w:ascii=".VnTime" w:hAnsi=".VnTime" w:cs=".VnTime"/>
      <w:sz w:val="28"/>
      <w:szCs w:val="28"/>
      <w:lang w:val="en-GB" w:eastAsia="en-US"/>
    </w:rPr>
  </w:style>
  <w:style w:type="paragraph" w:customStyle="1" w:styleId="Char">
    <w:name w:val="Char"/>
    <w:basedOn w:val="Normal"/>
    <w:autoRedefine/>
    <w:rsid w:val="006F1632"/>
    <w:pPr>
      <w:pageBreakBefore/>
      <w:tabs>
        <w:tab w:val="left" w:pos="850"/>
        <w:tab w:val="left" w:pos="1191"/>
        <w:tab w:val="left" w:pos="1531"/>
      </w:tabs>
      <w:spacing w:after="120"/>
      <w:jc w:val="center"/>
    </w:pPr>
    <w:rPr>
      <w:rFonts w:ascii="Tahoma" w:eastAsia="MS Mincho" w:hAnsi="Tahoma" w:cs="Tahoma"/>
      <w:b/>
      <w:bCs/>
      <w:color w:val="FFFFFF"/>
      <w:spacing w:val="20"/>
      <w:sz w:val="22"/>
      <w:szCs w:val="22"/>
      <w:lang w:val="en-GB" w:eastAsia="zh-CN"/>
    </w:rPr>
  </w:style>
  <w:style w:type="table" w:styleId="TableGrid">
    <w:name w:val="Table Grid"/>
    <w:basedOn w:val="TableNormal"/>
    <w:uiPriority w:val="39"/>
    <w:rsid w:val="005C3B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
    <w:name w:val="Char Char Char"/>
    <w:basedOn w:val="Normal"/>
    <w:next w:val="Normal"/>
    <w:autoRedefine/>
    <w:semiHidden/>
    <w:rsid w:val="00A93E0A"/>
    <w:pPr>
      <w:spacing w:before="120" w:after="120" w:line="312" w:lineRule="auto"/>
    </w:pPr>
    <w:rPr>
      <w:sz w:val="28"/>
      <w:szCs w:val="28"/>
      <w:lang w:val="en-US" w:eastAsia="en-US"/>
    </w:rPr>
  </w:style>
  <w:style w:type="character" w:customStyle="1" w:styleId="Bodytext2">
    <w:name w:val="Body text (2)_"/>
    <w:rsid w:val="006F5E20"/>
    <w:rPr>
      <w:rFonts w:ascii="Times New Roman" w:eastAsia="Times New Roman" w:hAnsi="Times New Roman" w:cs="Times New Roman"/>
      <w:b/>
      <w:bCs/>
      <w:i w:val="0"/>
      <w:iCs w:val="0"/>
      <w:smallCaps w:val="0"/>
      <w:strike w:val="0"/>
      <w:u w:val="none"/>
    </w:rPr>
  </w:style>
  <w:style w:type="character" w:customStyle="1" w:styleId="Bodytext20">
    <w:name w:val="Body text (2)"/>
    <w:rsid w:val="006F5E20"/>
    <w:rPr>
      <w:rFonts w:ascii="Times New Roman" w:eastAsia="Times New Roman" w:hAnsi="Times New Roman" w:cs="Times New Roman"/>
      <w:b/>
      <w:bCs/>
      <w:i w:val="0"/>
      <w:iCs w:val="0"/>
      <w:smallCaps w:val="0"/>
      <w:strike w:val="0"/>
      <w:color w:val="000000"/>
      <w:spacing w:val="0"/>
      <w:w w:val="100"/>
      <w:position w:val="0"/>
      <w:sz w:val="24"/>
      <w:szCs w:val="24"/>
      <w:u w:val="none"/>
      <w:lang w:val="vi-VN"/>
    </w:rPr>
  </w:style>
  <w:style w:type="character" w:customStyle="1" w:styleId="Bodytext0">
    <w:name w:val="Body text_"/>
    <w:link w:val="BodyText5"/>
    <w:rsid w:val="006F5E20"/>
    <w:rPr>
      <w:shd w:val="clear" w:color="auto" w:fill="FFFFFF"/>
    </w:rPr>
  </w:style>
  <w:style w:type="character" w:customStyle="1" w:styleId="BodyText1">
    <w:name w:val="Body Text1"/>
    <w:rsid w:val="006F5E20"/>
    <w:rPr>
      <w:rFonts w:ascii="Times New Roman" w:eastAsia="Times New Roman" w:hAnsi="Times New Roman" w:cs="Times New Roman"/>
      <w:b w:val="0"/>
      <w:bCs w:val="0"/>
      <w:i w:val="0"/>
      <w:iCs w:val="0"/>
      <w:smallCaps w:val="0"/>
      <w:strike w:val="0"/>
      <w:color w:val="000000"/>
      <w:spacing w:val="0"/>
      <w:w w:val="100"/>
      <w:position w:val="0"/>
      <w:sz w:val="24"/>
      <w:szCs w:val="24"/>
      <w:u w:val="none"/>
      <w:lang w:val="vi-VN"/>
    </w:rPr>
  </w:style>
  <w:style w:type="character" w:customStyle="1" w:styleId="Bodytext115pt">
    <w:name w:val="Body text + 11.5 pt"/>
    <w:rsid w:val="006F5E20"/>
    <w:rPr>
      <w:rFonts w:ascii="Times New Roman" w:eastAsia="Times New Roman" w:hAnsi="Times New Roman" w:cs="Times New Roman"/>
      <w:b w:val="0"/>
      <w:bCs w:val="0"/>
      <w:i w:val="0"/>
      <w:iCs w:val="0"/>
      <w:smallCaps w:val="0"/>
      <w:strike w:val="0"/>
      <w:color w:val="000000"/>
      <w:spacing w:val="0"/>
      <w:w w:val="100"/>
      <w:position w:val="0"/>
      <w:sz w:val="23"/>
      <w:szCs w:val="23"/>
      <w:u w:val="none"/>
      <w:lang w:val="vi-VN"/>
    </w:rPr>
  </w:style>
  <w:style w:type="paragraph" w:customStyle="1" w:styleId="BodyText5">
    <w:name w:val="Body Text5"/>
    <w:basedOn w:val="Normal"/>
    <w:link w:val="Bodytext0"/>
    <w:rsid w:val="006F5E20"/>
    <w:pPr>
      <w:widowControl w:val="0"/>
      <w:shd w:val="clear" w:color="auto" w:fill="FFFFFF"/>
      <w:spacing w:before="420" w:line="254" w:lineRule="exact"/>
      <w:jc w:val="both"/>
    </w:pPr>
    <w:rPr>
      <w:sz w:val="20"/>
      <w:szCs w:val="20"/>
      <w:lang w:val="en-US" w:eastAsia="en-US"/>
    </w:rPr>
  </w:style>
  <w:style w:type="character" w:customStyle="1" w:styleId="Headerorfooter">
    <w:name w:val="Header or footer"/>
    <w:rsid w:val="00CC0286"/>
    <w:rPr>
      <w:rFonts w:ascii="Times New Roman" w:eastAsia="Times New Roman" w:hAnsi="Times New Roman" w:cs="Times New Roman"/>
      <w:b/>
      <w:bCs/>
      <w:i w:val="0"/>
      <w:iCs w:val="0"/>
      <w:smallCaps w:val="0"/>
      <w:strike w:val="0"/>
      <w:color w:val="000000"/>
      <w:spacing w:val="0"/>
      <w:w w:val="100"/>
      <w:position w:val="0"/>
      <w:sz w:val="24"/>
      <w:szCs w:val="24"/>
      <w:u w:val="single"/>
      <w:lang w:val="vi-VN"/>
    </w:rPr>
  </w:style>
  <w:style w:type="character" w:customStyle="1" w:styleId="Bodytext3">
    <w:name w:val="Body text (3)_"/>
    <w:rsid w:val="00CC0286"/>
    <w:rPr>
      <w:rFonts w:ascii="Times New Roman" w:eastAsia="Times New Roman" w:hAnsi="Times New Roman" w:cs="Times New Roman"/>
      <w:b/>
      <w:bCs/>
      <w:i w:val="0"/>
      <w:iCs w:val="0"/>
      <w:smallCaps w:val="0"/>
      <w:strike w:val="0"/>
      <w:u w:val="none"/>
    </w:rPr>
  </w:style>
  <w:style w:type="character" w:customStyle="1" w:styleId="BodyText21">
    <w:name w:val="Body Text2"/>
    <w:rsid w:val="00CC0286"/>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FFFFFF"/>
      <w:lang w:val="vi-VN"/>
    </w:rPr>
  </w:style>
  <w:style w:type="character" w:customStyle="1" w:styleId="Bodytext30">
    <w:name w:val="Body text (3)"/>
    <w:rsid w:val="00CC0286"/>
    <w:rPr>
      <w:rFonts w:ascii="Times New Roman" w:eastAsia="Times New Roman" w:hAnsi="Times New Roman" w:cs="Times New Roman"/>
      <w:b/>
      <w:bCs/>
      <w:i w:val="0"/>
      <w:iCs w:val="0"/>
      <w:smallCaps w:val="0"/>
      <w:strike w:val="0"/>
      <w:color w:val="000000"/>
      <w:spacing w:val="0"/>
      <w:w w:val="100"/>
      <w:position w:val="0"/>
      <w:sz w:val="24"/>
      <w:szCs w:val="24"/>
      <w:u w:val="none"/>
      <w:lang w:val="vi-VN"/>
    </w:rPr>
  </w:style>
  <w:style w:type="paragraph" w:customStyle="1" w:styleId="BodyText31">
    <w:name w:val="Body Text3"/>
    <w:basedOn w:val="Normal"/>
    <w:rsid w:val="00CC0286"/>
    <w:pPr>
      <w:widowControl w:val="0"/>
      <w:shd w:val="clear" w:color="auto" w:fill="FFFFFF"/>
      <w:spacing w:before="360" w:after="60" w:line="299" w:lineRule="exact"/>
      <w:jc w:val="both"/>
    </w:pPr>
    <w:rPr>
      <w:color w:val="000000"/>
      <w:lang w:eastAsia="en-US"/>
    </w:rPr>
  </w:style>
  <w:style w:type="character" w:customStyle="1" w:styleId="Heading1Char">
    <w:name w:val="Heading 1 Char"/>
    <w:link w:val="Heading1"/>
    <w:rsid w:val="00A37763"/>
    <w:rPr>
      <w:b/>
      <w:bCs/>
      <w:caps/>
      <w:noProof/>
      <w:kern w:val="32"/>
      <w:sz w:val="26"/>
      <w:szCs w:val="32"/>
      <w:lang w:val="vi-VN" w:eastAsia="af-ZA"/>
    </w:rPr>
  </w:style>
  <w:style w:type="paragraph" w:styleId="NormalWeb">
    <w:name w:val="Normal (Web)"/>
    <w:basedOn w:val="Normal"/>
    <w:link w:val="NormalWebChar"/>
    <w:uiPriority w:val="99"/>
    <w:unhideWhenUsed/>
    <w:rsid w:val="00FC1850"/>
    <w:pPr>
      <w:spacing w:before="100" w:beforeAutospacing="1" w:after="100" w:afterAutospacing="1"/>
    </w:pPr>
    <w:rPr>
      <w:lang w:val="en-US" w:eastAsia="en-US"/>
    </w:rPr>
  </w:style>
  <w:style w:type="character" w:customStyle="1" w:styleId="apple-tab-span">
    <w:name w:val="apple-tab-span"/>
    <w:rsid w:val="00FC1850"/>
  </w:style>
  <w:style w:type="paragraph" w:customStyle="1" w:styleId="heading10">
    <w:name w:val="heading10"/>
    <w:basedOn w:val="Normal"/>
    <w:rsid w:val="00DB2519"/>
    <w:pPr>
      <w:spacing w:before="100" w:beforeAutospacing="1" w:after="100" w:afterAutospacing="1"/>
    </w:pPr>
    <w:rPr>
      <w:lang w:val="en-US" w:eastAsia="en-US"/>
    </w:rPr>
  </w:style>
  <w:style w:type="paragraph" w:styleId="Header">
    <w:name w:val="header"/>
    <w:basedOn w:val="Normal"/>
    <w:link w:val="HeaderChar"/>
    <w:uiPriority w:val="99"/>
    <w:rsid w:val="00D0444D"/>
    <w:pPr>
      <w:tabs>
        <w:tab w:val="center" w:pos="4680"/>
        <w:tab w:val="right" w:pos="9360"/>
      </w:tabs>
    </w:pPr>
  </w:style>
  <w:style w:type="character" w:customStyle="1" w:styleId="HeaderChar">
    <w:name w:val="Header Char"/>
    <w:link w:val="Header"/>
    <w:uiPriority w:val="99"/>
    <w:rsid w:val="00D0444D"/>
    <w:rPr>
      <w:sz w:val="24"/>
      <w:szCs w:val="24"/>
      <w:lang w:val="af-ZA" w:eastAsia="af-ZA"/>
    </w:rPr>
  </w:style>
  <w:style w:type="paragraph" w:styleId="Footer">
    <w:name w:val="footer"/>
    <w:basedOn w:val="Normal"/>
    <w:link w:val="FooterChar"/>
    <w:uiPriority w:val="99"/>
    <w:rsid w:val="00D0444D"/>
    <w:pPr>
      <w:tabs>
        <w:tab w:val="center" w:pos="4680"/>
        <w:tab w:val="right" w:pos="9360"/>
      </w:tabs>
    </w:pPr>
  </w:style>
  <w:style w:type="character" w:customStyle="1" w:styleId="FooterChar">
    <w:name w:val="Footer Char"/>
    <w:link w:val="Footer"/>
    <w:uiPriority w:val="99"/>
    <w:rsid w:val="00D0444D"/>
    <w:rPr>
      <w:sz w:val="24"/>
      <w:szCs w:val="24"/>
      <w:lang w:val="af-ZA" w:eastAsia="af-ZA"/>
    </w:rPr>
  </w:style>
  <w:style w:type="paragraph" w:styleId="BalloonText">
    <w:name w:val="Balloon Text"/>
    <w:basedOn w:val="Normal"/>
    <w:link w:val="BalloonTextChar"/>
    <w:uiPriority w:val="99"/>
    <w:rsid w:val="00D80206"/>
    <w:rPr>
      <w:rFonts w:ascii="Tahoma" w:hAnsi="Tahoma" w:cs="Tahoma"/>
      <w:sz w:val="16"/>
      <w:szCs w:val="16"/>
    </w:rPr>
  </w:style>
  <w:style w:type="character" w:customStyle="1" w:styleId="BalloonTextChar">
    <w:name w:val="Balloon Text Char"/>
    <w:link w:val="BalloonText"/>
    <w:uiPriority w:val="99"/>
    <w:rsid w:val="00D80206"/>
    <w:rPr>
      <w:rFonts w:ascii="Tahoma" w:hAnsi="Tahoma" w:cs="Tahoma"/>
      <w:sz w:val="16"/>
      <w:szCs w:val="16"/>
      <w:lang w:val="af-ZA" w:eastAsia="af-ZA"/>
    </w:rPr>
  </w:style>
  <w:style w:type="character" w:customStyle="1" w:styleId="NormalWebChar">
    <w:name w:val="Normal (Web) Char"/>
    <w:link w:val="NormalWeb"/>
    <w:uiPriority w:val="99"/>
    <w:locked/>
    <w:rsid w:val="00556F18"/>
    <w:rPr>
      <w:sz w:val="24"/>
      <w:szCs w:val="24"/>
    </w:rPr>
  </w:style>
  <w:style w:type="character" w:styleId="CommentReference">
    <w:name w:val="annotation reference"/>
    <w:basedOn w:val="DefaultParagraphFont"/>
    <w:semiHidden/>
    <w:unhideWhenUsed/>
    <w:rsid w:val="00E42DB8"/>
    <w:rPr>
      <w:sz w:val="16"/>
      <w:szCs w:val="16"/>
    </w:rPr>
  </w:style>
  <w:style w:type="paragraph" w:styleId="CommentText">
    <w:name w:val="annotation text"/>
    <w:basedOn w:val="Normal"/>
    <w:link w:val="CommentTextChar"/>
    <w:semiHidden/>
    <w:unhideWhenUsed/>
    <w:rsid w:val="00E42DB8"/>
    <w:rPr>
      <w:sz w:val="20"/>
      <w:szCs w:val="20"/>
    </w:rPr>
  </w:style>
  <w:style w:type="character" w:customStyle="1" w:styleId="CommentTextChar">
    <w:name w:val="Comment Text Char"/>
    <w:basedOn w:val="DefaultParagraphFont"/>
    <w:link w:val="CommentText"/>
    <w:semiHidden/>
    <w:rsid w:val="00E42DB8"/>
    <w:rPr>
      <w:lang w:val="af-ZA" w:eastAsia="af-ZA"/>
    </w:rPr>
  </w:style>
  <w:style w:type="paragraph" w:styleId="CommentSubject">
    <w:name w:val="annotation subject"/>
    <w:basedOn w:val="CommentText"/>
    <w:next w:val="CommentText"/>
    <w:link w:val="CommentSubjectChar"/>
    <w:semiHidden/>
    <w:unhideWhenUsed/>
    <w:rsid w:val="00E42DB8"/>
    <w:rPr>
      <w:b/>
      <w:bCs/>
    </w:rPr>
  </w:style>
  <w:style w:type="character" w:customStyle="1" w:styleId="CommentSubjectChar">
    <w:name w:val="Comment Subject Char"/>
    <w:basedOn w:val="CommentTextChar"/>
    <w:link w:val="CommentSubject"/>
    <w:semiHidden/>
    <w:rsid w:val="00E42DB8"/>
    <w:rPr>
      <w:b/>
      <w:bCs/>
      <w:lang w:val="af-ZA" w:eastAsia="af-ZA"/>
    </w:rPr>
  </w:style>
  <w:style w:type="paragraph" w:styleId="ListParagraph">
    <w:name w:val="List Paragraph"/>
    <w:basedOn w:val="Normal"/>
    <w:uiPriority w:val="34"/>
    <w:qFormat/>
    <w:rsid w:val="00732B8B"/>
    <w:pPr>
      <w:ind w:left="720"/>
      <w:contextualSpacing/>
    </w:pPr>
  </w:style>
  <w:style w:type="character" w:customStyle="1" w:styleId="apple-converted-space">
    <w:name w:val="apple-converted-space"/>
    <w:basedOn w:val="DefaultParagraphFont"/>
    <w:rsid w:val="00E121C2"/>
  </w:style>
  <w:style w:type="paragraph" w:styleId="BodyTextIndent">
    <w:name w:val="Body Text Indent"/>
    <w:basedOn w:val="Normal"/>
    <w:link w:val="BodyTextIndentChar"/>
    <w:unhideWhenUsed/>
    <w:rsid w:val="00E121C2"/>
    <w:pPr>
      <w:spacing w:after="120"/>
      <w:ind w:left="283"/>
    </w:pPr>
  </w:style>
  <w:style w:type="character" w:customStyle="1" w:styleId="BodyTextIndentChar">
    <w:name w:val="Body Text Indent Char"/>
    <w:basedOn w:val="DefaultParagraphFont"/>
    <w:link w:val="BodyTextIndent"/>
    <w:semiHidden/>
    <w:rsid w:val="00E121C2"/>
    <w:rPr>
      <w:noProof/>
      <w:sz w:val="24"/>
      <w:szCs w:val="24"/>
      <w:lang w:val="vi-VN" w:eastAsia="af-ZA"/>
    </w:rPr>
  </w:style>
  <w:style w:type="paragraph" w:customStyle="1" w:styleId="ND">
    <w:name w:val="ND"/>
    <w:basedOn w:val="BodyText5"/>
    <w:rsid w:val="007A1C0A"/>
    <w:pPr>
      <w:shd w:val="clear" w:color="auto" w:fill="auto"/>
      <w:spacing w:before="60" w:after="20" w:line="312" w:lineRule="auto"/>
      <w:ind w:firstLine="709"/>
    </w:pPr>
    <w:rPr>
      <w:sz w:val="26"/>
      <w:szCs w:val="26"/>
    </w:rPr>
  </w:style>
  <w:style w:type="character" w:styleId="PlaceholderText">
    <w:name w:val="Placeholder Text"/>
    <w:basedOn w:val="DefaultParagraphFont"/>
    <w:uiPriority w:val="99"/>
    <w:semiHidden/>
    <w:rsid w:val="008A1C30"/>
    <w:rPr>
      <w:color w:val="808080"/>
    </w:rPr>
  </w:style>
  <w:style w:type="character" w:customStyle="1" w:styleId="Heading3Char">
    <w:name w:val="Heading 3 Char"/>
    <w:basedOn w:val="DefaultParagraphFont"/>
    <w:link w:val="Heading3"/>
    <w:semiHidden/>
    <w:rsid w:val="00191435"/>
    <w:rPr>
      <w:rFonts w:asciiTheme="majorHAnsi" w:eastAsiaTheme="majorEastAsia" w:hAnsiTheme="majorHAnsi" w:cstheme="majorBidi"/>
      <w:b/>
      <w:bCs/>
      <w:noProof/>
      <w:color w:val="4F81BD" w:themeColor="accent1"/>
      <w:sz w:val="24"/>
      <w:szCs w:val="24"/>
      <w:lang w:val="vi-VN" w:eastAsia="af-ZA"/>
    </w:rPr>
  </w:style>
  <w:style w:type="paragraph" w:styleId="TOC1">
    <w:name w:val="toc 1"/>
    <w:basedOn w:val="Normal"/>
    <w:next w:val="Normal"/>
    <w:autoRedefine/>
    <w:uiPriority w:val="39"/>
    <w:unhideWhenUsed/>
    <w:rsid w:val="004B57AE"/>
    <w:pPr>
      <w:tabs>
        <w:tab w:val="right" w:leader="dot" w:pos="9119"/>
      </w:tabs>
      <w:spacing w:before="120" w:after="120" w:line="360" w:lineRule="auto"/>
    </w:pPr>
    <w:rPr>
      <w:b/>
      <w:bCs/>
      <w:caps/>
      <w:color w:val="244061" w:themeColor="accent1" w:themeShade="80"/>
      <w:sz w:val="28"/>
      <w:szCs w:val="26"/>
      <w:lang w:val="pt-BR"/>
    </w:rPr>
  </w:style>
  <w:style w:type="paragraph" w:styleId="TOC2">
    <w:name w:val="toc 2"/>
    <w:basedOn w:val="Normal"/>
    <w:next w:val="Normal"/>
    <w:autoRedefine/>
    <w:uiPriority w:val="39"/>
    <w:unhideWhenUsed/>
    <w:rsid w:val="004B57AE"/>
    <w:pPr>
      <w:spacing w:before="120" w:after="120" w:line="360" w:lineRule="auto"/>
      <w:ind w:left="432"/>
    </w:pPr>
    <w:rPr>
      <w:rFonts w:cstheme="minorHAnsi"/>
      <w:b/>
      <w:bCs/>
      <w:sz w:val="26"/>
      <w:szCs w:val="20"/>
    </w:rPr>
  </w:style>
  <w:style w:type="paragraph" w:styleId="TOC3">
    <w:name w:val="toc 3"/>
    <w:basedOn w:val="Normal"/>
    <w:next w:val="Normal"/>
    <w:autoRedefine/>
    <w:uiPriority w:val="39"/>
    <w:unhideWhenUsed/>
    <w:rsid w:val="004B57AE"/>
    <w:pPr>
      <w:spacing w:before="120" w:after="120" w:line="360" w:lineRule="auto"/>
      <w:ind w:left="576"/>
    </w:pPr>
    <w:rPr>
      <w:rFonts w:cstheme="minorHAnsi"/>
      <w:i/>
      <w:szCs w:val="20"/>
    </w:rPr>
  </w:style>
  <w:style w:type="paragraph" w:styleId="TOC4">
    <w:name w:val="toc 4"/>
    <w:basedOn w:val="Normal"/>
    <w:next w:val="Normal"/>
    <w:autoRedefine/>
    <w:unhideWhenUsed/>
    <w:rsid w:val="00191435"/>
    <w:pPr>
      <w:ind w:left="480"/>
    </w:pPr>
    <w:rPr>
      <w:rFonts w:asciiTheme="minorHAnsi" w:hAnsiTheme="minorHAnsi" w:cstheme="minorHAnsi"/>
      <w:sz w:val="20"/>
      <w:szCs w:val="20"/>
    </w:rPr>
  </w:style>
  <w:style w:type="paragraph" w:styleId="TOC5">
    <w:name w:val="toc 5"/>
    <w:basedOn w:val="Normal"/>
    <w:next w:val="Normal"/>
    <w:autoRedefine/>
    <w:unhideWhenUsed/>
    <w:rsid w:val="00191435"/>
    <w:pPr>
      <w:ind w:left="720"/>
    </w:pPr>
    <w:rPr>
      <w:rFonts w:asciiTheme="minorHAnsi" w:hAnsiTheme="minorHAnsi" w:cstheme="minorHAnsi"/>
      <w:sz w:val="20"/>
      <w:szCs w:val="20"/>
    </w:rPr>
  </w:style>
  <w:style w:type="paragraph" w:styleId="TOC6">
    <w:name w:val="toc 6"/>
    <w:basedOn w:val="Normal"/>
    <w:next w:val="Normal"/>
    <w:autoRedefine/>
    <w:unhideWhenUsed/>
    <w:rsid w:val="00191435"/>
    <w:pPr>
      <w:ind w:left="960"/>
    </w:pPr>
    <w:rPr>
      <w:rFonts w:asciiTheme="minorHAnsi" w:hAnsiTheme="minorHAnsi" w:cstheme="minorHAnsi"/>
      <w:sz w:val="20"/>
      <w:szCs w:val="20"/>
    </w:rPr>
  </w:style>
  <w:style w:type="paragraph" w:styleId="TOC7">
    <w:name w:val="toc 7"/>
    <w:basedOn w:val="Normal"/>
    <w:next w:val="Normal"/>
    <w:autoRedefine/>
    <w:unhideWhenUsed/>
    <w:rsid w:val="00191435"/>
    <w:pPr>
      <w:ind w:left="1200"/>
    </w:pPr>
    <w:rPr>
      <w:rFonts w:asciiTheme="minorHAnsi" w:hAnsiTheme="minorHAnsi" w:cstheme="minorHAnsi"/>
      <w:sz w:val="20"/>
      <w:szCs w:val="20"/>
    </w:rPr>
  </w:style>
  <w:style w:type="paragraph" w:styleId="TOC8">
    <w:name w:val="toc 8"/>
    <w:basedOn w:val="Normal"/>
    <w:next w:val="Normal"/>
    <w:autoRedefine/>
    <w:unhideWhenUsed/>
    <w:rsid w:val="00191435"/>
    <w:pPr>
      <w:ind w:left="1440"/>
    </w:pPr>
    <w:rPr>
      <w:rFonts w:asciiTheme="minorHAnsi" w:hAnsiTheme="minorHAnsi" w:cstheme="minorHAnsi"/>
      <w:sz w:val="20"/>
      <w:szCs w:val="20"/>
    </w:rPr>
  </w:style>
  <w:style w:type="paragraph" w:styleId="TOC9">
    <w:name w:val="toc 9"/>
    <w:basedOn w:val="Normal"/>
    <w:next w:val="Normal"/>
    <w:autoRedefine/>
    <w:unhideWhenUsed/>
    <w:rsid w:val="00191435"/>
    <w:pPr>
      <w:ind w:left="1680"/>
    </w:pPr>
    <w:rPr>
      <w:rFonts w:asciiTheme="minorHAnsi" w:hAnsiTheme="minorHAnsi" w:cstheme="minorHAnsi"/>
      <w:sz w:val="20"/>
      <w:szCs w:val="20"/>
    </w:rPr>
  </w:style>
  <w:style w:type="character" w:styleId="Hyperlink">
    <w:name w:val="Hyperlink"/>
    <w:basedOn w:val="DefaultParagraphFont"/>
    <w:uiPriority w:val="99"/>
    <w:unhideWhenUsed/>
    <w:rsid w:val="00191435"/>
    <w:rPr>
      <w:color w:val="0000FF" w:themeColor="hyperlink"/>
      <w:u w:val="single"/>
    </w:rPr>
  </w:style>
  <w:style w:type="paragraph" w:customStyle="1" w:styleId="ND1">
    <w:name w:val="ND1"/>
    <w:basedOn w:val="ND"/>
    <w:qFormat/>
    <w:rsid w:val="00147FC0"/>
    <w:pPr>
      <w:spacing w:before="0" w:after="0"/>
    </w:pPr>
  </w:style>
  <w:style w:type="character" w:customStyle="1" w:styleId="fontstyle01">
    <w:name w:val="fontstyle01"/>
    <w:rsid w:val="00472B18"/>
    <w:rPr>
      <w:rFonts w:ascii="TimesNewRomanPSMT" w:hAnsi="TimesNewRomanPSMT" w:hint="default"/>
      <w:b w:val="0"/>
      <w:bCs w:val="0"/>
      <w:i w:val="0"/>
      <w:iCs w:val="0"/>
      <w:color w:val="000000"/>
      <w:sz w:val="28"/>
      <w:szCs w:val="28"/>
    </w:rPr>
  </w:style>
  <w:style w:type="character" w:customStyle="1" w:styleId="StyleBodytext115pt15ptBoldAutoKernat16pt">
    <w:name w:val="Style Body text + 11.5 pt + 15 pt Bold Auto Kern at 16 pt"/>
    <w:basedOn w:val="Bodytext115pt"/>
    <w:rsid w:val="00BF6AEF"/>
    <w:rPr>
      <w:rFonts w:ascii="Times New Roman" w:eastAsia="Times New Roman" w:hAnsi="Times New Roman" w:cs="Times New Roman"/>
      <w:b w:val="0"/>
      <w:bCs w:val="0"/>
      <w:i w:val="0"/>
      <w:iCs w:val="0"/>
      <w:smallCaps w:val="0"/>
      <w:strike w:val="0"/>
      <w:color w:val="000000"/>
      <w:spacing w:val="0"/>
      <w:w w:val="100"/>
      <w:position w:val="0"/>
      <w:sz w:val="26"/>
      <w:szCs w:val="23"/>
      <w:u w:val="none"/>
      <w:lang w:val="vi-VN"/>
    </w:rPr>
  </w:style>
  <w:style w:type="paragraph" w:styleId="Revision">
    <w:name w:val="Revision"/>
    <w:hidden/>
    <w:uiPriority w:val="99"/>
    <w:semiHidden/>
    <w:rsid w:val="00FA1036"/>
    <w:rPr>
      <w:noProof/>
      <w:sz w:val="24"/>
      <w:szCs w:val="24"/>
      <w:lang w:val="vi-VN" w:eastAsia="af-ZA"/>
    </w:rPr>
  </w:style>
  <w:style w:type="paragraph" w:styleId="NoSpacing">
    <w:name w:val="No Spacing"/>
    <w:uiPriority w:val="1"/>
    <w:qFormat/>
    <w:rsid w:val="00056B7C"/>
    <w:pPr>
      <w:ind w:left="-74" w:right="-74"/>
    </w:pPr>
    <w:rPr>
      <w:sz w:val="26"/>
    </w:rPr>
  </w:style>
  <w:style w:type="character" w:styleId="Strong">
    <w:name w:val="Strong"/>
    <w:uiPriority w:val="22"/>
    <w:qFormat/>
    <w:rsid w:val="001A0E24"/>
    <w:rPr>
      <w:b/>
      <w:bCs/>
    </w:rPr>
  </w:style>
  <w:style w:type="character" w:styleId="Emphasis">
    <w:name w:val="Emphasis"/>
    <w:qFormat/>
    <w:rsid w:val="001A0E24"/>
    <w:rPr>
      <w:i/>
      <w:iCs/>
    </w:rPr>
  </w:style>
  <w:style w:type="paragraph" w:customStyle="1" w:styleId="A1">
    <w:name w:val="A1"/>
    <w:basedOn w:val="Normal"/>
    <w:link w:val="A1Char"/>
    <w:autoRedefine/>
    <w:qFormat/>
    <w:rsid w:val="00A40719"/>
    <w:pPr>
      <w:numPr>
        <w:numId w:val="20"/>
      </w:numPr>
      <w:spacing w:before="120" w:after="120" w:line="360" w:lineRule="auto"/>
      <w:jc w:val="center"/>
      <w:outlineLvl w:val="0"/>
    </w:pPr>
    <w:rPr>
      <w:rFonts w:eastAsiaTheme="minorHAnsi"/>
      <w:b/>
      <w:bCs/>
      <w:noProof w:val="0"/>
      <w:kern w:val="2"/>
      <w:sz w:val="32"/>
      <w:szCs w:val="26"/>
      <w:lang w:val="en-US" w:eastAsia="en-US"/>
    </w:rPr>
  </w:style>
  <w:style w:type="paragraph" w:customStyle="1" w:styleId="A2">
    <w:name w:val="A2"/>
    <w:basedOn w:val="Normal"/>
    <w:link w:val="A2Char"/>
    <w:qFormat/>
    <w:rsid w:val="00883290"/>
    <w:pPr>
      <w:numPr>
        <w:ilvl w:val="1"/>
        <w:numId w:val="20"/>
      </w:numPr>
      <w:spacing w:before="120" w:after="120" w:line="360" w:lineRule="auto"/>
      <w:jc w:val="both"/>
      <w:outlineLvl w:val="1"/>
    </w:pPr>
    <w:rPr>
      <w:rFonts w:eastAsiaTheme="minorHAnsi"/>
      <w:b/>
      <w:bCs/>
      <w:noProof w:val="0"/>
      <w:kern w:val="2"/>
      <w:sz w:val="30"/>
      <w:szCs w:val="26"/>
      <w:lang w:val="en-US" w:eastAsia="en-US"/>
    </w:rPr>
  </w:style>
  <w:style w:type="character" w:customStyle="1" w:styleId="A1Char">
    <w:name w:val="A1 Char"/>
    <w:basedOn w:val="DefaultParagraphFont"/>
    <w:link w:val="A1"/>
    <w:rsid w:val="00A40719"/>
    <w:rPr>
      <w:rFonts w:eastAsiaTheme="minorHAnsi"/>
      <w:b/>
      <w:bCs/>
      <w:kern w:val="2"/>
      <w:sz w:val="32"/>
      <w:szCs w:val="26"/>
    </w:rPr>
  </w:style>
  <w:style w:type="paragraph" w:customStyle="1" w:styleId="A3">
    <w:name w:val="A3"/>
    <w:basedOn w:val="Normal"/>
    <w:link w:val="A3Char"/>
    <w:autoRedefine/>
    <w:qFormat/>
    <w:rsid w:val="00883290"/>
    <w:pPr>
      <w:numPr>
        <w:ilvl w:val="2"/>
        <w:numId w:val="20"/>
      </w:numPr>
      <w:spacing w:before="120" w:after="120" w:line="360" w:lineRule="auto"/>
      <w:jc w:val="both"/>
      <w:outlineLvl w:val="2"/>
    </w:pPr>
    <w:rPr>
      <w:rFonts w:eastAsiaTheme="minorHAnsi"/>
      <w:b/>
      <w:bCs/>
      <w:i/>
      <w:noProof w:val="0"/>
      <w:kern w:val="2"/>
      <w:sz w:val="28"/>
      <w:szCs w:val="26"/>
      <w:lang w:val="en-US" w:eastAsia="en-US"/>
    </w:rPr>
  </w:style>
  <w:style w:type="character" w:customStyle="1" w:styleId="A2Char">
    <w:name w:val="A2 Char"/>
    <w:basedOn w:val="DefaultParagraphFont"/>
    <w:link w:val="A2"/>
    <w:rsid w:val="00883290"/>
    <w:rPr>
      <w:rFonts w:eastAsiaTheme="minorHAnsi"/>
      <w:b/>
      <w:bCs/>
      <w:kern w:val="2"/>
      <w:sz w:val="30"/>
      <w:szCs w:val="26"/>
    </w:rPr>
  </w:style>
  <w:style w:type="paragraph" w:customStyle="1" w:styleId="A-Text">
    <w:name w:val="A-Text"/>
    <w:basedOn w:val="Normal"/>
    <w:link w:val="A-TextChar"/>
    <w:autoRedefine/>
    <w:qFormat/>
    <w:rsid w:val="00000675"/>
    <w:pPr>
      <w:spacing w:before="120" w:after="120" w:line="360" w:lineRule="auto"/>
      <w:ind w:firstLine="720"/>
      <w:jc w:val="both"/>
    </w:pPr>
    <w:rPr>
      <w:rFonts w:eastAsiaTheme="minorHAnsi"/>
      <w:noProof w:val="0"/>
      <w:kern w:val="2"/>
      <w:sz w:val="26"/>
      <w:szCs w:val="26"/>
      <w:lang w:val="en-US" w:eastAsia="en-US"/>
    </w:rPr>
  </w:style>
  <w:style w:type="character" w:customStyle="1" w:styleId="A3Char">
    <w:name w:val="A3 Char"/>
    <w:basedOn w:val="DefaultParagraphFont"/>
    <w:link w:val="A3"/>
    <w:rsid w:val="00883290"/>
    <w:rPr>
      <w:rFonts w:eastAsiaTheme="minorHAnsi"/>
      <w:b/>
      <w:bCs/>
      <w:i/>
      <w:kern w:val="2"/>
      <w:sz w:val="28"/>
      <w:szCs w:val="26"/>
    </w:rPr>
  </w:style>
  <w:style w:type="character" w:customStyle="1" w:styleId="A-TextChar">
    <w:name w:val="A-Text Char"/>
    <w:basedOn w:val="DefaultParagraphFont"/>
    <w:link w:val="A-Text"/>
    <w:rsid w:val="00000675"/>
    <w:rPr>
      <w:rFonts w:eastAsiaTheme="minorHAnsi"/>
      <w:kern w:val="2"/>
      <w:sz w:val="26"/>
      <w:szCs w:val="26"/>
    </w:rPr>
  </w:style>
  <w:style w:type="paragraph" w:customStyle="1" w:styleId="A-img">
    <w:name w:val="A-img"/>
    <w:basedOn w:val="A-Text"/>
    <w:link w:val="A-imgChar"/>
    <w:qFormat/>
    <w:rsid w:val="001C08DD"/>
    <w:pPr>
      <w:jc w:val="center"/>
    </w:pPr>
    <w:rPr>
      <w:noProof/>
    </w:rPr>
  </w:style>
  <w:style w:type="paragraph" w:styleId="EndnoteText">
    <w:name w:val="endnote text"/>
    <w:basedOn w:val="Normal"/>
    <w:link w:val="EndnoteTextChar"/>
    <w:semiHidden/>
    <w:unhideWhenUsed/>
    <w:rsid w:val="00B60E66"/>
    <w:rPr>
      <w:sz w:val="20"/>
      <w:szCs w:val="20"/>
    </w:rPr>
  </w:style>
  <w:style w:type="character" w:customStyle="1" w:styleId="A-imgChar">
    <w:name w:val="A-img Char"/>
    <w:basedOn w:val="A-TextChar"/>
    <w:link w:val="A-img"/>
    <w:rsid w:val="001C08DD"/>
    <w:rPr>
      <w:rFonts w:eastAsiaTheme="minorHAnsi"/>
      <w:noProof/>
      <w:kern w:val="2"/>
      <w:sz w:val="26"/>
      <w:szCs w:val="26"/>
    </w:rPr>
  </w:style>
  <w:style w:type="character" w:customStyle="1" w:styleId="EndnoteTextChar">
    <w:name w:val="Endnote Text Char"/>
    <w:basedOn w:val="DefaultParagraphFont"/>
    <w:link w:val="EndnoteText"/>
    <w:semiHidden/>
    <w:rsid w:val="00B60E66"/>
    <w:rPr>
      <w:noProof/>
      <w:lang w:val="vi-VN" w:eastAsia="af-ZA"/>
    </w:rPr>
  </w:style>
  <w:style w:type="character" w:styleId="EndnoteReference">
    <w:name w:val="endnote reference"/>
    <w:basedOn w:val="DefaultParagraphFont"/>
    <w:semiHidden/>
    <w:unhideWhenUsed/>
    <w:rsid w:val="00B60E66"/>
    <w:rPr>
      <w:vertAlign w:val="superscript"/>
    </w:rPr>
  </w:style>
  <w:style w:type="paragraph" w:styleId="Caption">
    <w:name w:val="caption"/>
    <w:basedOn w:val="Normal"/>
    <w:next w:val="Normal"/>
    <w:unhideWhenUsed/>
    <w:qFormat/>
    <w:rsid w:val="00A97C55"/>
    <w:pPr>
      <w:spacing w:after="200"/>
    </w:pPr>
    <w:rPr>
      <w:i/>
      <w:iCs/>
      <w:color w:val="1F497D" w:themeColor="text2"/>
      <w:sz w:val="18"/>
      <w:szCs w:val="18"/>
    </w:rPr>
  </w:style>
  <w:style w:type="paragraph" w:styleId="TableofFigures">
    <w:name w:val="table of figures"/>
    <w:basedOn w:val="Normal"/>
    <w:next w:val="Normal"/>
    <w:uiPriority w:val="99"/>
    <w:unhideWhenUsed/>
    <w:rsid w:val="00000675"/>
    <w:pPr>
      <w:spacing w:before="120" w:after="120" w:line="360" w:lineRule="auto"/>
    </w:pPr>
    <w:rPr>
      <w:color w:val="002060"/>
      <w:sz w:val="26"/>
    </w:rPr>
  </w:style>
  <w:style w:type="character" w:styleId="UnresolvedMention">
    <w:name w:val="Unresolved Mention"/>
    <w:basedOn w:val="DefaultParagraphFont"/>
    <w:uiPriority w:val="99"/>
    <w:semiHidden/>
    <w:unhideWhenUsed/>
    <w:rsid w:val="00DC0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830">
      <w:bodyDiv w:val="1"/>
      <w:marLeft w:val="0"/>
      <w:marRight w:val="0"/>
      <w:marTop w:val="0"/>
      <w:marBottom w:val="0"/>
      <w:divBdr>
        <w:top w:val="none" w:sz="0" w:space="0" w:color="auto"/>
        <w:left w:val="none" w:sz="0" w:space="0" w:color="auto"/>
        <w:bottom w:val="none" w:sz="0" w:space="0" w:color="auto"/>
        <w:right w:val="none" w:sz="0" w:space="0" w:color="auto"/>
      </w:divBdr>
    </w:div>
    <w:div w:id="33848226">
      <w:bodyDiv w:val="1"/>
      <w:marLeft w:val="0"/>
      <w:marRight w:val="0"/>
      <w:marTop w:val="0"/>
      <w:marBottom w:val="0"/>
      <w:divBdr>
        <w:top w:val="none" w:sz="0" w:space="0" w:color="auto"/>
        <w:left w:val="none" w:sz="0" w:space="0" w:color="auto"/>
        <w:bottom w:val="none" w:sz="0" w:space="0" w:color="auto"/>
        <w:right w:val="none" w:sz="0" w:space="0" w:color="auto"/>
      </w:divBdr>
    </w:div>
    <w:div w:id="165706530">
      <w:bodyDiv w:val="1"/>
      <w:marLeft w:val="0"/>
      <w:marRight w:val="0"/>
      <w:marTop w:val="0"/>
      <w:marBottom w:val="0"/>
      <w:divBdr>
        <w:top w:val="none" w:sz="0" w:space="0" w:color="auto"/>
        <w:left w:val="none" w:sz="0" w:space="0" w:color="auto"/>
        <w:bottom w:val="none" w:sz="0" w:space="0" w:color="auto"/>
        <w:right w:val="none" w:sz="0" w:space="0" w:color="auto"/>
      </w:divBdr>
      <w:divsChild>
        <w:div w:id="2074619691">
          <w:marLeft w:val="0"/>
          <w:marRight w:val="0"/>
          <w:marTop w:val="0"/>
          <w:marBottom w:val="0"/>
          <w:divBdr>
            <w:top w:val="none" w:sz="0" w:space="0" w:color="auto"/>
            <w:left w:val="none" w:sz="0" w:space="0" w:color="auto"/>
            <w:bottom w:val="none" w:sz="0" w:space="0" w:color="auto"/>
            <w:right w:val="none" w:sz="0" w:space="0" w:color="auto"/>
          </w:divBdr>
          <w:divsChild>
            <w:div w:id="577984164">
              <w:marLeft w:val="0"/>
              <w:marRight w:val="0"/>
              <w:marTop w:val="0"/>
              <w:marBottom w:val="0"/>
              <w:divBdr>
                <w:top w:val="none" w:sz="0" w:space="0" w:color="auto"/>
                <w:left w:val="none" w:sz="0" w:space="0" w:color="auto"/>
                <w:bottom w:val="none" w:sz="0" w:space="0" w:color="auto"/>
                <w:right w:val="none" w:sz="0" w:space="0" w:color="auto"/>
              </w:divBdr>
            </w:div>
            <w:div w:id="2042509703">
              <w:marLeft w:val="0"/>
              <w:marRight w:val="0"/>
              <w:marTop w:val="0"/>
              <w:marBottom w:val="0"/>
              <w:divBdr>
                <w:top w:val="none" w:sz="0" w:space="0" w:color="auto"/>
                <w:left w:val="none" w:sz="0" w:space="0" w:color="auto"/>
                <w:bottom w:val="none" w:sz="0" w:space="0" w:color="auto"/>
                <w:right w:val="none" w:sz="0" w:space="0" w:color="auto"/>
              </w:divBdr>
            </w:div>
            <w:div w:id="357702212">
              <w:marLeft w:val="0"/>
              <w:marRight w:val="0"/>
              <w:marTop w:val="0"/>
              <w:marBottom w:val="0"/>
              <w:divBdr>
                <w:top w:val="none" w:sz="0" w:space="0" w:color="auto"/>
                <w:left w:val="none" w:sz="0" w:space="0" w:color="auto"/>
                <w:bottom w:val="none" w:sz="0" w:space="0" w:color="auto"/>
                <w:right w:val="none" w:sz="0" w:space="0" w:color="auto"/>
              </w:divBdr>
            </w:div>
            <w:div w:id="738796134">
              <w:marLeft w:val="0"/>
              <w:marRight w:val="0"/>
              <w:marTop w:val="0"/>
              <w:marBottom w:val="0"/>
              <w:divBdr>
                <w:top w:val="none" w:sz="0" w:space="0" w:color="auto"/>
                <w:left w:val="none" w:sz="0" w:space="0" w:color="auto"/>
                <w:bottom w:val="none" w:sz="0" w:space="0" w:color="auto"/>
                <w:right w:val="none" w:sz="0" w:space="0" w:color="auto"/>
              </w:divBdr>
            </w:div>
            <w:div w:id="864709417">
              <w:marLeft w:val="0"/>
              <w:marRight w:val="0"/>
              <w:marTop w:val="0"/>
              <w:marBottom w:val="0"/>
              <w:divBdr>
                <w:top w:val="none" w:sz="0" w:space="0" w:color="auto"/>
                <w:left w:val="none" w:sz="0" w:space="0" w:color="auto"/>
                <w:bottom w:val="none" w:sz="0" w:space="0" w:color="auto"/>
                <w:right w:val="none" w:sz="0" w:space="0" w:color="auto"/>
              </w:divBdr>
            </w:div>
            <w:div w:id="658465457">
              <w:marLeft w:val="0"/>
              <w:marRight w:val="0"/>
              <w:marTop w:val="0"/>
              <w:marBottom w:val="0"/>
              <w:divBdr>
                <w:top w:val="none" w:sz="0" w:space="0" w:color="auto"/>
                <w:left w:val="none" w:sz="0" w:space="0" w:color="auto"/>
                <w:bottom w:val="none" w:sz="0" w:space="0" w:color="auto"/>
                <w:right w:val="none" w:sz="0" w:space="0" w:color="auto"/>
              </w:divBdr>
            </w:div>
            <w:div w:id="1416972425">
              <w:marLeft w:val="0"/>
              <w:marRight w:val="0"/>
              <w:marTop w:val="0"/>
              <w:marBottom w:val="0"/>
              <w:divBdr>
                <w:top w:val="none" w:sz="0" w:space="0" w:color="auto"/>
                <w:left w:val="none" w:sz="0" w:space="0" w:color="auto"/>
                <w:bottom w:val="none" w:sz="0" w:space="0" w:color="auto"/>
                <w:right w:val="none" w:sz="0" w:space="0" w:color="auto"/>
              </w:divBdr>
            </w:div>
            <w:div w:id="1275940692">
              <w:marLeft w:val="0"/>
              <w:marRight w:val="0"/>
              <w:marTop w:val="0"/>
              <w:marBottom w:val="0"/>
              <w:divBdr>
                <w:top w:val="none" w:sz="0" w:space="0" w:color="auto"/>
                <w:left w:val="none" w:sz="0" w:space="0" w:color="auto"/>
                <w:bottom w:val="none" w:sz="0" w:space="0" w:color="auto"/>
                <w:right w:val="none" w:sz="0" w:space="0" w:color="auto"/>
              </w:divBdr>
            </w:div>
            <w:div w:id="1596934941">
              <w:marLeft w:val="0"/>
              <w:marRight w:val="0"/>
              <w:marTop w:val="0"/>
              <w:marBottom w:val="0"/>
              <w:divBdr>
                <w:top w:val="none" w:sz="0" w:space="0" w:color="auto"/>
                <w:left w:val="none" w:sz="0" w:space="0" w:color="auto"/>
                <w:bottom w:val="none" w:sz="0" w:space="0" w:color="auto"/>
                <w:right w:val="none" w:sz="0" w:space="0" w:color="auto"/>
              </w:divBdr>
            </w:div>
            <w:div w:id="771626236">
              <w:marLeft w:val="0"/>
              <w:marRight w:val="0"/>
              <w:marTop w:val="0"/>
              <w:marBottom w:val="0"/>
              <w:divBdr>
                <w:top w:val="none" w:sz="0" w:space="0" w:color="auto"/>
                <w:left w:val="none" w:sz="0" w:space="0" w:color="auto"/>
                <w:bottom w:val="none" w:sz="0" w:space="0" w:color="auto"/>
                <w:right w:val="none" w:sz="0" w:space="0" w:color="auto"/>
              </w:divBdr>
            </w:div>
            <w:div w:id="425198309">
              <w:marLeft w:val="0"/>
              <w:marRight w:val="0"/>
              <w:marTop w:val="0"/>
              <w:marBottom w:val="0"/>
              <w:divBdr>
                <w:top w:val="none" w:sz="0" w:space="0" w:color="auto"/>
                <w:left w:val="none" w:sz="0" w:space="0" w:color="auto"/>
                <w:bottom w:val="none" w:sz="0" w:space="0" w:color="auto"/>
                <w:right w:val="none" w:sz="0" w:space="0" w:color="auto"/>
              </w:divBdr>
            </w:div>
            <w:div w:id="514029716">
              <w:marLeft w:val="0"/>
              <w:marRight w:val="0"/>
              <w:marTop w:val="0"/>
              <w:marBottom w:val="0"/>
              <w:divBdr>
                <w:top w:val="none" w:sz="0" w:space="0" w:color="auto"/>
                <w:left w:val="none" w:sz="0" w:space="0" w:color="auto"/>
                <w:bottom w:val="none" w:sz="0" w:space="0" w:color="auto"/>
                <w:right w:val="none" w:sz="0" w:space="0" w:color="auto"/>
              </w:divBdr>
            </w:div>
            <w:div w:id="1808816292">
              <w:marLeft w:val="0"/>
              <w:marRight w:val="0"/>
              <w:marTop w:val="0"/>
              <w:marBottom w:val="0"/>
              <w:divBdr>
                <w:top w:val="none" w:sz="0" w:space="0" w:color="auto"/>
                <w:left w:val="none" w:sz="0" w:space="0" w:color="auto"/>
                <w:bottom w:val="none" w:sz="0" w:space="0" w:color="auto"/>
                <w:right w:val="none" w:sz="0" w:space="0" w:color="auto"/>
              </w:divBdr>
            </w:div>
            <w:div w:id="1060253510">
              <w:marLeft w:val="0"/>
              <w:marRight w:val="0"/>
              <w:marTop w:val="0"/>
              <w:marBottom w:val="0"/>
              <w:divBdr>
                <w:top w:val="none" w:sz="0" w:space="0" w:color="auto"/>
                <w:left w:val="none" w:sz="0" w:space="0" w:color="auto"/>
                <w:bottom w:val="none" w:sz="0" w:space="0" w:color="auto"/>
                <w:right w:val="none" w:sz="0" w:space="0" w:color="auto"/>
              </w:divBdr>
            </w:div>
            <w:div w:id="427773377">
              <w:marLeft w:val="0"/>
              <w:marRight w:val="0"/>
              <w:marTop w:val="0"/>
              <w:marBottom w:val="0"/>
              <w:divBdr>
                <w:top w:val="none" w:sz="0" w:space="0" w:color="auto"/>
                <w:left w:val="none" w:sz="0" w:space="0" w:color="auto"/>
                <w:bottom w:val="none" w:sz="0" w:space="0" w:color="auto"/>
                <w:right w:val="none" w:sz="0" w:space="0" w:color="auto"/>
              </w:divBdr>
            </w:div>
            <w:div w:id="2069759469">
              <w:marLeft w:val="0"/>
              <w:marRight w:val="0"/>
              <w:marTop w:val="0"/>
              <w:marBottom w:val="0"/>
              <w:divBdr>
                <w:top w:val="none" w:sz="0" w:space="0" w:color="auto"/>
                <w:left w:val="none" w:sz="0" w:space="0" w:color="auto"/>
                <w:bottom w:val="none" w:sz="0" w:space="0" w:color="auto"/>
                <w:right w:val="none" w:sz="0" w:space="0" w:color="auto"/>
              </w:divBdr>
            </w:div>
            <w:div w:id="1841460201">
              <w:marLeft w:val="0"/>
              <w:marRight w:val="0"/>
              <w:marTop w:val="0"/>
              <w:marBottom w:val="0"/>
              <w:divBdr>
                <w:top w:val="none" w:sz="0" w:space="0" w:color="auto"/>
                <w:left w:val="none" w:sz="0" w:space="0" w:color="auto"/>
                <w:bottom w:val="none" w:sz="0" w:space="0" w:color="auto"/>
                <w:right w:val="none" w:sz="0" w:space="0" w:color="auto"/>
              </w:divBdr>
            </w:div>
            <w:div w:id="1853103518">
              <w:marLeft w:val="0"/>
              <w:marRight w:val="0"/>
              <w:marTop w:val="0"/>
              <w:marBottom w:val="0"/>
              <w:divBdr>
                <w:top w:val="none" w:sz="0" w:space="0" w:color="auto"/>
                <w:left w:val="none" w:sz="0" w:space="0" w:color="auto"/>
                <w:bottom w:val="none" w:sz="0" w:space="0" w:color="auto"/>
                <w:right w:val="none" w:sz="0" w:space="0" w:color="auto"/>
              </w:divBdr>
            </w:div>
            <w:div w:id="1464811307">
              <w:marLeft w:val="0"/>
              <w:marRight w:val="0"/>
              <w:marTop w:val="0"/>
              <w:marBottom w:val="0"/>
              <w:divBdr>
                <w:top w:val="none" w:sz="0" w:space="0" w:color="auto"/>
                <w:left w:val="none" w:sz="0" w:space="0" w:color="auto"/>
                <w:bottom w:val="none" w:sz="0" w:space="0" w:color="auto"/>
                <w:right w:val="none" w:sz="0" w:space="0" w:color="auto"/>
              </w:divBdr>
            </w:div>
            <w:div w:id="1777945813">
              <w:marLeft w:val="0"/>
              <w:marRight w:val="0"/>
              <w:marTop w:val="0"/>
              <w:marBottom w:val="0"/>
              <w:divBdr>
                <w:top w:val="none" w:sz="0" w:space="0" w:color="auto"/>
                <w:left w:val="none" w:sz="0" w:space="0" w:color="auto"/>
                <w:bottom w:val="none" w:sz="0" w:space="0" w:color="auto"/>
                <w:right w:val="none" w:sz="0" w:space="0" w:color="auto"/>
              </w:divBdr>
            </w:div>
            <w:div w:id="819544448">
              <w:marLeft w:val="0"/>
              <w:marRight w:val="0"/>
              <w:marTop w:val="0"/>
              <w:marBottom w:val="0"/>
              <w:divBdr>
                <w:top w:val="none" w:sz="0" w:space="0" w:color="auto"/>
                <w:left w:val="none" w:sz="0" w:space="0" w:color="auto"/>
                <w:bottom w:val="none" w:sz="0" w:space="0" w:color="auto"/>
                <w:right w:val="none" w:sz="0" w:space="0" w:color="auto"/>
              </w:divBdr>
            </w:div>
            <w:div w:id="1547910119">
              <w:marLeft w:val="0"/>
              <w:marRight w:val="0"/>
              <w:marTop w:val="0"/>
              <w:marBottom w:val="0"/>
              <w:divBdr>
                <w:top w:val="none" w:sz="0" w:space="0" w:color="auto"/>
                <w:left w:val="none" w:sz="0" w:space="0" w:color="auto"/>
                <w:bottom w:val="none" w:sz="0" w:space="0" w:color="auto"/>
                <w:right w:val="none" w:sz="0" w:space="0" w:color="auto"/>
              </w:divBdr>
            </w:div>
            <w:div w:id="491601843">
              <w:marLeft w:val="0"/>
              <w:marRight w:val="0"/>
              <w:marTop w:val="0"/>
              <w:marBottom w:val="0"/>
              <w:divBdr>
                <w:top w:val="none" w:sz="0" w:space="0" w:color="auto"/>
                <w:left w:val="none" w:sz="0" w:space="0" w:color="auto"/>
                <w:bottom w:val="none" w:sz="0" w:space="0" w:color="auto"/>
                <w:right w:val="none" w:sz="0" w:space="0" w:color="auto"/>
              </w:divBdr>
            </w:div>
            <w:div w:id="1367146617">
              <w:marLeft w:val="0"/>
              <w:marRight w:val="0"/>
              <w:marTop w:val="0"/>
              <w:marBottom w:val="0"/>
              <w:divBdr>
                <w:top w:val="none" w:sz="0" w:space="0" w:color="auto"/>
                <w:left w:val="none" w:sz="0" w:space="0" w:color="auto"/>
                <w:bottom w:val="none" w:sz="0" w:space="0" w:color="auto"/>
                <w:right w:val="none" w:sz="0" w:space="0" w:color="auto"/>
              </w:divBdr>
            </w:div>
            <w:div w:id="951672938">
              <w:marLeft w:val="0"/>
              <w:marRight w:val="0"/>
              <w:marTop w:val="0"/>
              <w:marBottom w:val="0"/>
              <w:divBdr>
                <w:top w:val="none" w:sz="0" w:space="0" w:color="auto"/>
                <w:left w:val="none" w:sz="0" w:space="0" w:color="auto"/>
                <w:bottom w:val="none" w:sz="0" w:space="0" w:color="auto"/>
                <w:right w:val="none" w:sz="0" w:space="0" w:color="auto"/>
              </w:divBdr>
            </w:div>
            <w:div w:id="2009212532">
              <w:marLeft w:val="0"/>
              <w:marRight w:val="0"/>
              <w:marTop w:val="0"/>
              <w:marBottom w:val="0"/>
              <w:divBdr>
                <w:top w:val="none" w:sz="0" w:space="0" w:color="auto"/>
                <w:left w:val="none" w:sz="0" w:space="0" w:color="auto"/>
                <w:bottom w:val="none" w:sz="0" w:space="0" w:color="auto"/>
                <w:right w:val="none" w:sz="0" w:space="0" w:color="auto"/>
              </w:divBdr>
            </w:div>
            <w:div w:id="1390954622">
              <w:marLeft w:val="0"/>
              <w:marRight w:val="0"/>
              <w:marTop w:val="0"/>
              <w:marBottom w:val="0"/>
              <w:divBdr>
                <w:top w:val="none" w:sz="0" w:space="0" w:color="auto"/>
                <w:left w:val="none" w:sz="0" w:space="0" w:color="auto"/>
                <w:bottom w:val="none" w:sz="0" w:space="0" w:color="auto"/>
                <w:right w:val="none" w:sz="0" w:space="0" w:color="auto"/>
              </w:divBdr>
            </w:div>
            <w:div w:id="373389407">
              <w:marLeft w:val="0"/>
              <w:marRight w:val="0"/>
              <w:marTop w:val="0"/>
              <w:marBottom w:val="0"/>
              <w:divBdr>
                <w:top w:val="none" w:sz="0" w:space="0" w:color="auto"/>
                <w:left w:val="none" w:sz="0" w:space="0" w:color="auto"/>
                <w:bottom w:val="none" w:sz="0" w:space="0" w:color="auto"/>
                <w:right w:val="none" w:sz="0" w:space="0" w:color="auto"/>
              </w:divBdr>
            </w:div>
            <w:div w:id="1909535844">
              <w:marLeft w:val="0"/>
              <w:marRight w:val="0"/>
              <w:marTop w:val="0"/>
              <w:marBottom w:val="0"/>
              <w:divBdr>
                <w:top w:val="none" w:sz="0" w:space="0" w:color="auto"/>
                <w:left w:val="none" w:sz="0" w:space="0" w:color="auto"/>
                <w:bottom w:val="none" w:sz="0" w:space="0" w:color="auto"/>
                <w:right w:val="none" w:sz="0" w:space="0" w:color="auto"/>
              </w:divBdr>
            </w:div>
            <w:div w:id="1964192465">
              <w:marLeft w:val="0"/>
              <w:marRight w:val="0"/>
              <w:marTop w:val="0"/>
              <w:marBottom w:val="0"/>
              <w:divBdr>
                <w:top w:val="none" w:sz="0" w:space="0" w:color="auto"/>
                <w:left w:val="none" w:sz="0" w:space="0" w:color="auto"/>
                <w:bottom w:val="none" w:sz="0" w:space="0" w:color="auto"/>
                <w:right w:val="none" w:sz="0" w:space="0" w:color="auto"/>
              </w:divBdr>
            </w:div>
            <w:div w:id="601690061">
              <w:marLeft w:val="0"/>
              <w:marRight w:val="0"/>
              <w:marTop w:val="0"/>
              <w:marBottom w:val="0"/>
              <w:divBdr>
                <w:top w:val="none" w:sz="0" w:space="0" w:color="auto"/>
                <w:left w:val="none" w:sz="0" w:space="0" w:color="auto"/>
                <w:bottom w:val="none" w:sz="0" w:space="0" w:color="auto"/>
                <w:right w:val="none" w:sz="0" w:space="0" w:color="auto"/>
              </w:divBdr>
            </w:div>
            <w:div w:id="950697677">
              <w:marLeft w:val="0"/>
              <w:marRight w:val="0"/>
              <w:marTop w:val="0"/>
              <w:marBottom w:val="0"/>
              <w:divBdr>
                <w:top w:val="none" w:sz="0" w:space="0" w:color="auto"/>
                <w:left w:val="none" w:sz="0" w:space="0" w:color="auto"/>
                <w:bottom w:val="none" w:sz="0" w:space="0" w:color="auto"/>
                <w:right w:val="none" w:sz="0" w:space="0" w:color="auto"/>
              </w:divBdr>
            </w:div>
            <w:div w:id="997538288">
              <w:marLeft w:val="0"/>
              <w:marRight w:val="0"/>
              <w:marTop w:val="0"/>
              <w:marBottom w:val="0"/>
              <w:divBdr>
                <w:top w:val="none" w:sz="0" w:space="0" w:color="auto"/>
                <w:left w:val="none" w:sz="0" w:space="0" w:color="auto"/>
                <w:bottom w:val="none" w:sz="0" w:space="0" w:color="auto"/>
                <w:right w:val="none" w:sz="0" w:space="0" w:color="auto"/>
              </w:divBdr>
            </w:div>
            <w:div w:id="1272324687">
              <w:marLeft w:val="0"/>
              <w:marRight w:val="0"/>
              <w:marTop w:val="0"/>
              <w:marBottom w:val="0"/>
              <w:divBdr>
                <w:top w:val="none" w:sz="0" w:space="0" w:color="auto"/>
                <w:left w:val="none" w:sz="0" w:space="0" w:color="auto"/>
                <w:bottom w:val="none" w:sz="0" w:space="0" w:color="auto"/>
                <w:right w:val="none" w:sz="0" w:space="0" w:color="auto"/>
              </w:divBdr>
            </w:div>
            <w:div w:id="1134834965">
              <w:marLeft w:val="0"/>
              <w:marRight w:val="0"/>
              <w:marTop w:val="0"/>
              <w:marBottom w:val="0"/>
              <w:divBdr>
                <w:top w:val="none" w:sz="0" w:space="0" w:color="auto"/>
                <w:left w:val="none" w:sz="0" w:space="0" w:color="auto"/>
                <w:bottom w:val="none" w:sz="0" w:space="0" w:color="auto"/>
                <w:right w:val="none" w:sz="0" w:space="0" w:color="auto"/>
              </w:divBdr>
            </w:div>
            <w:div w:id="1866208304">
              <w:marLeft w:val="0"/>
              <w:marRight w:val="0"/>
              <w:marTop w:val="0"/>
              <w:marBottom w:val="0"/>
              <w:divBdr>
                <w:top w:val="none" w:sz="0" w:space="0" w:color="auto"/>
                <w:left w:val="none" w:sz="0" w:space="0" w:color="auto"/>
                <w:bottom w:val="none" w:sz="0" w:space="0" w:color="auto"/>
                <w:right w:val="none" w:sz="0" w:space="0" w:color="auto"/>
              </w:divBdr>
            </w:div>
            <w:div w:id="1711396">
              <w:marLeft w:val="0"/>
              <w:marRight w:val="0"/>
              <w:marTop w:val="0"/>
              <w:marBottom w:val="0"/>
              <w:divBdr>
                <w:top w:val="none" w:sz="0" w:space="0" w:color="auto"/>
                <w:left w:val="none" w:sz="0" w:space="0" w:color="auto"/>
                <w:bottom w:val="none" w:sz="0" w:space="0" w:color="auto"/>
                <w:right w:val="none" w:sz="0" w:space="0" w:color="auto"/>
              </w:divBdr>
            </w:div>
            <w:div w:id="233244428">
              <w:marLeft w:val="0"/>
              <w:marRight w:val="0"/>
              <w:marTop w:val="0"/>
              <w:marBottom w:val="0"/>
              <w:divBdr>
                <w:top w:val="none" w:sz="0" w:space="0" w:color="auto"/>
                <w:left w:val="none" w:sz="0" w:space="0" w:color="auto"/>
                <w:bottom w:val="none" w:sz="0" w:space="0" w:color="auto"/>
                <w:right w:val="none" w:sz="0" w:space="0" w:color="auto"/>
              </w:divBdr>
            </w:div>
            <w:div w:id="1632712295">
              <w:marLeft w:val="0"/>
              <w:marRight w:val="0"/>
              <w:marTop w:val="0"/>
              <w:marBottom w:val="0"/>
              <w:divBdr>
                <w:top w:val="none" w:sz="0" w:space="0" w:color="auto"/>
                <w:left w:val="none" w:sz="0" w:space="0" w:color="auto"/>
                <w:bottom w:val="none" w:sz="0" w:space="0" w:color="auto"/>
                <w:right w:val="none" w:sz="0" w:space="0" w:color="auto"/>
              </w:divBdr>
            </w:div>
            <w:div w:id="464783064">
              <w:marLeft w:val="0"/>
              <w:marRight w:val="0"/>
              <w:marTop w:val="0"/>
              <w:marBottom w:val="0"/>
              <w:divBdr>
                <w:top w:val="none" w:sz="0" w:space="0" w:color="auto"/>
                <w:left w:val="none" w:sz="0" w:space="0" w:color="auto"/>
                <w:bottom w:val="none" w:sz="0" w:space="0" w:color="auto"/>
                <w:right w:val="none" w:sz="0" w:space="0" w:color="auto"/>
              </w:divBdr>
            </w:div>
            <w:div w:id="66345814">
              <w:marLeft w:val="0"/>
              <w:marRight w:val="0"/>
              <w:marTop w:val="0"/>
              <w:marBottom w:val="0"/>
              <w:divBdr>
                <w:top w:val="none" w:sz="0" w:space="0" w:color="auto"/>
                <w:left w:val="none" w:sz="0" w:space="0" w:color="auto"/>
                <w:bottom w:val="none" w:sz="0" w:space="0" w:color="auto"/>
                <w:right w:val="none" w:sz="0" w:space="0" w:color="auto"/>
              </w:divBdr>
            </w:div>
            <w:div w:id="185364818">
              <w:marLeft w:val="0"/>
              <w:marRight w:val="0"/>
              <w:marTop w:val="0"/>
              <w:marBottom w:val="0"/>
              <w:divBdr>
                <w:top w:val="none" w:sz="0" w:space="0" w:color="auto"/>
                <w:left w:val="none" w:sz="0" w:space="0" w:color="auto"/>
                <w:bottom w:val="none" w:sz="0" w:space="0" w:color="auto"/>
                <w:right w:val="none" w:sz="0" w:space="0" w:color="auto"/>
              </w:divBdr>
            </w:div>
            <w:div w:id="128788484">
              <w:marLeft w:val="0"/>
              <w:marRight w:val="0"/>
              <w:marTop w:val="0"/>
              <w:marBottom w:val="0"/>
              <w:divBdr>
                <w:top w:val="none" w:sz="0" w:space="0" w:color="auto"/>
                <w:left w:val="none" w:sz="0" w:space="0" w:color="auto"/>
                <w:bottom w:val="none" w:sz="0" w:space="0" w:color="auto"/>
                <w:right w:val="none" w:sz="0" w:space="0" w:color="auto"/>
              </w:divBdr>
            </w:div>
            <w:div w:id="1078941341">
              <w:marLeft w:val="0"/>
              <w:marRight w:val="0"/>
              <w:marTop w:val="0"/>
              <w:marBottom w:val="0"/>
              <w:divBdr>
                <w:top w:val="none" w:sz="0" w:space="0" w:color="auto"/>
                <w:left w:val="none" w:sz="0" w:space="0" w:color="auto"/>
                <w:bottom w:val="none" w:sz="0" w:space="0" w:color="auto"/>
                <w:right w:val="none" w:sz="0" w:space="0" w:color="auto"/>
              </w:divBdr>
            </w:div>
            <w:div w:id="1425373290">
              <w:marLeft w:val="0"/>
              <w:marRight w:val="0"/>
              <w:marTop w:val="0"/>
              <w:marBottom w:val="0"/>
              <w:divBdr>
                <w:top w:val="none" w:sz="0" w:space="0" w:color="auto"/>
                <w:left w:val="none" w:sz="0" w:space="0" w:color="auto"/>
                <w:bottom w:val="none" w:sz="0" w:space="0" w:color="auto"/>
                <w:right w:val="none" w:sz="0" w:space="0" w:color="auto"/>
              </w:divBdr>
            </w:div>
            <w:div w:id="395588562">
              <w:marLeft w:val="0"/>
              <w:marRight w:val="0"/>
              <w:marTop w:val="0"/>
              <w:marBottom w:val="0"/>
              <w:divBdr>
                <w:top w:val="none" w:sz="0" w:space="0" w:color="auto"/>
                <w:left w:val="none" w:sz="0" w:space="0" w:color="auto"/>
                <w:bottom w:val="none" w:sz="0" w:space="0" w:color="auto"/>
                <w:right w:val="none" w:sz="0" w:space="0" w:color="auto"/>
              </w:divBdr>
            </w:div>
            <w:div w:id="395710600">
              <w:marLeft w:val="0"/>
              <w:marRight w:val="0"/>
              <w:marTop w:val="0"/>
              <w:marBottom w:val="0"/>
              <w:divBdr>
                <w:top w:val="none" w:sz="0" w:space="0" w:color="auto"/>
                <w:left w:val="none" w:sz="0" w:space="0" w:color="auto"/>
                <w:bottom w:val="none" w:sz="0" w:space="0" w:color="auto"/>
                <w:right w:val="none" w:sz="0" w:space="0" w:color="auto"/>
              </w:divBdr>
            </w:div>
            <w:div w:id="1363364561">
              <w:marLeft w:val="0"/>
              <w:marRight w:val="0"/>
              <w:marTop w:val="0"/>
              <w:marBottom w:val="0"/>
              <w:divBdr>
                <w:top w:val="none" w:sz="0" w:space="0" w:color="auto"/>
                <w:left w:val="none" w:sz="0" w:space="0" w:color="auto"/>
                <w:bottom w:val="none" w:sz="0" w:space="0" w:color="auto"/>
                <w:right w:val="none" w:sz="0" w:space="0" w:color="auto"/>
              </w:divBdr>
            </w:div>
            <w:div w:id="1308894101">
              <w:marLeft w:val="0"/>
              <w:marRight w:val="0"/>
              <w:marTop w:val="0"/>
              <w:marBottom w:val="0"/>
              <w:divBdr>
                <w:top w:val="none" w:sz="0" w:space="0" w:color="auto"/>
                <w:left w:val="none" w:sz="0" w:space="0" w:color="auto"/>
                <w:bottom w:val="none" w:sz="0" w:space="0" w:color="auto"/>
                <w:right w:val="none" w:sz="0" w:space="0" w:color="auto"/>
              </w:divBdr>
            </w:div>
            <w:div w:id="450325214">
              <w:marLeft w:val="0"/>
              <w:marRight w:val="0"/>
              <w:marTop w:val="0"/>
              <w:marBottom w:val="0"/>
              <w:divBdr>
                <w:top w:val="none" w:sz="0" w:space="0" w:color="auto"/>
                <w:left w:val="none" w:sz="0" w:space="0" w:color="auto"/>
                <w:bottom w:val="none" w:sz="0" w:space="0" w:color="auto"/>
                <w:right w:val="none" w:sz="0" w:space="0" w:color="auto"/>
              </w:divBdr>
            </w:div>
            <w:div w:id="1546142486">
              <w:marLeft w:val="0"/>
              <w:marRight w:val="0"/>
              <w:marTop w:val="0"/>
              <w:marBottom w:val="0"/>
              <w:divBdr>
                <w:top w:val="none" w:sz="0" w:space="0" w:color="auto"/>
                <w:left w:val="none" w:sz="0" w:space="0" w:color="auto"/>
                <w:bottom w:val="none" w:sz="0" w:space="0" w:color="auto"/>
                <w:right w:val="none" w:sz="0" w:space="0" w:color="auto"/>
              </w:divBdr>
            </w:div>
            <w:div w:id="114303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848">
      <w:bodyDiv w:val="1"/>
      <w:marLeft w:val="0"/>
      <w:marRight w:val="0"/>
      <w:marTop w:val="0"/>
      <w:marBottom w:val="0"/>
      <w:divBdr>
        <w:top w:val="none" w:sz="0" w:space="0" w:color="auto"/>
        <w:left w:val="none" w:sz="0" w:space="0" w:color="auto"/>
        <w:bottom w:val="none" w:sz="0" w:space="0" w:color="auto"/>
        <w:right w:val="none" w:sz="0" w:space="0" w:color="auto"/>
      </w:divBdr>
    </w:div>
    <w:div w:id="320426824">
      <w:bodyDiv w:val="1"/>
      <w:marLeft w:val="0"/>
      <w:marRight w:val="0"/>
      <w:marTop w:val="0"/>
      <w:marBottom w:val="0"/>
      <w:divBdr>
        <w:top w:val="none" w:sz="0" w:space="0" w:color="auto"/>
        <w:left w:val="none" w:sz="0" w:space="0" w:color="auto"/>
        <w:bottom w:val="none" w:sz="0" w:space="0" w:color="auto"/>
        <w:right w:val="none" w:sz="0" w:space="0" w:color="auto"/>
      </w:divBdr>
    </w:div>
    <w:div w:id="407457160">
      <w:bodyDiv w:val="1"/>
      <w:marLeft w:val="0"/>
      <w:marRight w:val="0"/>
      <w:marTop w:val="0"/>
      <w:marBottom w:val="0"/>
      <w:divBdr>
        <w:top w:val="none" w:sz="0" w:space="0" w:color="auto"/>
        <w:left w:val="none" w:sz="0" w:space="0" w:color="auto"/>
        <w:bottom w:val="none" w:sz="0" w:space="0" w:color="auto"/>
        <w:right w:val="none" w:sz="0" w:space="0" w:color="auto"/>
      </w:divBdr>
    </w:div>
    <w:div w:id="458307376">
      <w:bodyDiv w:val="1"/>
      <w:marLeft w:val="0"/>
      <w:marRight w:val="0"/>
      <w:marTop w:val="0"/>
      <w:marBottom w:val="0"/>
      <w:divBdr>
        <w:top w:val="none" w:sz="0" w:space="0" w:color="auto"/>
        <w:left w:val="none" w:sz="0" w:space="0" w:color="auto"/>
        <w:bottom w:val="none" w:sz="0" w:space="0" w:color="auto"/>
        <w:right w:val="none" w:sz="0" w:space="0" w:color="auto"/>
      </w:divBdr>
    </w:div>
    <w:div w:id="518199967">
      <w:bodyDiv w:val="1"/>
      <w:marLeft w:val="0"/>
      <w:marRight w:val="0"/>
      <w:marTop w:val="0"/>
      <w:marBottom w:val="0"/>
      <w:divBdr>
        <w:top w:val="none" w:sz="0" w:space="0" w:color="auto"/>
        <w:left w:val="none" w:sz="0" w:space="0" w:color="auto"/>
        <w:bottom w:val="none" w:sz="0" w:space="0" w:color="auto"/>
        <w:right w:val="none" w:sz="0" w:space="0" w:color="auto"/>
      </w:divBdr>
    </w:div>
    <w:div w:id="541333011">
      <w:bodyDiv w:val="1"/>
      <w:marLeft w:val="0"/>
      <w:marRight w:val="0"/>
      <w:marTop w:val="0"/>
      <w:marBottom w:val="0"/>
      <w:divBdr>
        <w:top w:val="none" w:sz="0" w:space="0" w:color="auto"/>
        <w:left w:val="none" w:sz="0" w:space="0" w:color="auto"/>
        <w:bottom w:val="none" w:sz="0" w:space="0" w:color="auto"/>
        <w:right w:val="none" w:sz="0" w:space="0" w:color="auto"/>
      </w:divBdr>
    </w:div>
    <w:div w:id="606741285">
      <w:bodyDiv w:val="1"/>
      <w:marLeft w:val="0"/>
      <w:marRight w:val="0"/>
      <w:marTop w:val="0"/>
      <w:marBottom w:val="0"/>
      <w:divBdr>
        <w:top w:val="none" w:sz="0" w:space="0" w:color="auto"/>
        <w:left w:val="none" w:sz="0" w:space="0" w:color="auto"/>
        <w:bottom w:val="none" w:sz="0" w:space="0" w:color="auto"/>
        <w:right w:val="none" w:sz="0" w:space="0" w:color="auto"/>
      </w:divBdr>
    </w:div>
    <w:div w:id="754253893">
      <w:bodyDiv w:val="1"/>
      <w:marLeft w:val="0"/>
      <w:marRight w:val="0"/>
      <w:marTop w:val="0"/>
      <w:marBottom w:val="0"/>
      <w:divBdr>
        <w:top w:val="none" w:sz="0" w:space="0" w:color="auto"/>
        <w:left w:val="none" w:sz="0" w:space="0" w:color="auto"/>
        <w:bottom w:val="none" w:sz="0" w:space="0" w:color="auto"/>
        <w:right w:val="none" w:sz="0" w:space="0" w:color="auto"/>
      </w:divBdr>
    </w:div>
    <w:div w:id="887376527">
      <w:bodyDiv w:val="1"/>
      <w:marLeft w:val="0"/>
      <w:marRight w:val="0"/>
      <w:marTop w:val="0"/>
      <w:marBottom w:val="0"/>
      <w:divBdr>
        <w:top w:val="none" w:sz="0" w:space="0" w:color="auto"/>
        <w:left w:val="none" w:sz="0" w:space="0" w:color="auto"/>
        <w:bottom w:val="none" w:sz="0" w:space="0" w:color="auto"/>
        <w:right w:val="none" w:sz="0" w:space="0" w:color="auto"/>
      </w:divBdr>
    </w:div>
    <w:div w:id="925917754">
      <w:bodyDiv w:val="1"/>
      <w:marLeft w:val="0"/>
      <w:marRight w:val="0"/>
      <w:marTop w:val="0"/>
      <w:marBottom w:val="0"/>
      <w:divBdr>
        <w:top w:val="none" w:sz="0" w:space="0" w:color="auto"/>
        <w:left w:val="none" w:sz="0" w:space="0" w:color="auto"/>
        <w:bottom w:val="none" w:sz="0" w:space="0" w:color="auto"/>
        <w:right w:val="none" w:sz="0" w:space="0" w:color="auto"/>
      </w:divBdr>
    </w:div>
    <w:div w:id="934440075">
      <w:bodyDiv w:val="1"/>
      <w:marLeft w:val="0"/>
      <w:marRight w:val="0"/>
      <w:marTop w:val="0"/>
      <w:marBottom w:val="0"/>
      <w:divBdr>
        <w:top w:val="none" w:sz="0" w:space="0" w:color="auto"/>
        <w:left w:val="none" w:sz="0" w:space="0" w:color="auto"/>
        <w:bottom w:val="none" w:sz="0" w:space="0" w:color="auto"/>
        <w:right w:val="none" w:sz="0" w:space="0" w:color="auto"/>
      </w:divBdr>
    </w:div>
    <w:div w:id="975112649">
      <w:bodyDiv w:val="1"/>
      <w:marLeft w:val="0"/>
      <w:marRight w:val="0"/>
      <w:marTop w:val="0"/>
      <w:marBottom w:val="0"/>
      <w:divBdr>
        <w:top w:val="none" w:sz="0" w:space="0" w:color="auto"/>
        <w:left w:val="none" w:sz="0" w:space="0" w:color="auto"/>
        <w:bottom w:val="none" w:sz="0" w:space="0" w:color="auto"/>
        <w:right w:val="none" w:sz="0" w:space="0" w:color="auto"/>
      </w:divBdr>
    </w:div>
    <w:div w:id="1019545237">
      <w:bodyDiv w:val="1"/>
      <w:marLeft w:val="0"/>
      <w:marRight w:val="0"/>
      <w:marTop w:val="0"/>
      <w:marBottom w:val="0"/>
      <w:divBdr>
        <w:top w:val="none" w:sz="0" w:space="0" w:color="auto"/>
        <w:left w:val="none" w:sz="0" w:space="0" w:color="auto"/>
        <w:bottom w:val="none" w:sz="0" w:space="0" w:color="auto"/>
        <w:right w:val="none" w:sz="0" w:space="0" w:color="auto"/>
      </w:divBdr>
      <w:divsChild>
        <w:div w:id="136806380">
          <w:marLeft w:val="0"/>
          <w:marRight w:val="0"/>
          <w:marTop w:val="0"/>
          <w:marBottom w:val="0"/>
          <w:divBdr>
            <w:top w:val="none" w:sz="0" w:space="0" w:color="auto"/>
            <w:left w:val="none" w:sz="0" w:space="0" w:color="auto"/>
            <w:bottom w:val="none" w:sz="0" w:space="0" w:color="auto"/>
            <w:right w:val="none" w:sz="0" w:space="0" w:color="auto"/>
          </w:divBdr>
          <w:divsChild>
            <w:div w:id="1630670540">
              <w:marLeft w:val="0"/>
              <w:marRight w:val="0"/>
              <w:marTop w:val="0"/>
              <w:marBottom w:val="0"/>
              <w:divBdr>
                <w:top w:val="none" w:sz="0" w:space="0" w:color="auto"/>
                <w:left w:val="none" w:sz="0" w:space="0" w:color="auto"/>
                <w:bottom w:val="none" w:sz="0" w:space="0" w:color="auto"/>
                <w:right w:val="none" w:sz="0" w:space="0" w:color="auto"/>
              </w:divBdr>
            </w:div>
            <w:div w:id="884949917">
              <w:marLeft w:val="0"/>
              <w:marRight w:val="0"/>
              <w:marTop w:val="0"/>
              <w:marBottom w:val="0"/>
              <w:divBdr>
                <w:top w:val="none" w:sz="0" w:space="0" w:color="auto"/>
                <w:left w:val="none" w:sz="0" w:space="0" w:color="auto"/>
                <w:bottom w:val="none" w:sz="0" w:space="0" w:color="auto"/>
                <w:right w:val="none" w:sz="0" w:space="0" w:color="auto"/>
              </w:divBdr>
            </w:div>
            <w:div w:id="37167759">
              <w:marLeft w:val="0"/>
              <w:marRight w:val="0"/>
              <w:marTop w:val="0"/>
              <w:marBottom w:val="0"/>
              <w:divBdr>
                <w:top w:val="none" w:sz="0" w:space="0" w:color="auto"/>
                <w:left w:val="none" w:sz="0" w:space="0" w:color="auto"/>
                <w:bottom w:val="none" w:sz="0" w:space="0" w:color="auto"/>
                <w:right w:val="none" w:sz="0" w:space="0" w:color="auto"/>
              </w:divBdr>
            </w:div>
            <w:div w:id="1267229994">
              <w:marLeft w:val="0"/>
              <w:marRight w:val="0"/>
              <w:marTop w:val="0"/>
              <w:marBottom w:val="0"/>
              <w:divBdr>
                <w:top w:val="none" w:sz="0" w:space="0" w:color="auto"/>
                <w:left w:val="none" w:sz="0" w:space="0" w:color="auto"/>
                <w:bottom w:val="none" w:sz="0" w:space="0" w:color="auto"/>
                <w:right w:val="none" w:sz="0" w:space="0" w:color="auto"/>
              </w:divBdr>
            </w:div>
            <w:div w:id="700669324">
              <w:marLeft w:val="0"/>
              <w:marRight w:val="0"/>
              <w:marTop w:val="0"/>
              <w:marBottom w:val="0"/>
              <w:divBdr>
                <w:top w:val="none" w:sz="0" w:space="0" w:color="auto"/>
                <w:left w:val="none" w:sz="0" w:space="0" w:color="auto"/>
                <w:bottom w:val="none" w:sz="0" w:space="0" w:color="auto"/>
                <w:right w:val="none" w:sz="0" w:space="0" w:color="auto"/>
              </w:divBdr>
            </w:div>
            <w:div w:id="1664235695">
              <w:marLeft w:val="0"/>
              <w:marRight w:val="0"/>
              <w:marTop w:val="0"/>
              <w:marBottom w:val="0"/>
              <w:divBdr>
                <w:top w:val="none" w:sz="0" w:space="0" w:color="auto"/>
                <w:left w:val="none" w:sz="0" w:space="0" w:color="auto"/>
                <w:bottom w:val="none" w:sz="0" w:space="0" w:color="auto"/>
                <w:right w:val="none" w:sz="0" w:space="0" w:color="auto"/>
              </w:divBdr>
            </w:div>
            <w:div w:id="668407493">
              <w:marLeft w:val="0"/>
              <w:marRight w:val="0"/>
              <w:marTop w:val="0"/>
              <w:marBottom w:val="0"/>
              <w:divBdr>
                <w:top w:val="none" w:sz="0" w:space="0" w:color="auto"/>
                <w:left w:val="none" w:sz="0" w:space="0" w:color="auto"/>
                <w:bottom w:val="none" w:sz="0" w:space="0" w:color="auto"/>
                <w:right w:val="none" w:sz="0" w:space="0" w:color="auto"/>
              </w:divBdr>
            </w:div>
            <w:div w:id="577831816">
              <w:marLeft w:val="0"/>
              <w:marRight w:val="0"/>
              <w:marTop w:val="0"/>
              <w:marBottom w:val="0"/>
              <w:divBdr>
                <w:top w:val="none" w:sz="0" w:space="0" w:color="auto"/>
                <w:left w:val="none" w:sz="0" w:space="0" w:color="auto"/>
                <w:bottom w:val="none" w:sz="0" w:space="0" w:color="auto"/>
                <w:right w:val="none" w:sz="0" w:space="0" w:color="auto"/>
              </w:divBdr>
            </w:div>
            <w:div w:id="2119525407">
              <w:marLeft w:val="0"/>
              <w:marRight w:val="0"/>
              <w:marTop w:val="0"/>
              <w:marBottom w:val="0"/>
              <w:divBdr>
                <w:top w:val="none" w:sz="0" w:space="0" w:color="auto"/>
                <w:left w:val="none" w:sz="0" w:space="0" w:color="auto"/>
                <w:bottom w:val="none" w:sz="0" w:space="0" w:color="auto"/>
                <w:right w:val="none" w:sz="0" w:space="0" w:color="auto"/>
              </w:divBdr>
            </w:div>
            <w:div w:id="590164807">
              <w:marLeft w:val="0"/>
              <w:marRight w:val="0"/>
              <w:marTop w:val="0"/>
              <w:marBottom w:val="0"/>
              <w:divBdr>
                <w:top w:val="none" w:sz="0" w:space="0" w:color="auto"/>
                <w:left w:val="none" w:sz="0" w:space="0" w:color="auto"/>
                <w:bottom w:val="none" w:sz="0" w:space="0" w:color="auto"/>
                <w:right w:val="none" w:sz="0" w:space="0" w:color="auto"/>
              </w:divBdr>
            </w:div>
            <w:div w:id="1256326479">
              <w:marLeft w:val="0"/>
              <w:marRight w:val="0"/>
              <w:marTop w:val="0"/>
              <w:marBottom w:val="0"/>
              <w:divBdr>
                <w:top w:val="none" w:sz="0" w:space="0" w:color="auto"/>
                <w:left w:val="none" w:sz="0" w:space="0" w:color="auto"/>
                <w:bottom w:val="none" w:sz="0" w:space="0" w:color="auto"/>
                <w:right w:val="none" w:sz="0" w:space="0" w:color="auto"/>
              </w:divBdr>
            </w:div>
            <w:div w:id="754547633">
              <w:marLeft w:val="0"/>
              <w:marRight w:val="0"/>
              <w:marTop w:val="0"/>
              <w:marBottom w:val="0"/>
              <w:divBdr>
                <w:top w:val="none" w:sz="0" w:space="0" w:color="auto"/>
                <w:left w:val="none" w:sz="0" w:space="0" w:color="auto"/>
                <w:bottom w:val="none" w:sz="0" w:space="0" w:color="auto"/>
                <w:right w:val="none" w:sz="0" w:space="0" w:color="auto"/>
              </w:divBdr>
            </w:div>
            <w:div w:id="1430850351">
              <w:marLeft w:val="0"/>
              <w:marRight w:val="0"/>
              <w:marTop w:val="0"/>
              <w:marBottom w:val="0"/>
              <w:divBdr>
                <w:top w:val="none" w:sz="0" w:space="0" w:color="auto"/>
                <w:left w:val="none" w:sz="0" w:space="0" w:color="auto"/>
                <w:bottom w:val="none" w:sz="0" w:space="0" w:color="auto"/>
                <w:right w:val="none" w:sz="0" w:space="0" w:color="auto"/>
              </w:divBdr>
            </w:div>
            <w:div w:id="657423626">
              <w:marLeft w:val="0"/>
              <w:marRight w:val="0"/>
              <w:marTop w:val="0"/>
              <w:marBottom w:val="0"/>
              <w:divBdr>
                <w:top w:val="none" w:sz="0" w:space="0" w:color="auto"/>
                <w:left w:val="none" w:sz="0" w:space="0" w:color="auto"/>
                <w:bottom w:val="none" w:sz="0" w:space="0" w:color="auto"/>
                <w:right w:val="none" w:sz="0" w:space="0" w:color="auto"/>
              </w:divBdr>
            </w:div>
            <w:div w:id="649091144">
              <w:marLeft w:val="0"/>
              <w:marRight w:val="0"/>
              <w:marTop w:val="0"/>
              <w:marBottom w:val="0"/>
              <w:divBdr>
                <w:top w:val="none" w:sz="0" w:space="0" w:color="auto"/>
                <w:left w:val="none" w:sz="0" w:space="0" w:color="auto"/>
                <w:bottom w:val="none" w:sz="0" w:space="0" w:color="auto"/>
                <w:right w:val="none" w:sz="0" w:space="0" w:color="auto"/>
              </w:divBdr>
            </w:div>
            <w:div w:id="1503468942">
              <w:marLeft w:val="0"/>
              <w:marRight w:val="0"/>
              <w:marTop w:val="0"/>
              <w:marBottom w:val="0"/>
              <w:divBdr>
                <w:top w:val="none" w:sz="0" w:space="0" w:color="auto"/>
                <w:left w:val="none" w:sz="0" w:space="0" w:color="auto"/>
                <w:bottom w:val="none" w:sz="0" w:space="0" w:color="auto"/>
                <w:right w:val="none" w:sz="0" w:space="0" w:color="auto"/>
              </w:divBdr>
            </w:div>
            <w:div w:id="1756126981">
              <w:marLeft w:val="0"/>
              <w:marRight w:val="0"/>
              <w:marTop w:val="0"/>
              <w:marBottom w:val="0"/>
              <w:divBdr>
                <w:top w:val="none" w:sz="0" w:space="0" w:color="auto"/>
                <w:left w:val="none" w:sz="0" w:space="0" w:color="auto"/>
                <w:bottom w:val="none" w:sz="0" w:space="0" w:color="auto"/>
                <w:right w:val="none" w:sz="0" w:space="0" w:color="auto"/>
              </w:divBdr>
            </w:div>
            <w:div w:id="1646855124">
              <w:marLeft w:val="0"/>
              <w:marRight w:val="0"/>
              <w:marTop w:val="0"/>
              <w:marBottom w:val="0"/>
              <w:divBdr>
                <w:top w:val="none" w:sz="0" w:space="0" w:color="auto"/>
                <w:left w:val="none" w:sz="0" w:space="0" w:color="auto"/>
                <w:bottom w:val="none" w:sz="0" w:space="0" w:color="auto"/>
                <w:right w:val="none" w:sz="0" w:space="0" w:color="auto"/>
              </w:divBdr>
            </w:div>
            <w:div w:id="1665933575">
              <w:marLeft w:val="0"/>
              <w:marRight w:val="0"/>
              <w:marTop w:val="0"/>
              <w:marBottom w:val="0"/>
              <w:divBdr>
                <w:top w:val="none" w:sz="0" w:space="0" w:color="auto"/>
                <w:left w:val="none" w:sz="0" w:space="0" w:color="auto"/>
                <w:bottom w:val="none" w:sz="0" w:space="0" w:color="auto"/>
                <w:right w:val="none" w:sz="0" w:space="0" w:color="auto"/>
              </w:divBdr>
            </w:div>
            <w:div w:id="162860078">
              <w:marLeft w:val="0"/>
              <w:marRight w:val="0"/>
              <w:marTop w:val="0"/>
              <w:marBottom w:val="0"/>
              <w:divBdr>
                <w:top w:val="none" w:sz="0" w:space="0" w:color="auto"/>
                <w:left w:val="none" w:sz="0" w:space="0" w:color="auto"/>
                <w:bottom w:val="none" w:sz="0" w:space="0" w:color="auto"/>
                <w:right w:val="none" w:sz="0" w:space="0" w:color="auto"/>
              </w:divBdr>
            </w:div>
            <w:div w:id="1029068886">
              <w:marLeft w:val="0"/>
              <w:marRight w:val="0"/>
              <w:marTop w:val="0"/>
              <w:marBottom w:val="0"/>
              <w:divBdr>
                <w:top w:val="none" w:sz="0" w:space="0" w:color="auto"/>
                <w:left w:val="none" w:sz="0" w:space="0" w:color="auto"/>
                <w:bottom w:val="none" w:sz="0" w:space="0" w:color="auto"/>
                <w:right w:val="none" w:sz="0" w:space="0" w:color="auto"/>
              </w:divBdr>
            </w:div>
            <w:div w:id="2022468819">
              <w:marLeft w:val="0"/>
              <w:marRight w:val="0"/>
              <w:marTop w:val="0"/>
              <w:marBottom w:val="0"/>
              <w:divBdr>
                <w:top w:val="none" w:sz="0" w:space="0" w:color="auto"/>
                <w:left w:val="none" w:sz="0" w:space="0" w:color="auto"/>
                <w:bottom w:val="none" w:sz="0" w:space="0" w:color="auto"/>
                <w:right w:val="none" w:sz="0" w:space="0" w:color="auto"/>
              </w:divBdr>
            </w:div>
            <w:div w:id="154151100">
              <w:marLeft w:val="0"/>
              <w:marRight w:val="0"/>
              <w:marTop w:val="0"/>
              <w:marBottom w:val="0"/>
              <w:divBdr>
                <w:top w:val="none" w:sz="0" w:space="0" w:color="auto"/>
                <w:left w:val="none" w:sz="0" w:space="0" w:color="auto"/>
                <w:bottom w:val="none" w:sz="0" w:space="0" w:color="auto"/>
                <w:right w:val="none" w:sz="0" w:space="0" w:color="auto"/>
              </w:divBdr>
            </w:div>
            <w:div w:id="1043361472">
              <w:marLeft w:val="0"/>
              <w:marRight w:val="0"/>
              <w:marTop w:val="0"/>
              <w:marBottom w:val="0"/>
              <w:divBdr>
                <w:top w:val="none" w:sz="0" w:space="0" w:color="auto"/>
                <w:left w:val="none" w:sz="0" w:space="0" w:color="auto"/>
                <w:bottom w:val="none" w:sz="0" w:space="0" w:color="auto"/>
                <w:right w:val="none" w:sz="0" w:space="0" w:color="auto"/>
              </w:divBdr>
            </w:div>
            <w:div w:id="1465081919">
              <w:marLeft w:val="0"/>
              <w:marRight w:val="0"/>
              <w:marTop w:val="0"/>
              <w:marBottom w:val="0"/>
              <w:divBdr>
                <w:top w:val="none" w:sz="0" w:space="0" w:color="auto"/>
                <w:left w:val="none" w:sz="0" w:space="0" w:color="auto"/>
                <w:bottom w:val="none" w:sz="0" w:space="0" w:color="auto"/>
                <w:right w:val="none" w:sz="0" w:space="0" w:color="auto"/>
              </w:divBdr>
            </w:div>
            <w:div w:id="1710257615">
              <w:marLeft w:val="0"/>
              <w:marRight w:val="0"/>
              <w:marTop w:val="0"/>
              <w:marBottom w:val="0"/>
              <w:divBdr>
                <w:top w:val="none" w:sz="0" w:space="0" w:color="auto"/>
                <w:left w:val="none" w:sz="0" w:space="0" w:color="auto"/>
                <w:bottom w:val="none" w:sz="0" w:space="0" w:color="auto"/>
                <w:right w:val="none" w:sz="0" w:space="0" w:color="auto"/>
              </w:divBdr>
            </w:div>
            <w:div w:id="616715147">
              <w:marLeft w:val="0"/>
              <w:marRight w:val="0"/>
              <w:marTop w:val="0"/>
              <w:marBottom w:val="0"/>
              <w:divBdr>
                <w:top w:val="none" w:sz="0" w:space="0" w:color="auto"/>
                <w:left w:val="none" w:sz="0" w:space="0" w:color="auto"/>
                <w:bottom w:val="none" w:sz="0" w:space="0" w:color="auto"/>
                <w:right w:val="none" w:sz="0" w:space="0" w:color="auto"/>
              </w:divBdr>
            </w:div>
            <w:div w:id="528564993">
              <w:marLeft w:val="0"/>
              <w:marRight w:val="0"/>
              <w:marTop w:val="0"/>
              <w:marBottom w:val="0"/>
              <w:divBdr>
                <w:top w:val="none" w:sz="0" w:space="0" w:color="auto"/>
                <w:left w:val="none" w:sz="0" w:space="0" w:color="auto"/>
                <w:bottom w:val="none" w:sz="0" w:space="0" w:color="auto"/>
                <w:right w:val="none" w:sz="0" w:space="0" w:color="auto"/>
              </w:divBdr>
            </w:div>
            <w:div w:id="606933551">
              <w:marLeft w:val="0"/>
              <w:marRight w:val="0"/>
              <w:marTop w:val="0"/>
              <w:marBottom w:val="0"/>
              <w:divBdr>
                <w:top w:val="none" w:sz="0" w:space="0" w:color="auto"/>
                <w:left w:val="none" w:sz="0" w:space="0" w:color="auto"/>
                <w:bottom w:val="none" w:sz="0" w:space="0" w:color="auto"/>
                <w:right w:val="none" w:sz="0" w:space="0" w:color="auto"/>
              </w:divBdr>
            </w:div>
            <w:div w:id="717901501">
              <w:marLeft w:val="0"/>
              <w:marRight w:val="0"/>
              <w:marTop w:val="0"/>
              <w:marBottom w:val="0"/>
              <w:divBdr>
                <w:top w:val="none" w:sz="0" w:space="0" w:color="auto"/>
                <w:left w:val="none" w:sz="0" w:space="0" w:color="auto"/>
                <w:bottom w:val="none" w:sz="0" w:space="0" w:color="auto"/>
                <w:right w:val="none" w:sz="0" w:space="0" w:color="auto"/>
              </w:divBdr>
            </w:div>
            <w:div w:id="1106464891">
              <w:marLeft w:val="0"/>
              <w:marRight w:val="0"/>
              <w:marTop w:val="0"/>
              <w:marBottom w:val="0"/>
              <w:divBdr>
                <w:top w:val="none" w:sz="0" w:space="0" w:color="auto"/>
                <w:left w:val="none" w:sz="0" w:space="0" w:color="auto"/>
                <w:bottom w:val="none" w:sz="0" w:space="0" w:color="auto"/>
                <w:right w:val="none" w:sz="0" w:space="0" w:color="auto"/>
              </w:divBdr>
            </w:div>
            <w:div w:id="647516871">
              <w:marLeft w:val="0"/>
              <w:marRight w:val="0"/>
              <w:marTop w:val="0"/>
              <w:marBottom w:val="0"/>
              <w:divBdr>
                <w:top w:val="none" w:sz="0" w:space="0" w:color="auto"/>
                <w:left w:val="none" w:sz="0" w:space="0" w:color="auto"/>
                <w:bottom w:val="none" w:sz="0" w:space="0" w:color="auto"/>
                <w:right w:val="none" w:sz="0" w:space="0" w:color="auto"/>
              </w:divBdr>
            </w:div>
            <w:div w:id="1062829324">
              <w:marLeft w:val="0"/>
              <w:marRight w:val="0"/>
              <w:marTop w:val="0"/>
              <w:marBottom w:val="0"/>
              <w:divBdr>
                <w:top w:val="none" w:sz="0" w:space="0" w:color="auto"/>
                <w:left w:val="none" w:sz="0" w:space="0" w:color="auto"/>
                <w:bottom w:val="none" w:sz="0" w:space="0" w:color="auto"/>
                <w:right w:val="none" w:sz="0" w:space="0" w:color="auto"/>
              </w:divBdr>
            </w:div>
            <w:div w:id="1409495641">
              <w:marLeft w:val="0"/>
              <w:marRight w:val="0"/>
              <w:marTop w:val="0"/>
              <w:marBottom w:val="0"/>
              <w:divBdr>
                <w:top w:val="none" w:sz="0" w:space="0" w:color="auto"/>
                <w:left w:val="none" w:sz="0" w:space="0" w:color="auto"/>
                <w:bottom w:val="none" w:sz="0" w:space="0" w:color="auto"/>
                <w:right w:val="none" w:sz="0" w:space="0" w:color="auto"/>
              </w:divBdr>
            </w:div>
            <w:div w:id="87310760">
              <w:marLeft w:val="0"/>
              <w:marRight w:val="0"/>
              <w:marTop w:val="0"/>
              <w:marBottom w:val="0"/>
              <w:divBdr>
                <w:top w:val="none" w:sz="0" w:space="0" w:color="auto"/>
                <w:left w:val="none" w:sz="0" w:space="0" w:color="auto"/>
                <w:bottom w:val="none" w:sz="0" w:space="0" w:color="auto"/>
                <w:right w:val="none" w:sz="0" w:space="0" w:color="auto"/>
              </w:divBdr>
            </w:div>
            <w:div w:id="1990017050">
              <w:marLeft w:val="0"/>
              <w:marRight w:val="0"/>
              <w:marTop w:val="0"/>
              <w:marBottom w:val="0"/>
              <w:divBdr>
                <w:top w:val="none" w:sz="0" w:space="0" w:color="auto"/>
                <w:left w:val="none" w:sz="0" w:space="0" w:color="auto"/>
                <w:bottom w:val="none" w:sz="0" w:space="0" w:color="auto"/>
                <w:right w:val="none" w:sz="0" w:space="0" w:color="auto"/>
              </w:divBdr>
            </w:div>
            <w:div w:id="1301307034">
              <w:marLeft w:val="0"/>
              <w:marRight w:val="0"/>
              <w:marTop w:val="0"/>
              <w:marBottom w:val="0"/>
              <w:divBdr>
                <w:top w:val="none" w:sz="0" w:space="0" w:color="auto"/>
                <w:left w:val="none" w:sz="0" w:space="0" w:color="auto"/>
                <w:bottom w:val="none" w:sz="0" w:space="0" w:color="auto"/>
                <w:right w:val="none" w:sz="0" w:space="0" w:color="auto"/>
              </w:divBdr>
            </w:div>
            <w:div w:id="1566448985">
              <w:marLeft w:val="0"/>
              <w:marRight w:val="0"/>
              <w:marTop w:val="0"/>
              <w:marBottom w:val="0"/>
              <w:divBdr>
                <w:top w:val="none" w:sz="0" w:space="0" w:color="auto"/>
                <w:left w:val="none" w:sz="0" w:space="0" w:color="auto"/>
                <w:bottom w:val="none" w:sz="0" w:space="0" w:color="auto"/>
                <w:right w:val="none" w:sz="0" w:space="0" w:color="auto"/>
              </w:divBdr>
            </w:div>
            <w:div w:id="1714453670">
              <w:marLeft w:val="0"/>
              <w:marRight w:val="0"/>
              <w:marTop w:val="0"/>
              <w:marBottom w:val="0"/>
              <w:divBdr>
                <w:top w:val="none" w:sz="0" w:space="0" w:color="auto"/>
                <w:left w:val="none" w:sz="0" w:space="0" w:color="auto"/>
                <w:bottom w:val="none" w:sz="0" w:space="0" w:color="auto"/>
                <w:right w:val="none" w:sz="0" w:space="0" w:color="auto"/>
              </w:divBdr>
            </w:div>
            <w:div w:id="426967717">
              <w:marLeft w:val="0"/>
              <w:marRight w:val="0"/>
              <w:marTop w:val="0"/>
              <w:marBottom w:val="0"/>
              <w:divBdr>
                <w:top w:val="none" w:sz="0" w:space="0" w:color="auto"/>
                <w:left w:val="none" w:sz="0" w:space="0" w:color="auto"/>
                <w:bottom w:val="none" w:sz="0" w:space="0" w:color="auto"/>
                <w:right w:val="none" w:sz="0" w:space="0" w:color="auto"/>
              </w:divBdr>
            </w:div>
            <w:div w:id="2094156579">
              <w:marLeft w:val="0"/>
              <w:marRight w:val="0"/>
              <w:marTop w:val="0"/>
              <w:marBottom w:val="0"/>
              <w:divBdr>
                <w:top w:val="none" w:sz="0" w:space="0" w:color="auto"/>
                <w:left w:val="none" w:sz="0" w:space="0" w:color="auto"/>
                <w:bottom w:val="none" w:sz="0" w:space="0" w:color="auto"/>
                <w:right w:val="none" w:sz="0" w:space="0" w:color="auto"/>
              </w:divBdr>
            </w:div>
            <w:div w:id="317392604">
              <w:marLeft w:val="0"/>
              <w:marRight w:val="0"/>
              <w:marTop w:val="0"/>
              <w:marBottom w:val="0"/>
              <w:divBdr>
                <w:top w:val="none" w:sz="0" w:space="0" w:color="auto"/>
                <w:left w:val="none" w:sz="0" w:space="0" w:color="auto"/>
                <w:bottom w:val="none" w:sz="0" w:space="0" w:color="auto"/>
                <w:right w:val="none" w:sz="0" w:space="0" w:color="auto"/>
              </w:divBdr>
            </w:div>
            <w:div w:id="941106594">
              <w:marLeft w:val="0"/>
              <w:marRight w:val="0"/>
              <w:marTop w:val="0"/>
              <w:marBottom w:val="0"/>
              <w:divBdr>
                <w:top w:val="none" w:sz="0" w:space="0" w:color="auto"/>
                <w:left w:val="none" w:sz="0" w:space="0" w:color="auto"/>
                <w:bottom w:val="none" w:sz="0" w:space="0" w:color="auto"/>
                <w:right w:val="none" w:sz="0" w:space="0" w:color="auto"/>
              </w:divBdr>
            </w:div>
            <w:div w:id="1156994226">
              <w:marLeft w:val="0"/>
              <w:marRight w:val="0"/>
              <w:marTop w:val="0"/>
              <w:marBottom w:val="0"/>
              <w:divBdr>
                <w:top w:val="none" w:sz="0" w:space="0" w:color="auto"/>
                <w:left w:val="none" w:sz="0" w:space="0" w:color="auto"/>
                <w:bottom w:val="none" w:sz="0" w:space="0" w:color="auto"/>
                <w:right w:val="none" w:sz="0" w:space="0" w:color="auto"/>
              </w:divBdr>
            </w:div>
            <w:div w:id="1674409796">
              <w:marLeft w:val="0"/>
              <w:marRight w:val="0"/>
              <w:marTop w:val="0"/>
              <w:marBottom w:val="0"/>
              <w:divBdr>
                <w:top w:val="none" w:sz="0" w:space="0" w:color="auto"/>
                <w:left w:val="none" w:sz="0" w:space="0" w:color="auto"/>
                <w:bottom w:val="none" w:sz="0" w:space="0" w:color="auto"/>
                <w:right w:val="none" w:sz="0" w:space="0" w:color="auto"/>
              </w:divBdr>
            </w:div>
            <w:div w:id="507603460">
              <w:marLeft w:val="0"/>
              <w:marRight w:val="0"/>
              <w:marTop w:val="0"/>
              <w:marBottom w:val="0"/>
              <w:divBdr>
                <w:top w:val="none" w:sz="0" w:space="0" w:color="auto"/>
                <w:left w:val="none" w:sz="0" w:space="0" w:color="auto"/>
                <w:bottom w:val="none" w:sz="0" w:space="0" w:color="auto"/>
                <w:right w:val="none" w:sz="0" w:space="0" w:color="auto"/>
              </w:divBdr>
            </w:div>
            <w:div w:id="1123496927">
              <w:marLeft w:val="0"/>
              <w:marRight w:val="0"/>
              <w:marTop w:val="0"/>
              <w:marBottom w:val="0"/>
              <w:divBdr>
                <w:top w:val="none" w:sz="0" w:space="0" w:color="auto"/>
                <w:left w:val="none" w:sz="0" w:space="0" w:color="auto"/>
                <w:bottom w:val="none" w:sz="0" w:space="0" w:color="auto"/>
                <w:right w:val="none" w:sz="0" w:space="0" w:color="auto"/>
              </w:divBdr>
            </w:div>
            <w:div w:id="118766722">
              <w:marLeft w:val="0"/>
              <w:marRight w:val="0"/>
              <w:marTop w:val="0"/>
              <w:marBottom w:val="0"/>
              <w:divBdr>
                <w:top w:val="none" w:sz="0" w:space="0" w:color="auto"/>
                <w:left w:val="none" w:sz="0" w:space="0" w:color="auto"/>
                <w:bottom w:val="none" w:sz="0" w:space="0" w:color="auto"/>
                <w:right w:val="none" w:sz="0" w:space="0" w:color="auto"/>
              </w:divBdr>
            </w:div>
            <w:div w:id="1596858425">
              <w:marLeft w:val="0"/>
              <w:marRight w:val="0"/>
              <w:marTop w:val="0"/>
              <w:marBottom w:val="0"/>
              <w:divBdr>
                <w:top w:val="none" w:sz="0" w:space="0" w:color="auto"/>
                <w:left w:val="none" w:sz="0" w:space="0" w:color="auto"/>
                <w:bottom w:val="none" w:sz="0" w:space="0" w:color="auto"/>
                <w:right w:val="none" w:sz="0" w:space="0" w:color="auto"/>
              </w:divBdr>
            </w:div>
            <w:div w:id="1090933440">
              <w:marLeft w:val="0"/>
              <w:marRight w:val="0"/>
              <w:marTop w:val="0"/>
              <w:marBottom w:val="0"/>
              <w:divBdr>
                <w:top w:val="none" w:sz="0" w:space="0" w:color="auto"/>
                <w:left w:val="none" w:sz="0" w:space="0" w:color="auto"/>
                <w:bottom w:val="none" w:sz="0" w:space="0" w:color="auto"/>
                <w:right w:val="none" w:sz="0" w:space="0" w:color="auto"/>
              </w:divBdr>
            </w:div>
            <w:div w:id="577326419">
              <w:marLeft w:val="0"/>
              <w:marRight w:val="0"/>
              <w:marTop w:val="0"/>
              <w:marBottom w:val="0"/>
              <w:divBdr>
                <w:top w:val="none" w:sz="0" w:space="0" w:color="auto"/>
                <w:left w:val="none" w:sz="0" w:space="0" w:color="auto"/>
                <w:bottom w:val="none" w:sz="0" w:space="0" w:color="auto"/>
                <w:right w:val="none" w:sz="0" w:space="0" w:color="auto"/>
              </w:divBdr>
            </w:div>
            <w:div w:id="17361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262290">
      <w:bodyDiv w:val="1"/>
      <w:marLeft w:val="0"/>
      <w:marRight w:val="0"/>
      <w:marTop w:val="0"/>
      <w:marBottom w:val="0"/>
      <w:divBdr>
        <w:top w:val="none" w:sz="0" w:space="0" w:color="auto"/>
        <w:left w:val="none" w:sz="0" w:space="0" w:color="auto"/>
        <w:bottom w:val="none" w:sz="0" w:space="0" w:color="auto"/>
        <w:right w:val="none" w:sz="0" w:space="0" w:color="auto"/>
      </w:divBdr>
    </w:div>
    <w:div w:id="1096944440">
      <w:bodyDiv w:val="1"/>
      <w:marLeft w:val="0"/>
      <w:marRight w:val="0"/>
      <w:marTop w:val="0"/>
      <w:marBottom w:val="0"/>
      <w:divBdr>
        <w:top w:val="none" w:sz="0" w:space="0" w:color="auto"/>
        <w:left w:val="none" w:sz="0" w:space="0" w:color="auto"/>
        <w:bottom w:val="none" w:sz="0" w:space="0" w:color="auto"/>
        <w:right w:val="none" w:sz="0" w:space="0" w:color="auto"/>
      </w:divBdr>
    </w:div>
    <w:div w:id="1113942985">
      <w:bodyDiv w:val="1"/>
      <w:marLeft w:val="0"/>
      <w:marRight w:val="0"/>
      <w:marTop w:val="0"/>
      <w:marBottom w:val="0"/>
      <w:divBdr>
        <w:top w:val="none" w:sz="0" w:space="0" w:color="auto"/>
        <w:left w:val="none" w:sz="0" w:space="0" w:color="auto"/>
        <w:bottom w:val="none" w:sz="0" w:space="0" w:color="auto"/>
        <w:right w:val="none" w:sz="0" w:space="0" w:color="auto"/>
      </w:divBdr>
    </w:div>
    <w:div w:id="1285499979">
      <w:bodyDiv w:val="1"/>
      <w:marLeft w:val="0"/>
      <w:marRight w:val="0"/>
      <w:marTop w:val="0"/>
      <w:marBottom w:val="0"/>
      <w:divBdr>
        <w:top w:val="none" w:sz="0" w:space="0" w:color="auto"/>
        <w:left w:val="none" w:sz="0" w:space="0" w:color="auto"/>
        <w:bottom w:val="none" w:sz="0" w:space="0" w:color="auto"/>
        <w:right w:val="none" w:sz="0" w:space="0" w:color="auto"/>
      </w:divBdr>
    </w:div>
    <w:div w:id="1366370995">
      <w:bodyDiv w:val="1"/>
      <w:marLeft w:val="0"/>
      <w:marRight w:val="0"/>
      <w:marTop w:val="0"/>
      <w:marBottom w:val="0"/>
      <w:divBdr>
        <w:top w:val="none" w:sz="0" w:space="0" w:color="auto"/>
        <w:left w:val="none" w:sz="0" w:space="0" w:color="auto"/>
        <w:bottom w:val="none" w:sz="0" w:space="0" w:color="auto"/>
        <w:right w:val="none" w:sz="0" w:space="0" w:color="auto"/>
      </w:divBdr>
    </w:div>
    <w:div w:id="1444229905">
      <w:bodyDiv w:val="1"/>
      <w:marLeft w:val="0"/>
      <w:marRight w:val="0"/>
      <w:marTop w:val="0"/>
      <w:marBottom w:val="0"/>
      <w:divBdr>
        <w:top w:val="none" w:sz="0" w:space="0" w:color="auto"/>
        <w:left w:val="none" w:sz="0" w:space="0" w:color="auto"/>
        <w:bottom w:val="none" w:sz="0" w:space="0" w:color="auto"/>
        <w:right w:val="none" w:sz="0" w:space="0" w:color="auto"/>
      </w:divBdr>
    </w:div>
    <w:div w:id="1484662275">
      <w:bodyDiv w:val="1"/>
      <w:marLeft w:val="0"/>
      <w:marRight w:val="0"/>
      <w:marTop w:val="0"/>
      <w:marBottom w:val="0"/>
      <w:divBdr>
        <w:top w:val="none" w:sz="0" w:space="0" w:color="auto"/>
        <w:left w:val="none" w:sz="0" w:space="0" w:color="auto"/>
        <w:bottom w:val="none" w:sz="0" w:space="0" w:color="auto"/>
        <w:right w:val="none" w:sz="0" w:space="0" w:color="auto"/>
      </w:divBdr>
    </w:div>
    <w:div w:id="1505782121">
      <w:bodyDiv w:val="1"/>
      <w:marLeft w:val="0"/>
      <w:marRight w:val="0"/>
      <w:marTop w:val="0"/>
      <w:marBottom w:val="0"/>
      <w:divBdr>
        <w:top w:val="none" w:sz="0" w:space="0" w:color="auto"/>
        <w:left w:val="none" w:sz="0" w:space="0" w:color="auto"/>
        <w:bottom w:val="none" w:sz="0" w:space="0" w:color="auto"/>
        <w:right w:val="none" w:sz="0" w:space="0" w:color="auto"/>
      </w:divBdr>
    </w:div>
    <w:div w:id="1560629083">
      <w:bodyDiv w:val="1"/>
      <w:marLeft w:val="0"/>
      <w:marRight w:val="0"/>
      <w:marTop w:val="0"/>
      <w:marBottom w:val="0"/>
      <w:divBdr>
        <w:top w:val="none" w:sz="0" w:space="0" w:color="auto"/>
        <w:left w:val="none" w:sz="0" w:space="0" w:color="auto"/>
        <w:bottom w:val="none" w:sz="0" w:space="0" w:color="auto"/>
        <w:right w:val="none" w:sz="0" w:space="0" w:color="auto"/>
      </w:divBdr>
    </w:div>
    <w:div w:id="1620181223">
      <w:bodyDiv w:val="1"/>
      <w:marLeft w:val="0"/>
      <w:marRight w:val="0"/>
      <w:marTop w:val="0"/>
      <w:marBottom w:val="0"/>
      <w:divBdr>
        <w:top w:val="none" w:sz="0" w:space="0" w:color="auto"/>
        <w:left w:val="none" w:sz="0" w:space="0" w:color="auto"/>
        <w:bottom w:val="none" w:sz="0" w:space="0" w:color="auto"/>
        <w:right w:val="none" w:sz="0" w:space="0" w:color="auto"/>
      </w:divBdr>
    </w:div>
    <w:div w:id="1697651944">
      <w:bodyDiv w:val="1"/>
      <w:marLeft w:val="0"/>
      <w:marRight w:val="0"/>
      <w:marTop w:val="0"/>
      <w:marBottom w:val="0"/>
      <w:divBdr>
        <w:top w:val="none" w:sz="0" w:space="0" w:color="auto"/>
        <w:left w:val="none" w:sz="0" w:space="0" w:color="auto"/>
        <w:bottom w:val="none" w:sz="0" w:space="0" w:color="auto"/>
        <w:right w:val="none" w:sz="0" w:space="0" w:color="auto"/>
      </w:divBdr>
    </w:div>
    <w:div w:id="1703359741">
      <w:bodyDiv w:val="1"/>
      <w:marLeft w:val="0"/>
      <w:marRight w:val="0"/>
      <w:marTop w:val="0"/>
      <w:marBottom w:val="0"/>
      <w:divBdr>
        <w:top w:val="none" w:sz="0" w:space="0" w:color="auto"/>
        <w:left w:val="none" w:sz="0" w:space="0" w:color="auto"/>
        <w:bottom w:val="none" w:sz="0" w:space="0" w:color="auto"/>
        <w:right w:val="none" w:sz="0" w:space="0" w:color="auto"/>
      </w:divBdr>
    </w:div>
    <w:div w:id="1719159012">
      <w:bodyDiv w:val="1"/>
      <w:marLeft w:val="0"/>
      <w:marRight w:val="0"/>
      <w:marTop w:val="0"/>
      <w:marBottom w:val="0"/>
      <w:divBdr>
        <w:top w:val="none" w:sz="0" w:space="0" w:color="auto"/>
        <w:left w:val="none" w:sz="0" w:space="0" w:color="auto"/>
        <w:bottom w:val="none" w:sz="0" w:space="0" w:color="auto"/>
        <w:right w:val="none" w:sz="0" w:space="0" w:color="auto"/>
      </w:divBdr>
    </w:div>
    <w:div w:id="1748187815">
      <w:bodyDiv w:val="1"/>
      <w:marLeft w:val="0"/>
      <w:marRight w:val="0"/>
      <w:marTop w:val="0"/>
      <w:marBottom w:val="0"/>
      <w:divBdr>
        <w:top w:val="none" w:sz="0" w:space="0" w:color="auto"/>
        <w:left w:val="none" w:sz="0" w:space="0" w:color="auto"/>
        <w:bottom w:val="none" w:sz="0" w:space="0" w:color="auto"/>
        <w:right w:val="none" w:sz="0" w:space="0" w:color="auto"/>
      </w:divBdr>
    </w:div>
    <w:div w:id="1776972181">
      <w:bodyDiv w:val="1"/>
      <w:marLeft w:val="0"/>
      <w:marRight w:val="0"/>
      <w:marTop w:val="0"/>
      <w:marBottom w:val="0"/>
      <w:divBdr>
        <w:top w:val="none" w:sz="0" w:space="0" w:color="auto"/>
        <w:left w:val="none" w:sz="0" w:space="0" w:color="auto"/>
        <w:bottom w:val="none" w:sz="0" w:space="0" w:color="auto"/>
        <w:right w:val="none" w:sz="0" w:space="0" w:color="auto"/>
      </w:divBdr>
      <w:divsChild>
        <w:div w:id="403454532">
          <w:marLeft w:val="0"/>
          <w:marRight w:val="0"/>
          <w:marTop w:val="0"/>
          <w:marBottom w:val="0"/>
          <w:divBdr>
            <w:top w:val="none" w:sz="0" w:space="0" w:color="auto"/>
            <w:left w:val="none" w:sz="0" w:space="0" w:color="auto"/>
            <w:bottom w:val="none" w:sz="0" w:space="0" w:color="auto"/>
            <w:right w:val="none" w:sz="0" w:space="0" w:color="auto"/>
          </w:divBdr>
          <w:divsChild>
            <w:div w:id="279454878">
              <w:marLeft w:val="0"/>
              <w:marRight w:val="0"/>
              <w:marTop w:val="0"/>
              <w:marBottom w:val="0"/>
              <w:divBdr>
                <w:top w:val="none" w:sz="0" w:space="0" w:color="auto"/>
                <w:left w:val="none" w:sz="0" w:space="0" w:color="auto"/>
                <w:bottom w:val="none" w:sz="0" w:space="0" w:color="auto"/>
                <w:right w:val="none" w:sz="0" w:space="0" w:color="auto"/>
              </w:divBdr>
            </w:div>
            <w:div w:id="1538422146">
              <w:marLeft w:val="0"/>
              <w:marRight w:val="0"/>
              <w:marTop w:val="0"/>
              <w:marBottom w:val="0"/>
              <w:divBdr>
                <w:top w:val="none" w:sz="0" w:space="0" w:color="auto"/>
                <w:left w:val="none" w:sz="0" w:space="0" w:color="auto"/>
                <w:bottom w:val="none" w:sz="0" w:space="0" w:color="auto"/>
                <w:right w:val="none" w:sz="0" w:space="0" w:color="auto"/>
              </w:divBdr>
            </w:div>
            <w:div w:id="612247729">
              <w:marLeft w:val="0"/>
              <w:marRight w:val="0"/>
              <w:marTop w:val="0"/>
              <w:marBottom w:val="0"/>
              <w:divBdr>
                <w:top w:val="none" w:sz="0" w:space="0" w:color="auto"/>
                <w:left w:val="none" w:sz="0" w:space="0" w:color="auto"/>
                <w:bottom w:val="none" w:sz="0" w:space="0" w:color="auto"/>
                <w:right w:val="none" w:sz="0" w:space="0" w:color="auto"/>
              </w:divBdr>
            </w:div>
            <w:div w:id="852838306">
              <w:marLeft w:val="0"/>
              <w:marRight w:val="0"/>
              <w:marTop w:val="0"/>
              <w:marBottom w:val="0"/>
              <w:divBdr>
                <w:top w:val="none" w:sz="0" w:space="0" w:color="auto"/>
                <w:left w:val="none" w:sz="0" w:space="0" w:color="auto"/>
                <w:bottom w:val="none" w:sz="0" w:space="0" w:color="auto"/>
                <w:right w:val="none" w:sz="0" w:space="0" w:color="auto"/>
              </w:divBdr>
            </w:div>
            <w:div w:id="1044989948">
              <w:marLeft w:val="0"/>
              <w:marRight w:val="0"/>
              <w:marTop w:val="0"/>
              <w:marBottom w:val="0"/>
              <w:divBdr>
                <w:top w:val="none" w:sz="0" w:space="0" w:color="auto"/>
                <w:left w:val="none" w:sz="0" w:space="0" w:color="auto"/>
                <w:bottom w:val="none" w:sz="0" w:space="0" w:color="auto"/>
                <w:right w:val="none" w:sz="0" w:space="0" w:color="auto"/>
              </w:divBdr>
            </w:div>
            <w:div w:id="769011291">
              <w:marLeft w:val="0"/>
              <w:marRight w:val="0"/>
              <w:marTop w:val="0"/>
              <w:marBottom w:val="0"/>
              <w:divBdr>
                <w:top w:val="none" w:sz="0" w:space="0" w:color="auto"/>
                <w:left w:val="none" w:sz="0" w:space="0" w:color="auto"/>
                <w:bottom w:val="none" w:sz="0" w:space="0" w:color="auto"/>
                <w:right w:val="none" w:sz="0" w:space="0" w:color="auto"/>
              </w:divBdr>
            </w:div>
            <w:div w:id="159917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633089">
      <w:bodyDiv w:val="1"/>
      <w:marLeft w:val="0"/>
      <w:marRight w:val="0"/>
      <w:marTop w:val="0"/>
      <w:marBottom w:val="0"/>
      <w:divBdr>
        <w:top w:val="none" w:sz="0" w:space="0" w:color="auto"/>
        <w:left w:val="none" w:sz="0" w:space="0" w:color="auto"/>
        <w:bottom w:val="none" w:sz="0" w:space="0" w:color="auto"/>
        <w:right w:val="none" w:sz="0" w:space="0" w:color="auto"/>
      </w:divBdr>
      <w:divsChild>
        <w:div w:id="895353402">
          <w:marLeft w:val="0"/>
          <w:marRight w:val="0"/>
          <w:marTop w:val="0"/>
          <w:marBottom w:val="0"/>
          <w:divBdr>
            <w:top w:val="none" w:sz="0" w:space="0" w:color="auto"/>
            <w:left w:val="none" w:sz="0" w:space="0" w:color="auto"/>
            <w:bottom w:val="none" w:sz="0" w:space="0" w:color="auto"/>
            <w:right w:val="none" w:sz="0" w:space="0" w:color="auto"/>
          </w:divBdr>
          <w:divsChild>
            <w:div w:id="1263418019">
              <w:marLeft w:val="0"/>
              <w:marRight w:val="0"/>
              <w:marTop w:val="0"/>
              <w:marBottom w:val="0"/>
              <w:divBdr>
                <w:top w:val="none" w:sz="0" w:space="0" w:color="auto"/>
                <w:left w:val="none" w:sz="0" w:space="0" w:color="auto"/>
                <w:bottom w:val="none" w:sz="0" w:space="0" w:color="auto"/>
                <w:right w:val="none" w:sz="0" w:space="0" w:color="auto"/>
              </w:divBdr>
            </w:div>
            <w:div w:id="127750612">
              <w:marLeft w:val="0"/>
              <w:marRight w:val="0"/>
              <w:marTop w:val="0"/>
              <w:marBottom w:val="0"/>
              <w:divBdr>
                <w:top w:val="none" w:sz="0" w:space="0" w:color="auto"/>
                <w:left w:val="none" w:sz="0" w:space="0" w:color="auto"/>
                <w:bottom w:val="none" w:sz="0" w:space="0" w:color="auto"/>
                <w:right w:val="none" w:sz="0" w:space="0" w:color="auto"/>
              </w:divBdr>
            </w:div>
            <w:div w:id="1429619952">
              <w:marLeft w:val="0"/>
              <w:marRight w:val="0"/>
              <w:marTop w:val="0"/>
              <w:marBottom w:val="0"/>
              <w:divBdr>
                <w:top w:val="none" w:sz="0" w:space="0" w:color="auto"/>
                <w:left w:val="none" w:sz="0" w:space="0" w:color="auto"/>
                <w:bottom w:val="none" w:sz="0" w:space="0" w:color="auto"/>
                <w:right w:val="none" w:sz="0" w:space="0" w:color="auto"/>
              </w:divBdr>
            </w:div>
            <w:div w:id="1224024284">
              <w:marLeft w:val="0"/>
              <w:marRight w:val="0"/>
              <w:marTop w:val="0"/>
              <w:marBottom w:val="0"/>
              <w:divBdr>
                <w:top w:val="none" w:sz="0" w:space="0" w:color="auto"/>
                <w:left w:val="none" w:sz="0" w:space="0" w:color="auto"/>
                <w:bottom w:val="none" w:sz="0" w:space="0" w:color="auto"/>
                <w:right w:val="none" w:sz="0" w:space="0" w:color="auto"/>
              </w:divBdr>
            </w:div>
            <w:div w:id="661658611">
              <w:marLeft w:val="0"/>
              <w:marRight w:val="0"/>
              <w:marTop w:val="0"/>
              <w:marBottom w:val="0"/>
              <w:divBdr>
                <w:top w:val="none" w:sz="0" w:space="0" w:color="auto"/>
                <w:left w:val="none" w:sz="0" w:space="0" w:color="auto"/>
                <w:bottom w:val="none" w:sz="0" w:space="0" w:color="auto"/>
                <w:right w:val="none" w:sz="0" w:space="0" w:color="auto"/>
              </w:divBdr>
            </w:div>
            <w:div w:id="1258825826">
              <w:marLeft w:val="0"/>
              <w:marRight w:val="0"/>
              <w:marTop w:val="0"/>
              <w:marBottom w:val="0"/>
              <w:divBdr>
                <w:top w:val="none" w:sz="0" w:space="0" w:color="auto"/>
                <w:left w:val="none" w:sz="0" w:space="0" w:color="auto"/>
                <w:bottom w:val="none" w:sz="0" w:space="0" w:color="auto"/>
                <w:right w:val="none" w:sz="0" w:space="0" w:color="auto"/>
              </w:divBdr>
            </w:div>
            <w:div w:id="1304776229">
              <w:marLeft w:val="0"/>
              <w:marRight w:val="0"/>
              <w:marTop w:val="0"/>
              <w:marBottom w:val="0"/>
              <w:divBdr>
                <w:top w:val="none" w:sz="0" w:space="0" w:color="auto"/>
                <w:left w:val="none" w:sz="0" w:space="0" w:color="auto"/>
                <w:bottom w:val="none" w:sz="0" w:space="0" w:color="auto"/>
                <w:right w:val="none" w:sz="0" w:space="0" w:color="auto"/>
              </w:divBdr>
            </w:div>
            <w:div w:id="17585569">
              <w:marLeft w:val="0"/>
              <w:marRight w:val="0"/>
              <w:marTop w:val="0"/>
              <w:marBottom w:val="0"/>
              <w:divBdr>
                <w:top w:val="none" w:sz="0" w:space="0" w:color="auto"/>
                <w:left w:val="none" w:sz="0" w:space="0" w:color="auto"/>
                <w:bottom w:val="none" w:sz="0" w:space="0" w:color="auto"/>
                <w:right w:val="none" w:sz="0" w:space="0" w:color="auto"/>
              </w:divBdr>
            </w:div>
            <w:div w:id="770051563">
              <w:marLeft w:val="0"/>
              <w:marRight w:val="0"/>
              <w:marTop w:val="0"/>
              <w:marBottom w:val="0"/>
              <w:divBdr>
                <w:top w:val="none" w:sz="0" w:space="0" w:color="auto"/>
                <w:left w:val="none" w:sz="0" w:space="0" w:color="auto"/>
                <w:bottom w:val="none" w:sz="0" w:space="0" w:color="auto"/>
                <w:right w:val="none" w:sz="0" w:space="0" w:color="auto"/>
              </w:divBdr>
            </w:div>
            <w:div w:id="2123919871">
              <w:marLeft w:val="0"/>
              <w:marRight w:val="0"/>
              <w:marTop w:val="0"/>
              <w:marBottom w:val="0"/>
              <w:divBdr>
                <w:top w:val="none" w:sz="0" w:space="0" w:color="auto"/>
                <w:left w:val="none" w:sz="0" w:space="0" w:color="auto"/>
                <w:bottom w:val="none" w:sz="0" w:space="0" w:color="auto"/>
                <w:right w:val="none" w:sz="0" w:space="0" w:color="auto"/>
              </w:divBdr>
            </w:div>
            <w:div w:id="1887444983">
              <w:marLeft w:val="0"/>
              <w:marRight w:val="0"/>
              <w:marTop w:val="0"/>
              <w:marBottom w:val="0"/>
              <w:divBdr>
                <w:top w:val="none" w:sz="0" w:space="0" w:color="auto"/>
                <w:left w:val="none" w:sz="0" w:space="0" w:color="auto"/>
                <w:bottom w:val="none" w:sz="0" w:space="0" w:color="auto"/>
                <w:right w:val="none" w:sz="0" w:space="0" w:color="auto"/>
              </w:divBdr>
            </w:div>
            <w:div w:id="1541478670">
              <w:marLeft w:val="0"/>
              <w:marRight w:val="0"/>
              <w:marTop w:val="0"/>
              <w:marBottom w:val="0"/>
              <w:divBdr>
                <w:top w:val="none" w:sz="0" w:space="0" w:color="auto"/>
                <w:left w:val="none" w:sz="0" w:space="0" w:color="auto"/>
                <w:bottom w:val="none" w:sz="0" w:space="0" w:color="auto"/>
                <w:right w:val="none" w:sz="0" w:space="0" w:color="auto"/>
              </w:divBdr>
            </w:div>
            <w:div w:id="973024890">
              <w:marLeft w:val="0"/>
              <w:marRight w:val="0"/>
              <w:marTop w:val="0"/>
              <w:marBottom w:val="0"/>
              <w:divBdr>
                <w:top w:val="none" w:sz="0" w:space="0" w:color="auto"/>
                <w:left w:val="none" w:sz="0" w:space="0" w:color="auto"/>
                <w:bottom w:val="none" w:sz="0" w:space="0" w:color="auto"/>
                <w:right w:val="none" w:sz="0" w:space="0" w:color="auto"/>
              </w:divBdr>
            </w:div>
            <w:div w:id="445346480">
              <w:marLeft w:val="0"/>
              <w:marRight w:val="0"/>
              <w:marTop w:val="0"/>
              <w:marBottom w:val="0"/>
              <w:divBdr>
                <w:top w:val="none" w:sz="0" w:space="0" w:color="auto"/>
                <w:left w:val="none" w:sz="0" w:space="0" w:color="auto"/>
                <w:bottom w:val="none" w:sz="0" w:space="0" w:color="auto"/>
                <w:right w:val="none" w:sz="0" w:space="0" w:color="auto"/>
              </w:divBdr>
            </w:div>
            <w:div w:id="1721978792">
              <w:marLeft w:val="0"/>
              <w:marRight w:val="0"/>
              <w:marTop w:val="0"/>
              <w:marBottom w:val="0"/>
              <w:divBdr>
                <w:top w:val="none" w:sz="0" w:space="0" w:color="auto"/>
                <w:left w:val="none" w:sz="0" w:space="0" w:color="auto"/>
                <w:bottom w:val="none" w:sz="0" w:space="0" w:color="auto"/>
                <w:right w:val="none" w:sz="0" w:space="0" w:color="auto"/>
              </w:divBdr>
            </w:div>
            <w:div w:id="182018492">
              <w:marLeft w:val="0"/>
              <w:marRight w:val="0"/>
              <w:marTop w:val="0"/>
              <w:marBottom w:val="0"/>
              <w:divBdr>
                <w:top w:val="none" w:sz="0" w:space="0" w:color="auto"/>
                <w:left w:val="none" w:sz="0" w:space="0" w:color="auto"/>
                <w:bottom w:val="none" w:sz="0" w:space="0" w:color="auto"/>
                <w:right w:val="none" w:sz="0" w:space="0" w:color="auto"/>
              </w:divBdr>
            </w:div>
            <w:div w:id="32854956">
              <w:marLeft w:val="0"/>
              <w:marRight w:val="0"/>
              <w:marTop w:val="0"/>
              <w:marBottom w:val="0"/>
              <w:divBdr>
                <w:top w:val="none" w:sz="0" w:space="0" w:color="auto"/>
                <w:left w:val="none" w:sz="0" w:space="0" w:color="auto"/>
                <w:bottom w:val="none" w:sz="0" w:space="0" w:color="auto"/>
                <w:right w:val="none" w:sz="0" w:space="0" w:color="auto"/>
              </w:divBdr>
            </w:div>
            <w:div w:id="78596807">
              <w:marLeft w:val="0"/>
              <w:marRight w:val="0"/>
              <w:marTop w:val="0"/>
              <w:marBottom w:val="0"/>
              <w:divBdr>
                <w:top w:val="none" w:sz="0" w:space="0" w:color="auto"/>
                <w:left w:val="none" w:sz="0" w:space="0" w:color="auto"/>
                <w:bottom w:val="none" w:sz="0" w:space="0" w:color="auto"/>
                <w:right w:val="none" w:sz="0" w:space="0" w:color="auto"/>
              </w:divBdr>
            </w:div>
            <w:div w:id="1210339319">
              <w:marLeft w:val="0"/>
              <w:marRight w:val="0"/>
              <w:marTop w:val="0"/>
              <w:marBottom w:val="0"/>
              <w:divBdr>
                <w:top w:val="none" w:sz="0" w:space="0" w:color="auto"/>
                <w:left w:val="none" w:sz="0" w:space="0" w:color="auto"/>
                <w:bottom w:val="none" w:sz="0" w:space="0" w:color="auto"/>
                <w:right w:val="none" w:sz="0" w:space="0" w:color="auto"/>
              </w:divBdr>
            </w:div>
            <w:div w:id="1247152987">
              <w:marLeft w:val="0"/>
              <w:marRight w:val="0"/>
              <w:marTop w:val="0"/>
              <w:marBottom w:val="0"/>
              <w:divBdr>
                <w:top w:val="none" w:sz="0" w:space="0" w:color="auto"/>
                <w:left w:val="none" w:sz="0" w:space="0" w:color="auto"/>
                <w:bottom w:val="none" w:sz="0" w:space="0" w:color="auto"/>
                <w:right w:val="none" w:sz="0" w:space="0" w:color="auto"/>
              </w:divBdr>
            </w:div>
            <w:div w:id="653607200">
              <w:marLeft w:val="0"/>
              <w:marRight w:val="0"/>
              <w:marTop w:val="0"/>
              <w:marBottom w:val="0"/>
              <w:divBdr>
                <w:top w:val="none" w:sz="0" w:space="0" w:color="auto"/>
                <w:left w:val="none" w:sz="0" w:space="0" w:color="auto"/>
                <w:bottom w:val="none" w:sz="0" w:space="0" w:color="auto"/>
                <w:right w:val="none" w:sz="0" w:space="0" w:color="auto"/>
              </w:divBdr>
            </w:div>
            <w:div w:id="58096788">
              <w:marLeft w:val="0"/>
              <w:marRight w:val="0"/>
              <w:marTop w:val="0"/>
              <w:marBottom w:val="0"/>
              <w:divBdr>
                <w:top w:val="none" w:sz="0" w:space="0" w:color="auto"/>
                <w:left w:val="none" w:sz="0" w:space="0" w:color="auto"/>
                <w:bottom w:val="none" w:sz="0" w:space="0" w:color="auto"/>
                <w:right w:val="none" w:sz="0" w:space="0" w:color="auto"/>
              </w:divBdr>
            </w:div>
            <w:div w:id="1936553102">
              <w:marLeft w:val="0"/>
              <w:marRight w:val="0"/>
              <w:marTop w:val="0"/>
              <w:marBottom w:val="0"/>
              <w:divBdr>
                <w:top w:val="none" w:sz="0" w:space="0" w:color="auto"/>
                <w:left w:val="none" w:sz="0" w:space="0" w:color="auto"/>
                <w:bottom w:val="none" w:sz="0" w:space="0" w:color="auto"/>
                <w:right w:val="none" w:sz="0" w:space="0" w:color="auto"/>
              </w:divBdr>
            </w:div>
            <w:div w:id="255284720">
              <w:marLeft w:val="0"/>
              <w:marRight w:val="0"/>
              <w:marTop w:val="0"/>
              <w:marBottom w:val="0"/>
              <w:divBdr>
                <w:top w:val="none" w:sz="0" w:space="0" w:color="auto"/>
                <w:left w:val="none" w:sz="0" w:space="0" w:color="auto"/>
                <w:bottom w:val="none" w:sz="0" w:space="0" w:color="auto"/>
                <w:right w:val="none" w:sz="0" w:space="0" w:color="auto"/>
              </w:divBdr>
            </w:div>
            <w:div w:id="2018144443">
              <w:marLeft w:val="0"/>
              <w:marRight w:val="0"/>
              <w:marTop w:val="0"/>
              <w:marBottom w:val="0"/>
              <w:divBdr>
                <w:top w:val="none" w:sz="0" w:space="0" w:color="auto"/>
                <w:left w:val="none" w:sz="0" w:space="0" w:color="auto"/>
                <w:bottom w:val="none" w:sz="0" w:space="0" w:color="auto"/>
                <w:right w:val="none" w:sz="0" w:space="0" w:color="auto"/>
              </w:divBdr>
            </w:div>
            <w:div w:id="1699969550">
              <w:marLeft w:val="0"/>
              <w:marRight w:val="0"/>
              <w:marTop w:val="0"/>
              <w:marBottom w:val="0"/>
              <w:divBdr>
                <w:top w:val="none" w:sz="0" w:space="0" w:color="auto"/>
                <w:left w:val="none" w:sz="0" w:space="0" w:color="auto"/>
                <w:bottom w:val="none" w:sz="0" w:space="0" w:color="auto"/>
                <w:right w:val="none" w:sz="0" w:space="0" w:color="auto"/>
              </w:divBdr>
            </w:div>
            <w:div w:id="471559749">
              <w:marLeft w:val="0"/>
              <w:marRight w:val="0"/>
              <w:marTop w:val="0"/>
              <w:marBottom w:val="0"/>
              <w:divBdr>
                <w:top w:val="none" w:sz="0" w:space="0" w:color="auto"/>
                <w:left w:val="none" w:sz="0" w:space="0" w:color="auto"/>
                <w:bottom w:val="none" w:sz="0" w:space="0" w:color="auto"/>
                <w:right w:val="none" w:sz="0" w:space="0" w:color="auto"/>
              </w:divBdr>
            </w:div>
            <w:div w:id="2073384180">
              <w:marLeft w:val="0"/>
              <w:marRight w:val="0"/>
              <w:marTop w:val="0"/>
              <w:marBottom w:val="0"/>
              <w:divBdr>
                <w:top w:val="none" w:sz="0" w:space="0" w:color="auto"/>
                <w:left w:val="none" w:sz="0" w:space="0" w:color="auto"/>
                <w:bottom w:val="none" w:sz="0" w:space="0" w:color="auto"/>
                <w:right w:val="none" w:sz="0" w:space="0" w:color="auto"/>
              </w:divBdr>
            </w:div>
            <w:div w:id="889848000">
              <w:marLeft w:val="0"/>
              <w:marRight w:val="0"/>
              <w:marTop w:val="0"/>
              <w:marBottom w:val="0"/>
              <w:divBdr>
                <w:top w:val="none" w:sz="0" w:space="0" w:color="auto"/>
                <w:left w:val="none" w:sz="0" w:space="0" w:color="auto"/>
                <w:bottom w:val="none" w:sz="0" w:space="0" w:color="auto"/>
                <w:right w:val="none" w:sz="0" w:space="0" w:color="auto"/>
              </w:divBdr>
            </w:div>
            <w:div w:id="1017581578">
              <w:marLeft w:val="0"/>
              <w:marRight w:val="0"/>
              <w:marTop w:val="0"/>
              <w:marBottom w:val="0"/>
              <w:divBdr>
                <w:top w:val="none" w:sz="0" w:space="0" w:color="auto"/>
                <w:left w:val="none" w:sz="0" w:space="0" w:color="auto"/>
                <w:bottom w:val="none" w:sz="0" w:space="0" w:color="auto"/>
                <w:right w:val="none" w:sz="0" w:space="0" w:color="auto"/>
              </w:divBdr>
            </w:div>
            <w:div w:id="1261792271">
              <w:marLeft w:val="0"/>
              <w:marRight w:val="0"/>
              <w:marTop w:val="0"/>
              <w:marBottom w:val="0"/>
              <w:divBdr>
                <w:top w:val="none" w:sz="0" w:space="0" w:color="auto"/>
                <w:left w:val="none" w:sz="0" w:space="0" w:color="auto"/>
                <w:bottom w:val="none" w:sz="0" w:space="0" w:color="auto"/>
                <w:right w:val="none" w:sz="0" w:space="0" w:color="auto"/>
              </w:divBdr>
            </w:div>
            <w:div w:id="753624761">
              <w:marLeft w:val="0"/>
              <w:marRight w:val="0"/>
              <w:marTop w:val="0"/>
              <w:marBottom w:val="0"/>
              <w:divBdr>
                <w:top w:val="none" w:sz="0" w:space="0" w:color="auto"/>
                <w:left w:val="none" w:sz="0" w:space="0" w:color="auto"/>
                <w:bottom w:val="none" w:sz="0" w:space="0" w:color="auto"/>
                <w:right w:val="none" w:sz="0" w:space="0" w:color="auto"/>
              </w:divBdr>
            </w:div>
            <w:div w:id="1750149606">
              <w:marLeft w:val="0"/>
              <w:marRight w:val="0"/>
              <w:marTop w:val="0"/>
              <w:marBottom w:val="0"/>
              <w:divBdr>
                <w:top w:val="none" w:sz="0" w:space="0" w:color="auto"/>
                <w:left w:val="none" w:sz="0" w:space="0" w:color="auto"/>
                <w:bottom w:val="none" w:sz="0" w:space="0" w:color="auto"/>
                <w:right w:val="none" w:sz="0" w:space="0" w:color="auto"/>
              </w:divBdr>
            </w:div>
            <w:div w:id="1765572208">
              <w:marLeft w:val="0"/>
              <w:marRight w:val="0"/>
              <w:marTop w:val="0"/>
              <w:marBottom w:val="0"/>
              <w:divBdr>
                <w:top w:val="none" w:sz="0" w:space="0" w:color="auto"/>
                <w:left w:val="none" w:sz="0" w:space="0" w:color="auto"/>
                <w:bottom w:val="none" w:sz="0" w:space="0" w:color="auto"/>
                <w:right w:val="none" w:sz="0" w:space="0" w:color="auto"/>
              </w:divBdr>
            </w:div>
            <w:div w:id="712268771">
              <w:marLeft w:val="0"/>
              <w:marRight w:val="0"/>
              <w:marTop w:val="0"/>
              <w:marBottom w:val="0"/>
              <w:divBdr>
                <w:top w:val="none" w:sz="0" w:space="0" w:color="auto"/>
                <w:left w:val="none" w:sz="0" w:space="0" w:color="auto"/>
                <w:bottom w:val="none" w:sz="0" w:space="0" w:color="auto"/>
                <w:right w:val="none" w:sz="0" w:space="0" w:color="auto"/>
              </w:divBdr>
            </w:div>
            <w:div w:id="1160198958">
              <w:marLeft w:val="0"/>
              <w:marRight w:val="0"/>
              <w:marTop w:val="0"/>
              <w:marBottom w:val="0"/>
              <w:divBdr>
                <w:top w:val="none" w:sz="0" w:space="0" w:color="auto"/>
                <w:left w:val="none" w:sz="0" w:space="0" w:color="auto"/>
                <w:bottom w:val="none" w:sz="0" w:space="0" w:color="auto"/>
                <w:right w:val="none" w:sz="0" w:space="0" w:color="auto"/>
              </w:divBdr>
            </w:div>
            <w:div w:id="1615135355">
              <w:marLeft w:val="0"/>
              <w:marRight w:val="0"/>
              <w:marTop w:val="0"/>
              <w:marBottom w:val="0"/>
              <w:divBdr>
                <w:top w:val="none" w:sz="0" w:space="0" w:color="auto"/>
                <w:left w:val="none" w:sz="0" w:space="0" w:color="auto"/>
                <w:bottom w:val="none" w:sz="0" w:space="0" w:color="auto"/>
                <w:right w:val="none" w:sz="0" w:space="0" w:color="auto"/>
              </w:divBdr>
            </w:div>
            <w:div w:id="656690120">
              <w:marLeft w:val="0"/>
              <w:marRight w:val="0"/>
              <w:marTop w:val="0"/>
              <w:marBottom w:val="0"/>
              <w:divBdr>
                <w:top w:val="none" w:sz="0" w:space="0" w:color="auto"/>
                <w:left w:val="none" w:sz="0" w:space="0" w:color="auto"/>
                <w:bottom w:val="none" w:sz="0" w:space="0" w:color="auto"/>
                <w:right w:val="none" w:sz="0" w:space="0" w:color="auto"/>
              </w:divBdr>
            </w:div>
            <w:div w:id="1744374849">
              <w:marLeft w:val="0"/>
              <w:marRight w:val="0"/>
              <w:marTop w:val="0"/>
              <w:marBottom w:val="0"/>
              <w:divBdr>
                <w:top w:val="none" w:sz="0" w:space="0" w:color="auto"/>
                <w:left w:val="none" w:sz="0" w:space="0" w:color="auto"/>
                <w:bottom w:val="none" w:sz="0" w:space="0" w:color="auto"/>
                <w:right w:val="none" w:sz="0" w:space="0" w:color="auto"/>
              </w:divBdr>
            </w:div>
            <w:div w:id="482163229">
              <w:marLeft w:val="0"/>
              <w:marRight w:val="0"/>
              <w:marTop w:val="0"/>
              <w:marBottom w:val="0"/>
              <w:divBdr>
                <w:top w:val="none" w:sz="0" w:space="0" w:color="auto"/>
                <w:left w:val="none" w:sz="0" w:space="0" w:color="auto"/>
                <w:bottom w:val="none" w:sz="0" w:space="0" w:color="auto"/>
                <w:right w:val="none" w:sz="0" w:space="0" w:color="auto"/>
              </w:divBdr>
            </w:div>
            <w:div w:id="175072433">
              <w:marLeft w:val="0"/>
              <w:marRight w:val="0"/>
              <w:marTop w:val="0"/>
              <w:marBottom w:val="0"/>
              <w:divBdr>
                <w:top w:val="none" w:sz="0" w:space="0" w:color="auto"/>
                <w:left w:val="none" w:sz="0" w:space="0" w:color="auto"/>
                <w:bottom w:val="none" w:sz="0" w:space="0" w:color="auto"/>
                <w:right w:val="none" w:sz="0" w:space="0" w:color="auto"/>
              </w:divBdr>
            </w:div>
            <w:div w:id="87430330">
              <w:marLeft w:val="0"/>
              <w:marRight w:val="0"/>
              <w:marTop w:val="0"/>
              <w:marBottom w:val="0"/>
              <w:divBdr>
                <w:top w:val="none" w:sz="0" w:space="0" w:color="auto"/>
                <w:left w:val="none" w:sz="0" w:space="0" w:color="auto"/>
                <w:bottom w:val="none" w:sz="0" w:space="0" w:color="auto"/>
                <w:right w:val="none" w:sz="0" w:space="0" w:color="auto"/>
              </w:divBdr>
            </w:div>
            <w:div w:id="1085541614">
              <w:marLeft w:val="0"/>
              <w:marRight w:val="0"/>
              <w:marTop w:val="0"/>
              <w:marBottom w:val="0"/>
              <w:divBdr>
                <w:top w:val="none" w:sz="0" w:space="0" w:color="auto"/>
                <w:left w:val="none" w:sz="0" w:space="0" w:color="auto"/>
                <w:bottom w:val="none" w:sz="0" w:space="0" w:color="auto"/>
                <w:right w:val="none" w:sz="0" w:space="0" w:color="auto"/>
              </w:divBdr>
            </w:div>
            <w:div w:id="315037020">
              <w:marLeft w:val="0"/>
              <w:marRight w:val="0"/>
              <w:marTop w:val="0"/>
              <w:marBottom w:val="0"/>
              <w:divBdr>
                <w:top w:val="none" w:sz="0" w:space="0" w:color="auto"/>
                <w:left w:val="none" w:sz="0" w:space="0" w:color="auto"/>
                <w:bottom w:val="none" w:sz="0" w:space="0" w:color="auto"/>
                <w:right w:val="none" w:sz="0" w:space="0" w:color="auto"/>
              </w:divBdr>
            </w:div>
            <w:div w:id="70398840">
              <w:marLeft w:val="0"/>
              <w:marRight w:val="0"/>
              <w:marTop w:val="0"/>
              <w:marBottom w:val="0"/>
              <w:divBdr>
                <w:top w:val="none" w:sz="0" w:space="0" w:color="auto"/>
                <w:left w:val="none" w:sz="0" w:space="0" w:color="auto"/>
                <w:bottom w:val="none" w:sz="0" w:space="0" w:color="auto"/>
                <w:right w:val="none" w:sz="0" w:space="0" w:color="auto"/>
              </w:divBdr>
            </w:div>
            <w:div w:id="685405942">
              <w:marLeft w:val="0"/>
              <w:marRight w:val="0"/>
              <w:marTop w:val="0"/>
              <w:marBottom w:val="0"/>
              <w:divBdr>
                <w:top w:val="none" w:sz="0" w:space="0" w:color="auto"/>
                <w:left w:val="none" w:sz="0" w:space="0" w:color="auto"/>
                <w:bottom w:val="none" w:sz="0" w:space="0" w:color="auto"/>
                <w:right w:val="none" w:sz="0" w:space="0" w:color="auto"/>
              </w:divBdr>
            </w:div>
            <w:div w:id="1868374914">
              <w:marLeft w:val="0"/>
              <w:marRight w:val="0"/>
              <w:marTop w:val="0"/>
              <w:marBottom w:val="0"/>
              <w:divBdr>
                <w:top w:val="none" w:sz="0" w:space="0" w:color="auto"/>
                <w:left w:val="none" w:sz="0" w:space="0" w:color="auto"/>
                <w:bottom w:val="none" w:sz="0" w:space="0" w:color="auto"/>
                <w:right w:val="none" w:sz="0" w:space="0" w:color="auto"/>
              </w:divBdr>
            </w:div>
            <w:div w:id="1150055975">
              <w:marLeft w:val="0"/>
              <w:marRight w:val="0"/>
              <w:marTop w:val="0"/>
              <w:marBottom w:val="0"/>
              <w:divBdr>
                <w:top w:val="none" w:sz="0" w:space="0" w:color="auto"/>
                <w:left w:val="none" w:sz="0" w:space="0" w:color="auto"/>
                <w:bottom w:val="none" w:sz="0" w:space="0" w:color="auto"/>
                <w:right w:val="none" w:sz="0" w:space="0" w:color="auto"/>
              </w:divBdr>
            </w:div>
            <w:div w:id="1827159213">
              <w:marLeft w:val="0"/>
              <w:marRight w:val="0"/>
              <w:marTop w:val="0"/>
              <w:marBottom w:val="0"/>
              <w:divBdr>
                <w:top w:val="none" w:sz="0" w:space="0" w:color="auto"/>
                <w:left w:val="none" w:sz="0" w:space="0" w:color="auto"/>
                <w:bottom w:val="none" w:sz="0" w:space="0" w:color="auto"/>
                <w:right w:val="none" w:sz="0" w:space="0" w:color="auto"/>
              </w:divBdr>
            </w:div>
            <w:div w:id="1091048900">
              <w:marLeft w:val="0"/>
              <w:marRight w:val="0"/>
              <w:marTop w:val="0"/>
              <w:marBottom w:val="0"/>
              <w:divBdr>
                <w:top w:val="none" w:sz="0" w:space="0" w:color="auto"/>
                <w:left w:val="none" w:sz="0" w:space="0" w:color="auto"/>
                <w:bottom w:val="none" w:sz="0" w:space="0" w:color="auto"/>
                <w:right w:val="none" w:sz="0" w:space="0" w:color="auto"/>
              </w:divBdr>
            </w:div>
            <w:div w:id="131825263">
              <w:marLeft w:val="0"/>
              <w:marRight w:val="0"/>
              <w:marTop w:val="0"/>
              <w:marBottom w:val="0"/>
              <w:divBdr>
                <w:top w:val="none" w:sz="0" w:space="0" w:color="auto"/>
                <w:left w:val="none" w:sz="0" w:space="0" w:color="auto"/>
                <w:bottom w:val="none" w:sz="0" w:space="0" w:color="auto"/>
                <w:right w:val="none" w:sz="0" w:space="0" w:color="auto"/>
              </w:divBdr>
            </w:div>
            <w:div w:id="44180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527937">
      <w:bodyDiv w:val="1"/>
      <w:marLeft w:val="0"/>
      <w:marRight w:val="0"/>
      <w:marTop w:val="0"/>
      <w:marBottom w:val="0"/>
      <w:divBdr>
        <w:top w:val="none" w:sz="0" w:space="0" w:color="auto"/>
        <w:left w:val="none" w:sz="0" w:space="0" w:color="auto"/>
        <w:bottom w:val="none" w:sz="0" w:space="0" w:color="auto"/>
        <w:right w:val="none" w:sz="0" w:space="0" w:color="auto"/>
      </w:divBdr>
    </w:div>
    <w:div w:id="1812625849">
      <w:bodyDiv w:val="1"/>
      <w:marLeft w:val="0"/>
      <w:marRight w:val="0"/>
      <w:marTop w:val="0"/>
      <w:marBottom w:val="0"/>
      <w:divBdr>
        <w:top w:val="none" w:sz="0" w:space="0" w:color="auto"/>
        <w:left w:val="none" w:sz="0" w:space="0" w:color="auto"/>
        <w:bottom w:val="none" w:sz="0" w:space="0" w:color="auto"/>
        <w:right w:val="none" w:sz="0" w:space="0" w:color="auto"/>
      </w:divBdr>
    </w:div>
    <w:div w:id="1870794916">
      <w:bodyDiv w:val="1"/>
      <w:marLeft w:val="0"/>
      <w:marRight w:val="0"/>
      <w:marTop w:val="0"/>
      <w:marBottom w:val="0"/>
      <w:divBdr>
        <w:top w:val="none" w:sz="0" w:space="0" w:color="auto"/>
        <w:left w:val="none" w:sz="0" w:space="0" w:color="auto"/>
        <w:bottom w:val="none" w:sz="0" w:space="0" w:color="auto"/>
        <w:right w:val="none" w:sz="0" w:space="0" w:color="auto"/>
      </w:divBdr>
    </w:div>
    <w:div w:id="2028210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6.png"/><Relationship Id="rId26" Type="http://schemas.openxmlformats.org/officeDocument/2006/relationships/footer" Target="footer1.xml"/><Relationship Id="rId39" Type="http://schemas.openxmlformats.org/officeDocument/2006/relationships/header" Target="header3.xml"/><Relationship Id="rId21" Type="http://schemas.openxmlformats.org/officeDocument/2006/relationships/image" Target="media/image14.jpeg"/><Relationship Id="rId34" Type="http://schemas.openxmlformats.org/officeDocument/2006/relationships/image" Target="media/image12.png"/><Relationship Id="rId42" Type="http://schemas.openxmlformats.org/officeDocument/2006/relationships/hyperlink" Target="https://www.statista.com/topics/1257/adidas/" TargetMode="Externa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chart" Target="charts/chart2.xml"/><Relationship Id="rId11" Type="http://schemas.openxmlformats.org/officeDocument/2006/relationships/image" Target="media/image4.jpeg"/><Relationship Id="rId24" Type="http://schemas.openxmlformats.org/officeDocument/2006/relationships/image" Target="media/image15.jpeg"/><Relationship Id="rId32" Type="http://schemas.openxmlformats.org/officeDocument/2006/relationships/chart" Target="charts/chart5.xml"/><Relationship Id="rId37" Type="http://schemas.openxmlformats.org/officeDocument/2006/relationships/header" Target="header2.xml"/><Relationship Id="rId40" Type="http://schemas.openxmlformats.org/officeDocument/2006/relationships/hyperlink" Target="https://seekingalpha.com/article/4516865-nike-vs-adidas-an-undisputed-leader" TargetMode="External"/><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wmf"/><Relationship Id="rId23" Type="http://schemas.openxmlformats.org/officeDocument/2006/relationships/image" Target="media/image80.wmf"/><Relationship Id="rId28" Type="http://schemas.openxmlformats.org/officeDocument/2006/relationships/chart" Target="charts/chart1.xml"/><Relationship Id="rId36" Type="http://schemas.openxmlformats.org/officeDocument/2006/relationships/image" Target="media/image14.png"/><Relationship Id="rId49" Type="http://schemas.openxmlformats.org/officeDocument/2006/relationships/theme" Target="theme/theme1.xml"/><Relationship Id="rId10" Type="http://schemas.openxmlformats.org/officeDocument/2006/relationships/image" Target="media/image3.wmf"/><Relationship Id="rId19" Type="http://schemas.openxmlformats.org/officeDocument/2006/relationships/image" Target="media/image8.jpeg"/><Relationship Id="rId31" Type="http://schemas.openxmlformats.org/officeDocument/2006/relationships/chart" Target="charts/chart4.xml"/><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70.jpeg"/><Relationship Id="rId27" Type="http://schemas.openxmlformats.org/officeDocument/2006/relationships/header" Target="header1.xml"/><Relationship Id="rId30" Type="http://schemas.openxmlformats.org/officeDocument/2006/relationships/chart" Target="charts/chart3.xml"/><Relationship Id="rId35" Type="http://schemas.openxmlformats.org/officeDocument/2006/relationships/image" Target="media/image13.png"/><Relationship Id="rId43" Type="http://schemas.openxmlformats.org/officeDocument/2006/relationships/hyperlink" Target="https://www.statista.com/statistics/526669/retail-net-sales-growth-of-the-adidas-group-worldwide/" TargetMode="Externa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00.jpeg"/><Relationship Id="rId33" Type="http://schemas.openxmlformats.org/officeDocument/2006/relationships/chart" Target="charts/chart6.xml"/><Relationship Id="rId38" Type="http://schemas.openxmlformats.org/officeDocument/2006/relationships/footer" Target="footer2.xml"/><Relationship Id="rId46" Type="http://schemas.openxmlformats.org/officeDocument/2006/relationships/header" Target="header5.xml"/><Relationship Id="rId20" Type="http://schemas.openxmlformats.org/officeDocument/2006/relationships/image" Target="media/image11.jpeg"/><Relationship Id="rId41" Type="http://schemas.openxmlformats.org/officeDocument/2006/relationships/hyperlink" Target="https://www.statista.com/topics/1257/adidas/" TargetMode="External"/><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Adidas_US_Sales_Datasets_DL_chua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didas_US_Sales_Datasets_DL_chua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esktop\Thi\C&#244;%20L&#234;%20-%20Excel\Adidas_US_Sales_Datasets_DL_chua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esktop\Thi\C&#244;%20L&#234;%20-%20Excel\Main\Adidas_US_Sales_Datasets_DL_chua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min\Desktop\Thi\C&#244;%20L&#234;%20-%20Excel\Adidas_US_Sales_Datasets_DL_chua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dmin\Desktop\Thi\C&#244;%20L&#234;%20-%20Excel\Adidas_US_Sales_Datasets_DL_chua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b="1">
                <a:solidFill>
                  <a:srgbClr val="FF0000"/>
                </a:solidFill>
              </a:rPr>
              <a:t>TỔNG</a:t>
            </a:r>
            <a:r>
              <a:rPr lang="en-US" b="1" baseline="0">
                <a:solidFill>
                  <a:srgbClr val="FF0000"/>
                </a:solidFill>
              </a:rPr>
              <a:t> DOANH THU TỪNG SẢN PHẨM</a:t>
            </a:r>
            <a:endParaRPr lang="en-US" b="1">
              <a:solidFill>
                <a:srgbClr val="FF0000"/>
              </a:solidFill>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C:\Users\Admin\Desktop\Thi\Cô Lê - Excel\[Adidas_US_Sales_Datasets.xlsx]Data Sales Adidas'!$T$32</c:f>
              <c:strCache>
                <c:ptCount val="1"/>
                <c:pt idx="0">
                  <c:v>Tổng doanh thu</c:v>
                </c:pt>
              </c:strCache>
            </c:strRef>
          </c:tx>
          <c:spPr>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a:noFill/>
            </a:ln>
            <a:effectLst>
              <a:outerShdw blurRad="40000" dist="23000" dir="5400000" rotWithShape="0">
                <a:srgbClr val="000000">
                  <a:alpha val="35000"/>
                </a:srgbClr>
              </a:outerShdw>
            </a:effectLst>
          </c:spPr>
          <c:invertIfNegative val="0"/>
          <c:cat>
            <c:strRef>
              <c:f>'C:\Users\Admin\Desktop\Thi\Cô Lê - Excel\[Adidas_US_Sales_Datasets.xlsx]Data Sales Adidas'!$S$33:$S$38</c:f>
              <c:strCache>
                <c:ptCount val="6"/>
                <c:pt idx="0">
                  <c:v>Men's Apparel</c:v>
                </c:pt>
                <c:pt idx="1">
                  <c:v>Men's Athletic Footwear</c:v>
                </c:pt>
                <c:pt idx="2">
                  <c:v>Men's Street Footwear</c:v>
                </c:pt>
                <c:pt idx="3">
                  <c:v>Women's Apparel</c:v>
                </c:pt>
                <c:pt idx="4">
                  <c:v>Women's Athletic Footwear</c:v>
                </c:pt>
                <c:pt idx="5">
                  <c:v>Women's Street Footwear</c:v>
                </c:pt>
              </c:strCache>
            </c:strRef>
          </c:cat>
          <c:val>
            <c:numRef>
              <c:f>'C:\Users\Admin\Desktop\Thi\Cô Lê - Excel\[Adidas_US_Sales_Datasets.xlsx]Data Sales Adidas'!$T$33:$T$38</c:f>
              <c:numCache>
                <c:formatCode>General</c:formatCode>
                <c:ptCount val="6"/>
                <c:pt idx="0">
                  <c:v>123728632</c:v>
                </c:pt>
                <c:pt idx="1">
                  <c:v>153673680</c:v>
                </c:pt>
                <c:pt idx="2">
                  <c:v>208826244</c:v>
                </c:pt>
                <c:pt idx="3">
                  <c:v>179038860</c:v>
                </c:pt>
                <c:pt idx="4">
                  <c:v>106631896</c:v>
                </c:pt>
                <c:pt idx="5">
                  <c:v>128002813</c:v>
                </c:pt>
              </c:numCache>
            </c:numRef>
          </c:val>
          <c:extLst>
            <c:ext xmlns:c16="http://schemas.microsoft.com/office/drawing/2014/chart" uri="{C3380CC4-5D6E-409C-BE32-E72D297353CC}">
              <c16:uniqueId val="{00000000-8EF6-4B02-B8C0-0EE2142F708D}"/>
            </c:ext>
          </c:extLst>
        </c:ser>
        <c:dLbls>
          <c:showLegendKey val="0"/>
          <c:showVal val="0"/>
          <c:showCatName val="0"/>
          <c:showSerName val="0"/>
          <c:showPercent val="0"/>
          <c:showBubbleSize val="0"/>
        </c:dLbls>
        <c:gapWidth val="100"/>
        <c:overlap val="-24"/>
        <c:axId val="1907748447"/>
        <c:axId val="1907750367"/>
      </c:barChart>
      <c:catAx>
        <c:axId val="190774844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solidFill>
                      <a:srgbClr val="FF0000"/>
                    </a:solidFill>
                  </a:rPr>
                  <a:t>SẢN</a:t>
                </a:r>
                <a:r>
                  <a:rPr lang="en-US" baseline="0">
                    <a:solidFill>
                      <a:srgbClr val="FF0000"/>
                    </a:solidFill>
                  </a:rPr>
                  <a:t> PHẨM</a:t>
                </a:r>
                <a:endParaRPr lang="en-US">
                  <a:solidFill>
                    <a:srgbClr val="FF0000"/>
                  </a:solidFill>
                </a:endParaRP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907750367"/>
        <c:crosses val="autoZero"/>
        <c:auto val="1"/>
        <c:lblAlgn val="ctr"/>
        <c:lblOffset val="100"/>
        <c:noMultiLvlLbl val="0"/>
      </c:catAx>
      <c:valAx>
        <c:axId val="1907750367"/>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solidFill>
                      <a:srgbClr val="FF0000"/>
                    </a:solidFill>
                  </a:rPr>
                  <a:t>TỔNG</a:t>
                </a:r>
                <a:r>
                  <a:rPr lang="en-US" baseline="0">
                    <a:solidFill>
                      <a:srgbClr val="FF0000"/>
                    </a:solidFill>
                  </a:rPr>
                  <a:t> DOANH THU</a:t>
                </a:r>
                <a:endParaRPr lang="en-US">
                  <a:solidFill>
                    <a:srgbClr val="FF0000"/>
                  </a:solidFill>
                </a:endParaRP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907748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rgbClr val="FF0000"/>
                </a:solidFill>
              </a:rPr>
              <a:t>TỔNG</a:t>
            </a:r>
            <a:r>
              <a:rPr lang="en-US" b="1" baseline="0">
                <a:solidFill>
                  <a:srgbClr val="FF0000"/>
                </a:solidFill>
              </a:rPr>
              <a:t> DOANH THU THEO NHÀ PHÂN PHỐI</a:t>
            </a:r>
            <a:endParaRPr lang="en-US" b="1">
              <a:solidFill>
                <a:srgbClr val="FF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Users\Admin\Desktop\Thi\Cô Lê - Excel\[Adidas_US_Sales_Datasets.xlsx]Data Sales Adidas'!$T$60</c:f>
              <c:strCache>
                <c:ptCount val="1"/>
                <c:pt idx="0">
                  <c:v>Tổng doanh thu</c:v>
                </c:pt>
              </c:strCache>
            </c:strRef>
          </c:tx>
          <c:spPr>
            <a:solidFill>
              <a:schemeClr val="accent1"/>
            </a:solidFill>
            <a:ln>
              <a:noFill/>
            </a:ln>
            <a:effectLst/>
          </c:spPr>
          <c:invertIfNegative val="0"/>
          <c:cat>
            <c:strRef>
              <c:f>'C:\Users\Admin\Desktop\Thi\Cô Lê - Excel\[Adidas_US_Sales_Datasets.xlsx]Data Sales Adidas'!$S$61:$S$66</c:f>
              <c:strCache>
                <c:ptCount val="6"/>
                <c:pt idx="0">
                  <c:v>Amazon</c:v>
                </c:pt>
                <c:pt idx="1">
                  <c:v>Foot Locker</c:v>
                </c:pt>
                <c:pt idx="2">
                  <c:v>Kohl's</c:v>
                </c:pt>
                <c:pt idx="3">
                  <c:v>Sports Direct</c:v>
                </c:pt>
                <c:pt idx="4">
                  <c:v>Walmart</c:v>
                </c:pt>
                <c:pt idx="5">
                  <c:v>West Gear</c:v>
                </c:pt>
              </c:strCache>
            </c:strRef>
          </c:cat>
          <c:val>
            <c:numRef>
              <c:f>'C:\Users\Admin\Desktop\Thi\Cô Lê - Excel\[Adidas_US_Sales_Datasets.xlsx]Data Sales Adidas'!$T$61:$T$66</c:f>
              <c:numCache>
                <c:formatCode>General</c:formatCode>
                <c:ptCount val="6"/>
                <c:pt idx="0">
                  <c:v>77698912</c:v>
                </c:pt>
                <c:pt idx="1">
                  <c:v>220094720</c:v>
                </c:pt>
                <c:pt idx="2">
                  <c:v>102114753</c:v>
                </c:pt>
                <c:pt idx="3">
                  <c:v>182470997</c:v>
                </c:pt>
                <c:pt idx="4">
                  <c:v>74558410</c:v>
                </c:pt>
                <c:pt idx="5">
                  <c:v>242964333</c:v>
                </c:pt>
              </c:numCache>
            </c:numRef>
          </c:val>
          <c:extLst>
            <c:ext xmlns:c16="http://schemas.microsoft.com/office/drawing/2014/chart" uri="{C3380CC4-5D6E-409C-BE32-E72D297353CC}">
              <c16:uniqueId val="{00000000-BCA1-4E26-8C04-ADE9524510BF}"/>
            </c:ext>
          </c:extLst>
        </c:ser>
        <c:dLbls>
          <c:showLegendKey val="0"/>
          <c:showVal val="0"/>
          <c:showCatName val="0"/>
          <c:showSerName val="0"/>
          <c:showPercent val="0"/>
          <c:showBubbleSize val="0"/>
        </c:dLbls>
        <c:gapWidth val="219"/>
        <c:overlap val="-27"/>
        <c:axId val="1662227167"/>
        <c:axId val="1662216607"/>
      </c:barChart>
      <c:catAx>
        <c:axId val="166222716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2216607"/>
        <c:crosses val="autoZero"/>
        <c:auto val="1"/>
        <c:lblAlgn val="ctr"/>
        <c:lblOffset val="100"/>
        <c:noMultiLvlLbl val="0"/>
      </c:catAx>
      <c:valAx>
        <c:axId val="16622166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1" i="0" u="none" strike="noStrike" kern="1200" baseline="0">
                    <a:solidFill>
                      <a:srgbClr val="FF0000"/>
                    </a:solidFill>
                  </a:rPr>
                  <a:t>TỔNG DOANH THU</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22271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US" sz="1400" b="1" i="0" u="none" strike="noStrike" kern="1200" cap="none" spc="20" baseline="0">
                <a:solidFill>
                  <a:srgbClr val="FF0000"/>
                </a:solidFill>
              </a:rPr>
              <a:t>TỔNG DOANH THU THEO THÁNG</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cked"/>
        <c:varyColors val="0"/>
        <c:ser>
          <c:idx val="0"/>
          <c:order val="0"/>
          <c:tx>
            <c:strRef>
              <c:f>'Data Sales Adidas'!$T$5</c:f>
              <c:strCache>
                <c:ptCount val="1"/>
                <c:pt idx="0">
                  <c:v>Tổng doanh thu</c:v>
                </c:pt>
              </c:strCache>
            </c:strRef>
          </c:tx>
          <c:spPr>
            <a:ln w="22225" cap="rnd" cmpd="sng" algn="ctr">
              <a:solidFill>
                <a:schemeClr val="accent1"/>
              </a:solidFill>
              <a:round/>
            </a:ln>
            <a:effectLst/>
          </c:spPr>
          <c:marker>
            <c:symbol val="none"/>
          </c:marker>
          <c:cat>
            <c:numRef>
              <c:f>'Data Sales Adidas'!$S$6:$S$17</c:f>
              <c:numCache>
                <c:formatCode>mm/yyyy</c:formatCode>
                <c:ptCount val="12"/>
                <c:pt idx="0">
                  <c:v>44197</c:v>
                </c:pt>
                <c:pt idx="1">
                  <c:v>44228</c:v>
                </c:pt>
                <c:pt idx="2">
                  <c:v>44256</c:v>
                </c:pt>
                <c:pt idx="3">
                  <c:v>44287</c:v>
                </c:pt>
                <c:pt idx="4">
                  <c:v>44317</c:v>
                </c:pt>
                <c:pt idx="5">
                  <c:v>44348</c:v>
                </c:pt>
                <c:pt idx="6">
                  <c:v>44378</c:v>
                </c:pt>
                <c:pt idx="7">
                  <c:v>44409</c:v>
                </c:pt>
                <c:pt idx="8">
                  <c:v>44440</c:v>
                </c:pt>
                <c:pt idx="9">
                  <c:v>44470</c:v>
                </c:pt>
                <c:pt idx="10">
                  <c:v>44501</c:v>
                </c:pt>
                <c:pt idx="11">
                  <c:v>44531</c:v>
                </c:pt>
              </c:numCache>
            </c:numRef>
          </c:cat>
          <c:val>
            <c:numRef>
              <c:f>'Data Sales Adidas'!$T$6:$T$17</c:f>
              <c:numCache>
                <c:formatCode>"$"#,##0.00</c:formatCode>
                <c:ptCount val="12"/>
                <c:pt idx="0">
                  <c:v>55225396</c:v>
                </c:pt>
                <c:pt idx="1">
                  <c:v>46102165</c:v>
                </c:pt>
                <c:pt idx="2">
                  <c:v>39148532</c:v>
                </c:pt>
                <c:pt idx="3">
                  <c:v>47732964</c:v>
                </c:pt>
                <c:pt idx="4">
                  <c:v>63589681</c:v>
                </c:pt>
                <c:pt idx="5">
                  <c:v>65917553</c:v>
                </c:pt>
                <c:pt idx="6">
                  <c:v>78334681</c:v>
                </c:pt>
                <c:pt idx="7">
                  <c:v>72288221</c:v>
                </c:pt>
                <c:pt idx="8">
                  <c:v>59357023</c:v>
                </c:pt>
                <c:pt idx="9">
                  <c:v>53074764</c:v>
                </c:pt>
                <c:pt idx="10">
                  <c:v>59235040.000000007</c:v>
                </c:pt>
                <c:pt idx="11">
                  <c:v>77815430</c:v>
                </c:pt>
              </c:numCache>
            </c:numRef>
          </c:val>
          <c:smooth val="0"/>
          <c:extLst>
            <c:ext xmlns:c16="http://schemas.microsoft.com/office/drawing/2014/chart" uri="{C3380CC4-5D6E-409C-BE32-E72D297353CC}">
              <c16:uniqueId val="{00000000-339E-440F-983F-3F9099D7CB26}"/>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07693407"/>
        <c:axId val="407693887"/>
      </c:lineChart>
      <c:dateAx>
        <c:axId val="407693407"/>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US" sz="800" b="1" i="0" u="none" strike="noStrike" kern="1200" cap="all" baseline="0">
                    <a:solidFill>
                      <a:srgbClr val="FF0000"/>
                    </a:solidFill>
                  </a:rPr>
                  <a:t>Tháng</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mm/yyyy"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07693887"/>
        <c:crosses val="autoZero"/>
        <c:auto val="1"/>
        <c:lblOffset val="100"/>
        <c:baseTimeUnit val="months"/>
      </c:dateAx>
      <c:valAx>
        <c:axId val="407693887"/>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US" sz="900" b="1" i="0" u="none" strike="noStrike" kern="1200" cap="all" baseline="0">
                    <a:solidFill>
                      <a:srgbClr val="FF0000"/>
                    </a:solidFill>
                  </a:rPr>
                  <a:t>Tổng doanh thu</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quot;$&quot;#,##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07693407"/>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solidFill>
                  <a:srgbClr val="FF0000"/>
                </a:solidFill>
              </a:rPr>
              <a:t>CHĂM</a:t>
            </a:r>
            <a:r>
              <a:rPr lang="en-US" baseline="0">
                <a:solidFill>
                  <a:srgbClr val="FF0000"/>
                </a:solidFill>
              </a:rPr>
              <a:t> SÓC KHÁCH HÀNG TỪ DOANH THU NAM NỮ</a:t>
            </a:r>
            <a:endParaRPr lang="en-US">
              <a:solidFill>
                <a:srgbClr val="FF0000"/>
              </a:solidFill>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499781277340333"/>
          <c:y val="0.17171296296296298"/>
          <c:w val="0.84722440944881894"/>
          <c:h val="0.77736111111111106"/>
        </c:manualLayout>
      </c:layout>
      <c:barChart>
        <c:barDir val="bar"/>
        <c:grouping val="stack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Sales Adidas'!$S$193:$S$194</c:f>
              <c:strCache>
                <c:ptCount val="2"/>
                <c:pt idx="0">
                  <c:v>Men</c:v>
                </c:pt>
                <c:pt idx="1">
                  <c:v>Women</c:v>
                </c:pt>
              </c:strCache>
            </c:strRef>
          </c:cat>
          <c:val>
            <c:numRef>
              <c:f>'Data Sales Adidas'!$T$193:$T$194</c:f>
              <c:numCache>
                <c:formatCode>"$"#,##0.00</c:formatCode>
                <c:ptCount val="2"/>
                <c:pt idx="0">
                  <c:v>353606899</c:v>
                </c:pt>
                <c:pt idx="1">
                  <c:v>364214551</c:v>
                </c:pt>
              </c:numCache>
            </c:numRef>
          </c:val>
          <c:extLst>
            <c:ext xmlns:c16="http://schemas.microsoft.com/office/drawing/2014/chart" uri="{C3380CC4-5D6E-409C-BE32-E72D297353CC}">
              <c16:uniqueId val="{00000000-47C5-4352-A33A-D05336833D1B}"/>
            </c:ext>
          </c:extLst>
        </c:ser>
        <c:dLbls>
          <c:dLblPos val="ctr"/>
          <c:showLegendKey val="0"/>
          <c:showVal val="1"/>
          <c:showCatName val="0"/>
          <c:showSerName val="0"/>
          <c:showPercent val="0"/>
          <c:showBubbleSize val="0"/>
        </c:dLbls>
        <c:gapWidth val="150"/>
        <c:overlap val="100"/>
        <c:axId val="395567727"/>
        <c:axId val="395578287"/>
      </c:barChart>
      <c:catAx>
        <c:axId val="395567727"/>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1">
                    <a:solidFill>
                      <a:srgbClr val="FF0000"/>
                    </a:solidFill>
                  </a:rPr>
                  <a:t>GIỚI</a:t>
                </a:r>
                <a:r>
                  <a:rPr lang="en-US" b="1" baseline="0">
                    <a:solidFill>
                      <a:srgbClr val="FF0000"/>
                    </a:solidFill>
                  </a:rPr>
                  <a:t> TÍNH</a:t>
                </a:r>
                <a:endParaRPr lang="en-US" b="1">
                  <a:solidFill>
                    <a:srgbClr val="FF0000"/>
                  </a:solidFill>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5578287"/>
        <c:crosses val="autoZero"/>
        <c:auto val="1"/>
        <c:lblAlgn val="ctr"/>
        <c:lblOffset val="100"/>
        <c:noMultiLvlLbl val="0"/>
      </c:catAx>
      <c:valAx>
        <c:axId val="395578287"/>
        <c:scaling>
          <c:orientation val="minMax"/>
          <c:max val="400000000"/>
          <c:min val="100000000"/>
        </c:scaling>
        <c:delete val="1"/>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1">
                    <a:solidFill>
                      <a:srgbClr val="FF0000"/>
                    </a:solidFill>
                  </a:rPr>
                  <a:t>TỔNG</a:t>
                </a:r>
                <a:r>
                  <a:rPr lang="en-US" b="1" baseline="0">
                    <a:solidFill>
                      <a:srgbClr val="FF0000"/>
                    </a:solidFill>
                  </a:rPr>
                  <a:t> DOANH THU</a:t>
                </a:r>
                <a:endParaRPr lang="en-US" b="1">
                  <a:solidFill>
                    <a:srgbClr val="FF0000"/>
                  </a:solidFill>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quot;$&quot;#,##0.00" sourceLinked="1"/>
        <c:majorTickMark val="none"/>
        <c:minorTickMark val="none"/>
        <c:tickLblPos val="nextTo"/>
        <c:crossAx val="39556772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solidFill>
                  <a:srgbClr val="FF0000"/>
                </a:solidFill>
              </a:rPr>
              <a:t>TỔNG</a:t>
            </a:r>
            <a:r>
              <a:rPr lang="en-US" b="1" baseline="0">
                <a:solidFill>
                  <a:srgbClr val="FF0000"/>
                </a:solidFill>
              </a:rPr>
              <a:t> DOANH THU THEO NHÀ BÁN LẺ</a:t>
            </a:r>
            <a:endParaRPr lang="en-US" b="1">
              <a:solidFill>
                <a:srgbClr val="FF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didas_US_Sales_Datasets.xlsx]Data Sales Adidas'!$T$60</c:f>
              <c:strCache>
                <c:ptCount val="1"/>
                <c:pt idx="0">
                  <c:v>Tổng doanh thu</c:v>
                </c:pt>
              </c:strCache>
            </c:strRef>
          </c:tx>
          <c:spPr>
            <a:solidFill>
              <a:schemeClr val="accent1"/>
            </a:solidFill>
            <a:ln>
              <a:noFill/>
            </a:ln>
            <a:effectLst/>
          </c:spPr>
          <c:invertIfNegative val="0"/>
          <c:cat>
            <c:strRef>
              <c:f>'[Adidas_US_Sales_Datasets.xlsx]Data Sales Adidas'!$S$61:$S$66</c:f>
              <c:strCache>
                <c:ptCount val="6"/>
                <c:pt idx="0">
                  <c:v>Amazon</c:v>
                </c:pt>
                <c:pt idx="1">
                  <c:v>Foot Locker</c:v>
                </c:pt>
                <c:pt idx="2">
                  <c:v>Kohl's</c:v>
                </c:pt>
                <c:pt idx="3">
                  <c:v>Sports Direct</c:v>
                </c:pt>
                <c:pt idx="4">
                  <c:v>Walmart</c:v>
                </c:pt>
                <c:pt idx="5">
                  <c:v>West Gear</c:v>
                </c:pt>
              </c:strCache>
            </c:strRef>
          </c:cat>
          <c:val>
            <c:numRef>
              <c:f>'[Adidas_US_Sales_Datasets.xlsx]Data Sales Adidas'!$T$61:$T$66</c:f>
              <c:numCache>
                <c:formatCode>General</c:formatCode>
                <c:ptCount val="6"/>
                <c:pt idx="0">
                  <c:v>77698912</c:v>
                </c:pt>
                <c:pt idx="1">
                  <c:v>220094720</c:v>
                </c:pt>
                <c:pt idx="2">
                  <c:v>102114753</c:v>
                </c:pt>
                <c:pt idx="3">
                  <c:v>182470997</c:v>
                </c:pt>
                <c:pt idx="4">
                  <c:v>74558410</c:v>
                </c:pt>
                <c:pt idx="5">
                  <c:v>242964333</c:v>
                </c:pt>
              </c:numCache>
            </c:numRef>
          </c:val>
          <c:extLst>
            <c:ext xmlns:c16="http://schemas.microsoft.com/office/drawing/2014/chart" uri="{C3380CC4-5D6E-409C-BE32-E72D297353CC}">
              <c16:uniqueId val="{00000000-E46A-44E3-94A6-15EA24DA59AC}"/>
            </c:ext>
          </c:extLst>
        </c:ser>
        <c:dLbls>
          <c:showLegendKey val="0"/>
          <c:showVal val="0"/>
          <c:showCatName val="0"/>
          <c:showSerName val="0"/>
          <c:showPercent val="0"/>
          <c:showBubbleSize val="0"/>
        </c:dLbls>
        <c:gapWidth val="219"/>
        <c:overlap val="-27"/>
        <c:axId val="1662227167"/>
        <c:axId val="1662216607"/>
      </c:barChart>
      <c:catAx>
        <c:axId val="1662227167"/>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kern="1200" baseline="0">
                    <a:solidFill>
                      <a:srgbClr val="FF0000"/>
                    </a:solidFill>
                  </a:rPr>
                  <a:t>NHÀ BÁN LẺ</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2216607"/>
        <c:crosses val="autoZero"/>
        <c:auto val="1"/>
        <c:lblAlgn val="ctr"/>
        <c:lblOffset val="100"/>
        <c:noMultiLvlLbl val="0"/>
      </c:catAx>
      <c:valAx>
        <c:axId val="16622166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1" i="0" u="none" strike="noStrike" kern="1200" baseline="0">
                    <a:solidFill>
                      <a:srgbClr val="FF0000"/>
                    </a:solidFill>
                  </a:rPr>
                  <a:t>TỔNG DOANH THU</a:t>
                </a: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6222716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solidFill>
                  <a:srgbClr val="FF0000"/>
                </a:solidFill>
              </a:rPr>
              <a:t>Hình</a:t>
            </a:r>
            <a:r>
              <a:rPr lang="en-US" baseline="0">
                <a:solidFill>
                  <a:srgbClr val="FF0000"/>
                </a:solidFill>
              </a:rPr>
              <a:t> thức kinh doanh</a:t>
            </a:r>
            <a:endParaRPr lang="en-US">
              <a:solidFill>
                <a:srgbClr val="FF0000"/>
              </a:solidFill>
            </a:endParaRP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Data Sales Adidas'!$V$51</c:f>
              <c:strCache>
                <c:ptCount val="1"/>
                <c:pt idx="0">
                  <c:v>Tổng doanh thu</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ata Sales Adidas'!$U$52:$U$54</c:f>
              <c:strCache>
                <c:ptCount val="3"/>
                <c:pt idx="0">
                  <c:v>In-store</c:v>
                </c:pt>
                <c:pt idx="1">
                  <c:v>Online</c:v>
                </c:pt>
                <c:pt idx="2">
                  <c:v>Outlet</c:v>
                </c:pt>
              </c:strCache>
            </c:strRef>
          </c:cat>
          <c:val>
            <c:numRef>
              <c:f>'Data Sales Adidas'!$V$52:$V$54</c:f>
              <c:numCache>
                <c:formatCode>"$"#,##0.00</c:formatCode>
                <c:ptCount val="3"/>
                <c:pt idx="0">
                  <c:v>262740750</c:v>
                </c:pt>
                <c:pt idx="1">
                  <c:v>243152916</c:v>
                </c:pt>
                <c:pt idx="2">
                  <c:v>211927784</c:v>
                </c:pt>
              </c:numCache>
            </c:numRef>
          </c:val>
          <c:extLst>
            <c:ext xmlns:c16="http://schemas.microsoft.com/office/drawing/2014/chart" uri="{C3380CC4-5D6E-409C-BE32-E72D297353CC}">
              <c16:uniqueId val="{00000000-3A6A-4E4C-A54D-FFD7DCD77A4B}"/>
            </c:ext>
          </c:extLst>
        </c:ser>
        <c:dLbls>
          <c:dLblPos val="ctr"/>
          <c:showLegendKey val="0"/>
          <c:showVal val="1"/>
          <c:showCatName val="0"/>
          <c:showSerName val="0"/>
          <c:showPercent val="0"/>
          <c:showBubbleSize val="0"/>
        </c:dLbls>
        <c:gapWidth val="150"/>
        <c:overlap val="100"/>
        <c:axId val="2090292799"/>
        <c:axId val="2090285599"/>
      </c:barChart>
      <c:catAx>
        <c:axId val="2090292799"/>
        <c:scaling>
          <c:orientation val="minMax"/>
        </c:scaling>
        <c:delete val="0"/>
        <c:axPos val="l"/>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1">
                    <a:solidFill>
                      <a:srgbClr val="FF0000"/>
                    </a:solidFill>
                  </a:rPr>
                  <a:t>HÌNH</a:t>
                </a:r>
                <a:r>
                  <a:rPr lang="en-US" b="1" baseline="0">
                    <a:solidFill>
                      <a:srgbClr val="FF0000"/>
                    </a:solidFill>
                  </a:rPr>
                  <a:t> THỨC</a:t>
                </a:r>
                <a:endParaRPr lang="en-US" b="1">
                  <a:solidFill>
                    <a:srgbClr val="FF0000"/>
                  </a:solidFill>
                </a:endParaRP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0285599"/>
        <c:crosses val="autoZero"/>
        <c:auto val="1"/>
        <c:lblAlgn val="ctr"/>
        <c:lblOffset val="100"/>
        <c:noMultiLvlLbl val="0"/>
      </c:catAx>
      <c:valAx>
        <c:axId val="2090285599"/>
        <c:scaling>
          <c:orientation val="minMax"/>
        </c:scaling>
        <c:delete val="1"/>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1">
                    <a:solidFill>
                      <a:srgbClr val="FF0000"/>
                    </a:solidFill>
                  </a:rPr>
                  <a:t>TỔNG</a:t>
                </a:r>
                <a:r>
                  <a:rPr lang="en-US" b="1" baseline="0">
                    <a:solidFill>
                      <a:srgbClr val="FF0000"/>
                    </a:solidFill>
                  </a:rPr>
                  <a:t> DOANH THU</a:t>
                </a:r>
                <a:endParaRPr lang="en-US" b="1">
                  <a:solidFill>
                    <a:srgbClr val="FF0000"/>
                  </a:solidFill>
                </a:endParaRP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quot;$&quot;#,##0.00" sourceLinked="0"/>
        <c:majorTickMark val="none"/>
        <c:minorTickMark val="none"/>
        <c:tickLblPos val="nextTo"/>
        <c:crossAx val="20902927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72075-6F9A-44F2-92C0-CFF4B7376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8</Pages>
  <Words>8191</Words>
  <Characters>46690</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
  <LinksUpToDate>false</LinksUpToDate>
  <CharactersWithSpaces>5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PC</dc:creator>
  <cp:keywords/>
  <cp:lastModifiedBy>Dat</cp:lastModifiedBy>
  <cp:revision>36</cp:revision>
  <cp:lastPrinted>2023-04-17T03:01:00Z</cp:lastPrinted>
  <dcterms:created xsi:type="dcterms:W3CDTF">2023-05-30T05:48:00Z</dcterms:created>
  <dcterms:modified xsi:type="dcterms:W3CDTF">2023-05-30T08:33:00Z</dcterms:modified>
</cp:coreProperties>
</file>